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632A35" w14:textId="77777777" w:rsidR="002E494A" w:rsidRPr="002E494A" w:rsidRDefault="002E494A" w:rsidP="002E494A">
      <w:pPr>
        <w:spacing w:after="0" w:line="240" w:lineRule="auto"/>
        <w:rPr>
          <w:rFonts w:ascii="Courier New" w:eastAsia="Times New Roman" w:hAnsi="Courier New" w:cs="Courier New"/>
          <w:sz w:val="24"/>
          <w:szCs w:val="24"/>
        </w:rPr>
      </w:pPr>
      <w:r w:rsidRPr="002E494A">
        <w:rPr>
          <w:rFonts w:ascii="Calibri" w:eastAsia="Calibri" w:hAnsi="Calibri" w:cs="Times New Roman"/>
          <w:b/>
          <w:sz w:val="24"/>
          <w:szCs w:val="24"/>
        </w:rPr>
        <w:t>ECON 541</w:t>
      </w:r>
      <w:r w:rsidRPr="002E494A">
        <w:rPr>
          <w:rFonts w:ascii="Times New Roman" w:eastAsia="Calibri" w:hAnsi="Times New Roman" w:cs="Times New Roman"/>
          <w:b/>
          <w:sz w:val="24"/>
          <w:szCs w:val="24"/>
        </w:rPr>
        <w:t xml:space="preserve"> </w:t>
      </w:r>
      <w:r w:rsidRPr="002E494A">
        <w:rPr>
          <w:rFonts w:ascii="Times New Roman" w:eastAsia="Times New Roman" w:hAnsi="Times New Roman" w:cs="Times New Roman"/>
          <w:b/>
          <w:sz w:val="24"/>
          <w:szCs w:val="24"/>
        </w:rPr>
        <w:t xml:space="preserve">Economic Development </w:t>
      </w:r>
      <w:r w:rsidRPr="002E494A">
        <w:rPr>
          <w:rFonts w:ascii="Times New Roman" w:eastAsia="Times New Roman" w:hAnsi="Times New Roman" w:cs="Times New Roman"/>
          <w:sz w:val="24"/>
          <w:szCs w:val="24"/>
        </w:rPr>
        <w:t xml:space="preserve">       </w:t>
      </w:r>
    </w:p>
    <w:p w14:paraId="785720A5" w14:textId="77777777" w:rsidR="002E494A" w:rsidRPr="002E494A" w:rsidRDefault="002E494A" w:rsidP="002E494A">
      <w:pPr>
        <w:spacing w:after="0" w:line="240" w:lineRule="auto"/>
        <w:rPr>
          <w:rFonts w:ascii="Courier New" w:eastAsia="Times New Roman" w:hAnsi="Courier New" w:cs="Courier New"/>
          <w:sz w:val="20"/>
          <w:szCs w:val="20"/>
        </w:rPr>
      </w:pPr>
    </w:p>
    <w:p w14:paraId="418C61A3" w14:textId="77777777" w:rsidR="002E494A" w:rsidRPr="002E494A" w:rsidRDefault="002E494A" w:rsidP="002E494A">
      <w:pPr>
        <w:rPr>
          <w:rFonts w:ascii="Calibri" w:eastAsia="Calibri" w:hAnsi="Calibri" w:cs="Times New Roman"/>
          <w:b/>
          <w:sz w:val="24"/>
          <w:szCs w:val="24"/>
        </w:rPr>
      </w:pPr>
      <w:r w:rsidRPr="002E494A">
        <w:rPr>
          <w:rFonts w:ascii="Calibri" w:eastAsia="Calibri" w:hAnsi="Calibri" w:cs="Times New Roman"/>
          <w:b/>
          <w:sz w:val="24"/>
          <w:szCs w:val="24"/>
        </w:rPr>
        <w:t>4 credits, Spring  201</w:t>
      </w:r>
      <w:r w:rsidR="00762868">
        <w:rPr>
          <w:rFonts w:ascii="Calibri" w:eastAsia="Calibri" w:hAnsi="Calibri" w:cs="Times New Roman"/>
          <w:b/>
          <w:sz w:val="24"/>
          <w:szCs w:val="24"/>
        </w:rPr>
        <w:t>7</w:t>
      </w:r>
    </w:p>
    <w:p w14:paraId="418A8241" w14:textId="77777777" w:rsidR="002E494A" w:rsidRPr="002E494A" w:rsidRDefault="002E494A" w:rsidP="002E494A">
      <w:pPr>
        <w:rPr>
          <w:rFonts w:ascii="Calibri" w:eastAsia="Calibri" w:hAnsi="Calibri" w:cs="Times New Roman"/>
          <w:b/>
          <w:caps/>
          <w:sz w:val="24"/>
          <w:szCs w:val="24"/>
        </w:rPr>
      </w:pPr>
      <w:r w:rsidRPr="002E494A">
        <w:rPr>
          <w:rFonts w:ascii="Calibri" w:eastAsia="Calibri" w:hAnsi="Calibri" w:cs="Times New Roman"/>
          <w:b/>
          <w:caps/>
          <w:sz w:val="24"/>
          <w:szCs w:val="24"/>
        </w:rPr>
        <w:t>Instructor</w:t>
      </w:r>
    </w:p>
    <w:p w14:paraId="79B3E1DC" w14:textId="77777777" w:rsidR="002E494A" w:rsidRPr="002E494A" w:rsidRDefault="002E494A" w:rsidP="002E494A">
      <w:pPr>
        <w:ind w:firstLine="720"/>
        <w:rPr>
          <w:rFonts w:ascii="Calibri" w:eastAsia="Calibri" w:hAnsi="Calibri" w:cs="Times New Roman"/>
          <w:b/>
          <w:sz w:val="24"/>
          <w:szCs w:val="24"/>
        </w:rPr>
      </w:pPr>
      <w:r w:rsidRPr="002E494A">
        <w:rPr>
          <w:rFonts w:ascii="Calibri" w:eastAsia="Calibri" w:hAnsi="Calibri" w:cs="Times New Roman"/>
          <w:b/>
          <w:caps/>
          <w:sz w:val="24"/>
          <w:szCs w:val="24"/>
        </w:rPr>
        <w:t>P</w:t>
      </w:r>
      <w:r w:rsidRPr="002E494A">
        <w:rPr>
          <w:rFonts w:ascii="Calibri" w:eastAsia="Calibri" w:hAnsi="Calibri" w:cs="Times New Roman"/>
          <w:b/>
          <w:sz w:val="24"/>
          <w:szCs w:val="24"/>
        </w:rPr>
        <w:t>rofessor Jeffrey B. Nugent</w:t>
      </w:r>
    </w:p>
    <w:p w14:paraId="04ECA47E" w14:textId="77777777" w:rsidR="002E494A" w:rsidRPr="002E494A" w:rsidRDefault="002E494A" w:rsidP="002E494A">
      <w:pPr>
        <w:ind w:firstLine="720"/>
        <w:rPr>
          <w:rFonts w:ascii="Calibri" w:eastAsia="Calibri" w:hAnsi="Calibri" w:cs="Times New Roman"/>
          <w:b/>
          <w:sz w:val="24"/>
          <w:szCs w:val="24"/>
        </w:rPr>
      </w:pPr>
      <w:r w:rsidRPr="002E494A">
        <w:rPr>
          <w:rFonts w:ascii="Calibri" w:eastAsia="Calibri" w:hAnsi="Calibri" w:cs="Times New Roman"/>
          <w:b/>
          <w:sz w:val="24"/>
          <w:szCs w:val="24"/>
        </w:rPr>
        <w:t>Office: KAP 318C</w:t>
      </w:r>
    </w:p>
    <w:p w14:paraId="056F3B16" w14:textId="77777777" w:rsidR="002E494A" w:rsidRPr="002E494A" w:rsidRDefault="002E494A" w:rsidP="002E494A">
      <w:pPr>
        <w:ind w:firstLine="720"/>
        <w:rPr>
          <w:rFonts w:ascii="Calibri" w:eastAsia="Calibri" w:hAnsi="Calibri" w:cs="Times New Roman"/>
          <w:b/>
          <w:sz w:val="24"/>
          <w:szCs w:val="24"/>
        </w:rPr>
      </w:pPr>
      <w:r w:rsidRPr="002E494A">
        <w:rPr>
          <w:rFonts w:ascii="Calibri" w:eastAsia="Calibri" w:hAnsi="Calibri" w:cs="Times New Roman"/>
          <w:b/>
          <w:sz w:val="24"/>
          <w:szCs w:val="24"/>
        </w:rPr>
        <w:t>Office Hours:  Mon 2:15-</w:t>
      </w:r>
      <w:r w:rsidR="00762868">
        <w:rPr>
          <w:rFonts w:ascii="Calibri" w:eastAsia="Calibri" w:hAnsi="Calibri" w:cs="Times New Roman"/>
          <w:b/>
          <w:sz w:val="24"/>
          <w:szCs w:val="24"/>
        </w:rPr>
        <w:t>6</w:t>
      </w:r>
      <w:r w:rsidRPr="002E494A">
        <w:rPr>
          <w:rFonts w:ascii="Calibri" w:eastAsia="Calibri" w:hAnsi="Calibri" w:cs="Times New Roman"/>
          <w:b/>
          <w:sz w:val="24"/>
          <w:szCs w:val="24"/>
        </w:rPr>
        <w:t xml:space="preserve">PM, </w:t>
      </w:r>
      <w:r w:rsidR="00990E08">
        <w:rPr>
          <w:rFonts w:ascii="Calibri" w:eastAsia="Calibri" w:hAnsi="Calibri" w:cs="Times New Roman"/>
          <w:b/>
          <w:sz w:val="24"/>
          <w:szCs w:val="24"/>
        </w:rPr>
        <w:t>Tues</w:t>
      </w:r>
      <w:r w:rsidRPr="002E494A">
        <w:rPr>
          <w:rFonts w:ascii="Calibri" w:eastAsia="Calibri" w:hAnsi="Calibri" w:cs="Times New Roman"/>
          <w:b/>
          <w:sz w:val="24"/>
          <w:szCs w:val="24"/>
        </w:rPr>
        <w:t xml:space="preserve"> and </w:t>
      </w:r>
      <w:r w:rsidR="00990E08">
        <w:rPr>
          <w:rFonts w:ascii="Calibri" w:eastAsia="Calibri" w:hAnsi="Calibri" w:cs="Times New Roman"/>
          <w:b/>
          <w:sz w:val="24"/>
          <w:szCs w:val="24"/>
        </w:rPr>
        <w:t>Thursday 12-1PM</w:t>
      </w:r>
      <w:r w:rsidR="00C9749E">
        <w:rPr>
          <w:rFonts w:ascii="Calibri" w:eastAsia="Calibri" w:hAnsi="Calibri" w:cs="Times New Roman"/>
          <w:b/>
          <w:sz w:val="24"/>
          <w:szCs w:val="24"/>
        </w:rPr>
        <w:t>, 6-&amp;PM</w:t>
      </w:r>
      <w:r w:rsidR="00990E08">
        <w:rPr>
          <w:rFonts w:ascii="Calibri" w:eastAsia="Calibri" w:hAnsi="Calibri" w:cs="Times New Roman"/>
          <w:b/>
          <w:sz w:val="24"/>
          <w:szCs w:val="24"/>
        </w:rPr>
        <w:t xml:space="preserve"> and </w:t>
      </w:r>
      <w:r w:rsidRPr="002E494A">
        <w:rPr>
          <w:rFonts w:ascii="Calibri" w:eastAsia="Calibri" w:hAnsi="Calibri" w:cs="Times New Roman"/>
          <w:b/>
          <w:sz w:val="24"/>
          <w:szCs w:val="24"/>
        </w:rPr>
        <w:t>by appointment</w:t>
      </w:r>
    </w:p>
    <w:p w14:paraId="173A6F25" w14:textId="77777777" w:rsidR="002E494A" w:rsidRPr="002E494A" w:rsidRDefault="002E494A" w:rsidP="002E494A">
      <w:pPr>
        <w:ind w:firstLine="720"/>
        <w:rPr>
          <w:rFonts w:ascii="Calibri" w:eastAsia="Calibri" w:hAnsi="Calibri" w:cs="Times New Roman"/>
          <w:b/>
          <w:sz w:val="24"/>
          <w:szCs w:val="24"/>
        </w:rPr>
      </w:pPr>
      <w:r w:rsidRPr="002E494A">
        <w:rPr>
          <w:rFonts w:ascii="Calibri" w:eastAsia="Calibri" w:hAnsi="Calibri" w:cs="Times New Roman"/>
          <w:b/>
          <w:sz w:val="24"/>
          <w:szCs w:val="24"/>
        </w:rPr>
        <w:t>Tel: (213) 740-2107; email: nugent@usc.edu</w:t>
      </w:r>
    </w:p>
    <w:p w14:paraId="37C6A21A" w14:textId="77777777" w:rsidR="002E494A" w:rsidRPr="002E494A" w:rsidRDefault="002E494A" w:rsidP="002E494A">
      <w:pPr>
        <w:rPr>
          <w:rFonts w:ascii="Calibri" w:eastAsia="Calibri" w:hAnsi="Calibri" w:cs="Times New Roman"/>
          <w:b/>
        </w:rPr>
      </w:pPr>
      <w:r w:rsidRPr="002E494A">
        <w:rPr>
          <w:rFonts w:ascii="Calibri" w:eastAsia="Calibri" w:hAnsi="Calibri" w:cs="Times New Roman"/>
          <w:b/>
          <w:sz w:val="28"/>
          <w:szCs w:val="28"/>
        </w:rPr>
        <w:t>Class Meetings</w:t>
      </w:r>
      <w:r w:rsidRPr="002E494A">
        <w:rPr>
          <w:rFonts w:ascii="Calibri" w:eastAsia="Calibri" w:hAnsi="Calibri" w:cs="Times New Roman"/>
          <w:b/>
        </w:rPr>
        <w:t xml:space="preserve">: </w:t>
      </w:r>
    </w:p>
    <w:p w14:paraId="5A459A1B" w14:textId="04ABDC97" w:rsidR="002E494A" w:rsidRDefault="00314384" w:rsidP="002E494A">
      <w:pPr>
        <w:ind w:firstLine="720"/>
        <w:rPr>
          <w:rFonts w:ascii="Calibri" w:eastAsia="Calibri" w:hAnsi="Calibri" w:cs="Times New Roman"/>
          <w:b/>
          <w:sz w:val="24"/>
          <w:szCs w:val="24"/>
        </w:rPr>
      </w:pPr>
      <w:r>
        <w:rPr>
          <w:rFonts w:ascii="Calibri" w:eastAsia="Calibri" w:hAnsi="Calibri" w:cs="Times New Roman"/>
          <w:b/>
          <w:sz w:val="24"/>
          <w:szCs w:val="24"/>
        </w:rPr>
        <w:t>KAP 147</w:t>
      </w:r>
      <w:r w:rsidR="002E494A" w:rsidRPr="002E494A">
        <w:rPr>
          <w:rFonts w:ascii="Calibri" w:eastAsia="Calibri" w:hAnsi="Calibri" w:cs="Times New Roman"/>
          <w:b/>
          <w:sz w:val="24"/>
          <w:szCs w:val="24"/>
        </w:rPr>
        <w:t xml:space="preserve"> </w:t>
      </w:r>
      <w:r w:rsidR="002E494A">
        <w:rPr>
          <w:rFonts w:ascii="Calibri" w:eastAsia="Calibri" w:hAnsi="Calibri" w:cs="Times New Roman"/>
          <w:b/>
          <w:sz w:val="24"/>
          <w:szCs w:val="24"/>
        </w:rPr>
        <w:t xml:space="preserve">Tuesday, Thursday </w:t>
      </w:r>
      <w:r w:rsidR="002E494A" w:rsidRPr="002E494A">
        <w:rPr>
          <w:rFonts w:ascii="Calibri" w:eastAsia="Calibri" w:hAnsi="Calibri" w:cs="Times New Roman"/>
          <w:b/>
          <w:sz w:val="24"/>
          <w:szCs w:val="24"/>
        </w:rPr>
        <w:t xml:space="preserve"> </w:t>
      </w:r>
      <w:r>
        <w:rPr>
          <w:rFonts w:ascii="Calibri" w:eastAsia="Calibri" w:hAnsi="Calibri" w:cs="Times New Roman"/>
          <w:b/>
          <w:sz w:val="24"/>
          <w:szCs w:val="24"/>
        </w:rPr>
        <w:t>4</w:t>
      </w:r>
      <w:r w:rsidR="002E494A" w:rsidRPr="002E494A">
        <w:rPr>
          <w:rFonts w:ascii="Calibri" w:eastAsia="Calibri" w:hAnsi="Calibri" w:cs="Times New Roman"/>
          <w:b/>
          <w:sz w:val="24"/>
          <w:szCs w:val="24"/>
        </w:rPr>
        <w:t>:00-</w:t>
      </w:r>
      <w:r>
        <w:rPr>
          <w:rFonts w:ascii="Calibri" w:eastAsia="Calibri" w:hAnsi="Calibri" w:cs="Times New Roman"/>
          <w:b/>
          <w:sz w:val="24"/>
          <w:szCs w:val="24"/>
        </w:rPr>
        <w:t>5</w:t>
      </w:r>
      <w:r w:rsidR="002E494A" w:rsidRPr="002E494A">
        <w:rPr>
          <w:rFonts w:ascii="Calibri" w:eastAsia="Calibri" w:hAnsi="Calibri" w:cs="Times New Roman"/>
          <w:b/>
          <w:sz w:val="24"/>
          <w:szCs w:val="24"/>
        </w:rPr>
        <w:t>:50 PM  Extra Session</w:t>
      </w:r>
      <w:r w:rsidR="002E494A">
        <w:rPr>
          <w:rFonts w:ascii="Calibri" w:eastAsia="Calibri" w:hAnsi="Calibri" w:cs="Times New Roman"/>
          <w:b/>
          <w:sz w:val="24"/>
          <w:szCs w:val="24"/>
        </w:rPr>
        <w:t>s Friday March 1</w:t>
      </w:r>
      <w:r w:rsidR="00C9749E">
        <w:rPr>
          <w:rFonts w:ascii="Calibri" w:eastAsia="Calibri" w:hAnsi="Calibri" w:cs="Times New Roman"/>
          <w:b/>
          <w:sz w:val="24"/>
          <w:szCs w:val="24"/>
        </w:rPr>
        <w:t>0</w:t>
      </w:r>
      <w:r w:rsidR="002E494A">
        <w:rPr>
          <w:rFonts w:ascii="Calibri" w:eastAsia="Calibri" w:hAnsi="Calibri" w:cs="Times New Roman"/>
          <w:b/>
          <w:sz w:val="24"/>
          <w:szCs w:val="24"/>
        </w:rPr>
        <w:t xml:space="preserve"> and</w:t>
      </w:r>
      <w:r w:rsidR="002E494A" w:rsidRPr="002E494A">
        <w:rPr>
          <w:rFonts w:ascii="Calibri" w:eastAsia="Calibri" w:hAnsi="Calibri" w:cs="Times New Roman"/>
          <w:b/>
          <w:sz w:val="24"/>
          <w:szCs w:val="24"/>
        </w:rPr>
        <w:t xml:space="preserve"> </w:t>
      </w:r>
      <w:r w:rsidR="00C9749E">
        <w:rPr>
          <w:rFonts w:ascii="Calibri" w:eastAsia="Calibri" w:hAnsi="Calibri" w:cs="Times New Roman"/>
          <w:b/>
          <w:sz w:val="24"/>
          <w:szCs w:val="24"/>
        </w:rPr>
        <w:t>Tuesd</w:t>
      </w:r>
      <w:r w:rsidR="002E494A" w:rsidRPr="002E494A">
        <w:rPr>
          <w:rFonts w:ascii="Calibri" w:eastAsia="Calibri" w:hAnsi="Calibri" w:cs="Times New Roman"/>
          <w:b/>
          <w:sz w:val="24"/>
          <w:szCs w:val="24"/>
        </w:rPr>
        <w:t xml:space="preserve">ay, May </w:t>
      </w:r>
      <w:r w:rsidR="002E494A">
        <w:rPr>
          <w:rFonts w:ascii="Calibri" w:eastAsia="Calibri" w:hAnsi="Calibri" w:cs="Times New Roman"/>
          <w:b/>
          <w:sz w:val="24"/>
          <w:szCs w:val="24"/>
        </w:rPr>
        <w:t>2</w:t>
      </w:r>
      <w:r w:rsidR="0074441B">
        <w:rPr>
          <w:rFonts w:ascii="Calibri" w:eastAsia="Calibri" w:hAnsi="Calibri" w:cs="Times New Roman"/>
          <w:b/>
          <w:sz w:val="24"/>
          <w:szCs w:val="24"/>
        </w:rPr>
        <w:t>f</w:t>
      </w:r>
    </w:p>
    <w:p w14:paraId="503A3218" w14:textId="77777777" w:rsidR="0074441B" w:rsidRPr="002E494A" w:rsidRDefault="0074441B" w:rsidP="002E494A">
      <w:pPr>
        <w:ind w:firstLine="720"/>
        <w:rPr>
          <w:rFonts w:ascii="Calibri" w:eastAsia="Calibri" w:hAnsi="Calibri" w:cs="Times New Roman"/>
          <w:b/>
          <w:sz w:val="24"/>
          <w:szCs w:val="24"/>
        </w:rPr>
      </w:pPr>
    </w:p>
    <w:p w14:paraId="3B35F5C5"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b/>
          <w:szCs w:val="24"/>
        </w:rPr>
        <w:t>Special Notes</w:t>
      </w:r>
      <w:r w:rsidRPr="002E494A">
        <w:rPr>
          <w:rFonts w:ascii="Times New Roman" w:eastAsia="Times New Roman" w:hAnsi="Times New Roman" w:cs="Times New Roman"/>
          <w:szCs w:val="24"/>
        </w:rPr>
        <w:t xml:space="preserve">: (1) If you want to take advantage of very recent research in Development Economics, you may wish to attend some of the presentations in the Development Seminar normally held on Wednesday afternoons 4-5:30 PM in KAP 319. </w:t>
      </w:r>
      <w:r w:rsidR="00762868">
        <w:rPr>
          <w:rFonts w:ascii="Times New Roman" w:eastAsia="Times New Roman" w:hAnsi="Times New Roman" w:cs="Times New Roman"/>
          <w:szCs w:val="24"/>
        </w:rPr>
        <w:t>In the early part of the semester these may not be relevant. I will announce relevant ones.</w:t>
      </w:r>
    </w:p>
    <w:p w14:paraId="202258FD" w14:textId="77777777" w:rsidR="002E494A" w:rsidRPr="002E494A" w:rsidRDefault="002E494A" w:rsidP="002E494A">
      <w:pPr>
        <w:spacing w:after="0" w:line="240" w:lineRule="auto"/>
        <w:rPr>
          <w:rFonts w:ascii="Times New Roman" w:eastAsia="Times New Roman" w:hAnsi="Times New Roman" w:cs="Times New Roman"/>
          <w:bCs/>
          <w:szCs w:val="24"/>
        </w:rPr>
      </w:pPr>
      <w:r w:rsidRPr="002E494A">
        <w:rPr>
          <w:rFonts w:ascii="Times New Roman" w:eastAsia="Times New Roman" w:hAnsi="Times New Roman" w:cs="Times New Roman"/>
          <w:bCs/>
          <w:szCs w:val="24"/>
        </w:rPr>
        <w:t xml:space="preserve">  (2) Every student is to fill out the Student Information Sheet handed out at the first class and those whom I have not had in class before are requested to meet with me during the first three weeks for a personal introduction. </w:t>
      </w:r>
    </w:p>
    <w:p w14:paraId="60BCB441" w14:textId="77777777" w:rsid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3) Since this syllabus is prepared in advance of the semester, please note that circumstances may arise requiring some adjustment in the syllabus during the semester. </w:t>
      </w:r>
    </w:p>
    <w:p w14:paraId="425C135B" w14:textId="77777777" w:rsidR="002E494A" w:rsidRPr="002E494A" w:rsidRDefault="002E494A" w:rsidP="002E494A">
      <w:pPr>
        <w:spacing w:after="0" w:line="240" w:lineRule="auto"/>
        <w:rPr>
          <w:rFonts w:ascii="Times New Roman" w:eastAsia="Times New Roman" w:hAnsi="Times New Roman" w:cs="Times New Roman"/>
          <w:szCs w:val="24"/>
        </w:rPr>
      </w:pPr>
      <w:r>
        <w:rPr>
          <w:rFonts w:ascii="Times New Roman" w:eastAsia="Times New Roman" w:hAnsi="Times New Roman" w:cs="Times New Roman"/>
          <w:szCs w:val="24"/>
        </w:rPr>
        <w:t xml:space="preserve">  (4) The extra sessions identified above are to make up for my absence due to conference attendance during the week March 20-25. Hence, there </w:t>
      </w:r>
      <w:r w:rsidR="00C9749E">
        <w:rPr>
          <w:rFonts w:ascii="Times New Roman" w:eastAsia="Times New Roman" w:hAnsi="Times New Roman" w:cs="Times New Roman"/>
          <w:szCs w:val="24"/>
        </w:rPr>
        <w:t xml:space="preserve">may </w:t>
      </w:r>
      <w:r>
        <w:rPr>
          <w:rFonts w:ascii="Times New Roman" w:eastAsia="Times New Roman" w:hAnsi="Times New Roman" w:cs="Times New Roman"/>
          <w:szCs w:val="24"/>
        </w:rPr>
        <w:t xml:space="preserve"> be no class during that week. </w:t>
      </w:r>
    </w:p>
    <w:p w14:paraId="615F598E" w14:textId="77777777" w:rsidR="002E494A" w:rsidRPr="002E494A" w:rsidRDefault="002E494A" w:rsidP="002E494A">
      <w:pPr>
        <w:spacing w:after="0" w:line="240" w:lineRule="auto"/>
        <w:rPr>
          <w:rFonts w:ascii="Times New Roman" w:eastAsia="Times New Roman" w:hAnsi="Times New Roman" w:cs="Times New Roman"/>
          <w:b/>
          <w:szCs w:val="24"/>
        </w:rPr>
      </w:pPr>
    </w:p>
    <w:p w14:paraId="21FB9213"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b/>
          <w:szCs w:val="24"/>
        </w:rPr>
        <w:t>I. Purposes</w:t>
      </w:r>
      <w:r w:rsidRPr="002E494A">
        <w:rPr>
          <w:rFonts w:ascii="Times New Roman" w:eastAsia="Times New Roman" w:hAnsi="Times New Roman" w:cs="Times New Roman"/>
          <w:szCs w:val="24"/>
        </w:rPr>
        <w:t>: (1) To familiarize the student with the main theoretical perspectives on the problems of developing or less developed countries (LDCs).</w:t>
      </w:r>
    </w:p>
    <w:p w14:paraId="4B1FB58C"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2) To introduce the student to a wide variety of problems and paradoxes in development; some readings are the classics dating back to the 1950s while others are very current.</w:t>
      </w:r>
    </w:p>
    <w:p w14:paraId="1A84A31D"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3) To familiarize the student with some of the different methodological approaches to the field and which help distinguish this field from others in economics, including both micro and macro perspectives, political economy, disequilibrium, equilibrium traps, linkages, power relations, </w:t>
      </w:r>
      <w:r w:rsidR="009D083B">
        <w:rPr>
          <w:rFonts w:ascii="Times New Roman" w:eastAsia="Times New Roman" w:hAnsi="Times New Roman" w:cs="Times New Roman"/>
          <w:szCs w:val="24"/>
        </w:rPr>
        <w:t xml:space="preserve">state-citizen and interest group relations, </w:t>
      </w:r>
      <w:r w:rsidRPr="002E494A">
        <w:rPr>
          <w:rFonts w:ascii="Times New Roman" w:eastAsia="Times New Roman" w:hAnsi="Times New Roman" w:cs="Times New Roman"/>
          <w:szCs w:val="24"/>
        </w:rPr>
        <w:t>informality, institutional economics and experimental economics.</w:t>
      </w:r>
    </w:p>
    <w:p w14:paraId="6D724E8C"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4) To give the student experience in critical evaluation of the assumptions, modeling, empirical evidence and the validity of the policy and other recommendations derived from existing theories and models, including some of the most recent methodological advances.</w:t>
      </w:r>
    </w:p>
    <w:p w14:paraId="553C47D8"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5) To get the student started on doing original research in the field by solving existing puzzles and paradoxes, critiquing and modifying existing models, identifying ways to obtain more relevant empirical evidence, developing new models and deriving new policy implications.</w:t>
      </w:r>
    </w:p>
    <w:p w14:paraId="049D1465"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7) To give students practice in presenting in class via ppt research of others as well as</w:t>
      </w:r>
      <w:r w:rsidR="009D083B">
        <w:rPr>
          <w:rFonts w:ascii="Times New Roman" w:eastAsia="Times New Roman" w:hAnsi="Times New Roman" w:cs="Times New Roman"/>
          <w:szCs w:val="24"/>
        </w:rPr>
        <w:t xml:space="preserve"> of </w:t>
      </w:r>
      <w:r w:rsidRPr="002E494A">
        <w:rPr>
          <w:rFonts w:ascii="Times New Roman" w:eastAsia="Times New Roman" w:hAnsi="Times New Roman" w:cs="Times New Roman"/>
          <w:szCs w:val="24"/>
        </w:rPr>
        <w:t xml:space="preserve"> themselves</w:t>
      </w:r>
      <w:r w:rsidR="00762868">
        <w:rPr>
          <w:rFonts w:ascii="Times New Roman" w:eastAsia="Times New Roman" w:hAnsi="Times New Roman" w:cs="Times New Roman"/>
          <w:szCs w:val="24"/>
        </w:rPr>
        <w:t>.</w:t>
      </w:r>
      <w:r w:rsidRPr="002E494A">
        <w:rPr>
          <w:rFonts w:ascii="Times New Roman" w:eastAsia="Times New Roman" w:hAnsi="Times New Roman" w:cs="Times New Roman"/>
          <w:szCs w:val="24"/>
        </w:rPr>
        <w:t>.</w:t>
      </w:r>
    </w:p>
    <w:p w14:paraId="192421E3"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w:t>
      </w:r>
    </w:p>
    <w:p w14:paraId="1A34C7FA"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b/>
          <w:szCs w:val="24"/>
        </w:rPr>
        <w:lastRenderedPageBreak/>
        <w:t xml:space="preserve">II. Background: </w:t>
      </w:r>
      <w:r w:rsidRPr="002E494A">
        <w:rPr>
          <w:rFonts w:ascii="Times New Roman" w:eastAsia="Times New Roman" w:hAnsi="Times New Roman" w:cs="Times New Roman"/>
          <w:szCs w:val="24"/>
        </w:rPr>
        <w:t>Given the considerable interest in this subject by students outside of Economics</w:t>
      </w:r>
      <w:r w:rsidR="00FB11CE">
        <w:rPr>
          <w:rFonts w:ascii="Times New Roman" w:eastAsia="Times New Roman" w:hAnsi="Times New Roman" w:cs="Times New Roman"/>
          <w:szCs w:val="24"/>
        </w:rPr>
        <w:t xml:space="preserve"> and even some advanced undergraduate students</w:t>
      </w:r>
      <w:r w:rsidRPr="002E494A">
        <w:rPr>
          <w:rFonts w:ascii="Times New Roman" w:eastAsia="Times New Roman" w:hAnsi="Times New Roman" w:cs="Times New Roman"/>
          <w:szCs w:val="24"/>
        </w:rPr>
        <w:t>, the prerequisites for this course are deliberately limited to only Econ 303 or its equivalent, and some statistics or econometrics background.  Naturally, the tools of graduate microeconomics Econ 500 or 503 are highly desirable as well as MA level econometrics since on most topics considered special attention is given to empirical testing of development theories.  However, to cater to the students without such background, class discussion and many of the readings will be non-mathematical. Many of the readings, however, contain sections involving algebraic formulations and the use of calculus.</w:t>
      </w:r>
    </w:p>
    <w:p w14:paraId="75E8725F" w14:textId="77777777" w:rsidR="002E494A" w:rsidRPr="002E494A" w:rsidRDefault="002E494A" w:rsidP="002E494A">
      <w:pPr>
        <w:spacing w:after="0" w:line="240" w:lineRule="exact"/>
        <w:rPr>
          <w:rFonts w:ascii="Times New Roman" w:eastAsia="Times New Roman" w:hAnsi="Times New Roman" w:cs="Times New Roman"/>
          <w:b/>
          <w:i/>
          <w:szCs w:val="24"/>
        </w:rPr>
      </w:pPr>
      <w:r w:rsidRPr="002E494A">
        <w:rPr>
          <w:rFonts w:ascii="Times New Roman" w:eastAsia="Times New Roman" w:hAnsi="Times New Roman" w:cs="Times New Roman"/>
          <w:szCs w:val="24"/>
        </w:rPr>
        <w:tab/>
        <w:t xml:space="preserve"> Students with strong theoretical and empirical tools are strongly encouraged to (and indeed are expected to) attempt applications of these tools when and where they feel they are relevant. </w:t>
      </w:r>
      <w:r w:rsidRPr="002E494A">
        <w:rPr>
          <w:rFonts w:ascii="Times New Roman" w:eastAsia="Times New Roman" w:hAnsi="Times New Roman" w:cs="Times New Roman"/>
          <w:b/>
          <w:i/>
          <w:szCs w:val="24"/>
        </w:rPr>
        <w:t xml:space="preserve">Students are encouraged to share their experience in or on developing countries with the rest of the class when that experience seems relevant to the issues and articles under discussion. </w:t>
      </w:r>
    </w:p>
    <w:p w14:paraId="71789B52" w14:textId="77777777" w:rsidR="002E494A" w:rsidRPr="002E494A" w:rsidRDefault="002E494A" w:rsidP="002E494A">
      <w:pPr>
        <w:spacing w:after="0" w:line="240" w:lineRule="exact"/>
        <w:rPr>
          <w:rFonts w:ascii="Times New Roman" w:eastAsia="Times New Roman" w:hAnsi="Times New Roman" w:cs="Times New Roman"/>
          <w:b/>
          <w:i/>
          <w:szCs w:val="24"/>
        </w:rPr>
      </w:pPr>
    </w:p>
    <w:p w14:paraId="3AEB9FE3"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b/>
          <w:szCs w:val="24"/>
        </w:rPr>
        <w:t>III.  Standards, Course Requirements and Grades</w:t>
      </w:r>
      <w:r w:rsidRPr="002E494A">
        <w:rPr>
          <w:rFonts w:ascii="Times New Roman" w:eastAsia="Times New Roman" w:hAnsi="Times New Roman" w:cs="Times New Roman"/>
          <w:szCs w:val="24"/>
        </w:rPr>
        <w:t xml:space="preserve">:            </w:t>
      </w:r>
    </w:p>
    <w:p w14:paraId="7C618E1E"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1) Grading in this course is generally from A to C or C-.  </w:t>
      </w:r>
    </w:p>
    <w:p w14:paraId="4596201D"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2) The work load in the class is quite heavy and hence students are discouraged from taking more than two other graduate level courses in Economics. </w:t>
      </w:r>
    </w:p>
    <w:p w14:paraId="2B5AE542"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3) </w:t>
      </w:r>
      <w:r w:rsidRPr="002E494A">
        <w:rPr>
          <w:rFonts w:ascii="Times New Roman" w:eastAsia="Times New Roman" w:hAnsi="Times New Roman" w:cs="Times New Roman"/>
          <w:b/>
          <w:bCs/>
          <w:szCs w:val="24"/>
        </w:rPr>
        <w:t>No requests for INCOMPLETE</w:t>
      </w:r>
      <w:r w:rsidRPr="002E494A">
        <w:rPr>
          <w:rFonts w:ascii="Times New Roman" w:eastAsia="Times New Roman" w:hAnsi="Times New Roman" w:cs="Times New Roman"/>
          <w:szCs w:val="24"/>
        </w:rPr>
        <w:t xml:space="preserve"> at the end of the class will be considered unless strictly justified for emergency health reasons. </w:t>
      </w:r>
    </w:p>
    <w:p w14:paraId="5919DDF5" w14:textId="77777777" w:rsidR="002E494A" w:rsidRPr="002E494A" w:rsidRDefault="002E494A" w:rsidP="002E494A">
      <w:pPr>
        <w:spacing w:after="0" w:line="240" w:lineRule="exact"/>
        <w:rPr>
          <w:rFonts w:ascii="Times New Roman" w:eastAsia="Times New Roman" w:hAnsi="Times New Roman" w:cs="Times New Roman"/>
          <w:b/>
          <w:szCs w:val="24"/>
        </w:rPr>
      </w:pPr>
      <w:r w:rsidRPr="002E494A">
        <w:rPr>
          <w:rFonts w:ascii="Times New Roman" w:eastAsia="Times New Roman" w:hAnsi="Times New Roman" w:cs="Times New Roman"/>
          <w:szCs w:val="24"/>
        </w:rPr>
        <w:t xml:space="preserve">(4) In so far as possible and unless announced to the contrary, students are expected to read the assigned material prior to or immediately after the date at which it is dealt with in the class indicated in this syllabus unless otherwise specified. </w:t>
      </w:r>
      <w:r w:rsidR="00FB11CE" w:rsidRPr="00FB11CE">
        <w:rPr>
          <w:rFonts w:ascii="Times New Roman" w:eastAsia="Times New Roman" w:hAnsi="Times New Roman" w:cs="Times New Roman"/>
          <w:b/>
          <w:szCs w:val="24"/>
        </w:rPr>
        <w:t xml:space="preserve">After the first two weeks, </w:t>
      </w:r>
      <w:r w:rsidR="00FB11CE">
        <w:rPr>
          <w:rFonts w:ascii="Times New Roman" w:eastAsia="Times New Roman" w:hAnsi="Times New Roman" w:cs="Times New Roman"/>
          <w:b/>
          <w:szCs w:val="24"/>
        </w:rPr>
        <w:t>s</w:t>
      </w:r>
      <w:r w:rsidRPr="00FB11CE">
        <w:rPr>
          <w:rFonts w:ascii="Times New Roman" w:eastAsia="Times New Roman" w:hAnsi="Times New Roman" w:cs="Times New Roman"/>
          <w:b/>
          <w:szCs w:val="24"/>
        </w:rPr>
        <w:t>tudents</w:t>
      </w:r>
      <w:r w:rsidRPr="002E494A">
        <w:rPr>
          <w:rFonts w:ascii="Times New Roman" w:eastAsia="Times New Roman" w:hAnsi="Times New Roman" w:cs="Times New Roman"/>
          <w:b/>
          <w:szCs w:val="24"/>
        </w:rPr>
        <w:t xml:space="preserve"> will take turns serving as discussants and/or presenters of these papers. You can choose papers for presenting from among papers indicated by * on papers indicated in Section VII below. You may want to pick papers either from this list or other papers that you make use of in dealing with your short or longer papers. Each student will be required to make two or three such presentations of about 20 minutes each. Advice: get started with one such presentation as early in the semester as possible. Look ahead to topics you are especially interested in since these should be presented at the time the class is focused on that topic. </w:t>
      </w:r>
    </w:p>
    <w:p w14:paraId="5064D6B2"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5) In writing papers, students should be careful to attribute to others the data, ideas, etc. taken from them by providing detailed references so as to </w:t>
      </w:r>
      <w:r w:rsidRPr="002E494A">
        <w:rPr>
          <w:rFonts w:ascii="Times New Roman" w:eastAsia="Times New Roman" w:hAnsi="Times New Roman" w:cs="Times New Roman"/>
          <w:b/>
          <w:szCs w:val="24"/>
        </w:rPr>
        <w:t>avoid any suspicion of plagiarism</w:t>
      </w:r>
      <w:r w:rsidRPr="002E494A">
        <w:rPr>
          <w:rFonts w:ascii="Times New Roman" w:eastAsia="Times New Roman" w:hAnsi="Times New Roman" w:cs="Times New Roman"/>
          <w:szCs w:val="24"/>
        </w:rPr>
        <w:t xml:space="preserve"> and make it easy for anyone reading the paper to quickly locate the reference. In so far as possible, data should be obtained from standard international or standard sources, including on-line and electronic sources not from blogs etc. </w:t>
      </w:r>
      <w:r w:rsidRPr="002E494A">
        <w:rPr>
          <w:rFonts w:ascii="Times New Roman" w:eastAsia="Times New Roman" w:hAnsi="Times New Roman" w:cs="Times New Roman"/>
          <w:b/>
          <w:szCs w:val="24"/>
        </w:rPr>
        <w:t xml:space="preserve">Every paper should attempt to have an introduction, brief review of relevant literature, a theoretical model (or section), and empirical or at least anecdotal evidence. </w:t>
      </w:r>
    </w:p>
    <w:p w14:paraId="478D4A92"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6</w:t>
      </w:r>
      <w:r w:rsidRPr="002E64E9">
        <w:rPr>
          <w:rFonts w:ascii="Times New Roman" w:eastAsia="Times New Roman" w:hAnsi="Times New Roman" w:cs="Times New Roman"/>
          <w:b/>
          <w:szCs w:val="24"/>
        </w:rPr>
        <w:t>) Class Participation is an important part of the course and will consist of attendance, questions both asked and answered, and the quality of paper presentations. Students are expected to be prepared for class and to intervene when relevant and to make reports and presentations when asked</w:t>
      </w:r>
      <w:r w:rsidRPr="002E494A">
        <w:rPr>
          <w:rFonts w:ascii="Times New Roman" w:eastAsia="Times New Roman" w:hAnsi="Times New Roman" w:cs="Times New Roman"/>
          <w:szCs w:val="24"/>
        </w:rPr>
        <w:t xml:space="preserve">. </w:t>
      </w:r>
    </w:p>
    <w:p w14:paraId="1272B010"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7) </w:t>
      </w:r>
      <w:r w:rsidRPr="002E494A">
        <w:rPr>
          <w:rFonts w:ascii="Times New Roman" w:eastAsia="Times New Roman" w:hAnsi="Times New Roman" w:cs="Times New Roman"/>
          <w:b/>
          <w:szCs w:val="24"/>
        </w:rPr>
        <w:t>Overall weights in final grade</w:t>
      </w:r>
      <w:r w:rsidRPr="002E494A">
        <w:rPr>
          <w:rFonts w:ascii="Times New Roman" w:eastAsia="Times New Roman" w:hAnsi="Times New Roman" w:cs="Times New Roman"/>
          <w:szCs w:val="24"/>
        </w:rPr>
        <w:t>: Class participation including class presentations (</w:t>
      </w:r>
      <w:r w:rsidRPr="002E494A">
        <w:rPr>
          <w:rFonts w:ascii="Times New Roman" w:eastAsia="Times New Roman" w:hAnsi="Times New Roman" w:cs="Times New Roman"/>
          <w:b/>
          <w:bCs/>
          <w:szCs w:val="24"/>
        </w:rPr>
        <w:t>10%</w:t>
      </w:r>
      <w:r w:rsidRPr="002E494A">
        <w:rPr>
          <w:rFonts w:ascii="Times New Roman" w:eastAsia="Times New Roman" w:hAnsi="Times New Roman" w:cs="Times New Roman"/>
          <w:szCs w:val="24"/>
        </w:rPr>
        <w:t>)), 2  Short Papers (</w:t>
      </w:r>
      <w:r w:rsidRPr="002E494A">
        <w:rPr>
          <w:rFonts w:ascii="Times New Roman" w:eastAsia="Times New Roman" w:hAnsi="Times New Roman" w:cs="Times New Roman"/>
          <w:b/>
          <w:bCs/>
          <w:szCs w:val="24"/>
        </w:rPr>
        <w:t>10% each</w:t>
      </w:r>
      <w:r w:rsidRPr="002E494A">
        <w:rPr>
          <w:rFonts w:ascii="Times New Roman" w:eastAsia="Times New Roman" w:hAnsi="Times New Roman" w:cs="Times New Roman"/>
          <w:szCs w:val="24"/>
        </w:rPr>
        <w:t>) with 12 page maximum for the text part (not including tables, figures) double spaced.  Term Paper (</w:t>
      </w:r>
      <w:r w:rsidRPr="002E494A">
        <w:rPr>
          <w:rFonts w:ascii="Times New Roman" w:eastAsia="Times New Roman" w:hAnsi="Times New Roman" w:cs="Times New Roman"/>
          <w:b/>
          <w:szCs w:val="24"/>
        </w:rPr>
        <w:t>30</w:t>
      </w:r>
      <w:r w:rsidRPr="002E494A">
        <w:rPr>
          <w:rFonts w:ascii="Times New Roman" w:eastAsia="Times New Roman" w:hAnsi="Times New Roman" w:cs="Times New Roman"/>
          <w:b/>
          <w:bCs/>
          <w:szCs w:val="24"/>
        </w:rPr>
        <w:t>%</w:t>
      </w:r>
      <w:r w:rsidRPr="002E494A">
        <w:rPr>
          <w:rFonts w:ascii="Times New Roman" w:eastAsia="Times New Roman" w:hAnsi="Times New Roman" w:cs="Times New Roman"/>
          <w:szCs w:val="24"/>
        </w:rPr>
        <w:t>) (30 page max), a Mid-Term Exam (20%) and Final Exam (2</w:t>
      </w:r>
      <w:r w:rsidRPr="002E494A">
        <w:rPr>
          <w:rFonts w:ascii="Times New Roman" w:eastAsia="Times New Roman" w:hAnsi="Times New Roman" w:cs="Times New Roman"/>
          <w:b/>
          <w:bCs/>
          <w:szCs w:val="24"/>
        </w:rPr>
        <w:t>0%</w:t>
      </w:r>
      <w:r w:rsidRPr="002E494A">
        <w:rPr>
          <w:rFonts w:ascii="Times New Roman" w:eastAsia="Times New Roman" w:hAnsi="Times New Roman" w:cs="Times New Roman"/>
          <w:szCs w:val="24"/>
        </w:rPr>
        <w:t>). The exam</w:t>
      </w:r>
      <w:r w:rsidR="00FB11CE">
        <w:rPr>
          <w:rFonts w:ascii="Times New Roman" w:eastAsia="Times New Roman" w:hAnsi="Times New Roman" w:cs="Times New Roman"/>
          <w:szCs w:val="24"/>
        </w:rPr>
        <w:t>s</w:t>
      </w:r>
      <w:r w:rsidRPr="002E494A">
        <w:rPr>
          <w:rFonts w:ascii="Times New Roman" w:eastAsia="Times New Roman" w:hAnsi="Times New Roman" w:cs="Times New Roman"/>
          <w:szCs w:val="24"/>
        </w:rPr>
        <w:t xml:space="preserve"> will be based on starred readings (*) and class discussion (which includes (**) items that will be presented orally.  </w:t>
      </w:r>
    </w:p>
    <w:p w14:paraId="54D9144D" w14:textId="77777777" w:rsidR="002E494A" w:rsidRPr="002E494A" w:rsidRDefault="002E494A" w:rsidP="002E494A">
      <w:pPr>
        <w:spacing w:after="0" w:line="240" w:lineRule="auto"/>
        <w:rPr>
          <w:rFonts w:ascii="Times New Roman" w:eastAsia="Times New Roman" w:hAnsi="Times New Roman" w:cs="Times New Roman"/>
          <w:szCs w:val="24"/>
        </w:rPr>
      </w:pPr>
    </w:p>
    <w:p w14:paraId="26ECBA8C" w14:textId="77777777" w:rsidR="002E494A" w:rsidRPr="002E494A" w:rsidRDefault="002E494A" w:rsidP="002E494A">
      <w:pPr>
        <w:spacing w:after="0" w:line="240" w:lineRule="exact"/>
        <w:rPr>
          <w:rFonts w:ascii="Times New Roman" w:eastAsia="Times New Roman" w:hAnsi="Times New Roman" w:cs="Times New Roman"/>
          <w:b/>
          <w:szCs w:val="24"/>
        </w:rPr>
      </w:pPr>
      <w:r w:rsidRPr="002E494A">
        <w:rPr>
          <w:rFonts w:ascii="Times New Roman" w:eastAsia="Times New Roman" w:hAnsi="Times New Roman" w:cs="Times New Roman"/>
          <w:b/>
          <w:szCs w:val="24"/>
        </w:rPr>
        <w:t>V. Schedule of Due Dates</w:t>
      </w:r>
    </w:p>
    <w:p w14:paraId="62BD47E7" w14:textId="77777777" w:rsidR="00554FFA" w:rsidRDefault="00554FFA" w:rsidP="002E494A">
      <w:pPr>
        <w:spacing w:after="0" w:line="240" w:lineRule="exact"/>
        <w:jc w:val="both"/>
        <w:rPr>
          <w:rFonts w:ascii="Times New Roman" w:eastAsia="Times New Roman" w:hAnsi="Times New Roman" w:cs="Times New Roman"/>
          <w:b/>
          <w:szCs w:val="24"/>
        </w:rPr>
      </w:pPr>
      <w:r>
        <w:rPr>
          <w:rFonts w:ascii="Times New Roman" w:eastAsia="Times New Roman" w:hAnsi="Times New Roman" w:cs="Times New Roman"/>
          <w:b/>
          <w:szCs w:val="24"/>
        </w:rPr>
        <w:t>Jan 10 First Class</w:t>
      </w:r>
    </w:p>
    <w:p w14:paraId="127C47DB" w14:textId="77777777" w:rsidR="002E494A" w:rsidRPr="002E494A" w:rsidRDefault="002E494A" w:rsidP="002E494A">
      <w:pPr>
        <w:spacing w:after="0" w:line="240" w:lineRule="exact"/>
        <w:jc w:val="both"/>
        <w:rPr>
          <w:rFonts w:ascii="Times New Roman" w:eastAsia="Times New Roman" w:hAnsi="Times New Roman" w:cs="Times New Roman"/>
          <w:b/>
          <w:szCs w:val="24"/>
        </w:rPr>
      </w:pPr>
      <w:r w:rsidRPr="002E494A">
        <w:rPr>
          <w:rFonts w:ascii="Times New Roman" w:eastAsia="Times New Roman" w:hAnsi="Times New Roman" w:cs="Times New Roman"/>
          <w:b/>
          <w:szCs w:val="24"/>
        </w:rPr>
        <w:t>Jan 29 Last Day to drop the class without a grade of W</w:t>
      </w:r>
    </w:p>
    <w:p w14:paraId="44DD555B" w14:textId="77777777" w:rsidR="002E494A" w:rsidRPr="002E494A" w:rsidRDefault="002E494A" w:rsidP="002E494A">
      <w:pPr>
        <w:spacing w:after="0" w:line="240" w:lineRule="exact"/>
        <w:jc w:val="both"/>
        <w:rPr>
          <w:rFonts w:ascii="Times New Roman" w:eastAsia="Times New Roman" w:hAnsi="Times New Roman" w:cs="Times New Roman"/>
          <w:szCs w:val="24"/>
        </w:rPr>
      </w:pPr>
      <w:r w:rsidRPr="002E494A">
        <w:rPr>
          <w:rFonts w:ascii="Times New Roman" w:eastAsia="Times New Roman" w:hAnsi="Times New Roman" w:cs="Times New Roman"/>
          <w:b/>
          <w:szCs w:val="24"/>
        </w:rPr>
        <w:t xml:space="preserve">Paper 1: </w:t>
      </w:r>
      <w:r w:rsidR="00FB11CE">
        <w:rPr>
          <w:rFonts w:ascii="Times New Roman" w:eastAsia="Times New Roman" w:hAnsi="Times New Roman" w:cs="Times New Roman"/>
          <w:b/>
          <w:szCs w:val="24"/>
        </w:rPr>
        <w:t>Th</w:t>
      </w:r>
      <w:r w:rsidRPr="002E494A">
        <w:rPr>
          <w:rFonts w:ascii="Times New Roman" w:eastAsia="Times New Roman" w:hAnsi="Times New Roman" w:cs="Times New Roman"/>
          <w:szCs w:val="24"/>
        </w:rPr>
        <w:t xml:space="preserve"> </w:t>
      </w:r>
      <w:r w:rsidRPr="00ED0B12">
        <w:rPr>
          <w:rFonts w:ascii="Times New Roman" w:eastAsia="Times New Roman" w:hAnsi="Times New Roman" w:cs="Times New Roman"/>
          <w:b/>
          <w:szCs w:val="24"/>
        </w:rPr>
        <w:t xml:space="preserve">Feb </w:t>
      </w:r>
      <w:r w:rsidR="002E64E9">
        <w:rPr>
          <w:rFonts w:ascii="Times New Roman" w:eastAsia="Times New Roman" w:hAnsi="Times New Roman" w:cs="Times New Roman"/>
          <w:b/>
          <w:szCs w:val="24"/>
        </w:rPr>
        <w:t>9</w:t>
      </w:r>
      <w:r w:rsidRPr="00ED0B12">
        <w:rPr>
          <w:rFonts w:ascii="Times New Roman" w:eastAsia="Times New Roman" w:hAnsi="Times New Roman" w:cs="Times New Roman"/>
          <w:b/>
          <w:szCs w:val="24"/>
        </w:rPr>
        <w:t xml:space="preserve"> 2 </w:t>
      </w:r>
      <w:r w:rsidR="00FB11CE" w:rsidRPr="00ED0B12">
        <w:rPr>
          <w:rFonts w:ascii="Times New Roman" w:eastAsia="Times New Roman" w:hAnsi="Times New Roman" w:cs="Times New Roman"/>
          <w:b/>
          <w:szCs w:val="24"/>
        </w:rPr>
        <w:t>PM</w:t>
      </w:r>
      <w:r w:rsidR="00FB11CE">
        <w:rPr>
          <w:rFonts w:ascii="Times New Roman" w:eastAsia="Times New Roman" w:hAnsi="Times New Roman" w:cs="Times New Roman"/>
          <w:szCs w:val="24"/>
        </w:rPr>
        <w:t xml:space="preserve"> in paper form</w:t>
      </w:r>
    </w:p>
    <w:p w14:paraId="7A2051C2" w14:textId="77777777" w:rsidR="00FB11CE" w:rsidRDefault="002E494A" w:rsidP="002E494A">
      <w:pPr>
        <w:spacing w:after="0" w:line="240" w:lineRule="exact"/>
        <w:jc w:val="both"/>
        <w:rPr>
          <w:rFonts w:ascii="Times New Roman" w:eastAsia="Times New Roman" w:hAnsi="Times New Roman" w:cs="Times New Roman"/>
          <w:szCs w:val="24"/>
        </w:rPr>
      </w:pPr>
      <w:r w:rsidRPr="00FB11CE">
        <w:rPr>
          <w:rFonts w:ascii="Times New Roman" w:eastAsia="Times New Roman" w:hAnsi="Times New Roman" w:cs="Times New Roman"/>
          <w:b/>
          <w:szCs w:val="24"/>
        </w:rPr>
        <w:t>Proposal for Term Paper</w:t>
      </w:r>
      <w:r w:rsidRPr="002E494A">
        <w:rPr>
          <w:rFonts w:ascii="Times New Roman" w:eastAsia="Times New Roman" w:hAnsi="Times New Roman" w:cs="Times New Roman"/>
          <w:szCs w:val="24"/>
        </w:rPr>
        <w:t xml:space="preserve">: </w:t>
      </w:r>
      <w:r w:rsidR="00FB11CE" w:rsidRPr="00ED0B12">
        <w:rPr>
          <w:rFonts w:ascii="Times New Roman" w:eastAsia="Times New Roman" w:hAnsi="Times New Roman" w:cs="Times New Roman"/>
          <w:b/>
          <w:szCs w:val="24"/>
        </w:rPr>
        <w:t>T. Feb</w:t>
      </w:r>
      <w:r w:rsidR="00ED0B12" w:rsidRPr="00ED0B12">
        <w:rPr>
          <w:rFonts w:ascii="Times New Roman" w:eastAsia="Times New Roman" w:hAnsi="Times New Roman" w:cs="Times New Roman"/>
          <w:b/>
          <w:szCs w:val="24"/>
        </w:rPr>
        <w:t xml:space="preserve"> 2</w:t>
      </w:r>
      <w:r w:rsidR="002E64E9">
        <w:rPr>
          <w:rFonts w:ascii="Times New Roman" w:eastAsia="Times New Roman" w:hAnsi="Times New Roman" w:cs="Times New Roman"/>
          <w:b/>
          <w:szCs w:val="24"/>
        </w:rPr>
        <w:t>1</w:t>
      </w:r>
      <w:r w:rsidR="00ED0B12" w:rsidRPr="00ED0B12">
        <w:rPr>
          <w:rFonts w:ascii="Times New Roman" w:eastAsia="Times New Roman" w:hAnsi="Times New Roman" w:cs="Times New Roman"/>
          <w:b/>
          <w:szCs w:val="24"/>
        </w:rPr>
        <w:t xml:space="preserve"> 2PM</w:t>
      </w:r>
      <w:r w:rsidR="00ED0B12">
        <w:rPr>
          <w:rFonts w:ascii="Times New Roman" w:eastAsia="Times New Roman" w:hAnsi="Times New Roman" w:cs="Times New Roman"/>
          <w:szCs w:val="24"/>
        </w:rPr>
        <w:t xml:space="preserve"> in both paper form and electronic submission through Blackboard</w:t>
      </w:r>
      <w:r w:rsidR="00FB11CE">
        <w:rPr>
          <w:rFonts w:ascii="Times New Roman" w:eastAsia="Times New Roman" w:hAnsi="Times New Roman" w:cs="Times New Roman"/>
          <w:szCs w:val="24"/>
        </w:rPr>
        <w:t xml:space="preserve"> </w:t>
      </w:r>
    </w:p>
    <w:p w14:paraId="44ED672D" w14:textId="77777777" w:rsidR="002E494A" w:rsidRPr="002E494A" w:rsidRDefault="002E494A" w:rsidP="002E494A">
      <w:pPr>
        <w:spacing w:after="0" w:line="240" w:lineRule="exact"/>
        <w:jc w:val="both"/>
        <w:rPr>
          <w:rFonts w:ascii="Times New Roman" w:eastAsia="Times New Roman" w:hAnsi="Times New Roman" w:cs="Times New Roman"/>
          <w:szCs w:val="24"/>
        </w:rPr>
      </w:pPr>
      <w:r w:rsidRPr="002E494A">
        <w:rPr>
          <w:rFonts w:ascii="Times New Roman" w:eastAsia="Times New Roman" w:hAnsi="Times New Roman" w:cs="Times New Roman"/>
          <w:szCs w:val="24"/>
        </w:rPr>
        <w:t>Motivation, what you are going to do</w:t>
      </w:r>
      <w:r w:rsidR="00B91362">
        <w:rPr>
          <w:rFonts w:ascii="Times New Roman" w:eastAsia="Times New Roman" w:hAnsi="Times New Roman" w:cs="Times New Roman"/>
          <w:szCs w:val="24"/>
        </w:rPr>
        <w:t xml:space="preserve">, </w:t>
      </w:r>
      <w:r w:rsidRPr="002E494A">
        <w:rPr>
          <w:rFonts w:ascii="Times New Roman" w:eastAsia="Times New Roman" w:hAnsi="Times New Roman" w:cs="Times New Roman"/>
          <w:szCs w:val="24"/>
        </w:rPr>
        <w:t xml:space="preserve"> </w:t>
      </w:r>
      <w:r w:rsidR="00B91362">
        <w:rPr>
          <w:rFonts w:ascii="Times New Roman" w:eastAsia="Times New Roman" w:hAnsi="Times New Roman" w:cs="Times New Roman"/>
          <w:szCs w:val="24"/>
        </w:rPr>
        <w:t>d</w:t>
      </w:r>
      <w:r w:rsidRPr="002E494A">
        <w:rPr>
          <w:rFonts w:ascii="Times New Roman" w:eastAsia="Times New Roman" w:hAnsi="Times New Roman" w:cs="Times New Roman"/>
          <w:szCs w:val="24"/>
        </w:rPr>
        <w:t xml:space="preserve">ata </w:t>
      </w:r>
      <w:r w:rsidR="00B91362">
        <w:rPr>
          <w:rFonts w:ascii="Times New Roman" w:eastAsia="Times New Roman" w:hAnsi="Times New Roman" w:cs="Times New Roman"/>
          <w:szCs w:val="24"/>
        </w:rPr>
        <w:t xml:space="preserve">and </w:t>
      </w:r>
      <w:r w:rsidRPr="002E494A">
        <w:rPr>
          <w:rFonts w:ascii="Times New Roman" w:eastAsia="Times New Roman" w:hAnsi="Times New Roman" w:cs="Times New Roman"/>
          <w:szCs w:val="24"/>
        </w:rPr>
        <w:t xml:space="preserve">methods to be used </w:t>
      </w:r>
    </w:p>
    <w:p w14:paraId="629C122C" w14:textId="77777777" w:rsidR="00ED0B12" w:rsidRDefault="002E494A" w:rsidP="00ED0B12">
      <w:pPr>
        <w:spacing w:after="0" w:line="240" w:lineRule="exact"/>
        <w:jc w:val="both"/>
        <w:rPr>
          <w:rFonts w:ascii="Times New Roman" w:eastAsia="Times New Roman" w:hAnsi="Times New Roman" w:cs="Times New Roman"/>
          <w:szCs w:val="24"/>
        </w:rPr>
      </w:pPr>
      <w:r w:rsidRPr="002E494A">
        <w:rPr>
          <w:rFonts w:ascii="Times New Roman" w:eastAsia="Times New Roman" w:hAnsi="Times New Roman" w:cs="Times New Roman"/>
          <w:szCs w:val="24"/>
        </w:rPr>
        <w:t>With permission this could be an expanded</w:t>
      </w:r>
      <w:r w:rsidR="00B91362">
        <w:rPr>
          <w:rFonts w:ascii="Times New Roman" w:eastAsia="Times New Roman" w:hAnsi="Times New Roman" w:cs="Times New Roman"/>
          <w:szCs w:val="24"/>
        </w:rPr>
        <w:t>, deeper</w:t>
      </w:r>
      <w:r w:rsidRPr="002E494A">
        <w:rPr>
          <w:rFonts w:ascii="Times New Roman" w:eastAsia="Times New Roman" w:hAnsi="Times New Roman" w:cs="Times New Roman"/>
          <w:szCs w:val="24"/>
        </w:rPr>
        <w:t xml:space="preserve"> and more original research </w:t>
      </w:r>
      <w:r w:rsidR="00B91362">
        <w:rPr>
          <w:rFonts w:ascii="Times New Roman" w:eastAsia="Times New Roman" w:hAnsi="Times New Roman" w:cs="Times New Roman"/>
          <w:szCs w:val="24"/>
        </w:rPr>
        <w:t xml:space="preserve">version </w:t>
      </w:r>
      <w:r w:rsidRPr="002E494A">
        <w:rPr>
          <w:rFonts w:ascii="Times New Roman" w:eastAsia="Times New Roman" w:hAnsi="Times New Roman" w:cs="Times New Roman"/>
          <w:szCs w:val="24"/>
        </w:rPr>
        <w:t>of a short paper</w:t>
      </w:r>
      <w:r w:rsidRPr="002E494A">
        <w:rPr>
          <w:rFonts w:ascii="Times New Roman" w:eastAsia="Times New Roman" w:hAnsi="Times New Roman" w:cs="Times New Roman"/>
          <w:szCs w:val="24"/>
        </w:rPr>
        <w:tab/>
      </w:r>
    </w:p>
    <w:p w14:paraId="1872003F" w14:textId="77777777" w:rsidR="00ED0B12" w:rsidRPr="00104E57" w:rsidRDefault="00ED0B12" w:rsidP="00ED0B12">
      <w:pPr>
        <w:spacing w:after="0" w:line="240" w:lineRule="exact"/>
        <w:rPr>
          <w:rFonts w:ascii="Times New Roman" w:eastAsiaTheme="minorEastAsia" w:hAnsi="Times New Roman" w:cs="Times New Roman"/>
          <w:b/>
          <w:szCs w:val="24"/>
          <w:lang w:eastAsia="zh-CN"/>
        </w:rPr>
      </w:pPr>
      <w:r w:rsidRPr="002E494A">
        <w:rPr>
          <w:rFonts w:ascii="Times New Roman" w:eastAsia="Times New Roman" w:hAnsi="Times New Roman" w:cs="Times New Roman"/>
          <w:b/>
          <w:szCs w:val="24"/>
        </w:rPr>
        <w:t xml:space="preserve">Mid-Term Exam: </w:t>
      </w:r>
      <w:r>
        <w:rPr>
          <w:rFonts w:ascii="Times New Roman" w:eastAsia="Times New Roman" w:hAnsi="Times New Roman" w:cs="Times New Roman"/>
          <w:b/>
          <w:szCs w:val="24"/>
        </w:rPr>
        <w:t xml:space="preserve">Th, </w:t>
      </w:r>
      <w:r w:rsidRPr="00ED0B12">
        <w:rPr>
          <w:rFonts w:ascii="Times New Roman" w:eastAsia="Times New Roman" w:hAnsi="Times New Roman" w:cs="Times New Roman"/>
          <w:b/>
          <w:szCs w:val="24"/>
        </w:rPr>
        <w:t xml:space="preserve">March </w:t>
      </w:r>
      <w:r w:rsidR="00C8637F">
        <w:rPr>
          <w:rFonts w:ascii="Times New Roman" w:eastAsia="Times New Roman" w:hAnsi="Times New Roman" w:cs="Times New Roman"/>
          <w:b/>
          <w:szCs w:val="24"/>
        </w:rPr>
        <w:t>22</w:t>
      </w:r>
    </w:p>
    <w:p w14:paraId="688037B1" w14:textId="77777777" w:rsidR="002E494A" w:rsidRPr="002E494A" w:rsidRDefault="002E494A" w:rsidP="002E494A">
      <w:pPr>
        <w:spacing w:after="0" w:line="240" w:lineRule="exact"/>
        <w:jc w:val="both"/>
        <w:rPr>
          <w:rFonts w:ascii="Times New Roman" w:eastAsia="Times New Roman" w:hAnsi="Times New Roman" w:cs="Times New Roman"/>
          <w:szCs w:val="24"/>
        </w:rPr>
      </w:pPr>
      <w:r w:rsidRPr="002E494A">
        <w:rPr>
          <w:rFonts w:ascii="Times New Roman" w:eastAsia="Times New Roman" w:hAnsi="Times New Roman" w:cs="Times New Roman"/>
          <w:b/>
          <w:szCs w:val="24"/>
        </w:rPr>
        <w:lastRenderedPageBreak/>
        <w:t>Paper 2:</w:t>
      </w:r>
      <w:r w:rsidRPr="002E494A">
        <w:rPr>
          <w:rFonts w:ascii="Times New Roman" w:eastAsia="Times New Roman" w:hAnsi="Times New Roman" w:cs="Times New Roman"/>
          <w:szCs w:val="24"/>
        </w:rPr>
        <w:t xml:space="preserve"> </w:t>
      </w:r>
      <w:r w:rsidR="00ED0B12" w:rsidRPr="00ED0B12">
        <w:rPr>
          <w:rFonts w:ascii="Times New Roman" w:eastAsia="Times New Roman" w:hAnsi="Times New Roman" w:cs="Times New Roman"/>
          <w:b/>
          <w:szCs w:val="24"/>
        </w:rPr>
        <w:t>T</w:t>
      </w:r>
      <w:r w:rsidRPr="00ED0B12">
        <w:rPr>
          <w:rFonts w:ascii="Times New Roman" w:eastAsia="Times New Roman" w:hAnsi="Times New Roman" w:cs="Times New Roman"/>
          <w:b/>
          <w:szCs w:val="24"/>
        </w:rPr>
        <w:t xml:space="preserve"> March 2</w:t>
      </w:r>
      <w:r w:rsidR="00DE1CB3">
        <w:rPr>
          <w:rFonts w:ascii="Times New Roman" w:eastAsia="Times New Roman" w:hAnsi="Times New Roman" w:cs="Times New Roman"/>
          <w:b/>
          <w:szCs w:val="24"/>
        </w:rPr>
        <w:t>8</w:t>
      </w:r>
      <w:r w:rsidR="00ED0B12" w:rsidRPr="00ED0B12">
        <w:rPr>
          <w:rFonts w:ascii="Times New Roman" w:eastAsia="Times New Roman" w:hAnsi="Times New Roman" w:cs="Times New Roman"/>
          <w:b/>
          <w:szCs w:val="24"/>
        </w:rPr>
        <w:t xml:space="preserve"> 2PM in Paper Form</w:t>
      </w:r>
    </w:p>
    <w:p w14:paraId="19E57418" w14:textId="77777777" w:rsidR="000A1910" w:rsidRDefault="002E494A" w:rsidP="000A1910">
      <w:pPr>
        <w:spacing w:after="0" w:line="240" w:lineRule="exact"/>
        <w:jc w:val="both"/>
        <w:rPr>
          <w:rFonts w:ascii="Times New Roman" w:eastAsia="Times New Roman" w:hAnsi="Times New Roman" w:cs="Times New Roman"/>
          <w:szCs w:val="24"/>
        </w:rPr>
      </w:pPr>
      <w:r w:rsidRPr="002E494A">
        <w:rPr>
          <w:rFonts w:ascii="Times New Roman" w:eastAsia="Times New Roman" w:hAnsi="Times New Roman" w:cs="Times New Roman"/>
          <w:b/>
          <w:szCs w:val="24"/>
        </w:rPr>
        <w:t>Term Paper</w:t>
      </w:r>
      <w:r w:rsidRPr="002E494A">
        <w:rPr>
          <w:rFonts w:ascii="Times New Roman" w:eastAsia="Times New Roman" w:hAnsi="Times New Roman" w:cs="Times New Roman"/>
          <w:szCs w:val="24"/>
        </w:rPr>
        <w:t xml:space="preserve">: </w:t>
      </w:r>
      <w:r w:rsidR="00ED0B12" w:rsidRPr="000A1910">
        <w:rPr>
          <w:rFonts w:ascii="Times New Roman" w:eastAsia="Times New Roman" w:hAnsi="Times New Roman" w:cs="Times New Roman"/>
          <w:b/>
          <w:szCs w:val="24"/>
        </w:rPr>
        <w:t>T</w:t>
      </w:r>
      <w:r w:rsidR="00DE1CB3">
        <w:rPr>
          <w:rFonts w:ascii="Times New Roman" w:eastAsia="Times New Roman" w:hAnsi="Times New Roman" w:cs="Times New Roman"/>
          <w:b/>
          <w:szCs w:val="24"/>
        </w:rPr>
        <w:t>h</w:t>
      </w:r>
      <w:r w:rsidRPr="000A1910">
        <w:rPr>
          <w:rFonts w:ascii="Times New Roman" w:eastAsia="Times New Roman" w:hAnsi="Times New Roman" w:cs="Times New Roman"/>
          <w:b/>
          <w:szCs w:val="24"/>
        </w:rPr>
        <w:t xml:space="preserve"> April 2</w:t>
      </w:r>
      <w:r w:rsidR="00DE1CB3">
        <w:rPr>
          <w:rFonts w:ascii="Times New Roman" w:eastAsia="Times New Roman" w:hAnsi="Times New Roman" w:cs="Times New Roman"/>
          <w:b/>
          <w:szCs w:val="24"/>
        </w:rPr>
        <w:t>7</w:t>
      </w:r>
      <w:r w:rsidRPr="000A1910">
        <w:rPr>
          <w:rFonts w:ascii="Times New Roman" w:eastAsia="Times New Roman" w:hAnsi="Times New Roman" w:cs="Times New Roman"/>
          <w:b/>
          <w:szCs w:val="24"/>
        </w:rPr>
        <w:t xml:space="preserve"> 2 </w:t>
      </w:r>
      <w:r w:rsidR="00ED0B12" w:rsidRPr="000A1910">
        <w:rPr>
          <w:rFonts w:ascii="Times New Roman" w:eastAsia="Times New Roman" w:hAnsi="Times New Roman" w:cs="Times New Roman"/>
          <w:b/>
          <w:szCs w:val="24"/>
        </w:rPr>
        <w:t>PM</w:t>
      </w:r>
      <w:r w:rsidR="000A1910">
        <w:rPr>
          <w:rFonts w:ascii="Times New Roman" w:eastAsia="Times New Roman" w:hAnsi="Times New Roman" w:cs="Times New Roman"/>
          <w:b/>
          <w:szCs w:val="24"/>
        </w:rPr>
        <w:t xml:space="preserve"> </w:t>
      </w:r>
      <w:r w:rsidR="000A1910">
        <w:rPr>
          <w:rFonts w:ascii="Times New Roman" w:eastAsia="Times New Roman" w:hAnsi="Times New Roman" w:cs="Times New Roman"/>
          <w:szCs w:val="24"/>
        </w:rPr>
        <w:t xml:space="preserve">in both paper form and electronic submission through Blackboard </w:t>
      </w:r>
    </w:p>
    <w:p w14:paraId="12A37AB0" w14:textId="77777777" w:rsidR="00DE1CB3" w:rsidRDefault="000A1910" w:rsidP="00AD2CEA">
      <w:pPr>
        <w:spacing w:after="0" w:line="240" w:lineRule="exact"/>
        <w:rPr>
          <w:rFonts w:ascii="Times New Roman" w:eastAsia="Times New Roman" w:hAnsi="Times New Roman" w:cs="Times New Roman"/>
          <w:b/>
          <w:szCs w:val="24"/>
        </w:rPr>
      </w:pPr>
      <w:r>
        <w:rPr>
          <w:rFonts w:ascii="Times New Roman" w:eastAsia="Times New Roman" w:hAnsi="Times New Roman" w:cs="Times New Roman"/>
          <w:b/>
          <w:szCs w:val="24"/>
        </w:rPr>
        <w:t xml:space="preserve">Last Class </w:t>
      </w:r>
      <w:r w:rsidR="00DE1CB3">
        <w:rPr>
          <w:rFonts w:ascii="Times New Roman" w:eastAsia="Times New Roman" w:hAnsi="Times New Roman" w:cs="Times New Roman"/>
          <w:b/>
          <w:szCs w:val="24"/>
        </w:rPr>
        <w:t xml:space="preserve">Friday </w:t>
      </w:r>
      <w:r w:rsidR="00554FFA">
        <w:rPr>
          <w:rFonts w:ascii="Times New Roman" w:eastAsia="Times New Roman" w:hAnsi="Times New Roman" w:cs="Times New Roman"/>
          <w:b/>
          <w:szCs w:val="24"/>
        </w:rPr>
        <w:t>April 2</w:t>
      </w:r>
      <w:r w:rsidR="00DE1CB3">
        <w:rPr>
          <w:rFonts w:ascii="Times New Roman" w:eastAsia="Times New Roman" w:hAnsi="Times New Roman" w:cs="Times New Roman"/>
          <w:b/>
          <w:szCs w:val="24"/>
        </w:rPr>
        <w:t>8 or Tuesdy May 2</w:t>
      </w:r>
    </w:p>
    <w:p w14:paraId="24A66DBB" w14:textId="77777777" w:rsidR="00AD2CEA" w:rsidRDefault="002E494A" w:rsidP="00AD2CE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b/>
          <w:szCs w:val="24"/>
        </w:rPr>
        <w:t>Final Exam:</w:t>
      </w:r>
      <w:r w:rsidRPr="002E494A">
        <w:rPr>
          <w:rFonts w:ascii="Times New Roman" w:eastAsia="Times New Roman" w:hAnsi="Times New Roman" w:cs="Times New Roman"/>
          <w:szCs w:val="24"/>
        </w:rPr>
        <w:t xml:space="preserve"> </w:t>
      </w:r>
      <w:r w:rsidR="00AD2CEA">
        <w:rPr>
          <w:rFonts w:ascii="Times New Roman" w:eastAsia="Times New Roman" w:hAnsi="Times New Roman" w:cs="Times New Roman"/>
          <w:szCs w:val="24"/>
        </w:rPr>
        <w:t>Thursday</w:t>
      </w:r>
      <w:r w:rsidRPr="002E494A">
        <w:rPr>
          <w:rFonts w:ascii="Times New Roman" w:eastAsia="Times New Roman" w:hAnsi="Times New Roman" w:cs="Times New Roman"/>
          <w:szCs w:val="24"/>
        </w:rPr>
        <w:t xml:space="preserve"> May </w:t>
      </w:r>
      <w:r w:rsidR="00AD2CEA">
        <w:rPr>
          <w:rFonts w:ascii="Times New Roman" w:eastAsia="Times New Roman" w:hAnsi="Times New Roman" w:cs="Times New Roman"/>
          <w:szCs w:val="24"/>
        </w:rPr>
        <w:t>5</w:t>
      </w:r>
      <w:r w:rsidRPr="002E494A">
        <w:rPr>
          <w:rFonts w:ascii="Times New Roman" w:eastAsia="Times New Roman" w:hAnsi="Times New Roman" w:cs="Times New Roman"/>
          <w:szCs w:val="24"/>
        </w:rPr>
        <w:t xml:space="preserve"> </w:t>
      </w:r>
      <w:r w:rsidR="00AD2CEA">
        <w:rPr>
          <w:rFonts w:ascii="Times New Roman" w:eastAsia="Times New Roman" w:hAnsi="Times New Roman" w:cs="Times New Roman"/>
          <w:szCs w:val="24"/>
        </w:rPr>
        <w:t>2-4PM</w:t>
      </w:r>
    </w:p>
    <w:p w14:paraId="1FCC76D4" w14:textId="77777777" w:rsidR="002E494A" w:rsidRPr="002E494A" w:rsidRDefault="002E494A" w:rsidP="00AD2CE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b/>
          <w:szCs w:val="24"/>
        </w:rPr>
        <w:t>No Class</w:t>
      </w:r>
      <w:r w:rsidRPr="002E494A">
        <w:rPr>
          <w:rFonts w:ascii="Times New Roman" w:eastAsia="Times New Roman" w:hAnsi="Times New Roman" w:cs="Times New Roman"/>
          <w:szCs w:val="24"/>
        </w:rPr>
        <w:t xml:space="preserve"> </w:t>
      </w:r>
      <w:r w:rsidR="00AD2CEA">
        <w:rPr>
          <w:rFonts w:ascii="Times New Roman" w:eastAsia="Times New Roman" w:hAnsi="Times New Roman" w:cs="Times New Roman"/>
          <w:szCs w:val="24"/>
        </w:rPr>
        <w:t xml:space="preserve">March </w:t>
      </w:r>
      <w:r w:rsidR="00DE1CB3">
        <w:rPr>
          <w:rFonts w:ascii="Times New Roman" w:eastAsia="Times New Roman" w:hAnsi="Times New Roman" w:cs="Times New Roman"/>
          <w:szCs w:val="24"/>
        </w:rPr>
        <w:t>14, 16</w:t>
      </w:r>
    </w:p>
    <w:tbl>
      <w:tblPr>
        <w:tblW w:w="0" w:type="auto"/>
        <w:tblCellSpacing w:w="0" w:type="dxa"/>
        <w:tblCellMar>
          <w:left w:w="0" w:type="dxa"/>
          <w:right w:w="0" w:type="dxa"/>
        </w:tblCellMar>
        <w:tblLook w:val="04A0" w:firstRow="1" w:lastRow="0" w:firstColumn="1" w:lastColumn="0" w:noHBand="0" w:noVBand="1"/>
      </w:tblPr>
      <w:tblGrid>
        <w:gridCol w:w="777"/>
        <w:gridCol w:w="3991"/>
      </w:tblGrid>
      <w:tr w:rsidR="002E494A" w:rsidRPr="002E494A" w14:paraId="30F82233" w14:textId="77777777" w:rsidTr="002E494A">
        <w:trPr>
          <w:tblCellSpacing w:w="0" w:type="dxa"/>
        </w:trPr>
        <w:tc>
          <w:tcPr>
            <w:tcW w:w="0" w:type="auto"/>
            <w:vAlign w:val="center"/>
            <w:hideMark/>
          </w:tcPr>
          <w:p w14:paraId="01F758F8" w14:textId="77777777" w:rsidR="002E494A" w:rsidRPr="002E494A" w:rsidRDefault="002E494A" w:rsidP="002E494A">
            <w:pPr>
              <w:spacing w:after="0" w:line="240" w:lineRule="auto"/>
              <w:rPr>
                <w:rFonts w:ascii="Times New Roman" w:eastAsia="Times New Roman" w:hAnsi="Times New Roman" w:cs="Times New Roman"/>
              </w:rPr>
            </w:pPr>
            <w:r w:rsidRPr="002E494A">
              <w:rPr>
                <w:rFonts w:ascii="Times New Roman" w:eastAsia="Times New Roman" w:hAnsi="Times New Roman" w:cs="Times New Roman"/>
                <w:b/>
                <w:bCs/>
              </w:rPr>
              <w:t>April 11</w:t>
            </w:r>
          </w:p>
        </w:tc>
        <w:tc>
          <w:tcPr>
            <w:tcW w:w="0" w:type="auto"/>
            <w:vAlign w:val="center"/>
            <w:hideMark/>
          </w:tcPr>
          <w:p w14:paraId="091CCD2E" w14:textId="77777777" w:rsidR="002E494A" w:rsidRPr="002E494A" w:rsidRDefault="002E494A" w:rsidP="002E494A">
            <w:pPr>
              <w:spacing w:after="0" w:line="240" w:lineRule="auto"/>
              <w:rPr>
                <w:rFonts w:ascii="Times New Roman" w:eastAsia="Times New Roman" w:hAnsi="Times New Roman" w:cs="Times New Roman"/>
              </w:rPr>
            </w:pPr>
            <w:r w:rsidRPr="002E494A">
              <w:rPr>
                <w:rFonts w:ascii="Times New Roman" w:eastAsia="Times New Roman" w:hAnsi="Times New Roman" w:cs="Times New Roman"/>
                <w:b/>
                <w:bCs/>
              </w:rPr>
              <w:t xml:space="preserve"> Last day to drop a class with a mark of W</w:t>
            </w:r>
          </w:p>
        </w:tc>
      </w:tr>
    </w:tbl>
    <w:p w14:paraId="3A44C9BF" w14:textId="77777777" w:rsidR="002E494A" w:rsidRPr="002E494A" w:rsidRDefault="002E494A" w:rsidP="002E494A">
      <w:pPr>
        <w:spacing w:after="0" w:line="240" w:lineRule="exact"/>
        <w:rPr>
          <w:rFonts w:ascii="Times New Roman" w:eastAsia="Times New Roman" w:hAnsi="Times New Roman" w:cs="Times New Roman"/>
          <w:b/>
          <w:bCs/>
          <w:szCs w:val="24"/>
        </w:rPr>
      </w:pPr>
      <w:r w:rsidRPr="002E494A">
        <w:rPr>
          <w:rFonts w:ascii="Times New Roman" w:eastAsia="Times New Roman" w:hAnsi="Times New Roman" w:cs="Times New Roman"/>
          <w:szCs w:val="24"/>
        </w:rPr>
        <w:t xml:space="preserve">       All papers should be typed via a word processor and presented both in paper form as well as electronically via Blackboard.</w:t>
      </w:r>
      <w:r w:rsidRPr="002E494A">
        <w:rPr>
          <w:rFonts w:ascii="Times New Roman" w:eastAsia="Times New Roman" w:hAnsi="Times New Roman" w:cs="Times New Roman"/>
          <w:b/>
          <w:bCs/>
          <w:szCs w:val="24"/>
        </w:rPr>
        <w:t xml:space="preserve">  Late papers will be discounted by the hour. </w:t>
      </w:r>
      <w:r w:rsidR="00DE1CB3">
        <w:rPr>
          <w:rFonts w:ascii="Times New Roman" w:eastAsia="Times New Roman" w:hAnsi="Times New Roman" w:cs="Times New Roman"/>
          <w:b/>
          <w:bCs/>
          <w:szCs w:val="24"/>
        </w:rPr>
        <w:t>They will also go through Turn It In Screening</w:t>
      </w:r>
    </w:p>
    <w:p w14:paraId="7BFC7D10"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ab/>
      </w:r>
    </w:p>
    <w:p w14:paraId="2056BAB6"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b/>
          <w:szCs w:val="24"/>
        </w:rPr>
        <w:t>VI. Alternative Short Paper Topics as well as for Term Papers</w:t>
      </w:r>
      <w:r w:rsidRPr="002E494A">
        <w:rPr>
          <w:rFonts w:ascii="Times New Roman" w:eastAsia="Times New Roman" w:hAnsi="Times New Roman" w:cs="Times New Roman"/>
          <w:szCs w:val="24"/>
        </w:rPr>
        <w:t xml:space="preserve">: </w:t>
      </w:r>
    </w:p>
    <w:p w14:paraId="3A45A12C" w14:textId="77777777" w:rsidR="002E494A" w:rsidRPr="002E494A" w:rsidRDefault="002E494A" w:rsidP="002E494A">
      <w:pPr>
        <w:spacing w:after="0" w:line="240" w:lineRule="auto"/>
        <w:rPr>
          <w:rFonts w:ascii="Times New Roman" w:eastAsia="Times New Roman" w:hAnsi="Times New Roman" w:cs="Times New Roman"/>
          <w:b/>
          <w:szCs w:val="24"/>
        </w:rPr>
      </w:pPr>
      <w:r w:rsidRPr="002E494A">
        <w:rPr>
          <w:rFonts w:ascii="Times New Roman" w:eastAsia="Times New Roman" w:hAnsi="Times New Roman" w:cs="Times New Roman"/>
          <w:b/>
          <w:szCs w:val="24"/>
        </w:rPr>
        <w:t>Alternative Short Paper Topics for Papers 1 and 2:</w:t>
      </w:r>
    </w:p>
    <w:p w14:paraId="1C44F2A6" w14:textId="77777777" w:rsidR="002E494A" w:rsidRPr="00D372E2" w:rsidRDefault="002E494A" w:rsidP="002E494A">
      <w:pPr>
        <w:numPr>
          <w:ilvl w:val="0"/>
          <w:numId w:val="3"/>
        </w:numPr>
        <w:tabs>
          <w:tab w:val="num" w:pos="-720"/>
        </w:tabs>
        <w:spacing w:after="0" w:line="240" w:lineRule="auto"/>
        <w:ind w:left="360"/>
        <w:rPr>
          <w:rFonts w:ascii="Times New Roman" w:eastAsia="Times New Roman" w:hAnsi="Times New Roman" w:cs="Times New Roman"/>
          <w:color w:val="FF0000"/>
          <w:szCs w:val="24"/>
        </w:rPr>
      </w:pPr>
      <w:r w:rsidRPr="00D372E2">
        <w:rPr>
          <w:rFonts w:ascii="Times New Roman" w:eastAsia="Times New Roman" w:hAnsi="Times New Roman" w:cs="Times New Roman"/>
          <w:color w:val="FF0000"/>
          <w:szCs w:val="24"/>
        </w:rPr>
        <w:t xml:space="preserve">Slavery in Africa. Explain when and where slavery existed in Africa (or in a part of Africa). Be sure to distinguish it from other similar kinds of institutions. For at least one specific area, why did it appear and subsequently disappear? What were the short-run and long-run effects in the area you focus on? Was it profitable? If so, to whom? Was there anything voluntary about the people brought into slavery? How was the market organized? </w:t>
      </w:r>
    </w:p>
    <w:p w14:paraId="1C1D7FBB" w14:textId="77777777" w:rsidR="002E494A" w:rsidRPr="002E494A" w:rsidRDefault="002E494A" w:rsidP="002E494A">
      <w:pPr>
        <w:numPr>
          <w:ilvl w:val="0"/>
          <w:numId w:val="3"/>
        </w:numPr>
        <w:tabs>
          <w:tab w:val="num" w:pos="-360"/>
        </w:tabs>
        <w:spacing w:after="0" w:line="240" w:lineRule="auto"/>
        <w:ind w:left="360"/>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Explain and provide evidence for that explanation why land sales and/or rental markets are underdeveloped in the rural areas of a particular country or region. (Especially useful: de Janvry et al 2001). </w:t>
      </w:r>
    </w:p>
    <w:p w14:paraId="32B9EFF7" w14:textId="77777777" w:rsidR="002E494A" w:rsidRDefault="002E494A" w:rsidP="002E494A">
      <w:pPr>
        <w:numPr>
          <w:ilvl w:val="0"/>
          <w:numId w:val="3"/>
        </w:numPr>
        <w:tabs>
          <w:tab w:val="num" w:pos="0"/>
        </w:tabs>
        <w:spacing w:after="0" w:line="240" w:lineRule="auto"/>
        <w:ind w:left="360"/>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Describe briefly, derive policy implications of and critique one empirical attempt to test for a development trap in a developing country. Does it exist? And how do you know? In that context what would you recommend to get out of the trap? </w:t>
      </w:r>
    </w:p>
    <w:p w14:paraId="2237B811" w14:textId="77777777" w:rsidR="00DE1CB3" w:rsidRPr="002E494A" w:rsidRDefault="00DE1CB3" w:rsidP="002E494A">
      <w:pPr>
        <w:numPr>
          <w:ilvl w:val="0"/>
          <w:numId w:val="3"/>
        </w:numPr>
        <w:tabs>
          <w:tab w:val="num" w:pos="0"/>
        </w:tabs>
        <w:spacing w:after="0" w:line="240" w:lineRule="auto"/>
        <w:ind w:left="360"/>
        <w:rPr>
          <w:rFonts w:ascii="Times New Roman" w:eastAsia="Times New Roman" w:hAnsi="Times New Roman" w:cs="Times New Roman"/>
          <w:szCs w:val="24"/>
        </w:rPr>
      </w:pPr>
      <w:r>
        <w:rPr>
          <w:rFonts w:ascii="Times New Roman" w:eastAsia="Times New Roman" w:hAnsi="Times New Roman" w:cs="Times New Roman"/>
          <w:szCs w:val="24"/>
        </w:rPr>
        <w:t xml:space="preserve">Explain changes over time in the PISA scores of males and females in at least two developing countries. See OECD PISA scores and other sources. Provide evidence for your findings </w:t>
      </w:r>
    </w:p>
    <w:p w14:paraId="4E9D15C7" w14:textId="77777777" w:rsidR="002E494A" w:rsidRPr="002E494A" w:rsidRDefault="0013071E" w:rsidP="008D188F">
      <w:pPr>
        <w:spacing w:after="0" w:line="240" w:lineRule="auto"/>
        <w:ind w:left="450" w:hanging="450"/>
        <w:rPr>
          <w:rFonts w:ascii="Times New Roman" w:eastAsia="Times New Roman" w:hAnsi="Times New Roman" w:cs="Times New Roman"/>
          <w:szCs w:val="24"/>
        </w:rPr>
      </w:pPr>
      <w:r>
        <w:rPr>
          <w:rFonts w:ascii="Times New Roman" w:eastAsia="Times New Roman" w:hAnsi="Times New Roman" w:cs="Times New Roman"/>
          <w:szCs w:val="24"/>
        </w:rPr>
        <w:t>e.</w:t>
      </w:r>
      <w:r w:rsidR="008D188F">
        <w:rPr>
          <w:rFonts w:ascii="Times New Roman" w:eastAsia="Times New Roman" w:hAnsi="Times New Roman" w:cs="Times New Roman"/>
          <w:szCs w:val="24"/>
        </w:rPr>
        <w:t xml:space="preserve"> </w:t>
      </w:r>
      <w:r w:rsidR="002E494A" w:rsidRPr="002E494A">
        <w:rPr>
          <w:rFonts w:ascii="Times New Roman" w:eastAsia="Times New Roman" w:hAnsi="Times New Roman" w:cs="Times New Roman"/>
          <w:szCs w:val="24"/>
        </w:rPr>
        <w:t xml:space="preserve">  Compare a model with one incomplete factor market with one with two incomplete markets as well as with no incomplete markets. What different implications can you derive? (Do not consider the same incomplete market as in Bardhan and Udry). Explain how you might test which model is the most appropriate. </w:t>
      </w:r>
    </w:p>
    <w:p w14:paraId="7B595692" w14:textId="77777777" w:rsidR="002E494A" w:rsidRPr="002E494A" w:rsidRDefault="0013071E" w:rsidP="008D188F">
      <w:pPr>
        <w:spacing w:after="0" w:line="240" w:lineRule="auto"/>
        <w:ind w:left="450" w:hanging="450"/>
        <w:rPr>
          <w:rFonts w:ascii="Times New Roman" w:eastAsia="Times New Roman" w:hAnsi="Times New Roman" w:cs="Times New Roman"/>
          <w:szCs w:val="24"/>
        </w:rPr>
      </w:pPr>
      <w:r>
        <w:rPr>
          <w:rFonts w:ascii="Times New Roman" w:eastAsia="Times New Roman" w:hAnsi="Times New Roman" w:cs="Times New Roman"/>
          <w:szCs w:val="24"/>
        </w:rPr>
        <w:t>f</w:t>
      </w:r>
      <w:r w:rsidR="002E494A" w:rsidRPr="002E494A">
        <w:rPr>
          <w:rFonts w:ascii="Times New Roman" w:eastAsia="Times New Roman" w:hAnsi="Times New Roman" w:cs="Times New Roman"/>
          <w:szCs w:val="24"/>
        </w:rPr>
        <w:t xml:space="preserve">. </w:t>
      </w:r>
      <w:r w:rsidR="008D188F">
        <w:rPr>
          <w:rFonts w:ascii="Times New Roman" w:eastAsia="Times New Roman" w:hAnsi="Times New Roman" w:cs="Times New Roman"/>
          <w:szCs w:val="24"/>
        </w:rPr>
        <w:t xml:space="preserve">   </w:t>
      </w:r>
      <w:r w:rsidR="002E494A" w:rsidRPr="002E494A">
        <w:rPr>
          <w:rFonts w:ascii="Times New Roman" w:eastAsia="Times New Roman" w:hAnsi="Times New Roman" w:cs="Times New Roman"/>
          <w:szCs w:val="24"/>
        </w:rPr>
        <w:t xml:space="preserve">Explain with reference to actual experience why crop insurance is totally or partially not available in a developing country of your choice. Cite attempts to develop it and the experience in doing so.    </w:t>
      </w:r>
    </w:p>
    <w:p w14:paraId="2D5B12BB" w14:textId="77777777" w:rsidR="002E494A" w:rsidRPr="002E494A" w:rsidRDefault="002E494A" w:rsidP="008D188F">
      <w:pPr>
        <w:spacing w:after="0" w:line="240" w:lineRule="auto"/>
        <w:ind w:left="450" w:hanging="450"/>
        <w:rPr>
          <w:rFonts w:ascii="Times New Roman" w:eastAsia="Times New Roman" w:hAnsi="Times New Roman" w:cs="Times New Roman"/>
        </w:rPr>
      </w:pPr>
      <w:r w:rsidRPr="002E494A">
        <w:rPr>
          <w:rFonts w:ascii="Times New Roman" w:eastAsia="Times New Roman" w:hAnsi="Times New Roman" w:cs="Times New Roman"/>
        </w:rPr>
        <w:t xml:space="preserve">g. </w:t>
      </w:r>
      <w:r w:rsidR="008D188F">
        <w:rPr>
          <w:rFonts w:ascii="Times New Roman" w:eastAsia="Times New Roman" w:hAnsi="Times New Roman" w:cs="Times New Roman"/>
        </w:rPr>
        <w:t xml:space="preserve">  </w:t>
      </w:r>
      <w:r w:rsidRPr="002E494A">
        <w:rPr>
          <w:rFonts w:ascii="Times New Roman" w:eastAsia="Times New Roman" w:hAnsi="Times New Roman" w:cs="Times New Roman"/>
        </w:rPr>
        <w:t xml:space="preserve">Conduct a Comparative Analysis of at least two Different Agricultural Cooperatives, Marketing Boards, or Growers Associations, Examine the extent to which participation is and should be compulsory. Identify the externalities involved. What explains differences in their success in dealing with these externalities? </w:t>
      </w:r>
    </w:p>
    <w:p w14:paraId="19EA54CC" w14:textId="77777777" w:rsidR="002E494A" w:rsidRPr="002E494A" w:rsidRDefault="002E494A" w:rsidP="008D188F">
      <w:pPr>
        <w:spacing w:after="0" w:line="240" w:lineRule="auto"/>
        <w:ind w:left="450" w:hanging="450"/>
        <w:rPr>
          <w:rFonts w:ascii="Times New Roman" w:eastAsia="Times New Roman" w:hAnsi="Times New Roman" w:cs="Times New Roman"/>
        </w:rPr>
      </w:pPr>
      <w:r w:rsidRPr="002E494A">
        <w:rPr>
          <w:rFonts w:ascii="Times New Roman" w:eastAsia="Times New Roman" w:hAnsi="Times New Roman" w:cs="Times New Roman"/>
        </w:rPr>
        <w:t xml:space="preserve">h. </w:t>
      </w:r>
      <w:r w:rsidR="008D188F">
        <w:rPr>
          <w:rFonts w:ascii="Times New Roman" w:eastAsia="Times New Roman" w:hAnsi="Times New Roman" w:cs="Times New Roman"/>
        </w:rPr>
        <w:t xml:space="preserve">  </w:t>
      </w:r>
      <w:r w:rsidRPr="002E494A">
        <w:rPr>
          <w:rFonts w:ascii="Times New Roman" w:eastAsia="Times New Roman" w:hAnsi="Times New Roman" w:cs="Times New Roman"/>
        </w:rPr>
        <w:t>Examine the extent of land registration over time in at least two countries. Explain the patterns and Differences. Look for “Rural Development Studies” of World Bank for Example that of El Salvador 1998. Brian Trackman, William Fisher and Luis Salas 1999 The Reform of Property Registration Systems in Costa Rica: A Status Report” Harvard Institute of International Development</w:t>
      </w:r>
    </w:p>
    <w:p w14:paraId="4DC3C6D0" w14:textId="77777777" w:rsidR="002E494A" w:rsidRPr="002E494A" w:rsidRDefault="002E494A" w:rsidP="008D188F">
      <w:pPr>
        <w:spacing w:after="0" w:line="240" w:lineRule="auto"/>
        <w:ind w:left="450" w:hanging="450"/>
        <w:rPr>
          <w:rFonts w:ascii="Times New Roman" w:eastAsia="Times New Roman" w:hAnsi="Times New Roman" w:cs="Times New Roman"/>
        </w:rPr>
      </w:pPr>
      <w:r w:rsidRPr="002E494A">
        <w:rPr>
          <w:rFonts w:ascii="Times New Roman" w:eastAsia="Times New Roman" w:hAnsi="Times New Roman" w:cs="Times New Roman"/>
        </w:rPr>
        <w:t xml:space="preserve">i. </w:t>
      </w:r>
      <w:r w:rsidR="008D188F">
        <w:rPr>
          <w:rFonts w:ascii="Times New Roman" w:eastAsia="Times New Roman" w:hAnsi="Times New Roman" w:cs="Times New Roman"/>
        </w:rPr>
        <w:t xml:space="preserve">  </w:t>
      </w:r>
      <w:r w:rsidRPr="002E494A">
        <w:rPr>
          <w:rFonts w:ascii="Times New Roman" w:eastAsia="Times New Roman" w:hAnsi="Times New Roman" w:cs="Times New Roman"/>
        </w:rPr>
        <w:t xml:space="preserve">Produce comprehensive cross country and over time data on land ownership inequality (Land Ginis) and explain either the determinants thereof or the effects thereof.. This should be your own work not simply reporting on what others have written.   </w:t>
      </w:r>
    </w:p>
    <w:p w14:paraId="6AAEF5F2" w14:textId="77777777" w:rsidR="002E494A" w:rsidRPr="00D372E2" w:rsidRDefault="002E494A" w:rsidP="008D188F">
      <w:pPr>
        <w:spacing w:after="0" w:line="240" w:lineRule="auto"/>
        <w:ind w:left="450" w:hanging="450"/>
        <w:rPr>
          <w:rFonts w:ascii="Times New Roman" w:eastAsia="Times New Roman" w:hAnsi="Times New Roman" w:cs="Times New Roman"/>
          <w:color w:val="FF0000"/>
        </w:rPr>
      </w:pPr>
      <w:r w:rsidRPr="002E494A">
        <w:rPr>
          <w:rFonts w:ascii="Times New Roman" w:eastAsia="Times New Roman" w:hAnsi="Times New Roman" w:cs="Times New Roman"/>
        </w:rPr>
        <w:t xml:space="preserve">j. </w:t>
      </w:r>
      <w:r w:rsidR="008D188F">
        <w:rPr>
          <w:rFonts w:ascii="Times New Roman" w:eastAsia="Times New Roman" w:hAnsi="Times New Roman" w:cs="Times New Roman"/>
        </w:rPr>
        <w:t xml:space="preserve">  </w:t>
      </w:r>
      <w:r w:rsidRPr="00D372E2">
        <w:rPr>
          <w:rFonts w:ascii="Times New Roman" w:eastAsia="Times New Roman" w:hAnsi="Times New Roman" w:cs="Times New Roman"/>
          <w:color w:val="FF0000"/>
        </w:rPr>
        <w:t>Find historical statistics on an emerging stock market (or any stock market in a developing country). Identify relevant rules under which the market has operated over time and possible changes therein. What are the institutional constraints on the development of this market? What policy recommendations would you make to limit these constraints and why? (Useful reference:</w:t>
      </w:r>
    </w:p>
    <w:p w14:paraId="551E43B1" w14:textId="77777777" w:rsidR="002E494A" w:rsidRPr="00D372E2" w:rsidRDefault="002E494A" w:rsidP="008D188F">
      <w:pPr>
        <w:spacing w:after="0" w:line="240" w:lineRule="auto"/>
        <w:ind w:left="450"/>
        <w:rPr>
          <w:rFonts w:ascii="Times New Roman" w:eastAsia="Times New Roman" w:hAnsi="Times New Roman" w:cs="Times New Roman"/>
          <w:color w:val="FF0000"/>
        </w:rPr>
      </w:pPr>
      <w:r w:rsidRPr="00D372E2">
        <w:rPr>
          <w:rFonts w:ascii="Times New Roman" w:eastAsia="Times New Roman" w:hAnsi="Times New Roman" w:cs="Times New Roman"/>
          <w:color w:val="FF0000"/>
        </w:rPr>
        <w:t>Peter Blair Henry Do Stock Market Liberalizations Case Investment Booms? (check his website at Stanford Business School)</w:t>
      </w:r>
    </w:p>
    <w:p w14:paraId="0517C408" w14:textId="77777777" w:rsidR="002E494A" w:rsidRPr="002E494A" w:rsidRDefault="002E494A" w:rsidP="008D188F">
      <w:pPr>
        <w:spacing w:after="0" w:line="240" w:lineRule="auto"/>
        <w:ind w:left="450" w:hanging="450"/>
        <w:rPr>
          <w:rFonts w:ascii="Times New Roman" w:eastAsia="Times New Roman" w:hAnsi="Times New Roman" w:cs="Times New Roman"/>
        </w:rPr>
      </w:pPr>
      <w:r w:rsidRPr="002E494A">
        <w:rPr>
          <w:rFonts w:ascii="Times New Roman" w:eastAsia="Times New Roman" w:hAnsi="Times New Roman" w:cs="Times New Roman"/>
        </w:rPr>
        <w:t>k.</w:t>
      </w:r>
      <w:r w:rsidR="008D188F">
        <w:rPr>
          <w:rFonts w:ascii="Times New Roman" w:eastAsia="Times New Roman" w:hAnsi="Times New Roman" w:cs="Times New Roman"/>
        </w:rPr>
        <w:t xml:space="preserve"> </w:t>
      </w:r>
      <w:r w:rsidRPr="002E494A">
        <w:rPr>
          <w:rFonts w:ascii="Times New Roman" w:eastAsia="Times New Roman" w:hAnsi="Times New Roman" w:cs="Times New Roman"/>
        </w:rPr>
        <w:t xml:space="preserve"> Using de Soto’s </w:t>
      </w:r>
      <w:r w:rsidRPr="002E494A">
        <w:rPr>
          <w:rFonts w:ascii="Times New Roman" w:eastAsia="Times New Roman" w:hAnsi="Times New Roman" w:cs="Times New Roman"/>
          <w:i/>
          <w:iCs/>
        </w:rPr>
        <w:t>The Mystery of Capital</w:t>
      </w:r>
      <w:r w:rsidRPr="002E494A">
        <w:rPr>
          <w:rFonts w:ascii="Times New Roman" w:eastAsia="Times New Roman" w:hAnsi="Times New Roman" w:cs="Times New Roman"/>
        </w:rPr>
        <w:t xml:space="preserve"> and some of the work by Libecap, e.g., Libecap 1978 as background, compare the institutions that have emerged historically in the mining sector of an LDC of your choice with the comparable ones for the U.S.. Give greater priority to a highly valued type of </w:t>
      </w:r>
      <w:r w:rsidRPr="002E494A">
        <w:rPr>
          <w:rFonts w:ascii="Times New Roman" w:eastAsia="Times New Roman" w:hAnsi="Times New Roman" w:cs="Times New Roman"/>
        </w:rPr>
        <w:lastRenderedPageBreak/>
        <w:t xml:space="preserve">product like diamonds, gold, silver, etc. as opposed to iron ore, bauxite. What explains the differences and what are the effects? What social and economic problems seem to be associated with mining? Do you agree that the fundamental differences are because of the way property rights have evolved?  </w:t>
      </w:r>
    </w:p>
    <w:p w14:paraId="7BC81B81" w14:textId="77777777" w:rsidR="002E494A" w:rsidRPr="00D372E2" w:rsidRDefault="002E494A" w:rsidP="008D188F">
      <w:pPr>
        <w:spacing w:after="0" w:line="240" w:lineRule="auto"/>
        <w:ind w:left="450" w:hanging="450"/>
        <w:rPr>
          <w:rFonts w:ascii="Times New Roman" w:eastAsia="Times New Roman" w:hAnsi="Times New Roman" w:cs="Times New Roman"/>
          <w:color w:val="FF0000"/>
        </w:rPr>
      </w:pPr>
      <w:r w:rsidRPr="002E494A">
        <w:rPr>
          <w:rFonts w:ascii="Times New Roman" w:eastAsia="Times New Roman" w:hAnsi="Times New Roman" w:cs="Times New Roman"/>
        </w:rPr>
        <w:t>l</w:t>
      </w:r>
      <w:r w:rsidRPr="00D372E2">
        <w:rPr>
          <w:rFonts w:ascii="Times New Roman" w:eastAsia="Times New Roman" w:hAnsi="Times New Roman" w:cs="Times New Roman"/>
          <w:color w:val="FF0000"/>
        </w:rPr>
        <w:t xml:space="preserve">. </w:t>
      </w:r>
      <w:r w:rsidR="008D188F" w:rsidRPr="00D372E2">
        <w:rPr>
          <w:rFonts w:ascii="Times New Roman" w:eastAsia="Times New Roman" w:hAnsi="Times New Roman" w:cs="Times New Roman"/>
          <w:color w:val="FF0000"/>
        </w:rPr>
        <w:t xml:space="preserve">   </w:t>
      </w:r>
      <w:r w:rsidRPr="00D372E2">
        <w:rPr>
          <w:rFonts w:ascii="Times New Roman" w:eastAsia="Times New Roman" w:hAnsi="Times New Roman" w:cs="Times New Roman"/>
          <w:color w:val="FF0000"/>
        </w:rPr>
        <w:t>For any kind of risk reduction mechanism, institution or market, compare the way that institution has developed in a developing country with that in a developed country. What lessons from experience in the one context can be drawn for the other?</w:t>
      </w:r>
    </w:p>
    <w:p w14:paraId="46D41155" w14:textId="77777777" w:rsidR="002E494A" w:rsidRPr="00D372E2" w:rsidRDefault="002E494A" w:rsidP="008D188F">
      <w:pPr>
        <w:spacing w:after="0" w:line="240" w:lineRule="auto"/>
        <w:ind w:left="450" w:hanging="450"/>
        <w:rPr>
          <w:rFonts w:ascii="Times New Roman" w:eastAsia="Times New Roman" w:hAnsi="Times New Roman" w:cs="Times New Roman"/>
          <w:color w:val="FF0000"/>
        </w:rPr>
      </w:pPr>
      <w:r w:rsidRPr="002E494A">
        <w:rPr>
          <w:rFonts w:ascii="Times New Roman" w:eastAsia="Times New Roman" w:hAnsi="Times New Roman" w:cs="Times New Roman"/>
        </w:rPr>
        <w:t xml:space="preserve">m. </w:t>
      </w:r>
      <w:r w:rsidR="008D188F">
        <w:rPr>
          <w:rFonts w:ascii="Times New Roman" w:eastAsia="Times New Roman" w:hAnsi="Times New Roman" w:cs="Times New Roman"/>
        </w:rPr>
        <w:t xml:space="preserve">  </w:t>
      </w:r>
      <w:r w:rsidRPr="00D372E2">
        <w:rPr>
          <w:rFonts w:ascii="Times New Roman" w:eastAsia="Times New Roman" w:hAnsi="Times New Roman" w:cs="Times New Roman"/>
          <w:color w:val="FF0000"/>
        </w:rPr>
        <w:t xml:space="preserve">Culture, diet and attitudes may shape expectations, willingness to cooperate, save and invest, and bear risk. Discuss measurement problems. Develop a hypothesis of how such differences across societies may have arisen and how they might explain different historical trajectories in different societies, e.g., countries or groups within countries. Offer at least anecdotal evidence for or against your hypothesis. Write a research proposal about what you might do to accomplish a more adequate test of your hypothesis. Read Bryan Caplan’s “Stigler-Becker vs Myers-Briggs” as well as Chapter 2 in Y&amp;N and some of the references therein and Platteau Ch 5-7. </w:t>
      </w:r>
    </w:p>
    <w:p w14:paraId="50A9D241" w14:textId="77777777" w:rsidR="002E494A" w:rsidRPr="002E494A" w:rsidRDefault="002E494A" w:rsidP="008D188F">
      <w:pPr>
        <w:spacing w:after="0" w:line="240" w:lineRule="auto"/>
        <w:ind w:left="450" w:hanging="450"/>
        <w:rPr>
          <w:rFonts w:ascii="Times New Roman" w:eastAsia="Times New Roman" w:hAnsi="Times New Roman" w:cs="Times New Roman"/>
        </w:rPr>
      </w:pPr>
      <w:r w:rsidRPr="002E494A">
        <w:rPr>
          <w:rFonts w:ascii="Times New Roman" w:eastAsia="Times New Roman" w:hAnsi="Times New Roman" w:cs="Times New Roman"/>
        </w:rPr>
        <w:t xml:space="preserve">n. </w:t>
      </w:r>
      <w:r w:rsidR="008D188F">
        <w:rPr>
          <w:rFonts w:ascii="Times New Roman" w:eastAsia="Times New Roman" w:hAnsi="Times New Roman" w:cs="Times New Roman"/>
        </w:rPr>
        <w:t xml:space="preserve">  </w:t>
      </w:r>
      <w:r w:rsidRPr="002E494A">
        <w:rPr>
          <w:rFonts w:ascii="Times New Roman" w:eastAsia="Times New Roman" w:hAnsi="Times New Roman" w:cs="Times New Roman"/>
        </w:rPr>
        <w:t xml:space="preserve">What effects are the bio-tech revolution and patenting of crop varieties having on LDC agriculture? Analyze the benefits and costs of alternative strategies that LDCs may take in dealing with these problems. </w:t>
      </w:r>
    </w:p>
    <w:p w14:paraId="1DF3E26E" w14:textId="77777777" w:rsidR="002E494A" w:rsidRPr="002E494A" w:rsidRDefault="002E494A" w:rsidP="008D188F">
      <w:pPr>
        <w:spacing w:after="0" w:line="240" w:lineRule="auto"/>
        <w:ind w:left="450" w:hanging="450"/>
        <w:rPr>
          <w:rFonts w:ascii="Times New Roman" w:eastAsia="Times New Roman" w:hAnsi="Times New Roman" w:cs="Times New Roman"/>
        </w:rPr>
      </w:pPr>
      <w:r w:rsidRPr="002E494A">
        <w:rPr>
          <w:rFonts w:ascii="Times New Roman" w:eastAsia="Times New Roman" w:hAnsi="Times New Roman" w:cs="Times New Roman"/>
        </w:rPr>
        <w:t>o.</w:t>
      </w:r>
      <w:r w:rsidR="008D188F">
        <w:rPr>
          <w:rFonts w:ascii="Times New Roman" w:eastAsia="Times New Roman" w:hAnsi="Times New Roman" w:cs="Times New Roman"/>
        </w:rPr>
        <w:t xml:space="preserve">   </w:t>
      </w:r>
      <w:r w:rsidRPr="002E494A">
        <w:rPr>
          <w:rFonts w:ascii="Times New Roman" w:eastAsia="Times New Roman" w:hAnsi="Times New Roman" w:cs="Times New Roman"/>
        </w:rPr>
        <w:t xml:space="preserve">Trace the history of court system in one or more developing countries. Find indicators of the efficiency of the judicial system over time and evidence of their influence on economic activity. Which sectors and types of agents are most affected?  </w:t>
      </w:r>
    </w:p>
    <w:p w14:paraId="30424F22" w14:textId="77777777" w:rsidR="002E494A" w:rsidRPr="002E494A" w:rsidRDefault="002E494A" w:rsidP="008D188F">
      <w:pPr>
        <w:spacing w:after="0" w:line="240" w:lineRule="auto"/>
        <w:ind w:left="450" w:hanging="450"/>
        <w:rPr>
          <w:rFonts w:ascii="Times New Roman" w:eastAsia="Times New Roman" w:hAnsi="Times New Roman" w:cs="Times New Roman"/>
        </w:rPr>
      </w:pPr>
      <w:r w:rsidRPr="002E494A">
        <w:rPr>
          <w:rFonts w:ascii="Times New Roman" w:eastAsia="Times New Roman" w:hAnsi="Times New Roman" w:cs="Times New Roman"/>
        </w:rPr>
        <w:t xml:space="preserve">p. </w:t>
      </w:r>
      <w:r w:rsidR="008D188F">
        <w:rPr>
          <w:rFonts w:ascii="Times New Roman" w:eastAsia="Times New Roman" w:hAnsi="Times New Roman" w:cs="Times New Roman"/>
        </w:rPr>
        <w:t xml:space="preserve">  </w:t>
      </w:r>
      <w:r w:rsidRPr="002E494A">
        <w:rPr>
          <w:rFonts w:ascii="Times New Roman" w:eastAsia="Times New Roman" w:hAnsi="Times New Roman" w:cs="Times New Roman"/>
        </w:rPr>
        <w:t xml:space="preserve">What explains variations across countries and over time in deforestation? E.g., </w:t>
      </w:r>
    </w:p>
    <w:p w14:paraId="7AE29587" w14:textId="77777777" w:rsidR="002E494A" w:rsidRPr="002E494A" w:rsidRDefault="008D188F" w:rsidP="008D188F">
      <w:pPr>
        <w:spacing w:after="0" w:line="240" w:lineRule="auto"/>
        <w:ind w:left="450" w:hanging="450"/>
        <w:rPr>
          <w:rFonts w:ascii="Times New Roman" w:eastAsia="Times New Roman" w:hAnsi="Times New Roman" w:cs="Times New Roman"/>
        </w:rPr>
      </w:pPr>
      <w:r>
        <w:rPr>
          <w:rFonts w:ascii="Times New Roman" w:eastAsia="Times New Roman" w:hAnsi="Times New Roman" w:cs="Times New Roman"/>
        </w:rPr>
        <w:t xml:space="preserve">      </w:t>
      </w:r>
      <w:r w:rsidR="002E494A" w:rsidRPr="002E494A">
        <w:rPr>
          <w:rFonts w:ascii="Times New Roman" w:eastAsia="Times New Roman" w:hAnsi="Times New Roman" w:cs="Times New Roman"/>
        </w:rPr>
        <w:t xml:space="preserve">Why is Haiti so Deforested Relative to Dominican Republic? (Kenneth Evan Sharpe Peasant Politics: Struggle in a Dominican Village Johns Hopkins Press1977) </w:t>
      </w:r>
    </w:p>
    <w:p w14:paraId="618F5580" w14:textId="77777777" w:rsidR="002E494A" w:rsidRPr="002E494A" w:rsidRDefault="002E494A" w:rsidP="008D188F">
      <w:pPr>
        <w:spacing w:after="0" w:line="240" w:lineRule="auto"/>
        <w:ind w:left="450" w:hanging="450"/>
        <w:rPr>
          <w:rFonts w:ascii="Times New Roman" w:eastAsia="Times New Roman" w:hAnsi="Times New Roman" w:cs="Times New Roman"/>
        </w:rPr>
      </w:pPr>
      <w:r w:rsidRPr="002E494A">
        <w:rPr>
          <w:rFonts w:ascii="Times New Roman" w:eastAsia="Times New Roman" w:hAnsi="Times New Roman" w:cs="Times New Roman"/>
        </w:rPr>
        <w:t xml:space="preserve">q. </w:t>
      </w:r>
      <w:r w:rsidR="008D188F">
        <w:rPr>
          <w:rFonts w:ascii="Times New Roman" w:eastAsia="Times New Roman" w:hAnsi="Times New Roman" w:cs="Times New Roman"/>
        </w:rPr>
        <w:t xml:space="preserve">  </w:t>
      </w:r>
      <w:r w:rsidRPr="002E494A">
        <w:rPr>
          <w:rFonts w:ascii="Times New Roman" w:eastAsia="Times New Roman" w:hAnsi="Times New Roman" w:cs="Times New Roman"/>
        </w:rPr>
        <w:t xml:space="preserve">Are there positive or negative spillovers from Private Foreign Direct Investment? Analyze a case study, critique the methodology and its findings. What biases are possible in the study? </w:t>
      </w:r>
    </w:p>
    <w:p w14:paraId="52CFFA46" w14:textId="77777777" w:rsidR="002E494A" w:rsidRPr="00D372E2" w:rsidRDefault="002E494A" w:rsidP="008D188F">
      <w:pPr>
        <w:spacing w:after="0" w:line="240" w:lineRule="auto"/>
        <w:ind w:left="450" w:hanging="450"/>
        <w:rPr>
          <w:rFonts w:ascii="Times New Roman" w:eastAsia="Times New Roman" w:hAnsi="Times New Roman" w:cs="Times New Roman"/>
          <w:color w:val="FF0000"/>
        </w:rPr>
      </w:pPr>
      <w:r w:rsidRPr="002E494A">
        <w:rPr>
          <w:rFonts w:ascii="Times New Roman" w:eastAsia="Times New Roman" w:hAnsi="Times New Roman" w:cs="Times New Roman"/>
        </w:rPr>
        <w:t xml:space="preserve">r. </w:t>
      </w:r>
      <w:r w:rsidR="008D188F">
        <w:rPr>
          <w:rFonts w:ascii="Times New Roman" w:eastAsia="Times New Roman" w:hAnsi="Times New Roman" w:cs="Times New Roman"/>
        </w:rPr>
        <w:t xml:space="preserve">   </w:t>
      </w:r>
      <w:r w:rsidRPr="00D372E2">
        <w:rPr>
          <w:rFonts w:ascii="Times New Roman" w:eastAsia="Times New Roman" w:hAnsi="Times New Roman" w:cs="Times New Roman"/>
          <w:color w:val="FF0000"/>
        </w:rPr>
        <w:t>Survey the studies on Conditional Cash Transfer programs. Which programs have worked better than other</w:t>
      </w:r>
      <w:r w:rsidR="008D188F" w:rsidRPr="00D372E2">
        <w:rPr>
          <w:rFonts w:ascii="Times New Roman" w:eastAsia="Times New Roman" w:hAnsi="Times New Roman" w:cs="Times New Roman"/>
          <w:color w:val="FF0000"/>
        </w:rPr>
        <w:t>s</w:t>
      </w:r>
      <w:r w:rsidRPr="00D372E2">
        <w:rPr>
          <w:rFonts w:ascii="Times New Roman" w:eastAsia="Times New Roman" w:hAnsi="Times New Roman" w:cs="Times New Roman"/>
          <w:color w:val="FF0000"/>
        </w:rPr>
        <w:t xml:space="preserve">? Why and what is the evidence?  </w:t>
      </w:r>
    </w:p>
    <w:p w14:paraId="0FC1230E" w14:textId="77777777" w:rsidR="002E494A" w:rsidRPr="00D372E2" w:rsidRDefault="002E494A" w:rsidP="008D188F">
      <w:pPr>
        <w:spacing w:after="0" w:line="240" w:lineRule="auto"/>
        <w:ind w:left="450" w:hanging="450"/>
        <w:rPr>
          <w:rFonts w:ascii="Times New Roman" w:eastAsia="Times New Roman" w:hAnsi="Times New Roman" w:cs="Times New Roman"/>
          <w:color w:val="FF0000"/>
        </w:rPr>
      </w:pPr>
      <w:r w:rsidRPr="002E494A">
        <w:rPr>
          <w:rFonts w:ascii="Times New Roman" w:eastAsia="Times New Roman" w:hAnsi="Times New Roman" w:cs="Times New Roman"/>
        </w:rPr>
        <w:t xml:space="preserve">s. </w:t>
      </w:r>
      <w:r w:rsidR="008D188F">
        <w:rPr>
          <w:rFonts w:ascii="Times New Roman" w:eastAsia="Times New Roman" w:hAnsi="Times New Roman" w:cs="Times New Roman"/>
        </w:rPr>
        <w:t xml:space="preserve">   </w:t>
      </w:r>
      <w:r w:rsidRPr="00D372E2">
        <w:rPr>
          <w:rFonts w:ascii="Times New Roman" w:eastAsia="Times New Roman" w:hAnsi="Times New Roman" w:cs="Times New Roman"/>
          <w:color w:val="FF0000"/>
        </w:rPr>
        <w:t>What policies can oil exporting countries adopt to mitigate the curse and maximize the blessing possibilities</w:t>
      </w:r>
      <w:r w:rsidR="008D188F" w:rsidRPr="00D372E2">
        <w:rPr>
          <w:rFonts w:ascii="Times New Roman" w:eastAsia="Times New Roman" w:hAnsi="Times New Roman" w:cs="Times New Roman"/>
          <w:color w:val="FF0000"/>
        </w:rPr>
        <w:t>?</w:t>
      </w:r>
    </w:p>
    <w:p w14:paraId="7F6A7878" w14:textId="77777777" w:rsidR="002E494A" w:rsidRPr="00D372E2" w:rsidRDefault="002E494A" w:rsidP="008D188F">
      <w:pPr>
        <w:spacing w:after="0" w:line="240" w:lineRule="auto"/>
        <w:ind w:left="450" w:hanging="450"/>
        <w:rPr>
          <w:rFonts w:ascii="Times New Roman" w:eastAsia="Times New Roman" w:hAnsi="Times New Roman" w:cs="Times New Roman"/>
          <w:color w:val="FF0000"/>
        </w:rPr>
      </w:pPr>
      <w:r w:rsidRPr="002E494A">
        <w:rPr>
          <w:rFonts w:ascii="Times New Roman" w:eastAsia="Times New Roman" w:hAnsi="Times New Roman" w:cs="Times New Roman"/>
        </w:rPr>
        <w:t xml:space="preserve">t. </w:t>
      </w:r>
      <w:r w:rsidR="008D188F">
        <w:rPr>
          <w:rFonts w:ascii="Times New Roman" w:eastAsia="Times New Roman" w:hAnsi="Times New Roman" w:cs="Times New Roman"/>
        </w:rPr>
        <w:t xml:space="preserve">    </w:t>
      </w:r>
      <w:r w:rsidRPr="00D372E2">
        <w:rPr>
          <w:rFonts w:ascii="Times New Roman" w:eastAsia="Times New Roman" w:hAnsi="Times New Roman" w:cs="Times New Roman"/>
          <w:color w:val="FF0000"/>
        </w:rPr>
        <w:t>How, when and why does a developing country introduce the kind of fiscal rules or other mechanisms that can reduce the extreme cyclicality and harmful volatility effects of oil exports</w:t>
      </w:r>
    </w:p>
    <w:p w14:paraId="329C9020" w14:textId="77777777" w:rsidR="002E494A" w:rsidRPr="00D372E2" w:rsidRDefault="002E494A" w:rsidP="008D188F">
      <w:pPr>
        <w:spacing w:after="0" w:line="240" w:lineRule="auto"/>
        <w:ind w:left="450" w:hanging="450"/>
        <w:rPr>
          <w:rFonts w:ascii="Times New Roman" w:eastAsia="Times New Roman" w:hAnsi="Times New Roman" w:cs="Times New Roman"/>
          <w:color w:val="FF0000"/>
        </w:rPr>
      </w:pPr>
      <w:r w:rsidRPr="002E494A">
        <w:rPr>
          <w:rFonts w:ascii="Times New Roman" w:eastAsia="Times New Roman" w:hAnsi="Times New Roman" w:cs="Times New Roman"/>
        </w:rPr>
        <w:t xml:space="preserve">u. </w:t>
      </w:r>
      <w:r w:rsidR="008D188F">
        <w:rPr>
          <w:rFonts w:ascii="Times New Roman" w:eastAsia="Times New Roman" w:hAnsi="Times New Roman" w:cs="Times New Roman"/>
        </w:rPr>
        <w:t xml:space="preserve">   </w:t>
      </w:r>
      <w:r w:rsidRPr="00D372E2">
        <w:rPr>
          <w:rFonts w:ascii="Times New Roman" w:eastAsia="Times New Roman" w:hAnsi="Times New Roman" w:cs="Times New Roman"/>
          <w:color w:val="FF0000"/>
        </w:rPr>
        <w:t xml:space="preserve">Why do some farmers in certain countries or regions not use sufficient fertilizer and what policies may work best to overcome these problems? </w:t>
      </w:r>
    </w:p>
    <w:p w14:paraId="3B51F145" w14:textId="77777777" w:rsidR="002E494A" w:rsidRPr="00D372E2" w:rsidRDefault="002E494A" w:rsidP="008D188F">
      <w:pPr>
        <w:spacing w:after="0" w:line="240" w:lineRule="auto"/>
        <w:ind w:left="450" w:hanging="450"/>
        <w:rPr>
          <w:rFonts w:ascii="Times New Roman" w:eastAsia="Times New Roman" w:hAnsi="Times New Roman" w:cs="Times New Roman"/>
          <w:color w:val="FF0000"/>
        </w:rPr>
      </w:pPr>
      <w:r w:rsidRPr="002E494A">
        <w:rPr>
          <w:rFonts w:ascii="Times New Roman" w:eastAsia="Times New Roman" w:hAnsi="Times New Roman" w:cs="Times New Roman"/>
        </w:rPr>
        <w:t>v</w:t>
      </w:r>
      <w:r w:rsidRPr="00D372E2">
        <w:rPr>
          <w:rFonts w:ascii="Times New Roman" w:eastAsia="Times New Roman" w:hAnsi="Times New Roman" w:cs="Times New Roman"/>
          <w:color w:val="FF0000"/>
        </w:rPr>
        <w:t xml:space="preserve">. </w:t>
      </w:r>
      <w:r w:rsidR="008D188F" w:rsidRPr="00D372E2">
        <w:rPr>
          <w:rFonts w:ascii="Times New Roman" w:eastAsia="Times New Roman" w:hAnsi="Times New Roman" w:cs="Times New Roman"/>
          <w:color w:val="FF0000"/>
        </w:rPr>
        <w:t xml:space="preserve">   </w:t>
      </w:r>
      <w:r w:rsidRPr="00D372E2">
        <w:rPr>
          <w:rFonts w:ascii="Times New Roman" w:eastAsia="Times New Roman" w:hAnsi="Times New Roman" w:cs="Times New Roman"/>
          <w:color w:val="FF0000"/>
        </w:rPr>
        <w:t xml:space="preserve">What can and should be done about the tendency for farmers to extract and use too much underground water? Why does this occur?   </w:t>
      </w:r>
    </w:p>
    <w:p w14:paraId="51A1AF25" w14:textId="77777777" w:rsidR="00EF00EB" w:rsidRPr="002E494A" w:rsidRDefault="00EF00EB" w:rsidP="008D188F">
      <w:pPr>
        <w:spacing w:after="0" w:line="240" w:lineRule="auto"/>
        <w:ind w:left="450" w:hanging="450"/>
        <w:rPr>
          <w:rFonts w:ascii="Times New Roman" w:eastAsia="Times New Roman" w:hAnsi="Times New Roman" w:cs="Times New Roman"/>
        </w:rPr>
      </w:pPr>
      <w:r>
        <w:rPr>
          <w:rFonts w:ascii="Times New Roman" w:eastAsia="Times New Roman" w:hAnsi="Times New Roman" w:cs="Times New Roman"/>
        </w:rPr>
        <w:t xml:space="preserve">w. </w:t>
      </w:r>
      <w:r w:rsidR="008D188F">
        <w:rPr>
          <w:rFonts w:ascii="Times New Roman" w:eastAsia="Times New Roman" w:hAnsi="Times New Roman" w:cs="Times New Roman"/>
        </w:rPr>
        <w:t xml:space="preserve">  </w:t>
      </w:r>
      <w:r>
        <w:rPr>
          <w:rFonts w:ascii="Times New Roman" w:eastAsia="Times New Roman" w:hAnsi="Times New Roman" w:cs="Times New Roman"/>
        </w:rPr>
        <w:t>Compare at least three different labor unions in two or more developing countries and track their rules</w:t>
      </w:r>
      <w:r w:rsidR="00500633">
        <w:rPr>
          <w:rFonts w:ascii="Times New Roman" w:eastAsia="Times New Roman" w:hAnsi="Times New Roman" w:cs="Times New Roman"/>
        </w:rPr>
        <w:t>, membership</w:t>
      </w:r>
      <w:r>
        <w:rPr>
          <w:rFonts w:ascii="Times New Roman" w:eastAsia="Times New Roman" w:hAnsi="Times New Roman" w:cs="Times New Roman"/>
        </w:rPr>
        <w:t xml:space="preserve"> and </w:t>
      </w:r>
      <w:r w:rsidR="00500633">
        <w:rPr>
          <w:rFonts w:ascii="Times New Roman" w:eastAsia="Times New Roman" w:hAnsi="Times New Roman" w:cs="Times New Roman"/>
        </w:rPr>
        <w:t xml:space="preserve">their </w:t>
      </w:r>
      <w:r>
        <w:rPr>
          <w:rFonts w:ascii="Times New Roman" w:eastAsia="Times New Roman" w:hAnsi="Times New Roman" w:cs="Times New Roman"/>
        </w:rPr>
        <w:t xml:space="preserve">effects over time </w:t>
      </w:r>
    </w:p>
    <w:p w14:paraId="42C8F86E" w14:textId="77777777" w:rsidR="002E494A" w:rsidRPr="002E494A" w:rsidRDefault="00500633" w:rsidP="008D188F">
      <w:pPr>
        <w:spacing w:after="0" w:line="240" w:lineRule="auto"/>
        <w:ind w:left="450" w:hanging="450"/>
        <w:rPr>
          <w:rFonts w:ascii="Times New Roman" w:eastAsia="Times New Roman" w:hAnsi="Times New Roman" w:cs="Times New Roman"/>
          <w:b/>
          <w:sz w:val="24"/>
          <w:szCs w:val="24"/>
        </w:rPr>
      </w:pPr>
      <w:r>
        <w:rPr>
          <w:rFonts w:ascii="Times New Roman" w:eastAsia="Times New Roman" w:hAnsi="Times New Roman" w:cs="Times New Roman"/>
          <w:b/>
        </w:rPr>
        <w:t xml:space="preserve">x. </w:t>
      </w:r>
      <w:r w:rsidR="008D188F">
        <w:rPr>
          <w:rFonts w:ascii="Times New Roman" w:eastAsia="Times New Roman" w:hAnsi="Times New Roman" w:cs="Times New Roman"/>
          <w:b/>
        </w:rPr>
        <w:t xml:space="preserve">   </w:t>
      </w:r>
      <w:r w:rsidR="00C27E7F">
        <w:rPr>
          <w:rFonts w:ascii="Times New Roman" w:eastAsia="Times New Roman" w:hAnsi="Times New Roman" w:cs="Times New Roman"/>
        </w:rPr>
        <w:t xml:space="preserve">Compare and explain </w:t>
      </w:r>
      <w:r w:rsidRPr="00C63606">
        <w:rPr>
          <w:rFonts w:ascii="Times New Roman" w:eastAsia="Times New Roman" w:hAnsi="Times New Roman" w:cs="Times New Roman"/>
        </w:rPr>
        <w:t xml:space="preserve">the </w:t>
      </w:r>
      <w:r w:rsidR="00C27E7F" w:rsidRPr="00C63606">
        <w:rPr>
          <w:rFonts w:ascii="Times New Roman" w:eastAsia="Times New Roman" w:hAnsi="Times New Roman" w:cs="Times New Roman"/>
        </w:rPr>
        <w:t xml:space="preserve">effectiveness </w:t>
      </w:r>
      <w:r w:rsidR="00C27E7F" w:rsidRPr="00C63606">
        <w:rPr>
          <w:rFonts w:ascii="Times New Roman" w:eastAsia="Times New Roman" w:hAnsi="Times New Roman" w:cs="Times New Roman"/>
          <w:sz w:val="24"/>
          <w:szCs w:val="24"/>
        </w:rPr>
        <w:t>(</w:t>
      </w:r>
      <w:r w:rsidR="002E494A" w:rsidRPr="00C63606">
        <w:rPr>
          <w:rFonts w:ascii="Times New Roman" w:eastAsia="Times New Roman" w:hAnsi="Times New Roman" w:cs="Times New Roman"/>
          <w:sz w:val="24"/>
          <w:szCs w:val="24"/>
        </w:rPr>
        <w:t xml:space="preserve">positive or negative) </w:t>
      </w:r>
      <w:r w:rsidRPr="00C63606">
        <w:rPr>
          <w:rFonts w:ascii="Times New Roman" w:eastAsia="Times New Roman" w:hAnsi="Times New Roman" w:cs="Times New Roman"/>
          <w:sz w:val="24"/>
          <w:szCs w:val="24"/>
        </w:rPr>
        <w:t xml:space="preserve">of policies, institutional and other mechanisms used to reduce conflict </w:t>
      </w:r>
      <w:r w:rsidR="00C63606" w:rsidRPr="00C63606">
        <w:rPr>
          <w:rFonts w:ascii="Times New Roman" w:eastAsia="Times New Roman" w:hAnsi="Times New Roman" w:cs="Times New Roman"/>
          <w:sz w:val="24"/>
          <w:szCs w:val="24"/>
        </w:rPr>
        <w:t xml:space="preserve">and promote peace </w:t>
      </w:r>
      <w:r w:rsidRPr="00C63606">
        <w:rPr>
          <w:rFonts w:ascii="Times New Roman" w:eastAsia="Times New Roman" w:hAnsi="Times New Roman" w:cs="Times New Roman"/>
          <w:sz w:val="24"/>
          <w:szCs w:val="24"/>
        </w:rPr>
        <w:t xml:space="preserve">among countries previously engaged in conflict. In two or more societies. Examples might include the promotion of </w:t>
      </w:r>
      <w:r w:rsidR="002E494A" w:rsidRPr="00C63606">
        <w:rPr>
          <w:rFonts w:ascii="Times New Roman" w:eastAsia="Times New Roman" w:hAnsi="Times New Roman" w:cs="Times New Roman"/>
          <w:sz w:val="24"/>
          <w:szCs w:val="24"/>
        </w:rPr>
        <w:t>mutual trade, or production processes</w:t>
      </w:r>
      <w:r w:rsidRPr="00C63606">
        <w:rPr>
          <w:rFonts w:ascii="Times New Roman" w:eastAsia="Times New Roman" w:hAnsi="Times New Roman" w:cs="Times New Roman"/>
          <w:sz w:val="24"/>
          <w:szCs w:val="24"/>
        </w:rPr>
        <w:t>, investments</w:t>
      </w:r>
      <w:r w:rsidR="002E494A" w:rsidRPr="00C63606">
        <w:rPr>
          <w:rFonts w:ascii="Times New Roman" w:eastAsia="Times New Roman" w:hAnsi="Times New Roman" w:cs="Times New Roman"/>
          <w:sz w:val="24"/>
          <w:szCs w:val="24"/>
        </w:rPr>
        <w:t xml:space="preserve"> </w:t>
      </w:r>
      <w:r w:rsidRPr="00C63606">
        <w:rPr>
          <w:rFonts w:ascii="Times New Roman" w:eastAsia="Times New Roman" w:hAnsi="Times New Roman" w:cs="Times New Roman"/>
          <w:sz w:val="24"/>
          <w:szCs w:val="24"/>
        </w:rPr>
        <w:t xml:space="preserve">and the previously </w:t>
      </w:r>
      <w:r w:rsidR="002E494A" w:rsidRPr="00C63606">
        <w:rPr>
          <w:rFonts w:ascii="Times New Roman" w:eastAsia="Times New Roman" w:hAnsi="Times New Roman" w:cs="Times New Roman"/>
          <w:sz w:val="24"/>
          <w:szCs w:val="24"/>
        </w:rPr>
        <w:t xml:space="preserve">conflicting groups </w:t>
      </w:r>
      <w:r w:rsidRPr="00C63606">
        <w:rPr>
          <w:rFonts w:ascii="Times New Roman" w:eastAsia="Times New Roman" w:hAnsi="Times New Roman" w:cs="Times New Roman"/>
          <w:sz w:val="24"/>
          <w:szCs w:val="24"/>
        </w:rPr>
        <w:t xml:space="preserve">might be </w:t>
      </w:r>
      <w:r w:rsidR="002E494A" w:rsidRPr="00C63606">
        <w:rPr>
          <w:rFonts w:ascii="Times New Roman" w:eastAsia="Times New Roman" w:hAnsi="Times New Roman" w:cs="Times New Roman"/>
          <w:sz w:val="24"/>
          <w:szCs w:val="24"/>
        </w:rPr>
        <w:t>ethnicities, racial groups, language groups, political groups or nationalities</w:t>
      </w:r>
      <w:r w:rsidR="00C63606">
        <w:rPr>
          <w:rFonts w:ascii="Times New Roman" w:eastAsia="Times New Roman" w:hAnsi="Times New Roman" w:cs="Times New Roman"/>
          <w:b/>
          <w:sz w:val="24"/>
          <w:szCs w:val="24"/>
        </w:rPr>
        <w:t>.</w:t>
      </w:r>
      <w:r w:rsidR="002E494A" w:rsidRPr="002E494A">
        <w:rPr>
          <w:rFonts w:ascii="Times New Roman" w:eastAsia="Times New Roman" w:hAnsi="Times New Roman" w:cs="Times New Roman"/>
          <w:b/>
          <w:sz w:val="24"/>
          <w:szCs w:val="24"/>
        </w:rPr>
        <w:t xml:space="preserve"> </w:t>
      </w:r>
    </w:p>
    <w:p w14:paraId="32EF7392" w14:textId="77777777" w:rsidR="002E494A" w:rsidRPr="002E494A" w:rsidRDefault="002E494A" w:rsidP="002E494A">
      <w:pPr>
        <w:spacing w:after="0" w:line="240" w:lineRule="auto"/>
        <w:rPr>
          <w:rFonts w:ascii="Times New Roman" w:eastAsia="Times New Roman" w:hAnsi="Times New Roman" w:cs="Times New Roman"/>
          <w:sz w:val="24"/>
          <w:szCs w:val="24"/>
        </w:rPr>
      </w:pPr>
    </w:p>
    <w:p w14:paraId="27317930" w14:textId="77777777" w:rsidR="002E494A" w:rsidRPr="002E494A" w:rsidRDefault="002E494A" w:rsidP="002E494A">
      <w:pPr>
        <w:spacing w:after="0" w:line="240" w:lineRule="exact"/>
        <w:rPr>
          <w:rFonts w:ascii="Times New Roman" w:eastAsia="Times New Roman" w:hAnsi="Times New Roman" w:cs="Times New Roman"/>
          <w:b/>
          <w:szCs w:val="24"/>
        </w:rPr>
      </w:pPr>
      <w:r w:rsidRPr="002E494A">
        <w:rPr>
          <w:rFonts w:ascii="Times New Roman" w:eastAsia="Times New Roman" w:hAnsi="Times New Roman" w:cs="Times New Roman"/>
          <w:b/>
          <w:szCs w:val="24"/>
        </w:rPr>
        <w:t>VII. Class Schedule  Note: * indicates required reading,** article for class presentation</w:t>
      </w:r>
    </w:p>
    <w:p w14:paraId="3002F56A"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w:t>
      </w:r>
    </w:p>
    <w:p w14:paraId="7C8DA837" w14:textId="77777777" w:rsidR="002E494A" w:rsidRPr="002E494A" w:rsidRDefault="002E494A" w:rsidP="002E494A">
      <w:pPr>
        <w:spacing w:after="0" w:line="240" w:lineRule="exact"/>
        <w:rPr>
          <w:rFonts w:ascii="Times New Roman" w:eastAsia="Times New Roman" w:hAnsi="Times New Roman" w:cs="Times New Roman"/>
          <w:szCs w:val="24"/>
          <w:u w:val="single"/>
        </w:rPr>
      </w:pPr>
      <w:r w:rsidRPr="002E494A">
        <w:rPr>
          <w:rFonts w:ascii="Times New Roman" w:eastAsia="Times New Roman" w:hAnsi="Times New Roman" w:cs="Times New Roman"/>
          <w:szCs w:val="24"/>
        </w:rPr>
        <w:t xml:space="preserve">  </w:t>
      </w:r>
      <w:r w:rsidRPr="002E494A">
        <w:rPr>
          <w:rFonts w:ascii="Times New Roman" w:eastAsia="Times New Roman" w:hAnsi="Times New Roman" w:cs="Times New Roman"/>
          <w:szCs w:val="24"/>
          <w:u w:val="single"/>
        </w:rPr>
        <w:t xml:space="preserve">1. The Concept of Development and Its Implications for Well-being, Happiness </w:t>
      </w:r>
    </w:p>
    <w:p w14:paraId="617B3579" w14:textId="77777777" w:rsidR="002E494A" w:rsidRPr="002E494A" w:rsidRDefault="002E494A" w:rsidP="002E494A">
      <w:pPr>
        <w:spacing w:after="0" w:line="240" w:lineRule="exact"/>
        <w:rPr>
          <w:rFonts w:ascii="Times New Roman" w:eastAsia="Times New Roman" w:hAnsi="Times New Roman" w:cs="Times New Roman"/>
          <w:color w:val="FF00FF"/>
          <w:szCs w:val="24"/>
        </w:rPr>
      </w:pPr>
      <w:bookmarkStart w:id="0" w:name="OLE_LINK1"/>
      <w:r w:rsidRPr="002E494A">
        <w:rPr>
          <w:rFonts w:ascii="Times New Roman" w:eastAsia="Times New Roman" w:hAnsi="Times New Roman" w:cs="Times New Roman"/>
          <w:color w:val="FF00FF"/>
          <w:szCs w:val="24"/>
        </w:rPr>
        <w:t xml:space="preserve">*A.K. Sen "The Concept of Development", </w:t>
      </w:r>
      <w:r w:rsidRPr="002E494A">
        <w:rPr>
          <w:rFonts w:ascii="Times New Roman" w:eastAsia="Times New Roman" w:hAnsi="Times New Roman" w:cs="Times New Roman"/>
          <w:i/>
          <w:color w:val="FF00FF"/>
          <w:szCs w:val="24"/>
        </w:rPr>
        <w:t>HDE</w:t>
      </w:r>
      <w:r w:rsidRPr="002E494A">
        <w:rPr>
          <w:rFonts w:ascii="Times New Roman" w:eastAsia="Times New Roman" w:hAnsi="Times New Roman" w:cs="Times New Roman"/>
          <w:color w:val="FF00FF"/>
          <w:szCs w:val="24"/>
        </w:rPr>
        <w:t>, Ch1</w:t>
      </w:r>
    </w:p>
    <w:bookmarkEnd w:id="0"/>
    <w:p w14:paraId="4EBF4796"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AK Sen Inequality Reexamined Harvard, Russell Sage 1992 Ch 1-4. </w:t>
      </w:r>
      <w:r w:rsidRPr="002E494A">
        <w:rPr>
          <w:rFonts w:ascii="Times New Roman" w:eastAsia="Times New Roman" w:hAnsi="Times New Roman" w:cs="Times New Roman"/>
          <w:szCs w:val="24"/>
        </w:rPr>
        <w:tab/>
      </w:r>
    </w:p>
    <w:p w14:paraId="1B2A1D29" w14:textId="77777777" w:rsidR="002E494A" w:rsidRPr="002E494A" w:rsidRDefault="002E494A" w:rsidP="002E494A">
      <w:pPr>
        <w:spacing w:after="0" w:line="240" w:lineRule="exact"/>
        <w:rPr>
          <w:rFonts w:ascii="Times New Roman" w:eastAsia="Times New Roman" w:hAnsi="Times New Roman" w:cs="Times New Roman"/>
          <w:i/>
          <w:szCs w:val="24"/>
        </w:rPr>
      </w:pPr>
      <w:r w:rsidRPr="002E494A">
        <w:rPr>
          <w:rFonts w:ascii="Times New Roman" w:eastAsia="Times New Roman" w:hAnsi="Times New Roman" w:cs="Times New Roman"/>
          <w:szCs w:val="24"/>
        </w:rPr>
        <w:t xml:space="preserve">R.A. Easterlin " Does Economic Growth Improve the Human Lot? Some Empirical Evidence in Nations and Households" in </w:t>
      </w:r>
      <w:r w:rsidRPr="002E494A">
        <w:rPr>
          <w:rFonts w:ascii="Times New Roman" w:eastAsia="Times New Roman" w:hAnsi="Times New Roman" w:cs="Times New Roman"/>
          <w:i/>
          <w:szCs w:val="24"/>
        </w:rPr>
        <w:t xml:space="preserve">Economic Growth: Essays in </w:t>
      </w:r>
    </w:p>
    <w:p w14:paraId="39AD754D"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lastRenderedPageBreak/>
        <w:t xml:space="preserve">R.A. Easterlin "Why Isn't the Whole World Developed?" Ch. 5, and Does Satisfying Material Needs Increase Human Happiness? Ch 10 in R.E. Easterlin </w:t>
      </w:r>
      <w:r w:rsidRPr="002E494A">
        <w:rPr>
          <w:rFonts w:ascii="Times New Roman" w:eastAsia="Times New Roman" w:hAnsi="Times New Roman" w:cs="Times New Roman"/>
          <w:i/>
          <w:szCs w:val="24"/>
        </w:rPr>
        <w:t>Growth Triumphant: The Twenty-first Century in Historical Perspective</w:t>
      </w:r>
      <w:r w:rsidRPr="002E494A">
        <w:rPr>
          <w:rFonts w:ascii="Times New Roman" w:eastAsia="Times New Roman" w:hAnsi="Times New Roman" w:cs="Times New Roman"/>
          <w:szCs w:val="24"/>
        </w:rPr>
        <w:t xml:space="preserve">. U. Michigan Press1996. </w:t>
      </w:r>
    </w:p>
    <w:p w14:paraId="4E79E8C8"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R.A. Easterlin 2001 “Income and Happiness: Towards a Unified Theory”, Economic Journal July </w:t>
      </w:r>
    </w:p>
    <w:p w14:paraId="35E42A62" w14:textId="77777777" w:rsidR="002E494A" w:rsidRPr="002E494A" w:rsidRDefault="002E494A" w:rsidP="002E494A">
      <w:pPr>
        <w:spacing w:after="0" w:line="240" w:lineRule="exact"/>
        <w:rPr>
          <w:rFonts w:ascii="Times New Roman" w:eastAsia="Times New Roman" w:hAnsi="Times New Roman" w:cs="Times New Roman"/>
          <w:szCs w:val="24"/>
        </w:rPr>
      </w:pPr>
      <w:r w:rsidRPr="00C103B9">
        <w:rPr>
          <w:rFonts w:ascii="Times New Roman" w:eastAsia="Times New Roman" w:hAnsi="Times New Roman" w:cs="Times New Roman"/>
          <w:color w:val="FF0000"/>
          <w:szCs w:val="24"/>
        </w:rPr>
        <w:t>R.A. Easterlin 2000.Life Cycle Welfare: Trends and Differences Journal of Happiness Studies 2, 1-12</w:t>
      </w:r>
      <w:r w:rsidRPr="002E494A">
        <w:rPr>
          <w:rFonts w:ascii="Times New Roman" w:eastAsia="Times New Roman" w:hAnsi="Times New Roman" w:cs="Times New Roman"/>
          <w:szCs w:val="24"/>
        </w:rPr>
        <w:t xml:space="preserve">.  </w:t>
      </w:r>
    </w:p>
    <w:p w14:paraId="0D3AB065" w14:textId="77777777" w:rsidR="002E494A" w:rsidRPr="002E494A" w:rsidRDefault="002E494A" w:rsidP="002E494A">
      <w:pPr>
        <w:spacing w:after="0" w:line="240" w:lineRule="exact"/>
        <w:rPr>
          <w:rFonts w:ascii="Times New Roman" w:eastAsia="Times New Roman" w:hAnsi="Times New Roman" w:cs="Times New Roman"/>
          <w:i/>
          <w:szCs w:val="24"/>
        </w:rPr>
      </w:pPr>
      <w:r w:rsidRPr="002E494A">
        <w:rPr>
          <w:rFonts w:ascii="Times New Roman" w:eastAsia="Times New Roman" w:hAnsi="Times New Roman" w:cs="Times New Roman"/>
          <w:i/>
          <w:szCs w:val="24"/>
        </w:rPr>
        <w:t>Question to think about:</w:t>
      </w:r>
      <w:r w:rsidR="00C27E7F">
        <w:rPr>
          <w:rFonts w:ascii="Times New Roman" w:eastAsia="Times New Roman" w:hAnsi="Times New Roman" w:cs="Times New Roman"/>
          <w:i/>
          <w:szCs w:val="24"/>
        </w:rPr>
        <w:t xml:space="preserve"> </w:t>
      </w:r>
      <w:r w:rsidRPr="002E494A">
        <w:rPr>
          <w:rFonts w:ascii="Times New Roman" w:eastAsia="Times New Roman" w:hAnsi="Times New Roman" w:cs="Times New Roman"/>
          <w:i/>
          <w:szCs w:val="24"/>
        </w:rPr>
        <w:t xml:space="preserve">Why might higher income not lead to greater sense of well-being and happiness? </w:t>
      </w:r>
    </w:p>
    <w:p w14:paraId="1F8DCE69" w14:textId="77777777" w:rsidR="002E494A" w:rsidRPr="002E494A" w:rsidRDefault="002E494A" w:rsidP="002E494A">
      <w:pPr>
        <w:spacing w:after="0" w:line="240" w:lineRule="exact"/>
        <w:rPr>
          <w:rFonts w:ascii="Times New Roman" w:eastAsia="Times New Roman" w:hAnsi="Times New Roman" w:cs="Times New Roman"/>
          <w:iCs/>
          <w:szCs w:val="24"/>
          <w:u w:val="single"/>
        </w:rPr>
      </w:pPr>
    </w:p>
    <w:p w14:paraId="1E346312" w14:textId="77777777" w:rsidR="002E494A" w:rsidRPr="002E494A" w:rsidRDefault="002E494A" w:rsidP="002E494A">
      <w:pPr>
        <w:spacing w:after="0" w:line="240" w:lineRule="exact"/>
        <w:rPr>
          <w:rFonts w:ascii="Times New Roman" w:eastAsia="Times New Roman" w:hAnsi="Times New Roman" w:cs="Times New Roman"/>
          <w:iCs/>
          <w:szCs w:val="24"/>
          <w:u w:val="single"/>
        </w:rPr>
      </w:pPr>
      <w:r w:rsidRPr="002E494A">
        <w:rPr>
          <w:rFonts w:ascii="Times New Roman" w:eastAsia="Times New Roman" w:hAnsi="Times New Roman" w:cs="Times New Roman"/>
          <w:iCs/>
          <w:szCs w:val="24"/>
          <w:u w:val="single"/>
        </w:rPr>
        <w:t>2. Some Methodological Issues in Development</w:t>
      </w:r>
    </w:p>
    <w:p w14:paraId="5AC9639B" w14:textId="77777777" w:rsidR="002E494A" w:rsidRPr="002E494A" w:rsidRDefault="002E494A" w:rsidP="002E494A">
      <w:pPr>
        <w:spacing w:after="0" w:line="240" w:lineRule="exact"/>
        <w:rPr>
          <w:rFonts w:ascii="Times New Roman" w:eastAsia="Times New Roman" w:hAnsi="Times New Roman" w:cs="Times New Roman"/>
          <w:i/>
          <w:szCs w:val="24"/>
        </w:rPr>
      </w:pPr>
      <w:r w:rsidRPr="002E494A">
        <w:rPr>
          <w:rFonts w:ascii="Times New Roman" w:eastAsia="Times New Roman" w:hAnsi="Times New Roman" w:cs="Times New Roman"/>
          <w:i/>
          <w:szCs w:val="24"/>
        </w:rPr>
        <w:tab/>
        <w:t>a. Equilibrium or Disequilibrium</w:t>
      </w:r>
    </w:p>
    <w:p w14:paraId="7AFF28BE"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Nugent and Yotopoulos "What Has Orthodox Development Economics Learned from Recent Experience?" </w:t>
      </w:r>
      <w:r w:rsidRPr="002E494A">
        <w:rPr>
          <w:rFonts w:ascii="Times New Roman" w:eastAsia="Times New Roman" w:hAnsi="Times New Roman" w:cs="Times New Roman"/>
          <w:i/>
          <w:szCs w:val="24"/>
        </w:rPr>
        <w:t>WD</w:t>
      </w:r>
      <w:r w:rsidRPr="002E494A">
        <w:rPr>
          <w:rFonts w:ascii="Times New Roman" w:eastAsia="Times New Roman" w:hAnsi="Times New Roman" w:cs="Times New Roman"/>
          <w:szCs w:val="24"/>
        </w:rPr>
        <w:t xml:space="preserve"> 7 1979, 541-554</w:t>
      </w:r>
    </w:p>
    <w:p w14:paraId="29CAEF65" w14:textId="77777777" w:rsidR="002E494A" w:rsidRPr="002E494A" w:rsidRDefault="002E494A" w:rsidP="002E494A">
      <w:pPr>
        <w:spacing w:after="0" w:line="240" w:lineRule="exact"/>
        <w:ind w:left="360"/>
        <w:rPr>
          <w:rFonts w:ascii="Times New Roman" w:eastAsia="Times New Roman" w:hAnsi="Times New Roman" w:cs="Times New Roman"/>
          <w:i/>
          <w:iCs/>
          <w:szCs w:val="24"/>
        </w:rPr>
      </w:pPr>
      <w:r w:rsidRPr="002E494A">
        <w:rPr>
          <w:rFonts w:ascii="Times New Roman" w:eastAsia="Times New Roman" w:hAnsi="Times New Roman" w:cs="Times New Roman"/>
          <w:szCs w:val="24"/>
        </w:rPr>
        <w:t xml:space="preserve">      b.</w:t>
      </w:r>
      <w:r w:rsidRPr="002E494A">
        <w:rPr>
          <w:rFonts w:ascii="Times New Roman" w:eastAsia="Times New Roman" w:hAnsi="Times New Roman" w:cs="Times New Roman"/>
          <w:i/>
          <w:iCs/>
          <w:szCs w:val="24"/>
        </w:rPr>
        <w:t>Operational Problems and Hypothesis Testing</w:t>
      </w:r>
    </w:p>
    <w:p w14:paraId="694EBE98"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YN Ch 2,3</w:t>
      </w:r>
    </w:p>
    <w:p w14:paraId="0CF2C34F" w14:textId="77777777" w:rsidR="002E494A" w:rsidRPr="002E494A" w:rsidRDefault="002E494A" w:rsidP="002E494A">
      <w:pPr>
        <w:spacing w:after="0" w:line="240" w:lineRule="exact"/>
        <w:rPr>
          <w:rFonts w:ascii="Times New Roman" w:eastAsia="Times New Roman" w:hAnsi="Times New Roman" w:cs="Times New Roman"/>
          <w:szCs w:val="24"/>
        </w:rPr>
      </w:pPr>
    </w:p>
    <w:p w14:paraId="583B6B5D" w14:textId="77777777" w:rsidR="002E494A" w:rsidRPr="002E494A" w:rsidRDefault="002E494A" w:rsidP="002E494A">
      <w:pPr>
        <w:spacing w:after="0" w:line="240" w:lineRule="exact"/>
        <w:rPr>
          <w:rFonts w:ascii="Times New Roman" w:eastAsia="Times New Roman" w:hAnsi="Times New Roman" w:cs="Times New Roman"/>
          <w:szCs w:val="24"/>
          <w:u w:val="single"/>
        </w:rPr>
      </w:pPr>
      <w:r w:rsidRPr="002E494A">
        <w:rPr>
          <w:rFonts w:ascii="Times New Roman" w:eastAsia="Times New Roman" w:hAnsi="Times New Roman" w:cs="Times New Roman"/>
          <w:szCs w:val="24"/>
          <w:u w:val="single"/>
        </w:rPr>
        <w:t>3. Some General Theories and Strategies of Development Economics</w:t>
      </w:r>
    </w:p>
    <w:p w14:paraId="7A92BB6E"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w:t>
      </w:r>
      <w:r w:rsidRPr="002E494A">
        <w:rPr>
          <w:rFonts w:ascii="Times New Roman" w:eastAsia="Times New Roman" w:hAnsi="Times New Roman" w:cs="Times New Roman"/>
          <w:i/>
          <w:iCs/>
          <w:szCs w:val="24"/>
        </w:rPr>
        <w:t>The Dual Economy Model and Labor Surplus</w:t>
      </w:r>
    </w:p>
    <w:p w14:paraId="6A2D5355" w14:textId="77777777" w:rsidR="002E494A" w:rsidRPr="00843656" w:rsidRDefault="002E494A" w:rsidP="002E494A">
      <w:pPr>
        <w:spacing w:after="0" w:line="240" w:lineRule="exact"/>
        <w:rPr>
          <w:rFonts w:ascii="Times New Roman" w:eastAsia="Times New Roman" w:hAnsi="Times New Roman" w:cs="Times New Roman"/>
          <w:color w:val="FF0000"/>
          <w:szCs w:val="24"/>
        </w:rPr>
      </w:pPr>
      <w:r w:rsidRPr="00843656">
        <w:rPr>
          <w:rFonts w:ascii="Times New Roman" w:eastAsia="Times New Roman" w:hAnsi="Times New Roman" w:cs="Times New Roman"/>
          <w:color w:val="FF0000"/>
          <w:szCs w:val="24"/>
        </w:rPr>
        <w:t xml:space="preserve">*A. Lewis Economic Development with Unlimited Supplies of Labor" </w:t>
      </w:r>
      <w:r w:rsidRPr="00843656">
        <w:rPr>
          <w:rFonts w:ascii="Times New Roman" w:eastAsia="Times New Roman" w:hAnsi="Times New Roman" w:cs="Times New Roman"/>
          <w:i/>
          <w:color w:val="FF0000"/>
          <w:szCs w:val="24"/>
        </w:rPr>
        <w:t>The Manchester School r</w:t>
      </w:r>
      <w:r w:rsidRPr="00843656">
        <w:rPr>
          <w:rFonts w:ascii="Times New Roman" w:eastAsia="Times New Roman" w:hAnsi="Times New Roman" w:cs="Times New Roman"/>
          <w:color w:val="FF0000"/>
          <w:szCs w:val="24"/>
        </w:rPr>
        <w:t>eprinted in AS</w:t>
      </w:r>
    </w:p>
    <w:p w14:paraId="67E2E521" w14:textId="77777777" w:rsidR="002E494A" w:rsidRPr="002E494A" w:rsidRDefault="00343FB1" w:rsidP="002E494A">
      <w:pPr>
        <w:spacing w:after="0" w:line="240" w:lineRule="exact"/>
        <w:rPr>
          <w:rFonts w:ascii="Times New Roman" w:eastAsia="Times New Roman" w:hAnsi="Times New Roman" w:cs="Times New Roman"/>
          <w:szCs w:val="24"/>
        </w:rPr>
      </w:pPr>
      <w:hyperlink r:id="rId7" w:history="1">
        <w:r w:rsidR="002E494A" w:rsidRPr="002E494A">
          <w:rPr>
            <w:rFonts w:ascii="Times New Roman" w:eastAsia="Times New Roman" w:hAnsi="Times New Roman" w:cs="Times New Roman"/>
            <w:color w:val="0000FF"/>
            <w:szCs w:val="24"/>
            <w:u w:val="single"/>
          </w:rPr>
          <w:t>http://www.unc.edu/~wwolford/Geography160/368lewistable.pdf</w:t>
        </w:r>
      </w:hyperlink>
    </w:p>
    <w:p w14:paraId="067D097E"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J.C.H. Fei and G. Ranis "A Theory of Economic Development" </w:t>
      </w:r>
      <w:r w:rsidRPr="002E494A">
        <w:rPr>
          <w:rFonts w:ascii="Times New Roman" w:eastAsia="Times New Roman" w:hAnsi="Times New Roman" w:cs="Times New Roman"/>
          <w:i/>
          <w:szCs w:val="24"/>
        </w:rPr>
        <w:t xml:space="preserve">AER </w:t>
      </w:r>
      <w:r w:rsidRPr="002E494A">
        <w:rPr>
          <w:rFonts w:ascii="Times New Roman" w:eastAsia="Times New Roman" w:hAnsi="Times New Roman" w:cs="Times New Roman"/>
          <w:szCs w:val="24"/>
        </w:rPr>
        <w:t>61 (Sept.1961), 533-564 Comment, Reply Sept 1971</w:t>
      </w:r>
    </w:p>
    <w:p w14:paraId="05E1ECD6" w14:textId="77777777" w:rsidR="002E494A" w:rsidRPr="002E494A" w:rsidRDefault="00343FB1" w:rsidP="002E494A">
      <w:pPr>
        <w:spacing w:after="0" w:line="240" w:lineRule="exact"/>
        <w:rPr>
          <w:rFonts w:ascii="Times New Roman" w:eastAsia="Times New Roman" w:hAnsi="Times New Roman" w:cs="Times New Roman"/>
          <w:szCs w:val="24"/>
        </w:rPr>
      </w:pPr>
      <w:hyperlink r:id="rId8" w:history="1">
        <w:r w:rsidR="002E494A" w:rsidRPr="002E494A">
          <w:rPr>
            <w:rFonts w:ascii="Times New Roman" w:eastAsia="Times New Roman" w:hAnsi="Times New Roman" w:cs="Times New Roman"/>
            <w:color w:val="0000FF"/>
            <w:szCs w:val="24"/>
            <w:u w:val="single"/>
          </w:rPr>
          <w:t>http://www.jstor.org/view/00028282/di950368/95p00015/0?frame=noframe&amp;userID=807d34b7@usc.edu/01cc99332100501b4239c&amp;dpi=3&amp;config=jstor</w:t>
        </w:r>
      </w:hyperlink>
    </w:p>
    <w:p w14:paraId="47477AD9"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D. Jorgenson, Testing Alternative Theories of the Development of a Dual Economy" in I. Adelman and E. Thorbecke </w:t>
      </w:r>
      <w:r w:rsidRPr="002E494A">
        <w:rPr>
          <w:rFonts w:ascii="Times New Roman" w:eastAsia="Times New Roman" w:hAnsi="Times New Roman" w:cs="Times New Roman"/>
          <w:i/>
          <w:szCs w:val="24"/>
        </w:rPr>
        <w:t>The Theory and Design of Economic Development</w:t>
      </w:r>
      <w:r w:rsidRPr="002E494A">
        <w:rPr>
          <w:rFonts w:ascii="Times New Roman" w:eastAsia="Times New Roman" w:hAnsi="Times New Roman" w:cs="Times New Roman"/>
          <w:szCs w:val="24"/>
        </w:rPr>
        <w:t xml:space="preserve"> or similar paper  </w:t>
      </w:r>
    </w:p>
    <w:p w14:paraId="1C40BE03"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Eswaran and A. Kotwal "A Theory of Real Wage Growth in LDCs", </w:t>
      </w:r>
      <w:r w:rsidRPr="002E494A">
        <w:rPr>
          <w:rFonts w:ascii="Times New Roman" w:eastAsia="Times New Roman" w:hAnsi="Times New Roman" w:cs="Times New Roman"/>
          <w:i/>
          <w:szCs w:val="24"/>
        </w:rPr>
        <w:t>JDE</w:t>
      </w:r>
      <w:r w:rsidRPr="002E494A">
        <w:rPr>
          <w:rFonts w:ascii="Times New Roman" w:eastAsia="Times New Roman" w:hAnsi="Times New Roman" w:cs="Times New Roman"/>
          <w:szCs w:val="24"/>
        </w:rPr>
        <w:t xml:space="preserve"> 42 (Dec 1993), 243-270.</w:t>
      </w:r>
    </w:p>
    <w:p w14:paraId="7AC63122" w14:textId="77777777" w:rsidR="002E494A" w:rsidRPr="002E494A" w:rsidRDefault="002E494A" w:rsidP="002E494A">
      <w:pPr>
        <w:keepNext/>
        <w:spacing w:after="0" w:line="240" w:lineRule="exact"/>
        <w:outlineLvl w:val="0"/>
        <w:rPr>
          <w:rFonts w:ascii="Times New Roman" w:eastAsia="Times New Roman" w:hAnsi="Times New Roman" w:cs="Times New Roman"/>
          <w:szCs w:val="20"/>
        </w:rPr>
      </w:pPr>
      <w:r w:rsidRPr="002E494A">
        <w:rPr>
          <w:rFonts w:ascii="Times New Roman" w:eastAsia="Times New Roman" w:hAnsi="Times New Roman" w:cs="Times New Roman"/>
          <w:szCs w:val="20"/>
        </w:rPr>
        <w:t>Bardhan and Udry Ch 15</w:t>
      </w:r>
    </w:p>
    <w:p w14:paraId="2057E076" w14:textId="77777777" w:rsidR="002E494A" w:rsidRPr="002E494A" w:rsidRDefault="00343FB1" w:rsidP="002E494A">
      <w:pPr>
        <w:spacing w:after="0" w:line="240" w:lineRule="auto"/>
        <w:rPr>
          <w:rFonts w:ascii="Times New Roman" w:eastAsia="Times New Roman" w:hAnsi="Times New Roman" w:cs="Times New Roman"/>
          <w:sz w:val="24"/>
          <w:szCs w:val="24"/>
        </w:rPr>
      </w:pPr>
      <w:hyperlink r:id="rId9" w:history="1">
        <w:r w:rsidR="002E494A" w:rsidRPr="002E494A">
          <w:rPr>
            <w:rFonts w:ascii="Times New Roman" w:eastAsia="Times New Roman" w:hAnsi="Times New Roman" w:cs="Times New Roman"/>
            <w:color w:val="0000FF"/>
            <w:sz w:val="24"/>
            <w:szCs w:val="24"/>
            <w:u w:val="single"/>
          </w:rPr>
          <w:t>http://www.sciencedirect.com/science?_ob=MImg&amp;_imagekey=B6VBV-458WKNC-3G-1&amp;_cdi=5936&amp;_user=1181656&amp;_orig=browse&amp;_coverDate=12%2F31%2F1993&amp;_sk=999579997&amp;view=c&amp;wchp=dGLbVlz-zSkWb&amp;md5=f78723f6bb924dd8960b884af843a6fa&amp;ie=/sdarticle.pdf</w:t>
        </w:r>
      </w:hyperlink>
    </w:p>
    <w:p w14:paraId="664AD320" w14:textId="77777777" w:rsidR="002E494A" w:rsidRDefault="002E494A" w:rsidP="002E494A">
      <w:pPr>
        <w:spacing w:after="0" w:line="240" w:lineRule="auto"/>
        <w:rPr>
          <w:rFonts w:ascii="Times New Roman" w:eastAsia="Times New Roman" w:hAnsi="Times New Roman" w:cs="Times New Roman"/>
          <w:i/>
          <w:szCs w:val="24"/>
        </w:rPr>
      </w:pPr>
      <w:r w:rsidRPr="002E494A">
        <w:rPr>
          <w:rFonts w:ascii="Times New Roman" w:eastAsia="Times New Roman" w:hAnsi="Times New Roman" w:cs="Times New Roman"/>
          <w:i/>
          <w:szCs w:val="24"/>
        </w:rPr>
        <w:t xml:space="preserve">Question to think about: Has China’s surplus labor come to an end? How can you tell? </w:t>
      </w:r>
    </w:p>
    <w:p w14:paraId="5F925EAC" w14:textId="77777777" w:rsidR="005A1FA5" w:rsidRPr="005A1FA5" w:rsidRDefault="005A1FA5" w:rsidP="002E494A">
      <w:pPr>
        <w:spacing w:after="0" w:line="240" w:lineRule="auto"/>
        <w:rPr>
          <w:rFonts w:ascii="Times New Roman" w:eastAsia="Times New Roman" w:hAnsi="Times New Roman" w:cs="Times New Roman"/>
          <w:sz w:val="24"/>
          <w:szCs w:val="24"/>
        </w:rPr>
      </w:pPr>
      <w:r w:rsidRPr="005A1FA5">
        <w:rPr>
          <w:rFonts w:ascii="Times New Roman" w:eastAsia="Times New Roman" w:hAnsi="Times New Roman" w:cs="Times New Roman"/>
          <w:szCs w:val="24"/>
        </w:rPr>
        <w:t xml:space="preserve">Edward Goldberg: </w:t>
      </w:r>
      <w:r>
        <w:rPr>
          <w:rFonts w:ascii="Times New Roman" w:eastAsia="Times New Roman" w:hAnsi="Times New Roman" w:cs="Times New Roman"/>
          <w:szCs w:val="24"/>
        </w:rPr>
        <w:t>“</w:t>
      </w:r>
      <w:r w:rsidRPr="005A1FA5">
        <w:rPr>
          <w:rFonts w:ascii="Times New Roman" w:eastAsia="Times New Roman" w:hAnsi="Times New Roman" w:cs="Times New Roman"/>
          <w:szCs w:val="24"/>
        </w:rPr>
        <w:t>China and the One-Two Punch</w:t>
      </w:r>
      <w:r>
        <w:rPr>
          <w:rFonts w:ascii="Times New Roman" w:eastAsia="Times New Roman" w:hAnsi="Times New Roman" w:cs="Times New Roman"/>
          <w:szCs w:val="24"/>
        </w:rPr>
        <w:t>”</w:t>
      </w:r>
      <w:r w:rsidRPr="005A1FA5">
        <w:rPr>
          <w:rFonts w:ascii="Times New Roman" w:eastAsia="Times New Roman" w:hAnsi="Times New Roman" w:cs="Times New Roman"/>
          <w:szCs w:val="24"/>
        </w:rPr>
        <w:t xml:space="preserve"> </w:t>
      </w:r>
    </w:p>
    <w:p w14:paraId="0D46C37B" w14:textId="77777777" w:rsidR="002E494A" w:rsidRPr="005A1FA5" w:rsidRDefault="002E494A" w:rsidP="002E494A">
      <w:pPr>
        <w:keepNext/>
        <w:spacing w:after="0" w:line="240" w:lineRule="exact"/>
        <w:outlineLvl w:val="0"/>
        <w:rPr>
          <w:rFonts w:ascii="Times New Roman" w:eastAsia="Times New Roman" w:hAnsi="Times New Roman" w:cs="Times New Roman"/>
          <w:szCs w:val="20"/>
          <w:u w:val="single"/>
        </w:rPr>
      </w:pPr>
    </w:p>
    <w:p w14:paraId="6EC5F4BC" w14:textId="77777777" w:rsidR="002E494A" w:rsidRPr="002E494A" w:rsidRDefault="002E494A" w:rsidP="002E494A">
      <w:pPr>
        <w:keepNext/>
        <w:spacing w:after="0" w:line="240" w:lineRule="exact"/>
        <w:outlineLvl w:val="0"/>
        <w:rPr>
          <w:rFonts w:ascii="Times New Roman" w:eastAsia="Times New Roman" w:hAnsi="Times New Roman" w:cs="Times New Roman"/>
          <w:szCs w:val="20"/>
          <w:u w:val="single"/>
        </w:rPr>
      </w:pPr>
      <w:r w:rsidRPr="002E494A">
        <w:rPr>
          <w:rFonts w:ascii="Times New Roman" w:eastAsia="Times New Roman" w:hAnsi="Times New Roman" w:cs="Times New Roman"/>
          <w:szCs w:val="20"/>
          <w:u w:val="single"/>
        </w:rPr>
        <w:t>4.Traps:. Theories of Low Level Equilibrium Traps and Strategies to Get Out of Them</w:t>
      </w:r>
    </w:p>
    <w:p w14:paraId="3B4AD332"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Leibenstein, Nurkse, Hirschman, Geshenkron, Boeke and Mydal, </w:t>
      </w:r>
    </w:p>
    <w:p w14:paraId="40950B97"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Multiple Equilibria and Game Theory Coordination Problems, Interlocked Technology and Externalities</w:t>
      </w:r>
    </w:p>
    <w:p w14:paraId="30EA854F"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R. Nurkse 1953. Problems of Capital Formation in Underdeveloped Countries </w:t>
      </w:r>
    </w:p>
    <w:p w14:paraId="3008FF4B"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color w:val="FF00FF"/>
          <w:szCs w:val="24"/>
        </w:rPr>
        <w:t xml:space="preserve">*Albert Hirschman 1958. </w:t>
      </w:r>
      <w:r w:rsidRPr="002E494A">
        <w:rPr>
          <w:rFonts w:ascii="Times New Roman" w:eastAsia="Times New Roman" w:hAnsi="Times New Roman" w:cs="Times New Roman"/>
          <w:i/>
          <w:color w:val="FF00FF"/>
          <w:szCs w:val="24"/>
        </w:rPr>
        <w:t>The Strategy of Economic Development</w:t>
      </w:r>
      <w:r w:rsidRPr="002E494A">
        <w:rPr>
          <w:rFonts w:ascii="Times New Roman" w:eastAsia="Times New Roman" w:hAnsi="Times New Roman" w:cs="Times New Roman"/>
          <w:color w:val="FF00FF"/>
          <w:szCs w:val="24"/>
        </w:rPr>
        <w:t>. New Haven: Yale U. Press. ®, Ch. 5,6</w:t>
      </w:r>
    </w:p>
    <w:p w14:paraId="6436A0AF"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Harvey Leibenstein 1957. </w:t>
      </w:r>
      <w:r w:rsidRPr="002E494A">
        <w:rPr>
          <w:rFonts w:ascii="Times New Roman" w:eastAsia="Times New Roman" w:hAnsi="Times New Roman" w:cs="Times New Roman"/>
          <w:i/>
          <w:szCs w:val="24"/>
        </w:rPr>
        <w:t>Economic Backwardness and Economic Growth</w:t>
      </w:r>
      <w:r w:rsidRPr="002E494A">
        <w:rPr>
          <w:rFonts w:ascii="Times New Roman" w:eastAsia="Times New Roman" w:hAnsi="Times New Roman" w:cs="Times New Roman"/>
          <w:szCs w:val="24"/>
        </w:rPr>
        <w:t xml:space="preserve">. New York: John Wiley. </w:t>
      </w:r>
    </w:p>
    <w:p w14:paraId="1EBF3B82"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Harvey Leibenstein 1978. </w:t>
      </w:r>
      <w:r w:rsidRPr="002E494A">
        <w:rPr>
          <w:rFonts w:ascii="Times New Roman" w:eastAsia="Times New Roman" w:hAnsi="Times New Roman" w:cs="Times New Roman"/>
          <w:i/>
          <w:szCs w:val="24"/>
        </w:rPr>
        <w:t>General X-Efficiency Theory and Economic Development</w:t>
      </w:r>
      <w:r w:rsidRPr="002E494A">
        <w:rPr>
          <w:rFonts w:ascii="Times New Roman" w:eastAsia="Times New Roman" w:hAnsi="Times New Roman" w:cs="Times New Roman"/>
          <w:szCs w:val="24"/>
        </w:rPr>
        <w:t>. New York: Oxford. ®</w:t>
      </w:r>
    </w:p>
    <w:p w14:paraId="295AAD37" w14:textId="77777777" w:rsidR="002E494A" w:rsidRPr="002E494A" w:rsidRDefault="002E494A" w:rsidP="002E494A">
      <w:pPr>
        <w:keepNext/>
        <w:spacing w:after="0" w:line="240" w:lineRule="exact"/>
        <w:outlineLvl w:val="3"/>
        <w:rPr>
          <w:rFonts w:ascii="Times New Roman" w:eastAsia="Times New Roman" w:hAnsi="Times New Roman" w:cs="Times New Roman"/>
          <w:i/>
          <w:iCs/>
          <w:szCs w:val="24"/>
        </w:rPr>
      </w:pPr>
      <w:r w:rsidRPr="002E494A">
        <w:rPr>
          <w:rFonts w:ascii="Times New Roman" w:eastAsia="Times New Roman" w:hAnsi="Times New Roman" w:cs="Times New Roman"/>
          <w:i/>
          <w:iCs/>
          <w:szCs w:val="24"/>
        </w:rPr>
        <w:t>Some Relevant Games for Use in Traps and other issues</w:t>
      </w:r>
    </w:p>
    <w:p w14:paraId="16B3D94B" w14:textId="77777777" w:rsidR="002E494A" w:rsidRPr="003642E5" w:rsidRDefault="002E494A" w:rsidP="002E494A">
      <w:pPr>
        <w:spacing w:after="0" w:line="240" w:lineRule="exact"/>
        <w:rPr>
          <w:rFonts w:ascii="Times New Roman" w:eastAsia="Times New Roman" w:hAnsi="Times New Roman" w:cs="Times New Roman"/>
          <w:color w:val="FF0000"/>
          <w:szCs w:val="24"/>
        </w:rPr>
      </w:pPr>
      <w:r w:rsidRPr="002E494A">
        <w:rPr>
          <w:rFonts w:ascii="Times New Roman" w:eastAsia="Times New Roman" w:hAnsi="Times New Roman" w:cs="Times New Roman"/>
          <w:szCs w:val="24"/>
        </w:rPr>
        <w:t>*</w:t>
      </w:r>
      <w:r w:rsidRPr="003642E5">
        <w:rPr>
          <w:rFonts w:ascii="Times New Roman" w:eastAsia="Times New Roman" w:hAnsi="Times New Roman" w:cs="Times New Roman"/>
          <w:color w:val="FF0000"/>
          <w:szCs w:val="24"/>
        </w:rPr>
        <w:t xml:space="preserve">Murphy, Shleifer and Vishny “Industrialization and the Big Push” JPE 97, 1003-1026. reprinted in MR, Ch 1. </w:t>
      </w:r>
      <w:r w:rsidR="001E4EB1">
        <w:rPr>
          <w:rFonts w:ascii="Times New Roman" w:eastAsia="Times New Roman" w:hAnsi="Times New Roman" w:cs="Times New Roman"/>
          <w:color w:val="FF0000"/>
          <w:szCs w:val="24"/>
        </w:rPr>
        <w:t xml:space="preserve">  For 1/19</w:t>
      </w:r>
    </w:p>
    <w:p w14:paraId="0CA3E293" w14:textId="77777777" w:rsidR="002E494A" w:rsidRPr="002E494A" w:rsidRDefault="00343FB1" w:rsidP="002E494A">
      <w:pPr>
        <w:spacing w:after="0" w:line="240" w:lineRule="exact"/>
        <w:rPr>
          <w:rFonts w:ascii="Times New Roman" w:eastAsia="Times New Roman" w:hAnsi="Times New Roman" w:cs="Times New Roman"/>
          <w:color w:val="3366FF"/>
          <w:szCs w:val="24"/>
        </w:rPr>
      </w:pPr>
      <w:hyperlink r:id="rId10" w:history="1">
        <w:r w:rsidR="002E494A" w:rsidRPr="002E494A">
          <w:rPr>
            <w:rFonts w:ascii="Times New Roman" w:eastAsia="Times New Roman" w:hAnsi="Times New Roman" w:cs="Times New Roman"/>
            <w:color w:val="3366FF"/>
            <w:szCs w:val="24"/>
            <w:u w:val="single"/>
          </w:rPr>
          <w:t>http://www.jstor.org/view/00223808/di951058/95p0127w/0?frame=noframe&amp;userID=807d34b7@usc.edu/01cc99332100501b423a2&amp;dpi=3&amp;config=jstor</w:t>
        </w:r>
      </w:hyperlink>
    </w:p>
    <w:p w14:paraId="0637CA18" w14:textId="77777777" w:rsidR="002E494A" w:rsidRPr="002E494A" w:rsidRDefault="002E494A" w:rsidP="002E494A">
      <w:pPr>
        <w:spacing w:after="0" w:line="240" w:lineRule="exact"/>
        <w:rPr>
          <w:rFonts w:ascii="Times New Roman" w:eastAsia="Times New Roman" w:hAnsi="Times New Roman" w:cs="Times New Roman"/>
          <w:sz w:val="24"/>
          <w:szCs w:val="24"/>
        </w:rPr>
      </w:pPr>
      <w:r w:rsidRPr="002E494A">
        <w:rPr>
          <w:rFonts w:ascii="Times New Roman" w:eastAsia="Times New Roman" w:hAnsi="Times New Roman" w:cs="Times New Roman"/>
          <w:sz w:val="24"/>
          <w:szCs w:val="24"/>
        </w:rPr>
        <w:t xml:space="preserve">* Collier, Paul 2009 The Bottom Billion </w:t>
      </w:r>
    </w:p>
    <w:p w14:paraId="2550A009" w14:textId="77777777" w:rsidR="002E494A" w:rsidRPr="0004122B" w:rsidRDefault="002E494A" w:rsidP="002E494A">
      <w:pPr>
        <w:spacing w:after="0" w:line="240" w:lineRule="exact"/>
        <w:rPr>
          <w:rFonts w:ascii="Times New Roman" w:eastAsia="Times New Roman" w:hAnsi="Times New Roman" w:cs="Times New Roman"/>
          <w:color w:val="FF0000"/>
          <w:sz w:val="24"/>
          <w:szCs w:val="24"/>
        </w:rPr>
      </w:pPr>
      <w:r w:rsidRPr="0004122B">
        <w:rPr>
          <w:rFonts w:ascii="Times New Roman" w:eastAsia="Times New Roman" w:hAnsi="Times New Roman" w:cs="Times New Roman"/>
          <w:color w:val="FF0000"/>
          <w:sz w:val="24"/>
          <w:szCs w:val="24"/>
        </w:rPr>
        <w:t>*Hansen and Libecap 2004. “Small Farms, Externalities, and the Dust Bowl of the 1930s” JPE, 112 (3), 665-694</w:t>
      </w:r>
      <w:r w:rsidR="0004122B" w:rsidRPr="0004122B">
        <w:rPr>
          <w:rFonts w:ascii="Times New Roman" w:eastAsia="Times New Roman" w:hAnsi="Times New Roman" w:cs="Times New Roman"/>
          <w:color w:val="FF0000"/>
          <w:sz w:val="24"/>
          <w:szCs w:val="24"/>
        </w:rPr>
        <w:t xml:space="preserve">      in class paper</w:t>
      </w:r>
    </w:p>
    <w:p w14:paraId="21183E48" w14:textId="77777777" w:rsidR="002E494A" w:rsidRPr="002E494A" w:rsidRDefault="00343FB1" w:rsidP="002E494A">
      <w:pPr>
        <w:spacing w:after="0" w:line="240" w:lineRule="exact"/>
        <w:rPr>
          <w:rFonts w:ascii="Times New Roman" w:eastAsia="Times New Roman" w:hAnsi="Times New Roman" w:cs="Times New Roman"/>
          <w:sz w:val="24"/>
          <w:szCs w:val="24"/>
        </w:rPr>
      </w:pPr>
      <w:hyperlink r:id="rId11" w:history="1">
        <w:r w:rsidR="002E494A" w:rsidRPr="002E494A">
          <w:rPr>
            <w:rFonts w:ascii="Times New Roman" w:eastAsia="Times New Roman" w:hAnsi="Times New Roman" w:cs="Times New Roman"/>
            <w:color w:val="0000FF"/>
            <w:sz w:val="24"/>
            <w:szCs w:val="24"/>
            <w:u w:val="single"/>
          </w:rPr>
          <w:t>http://www.journals.uchicago.edu/JPE/journal/issues/v112n3/112304/112304.html</w:t>
        </w:r>
      </w:hyperlink>
    </w:p>
    <w:p w14:paraId="3A1A0ECC"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Azariadis and Drazen, 1990 “Threshold Externalities in Economic Development QJE 105, 501-526.</w:t>
      </w:r>
    </w:p>
    <w:p w14:paraId="14B67C42" w14:textId="77777777" w:rsidR="002E494A" w:rsidRPr="002E494A" w:rsidRDefault="00343FB1" w:rsidP="002E494A">
      <w:pPr>
        <w:spacing w:after="0" w:line="240" w:lineRule="exact"/>
        <w:rPr>
          <w:rFonts w:ascii="Times New Roman" w:eastAsia="Times New Roman" w:hAnsi="Times New Roman" w:cs="Times New Roman"/>
          <w:szCs w:val="24"/>
        </w:rPr>
      </w:pPr>
      <w:hyperlink r:id="rId12" w:history="1">
        <w:r w:rsidR="002E494A" w:rsidRPr="002E494A">
          <w:rPr>
            <w:rFonts w:ascii="Times New Roman" w:eastAsia="Times New Roman" w:hAnsi="Times New Roman" w:cs="Times New Roman"/>
            <w:color w:val="0000FF"/>
            <w:szCs w:val="24"/>
            <w:u w:val="single"/>
          </w:rPr>
          <w:t>http://www.jstor.org/view/00335533/di971077/97p0012f/0?frame=noframe&amp;userID=807d34b7@usc.edu/01cc99332100501b423a2&amp;dpi=3&amp;config=jstor</w:t>
        </w:r>
      </w:hyperlink>
    </w:p>
    <w:p w14:paraId="37C9A2C7"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Azariadis and Stachurski 2004, Poverty Traps University of Melbourne </w:t>
      </w:r>
    </w:p>
    <w:p w14:paraId="4D768BFA" w14:textId="77777777" w:rsidR="002E494A" w:rsidRPr="002E494A" w:rsidRDefault="00343FB1" w:rsidP="002E494A">
      <w:pPr>
        <w:spacing w:after="0" w:line="240" w:lineRule="exact"/>
        <w:rPr>
          <w:rFonts w:ascii="Times New Roman" w:eastAsia="Times New Roman" w:hAnsi="Times New Roman" w:cs="Times New Roman"/>
          <w:szCs w:val="24"/>
        </w:rPr>
      </w:pPr>
      <w:hyperlink r:id="rId13" w:history="1">
        <w:r w:rsidR="002E494A" w:rsidRPr="002E494A">
          <w:rPr>
            <w:rFonts w:ascii="Times New Roman" w:eastAsia="Times New Roman" w:hAnsi="Times New Roman" w:cs="Times New Roman"/>
            <w:color w:val="0000FF"/>
            <w:szCs w:val="24"/>
            <w:u w:val="single"/>
          </w:rPr>
          <w:t>http://eprints.infodiv.unimelb.edu.au/archive/00002355/01/913.pdf</w:t>
        </w:r>
      </w:hyperlink>
    </w:p>
    <w:p w14:paraId="57E4CDEF"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Baland and Francois 1996 Innovation, Monopolies and the Poverty Trap, JDE 49, 151-178. </w:t>
      </w:r>
    </w:p>
    <w:p w14:paraId="7FBD3B0A" w14:textId="77777777" w:rsidR="002E494A" w:rsidRPr="002E494A" w:rsidRDefault="00343FB1" w:rsidP="002E494A">
      <w:pPr>
        <w:spacing w:after="0" w:line="240" w:lineRule="exact"/>
        <w:rPr>
          <w:rFonts w:ascii="Times New Roman" w:eastAsia="Times New Roman" w:hAnsi="Times New Roman" w:cs="Times New Roman"/>
          <w:szCs w:val="24"/>
        </w:rPr>
      </w:pPr>
      <w:hyperlink r:id="rId14" w:history="1">
        <w:r w:rsidR="002E494A" w:rsidRPr="002E494A">
          <w:rPr>
            <w:rFonts w:ascii="Times New Roman" w:eastAsia="Times New Roman" w:hAnsi="Times New Roman" w:cs="Times New Roman"/>
            <w:color w:val="0000FF"/>
            <w:szCs w:val="24"/>
            <w:u w:val="single"/>
          </w:rPr>
          <w:t>http://www.sciencedirect.com/science/article/B6VBV-3VW1T1S-M/2/cf779895773a558a759d9809b03e732a</w:t>
        </w:r>
      </w:hyperlink>
    </w:p>
    <w:p w14:paraId="198EDA15"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click on PDF)</w:t>
      </w:r>
    </w:p>
    <w:p w14:paraId="18511D64" w14:textId="77777777" w:rsidR="006532C9"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Magruder 2013 Can Minimum Wages Cause a Big Push? Evidence from Indonesia JDE 100 48-61, </w:t>
      </w:r>
    </w:p>
    <w:p w14:paraId="7AE13CEC" w14:textId="77777777" w:rsidR="006532C9" w:rsidRDefault="006532C9" w:rsidP="002E494A">
      <w:pPr>
        <w:spacing w:after="0" w:line="240" w:lineRule="exact"/>
        <w:rPr>
          <w:rFonts w:ascii="Times New Roman" w:eastAsia="Times New Roman" w:hAnsi="Times New Roman" w:cs="Times New Roman"/>
          <w:szCs w:val="24"/>
        </w:rPr>
      </w:pPr>
      <w:r>
        <w:rPr>
          <w:rFonts w:ascii="Times New Roman" w:eastAsia="Times New Roman" w:hAnsi="Times New Roman" w:cs="Times New Roman"/>
          <w:szCs w:val="24"/>
        </w:rPr>
        <w:t xml:space="preserve">Bulman, Eden and Nguyen 2014. Transitioning from Low Income Growth to High Income Growth WB Discussion Paper </w:t>
      </w:r>
    </w:p>
    <w:p w14:paraId="2DEB2165"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J. Felipe 2012.Tracking the Middle Income Trap: What Is it, Who is in it and Why? Asian Development Bank Working Paper no 306. </w:t>
      </w:r>
    </w:p>
    <w:p w14:paraId="306CFCAE"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K. Ohno 2009 Avoiding the Middle Income Trap: Renovating Industrial Policy Formulation in Vietnam: ASEAN Economic Bulletin 26 (1) 25-43. </w:t>
      </w:r>
    </w:p>
    <w:p w14:paraId="602662A5"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Agenor, Canuto and Jelenic 2012 Avoiding Middle Income Traps, Economic Prmise World Bank Working Paper 98, Nov 2012</w:t>
      </w:r>
    </w:p>
    <w:p w14:paraId="3BA34010"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Aiyar, Duval, Puy, Wu and Zhang 2013. Growth Slowdowns and the Middle Income Trap, Asia and Pacific Dep, IMF Working Paper No 71, </w:t>
      </w:r>
    </w:p>
    <w:p w14:paraId="00DD83C7"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Oaus 2009 The Rise of China:Implications for Latin America Development Policy Review 27, 419-456. Argues for R&amp;D subsidies</w:t>
      </w:r>
    </w:p>
    <w:p w14:paraId="4D15143A"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Yusuf and Nabeshima 2009 Can Malaysia Escape the Middle Income Trap? World Bank DRG Policy Research Working Paper 4971</w:t>
      </w:r>
    </w:p>
    <w:p w14:paraId="3CB5D1FC"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Eichengreen, Park and Shin 2011 When Fast Growing Economies Slow Down</w:t>
      </w:r>
    </w:p>
    <w:p w14:paraId="2645787B" w14:textId="77777777" w:rsidR="002E494A" w:rsidRPr="002E494A" w:rsidRDefault="002E494A" w:rsidP="002E494A">
      <w:pPr>
        <w:spacing w:after="0" w:line="240" w:lineRule="exact"/>
        <w:rPr>
          <w:rFonts w:ascii="Times New Roman" w:eastAsia="Times New Roman" w:hAnsi="Times New Roman" w:cs="Times New Roman"/>
          <w:szCs w:val="24"/>
          <w:u w:val="single"/>
        </w:rPr>
      </w:pPr>
    </w:p>
    <w:p w14:paraId="522BC88B" w14:textId="77777777" w:rsidR="002E494A" w:rsidRPr="002E494A" w:rsidRDefault="002E494A" w:rsidP="002E494A">
      <w:pPr>
        <w:spacing w:after="0" w:line="240" w:lineRule="exact"/>
        <w:rPr>
          <w:rFonts w:ascii="Times New Roman" w:eastAsia="Times New Roman" w:hAnsi="Times New Roman" w:cs="Times New Roman"/>
          <w:szCs w:val="24"/>
          <w:u w:val="single"/>
        </w:rPr>
      </w:pPr>
      <w:r w:rsidRPr="002E494A">
        <w:rPr>
          <w:rFonts w:ascii="Times New Roman" w:eastAsia="Times New Roman" w:hAnsi="Times New Roman" w:cs="Times New Roman"/>
          <w:szCs w:val="24"/>
          <w:u w:val="single"/>
        </w:rPr>
        <w:t>5. Important Analytics for Household and Factor Demand Analysis</w:t>
      </w:r>
    </w:p>
    <w:p w14:paraId="74B96FBC" w14:textId="77777777" w:rsidR="002E494A" w:rsidRPr="00124C34" w:rsidRDefault="002E494A" w:rsidP="002E494A">
      <w:pPr>
        <w:spacing w:after="0" w:line="240" w:lineRule="exact"/>
        <w:rPr>
          <w:rFonts w:ascii="Times New Roman" w:eastAsia="Times New Roman" w:hAnsi="Times New Roman" w:cs="Times New Roman"/>
          <w:color w:val="FF0000"/>
          <w:szCs w:val="24"/>
        </w:rPr>
      </w:pPr>
      <w:r w:rsidRPr="00124C34">
        <w:rPr>
          <w:rFonts w:ascii="Times New Roman" w:eastAsia="Times New Roman" w:hAnsi="Times New Roman" w:cs="Times New Roman"/>
          <w:color w:val="FF0000"/>
          <w:szCs w:val="24"/>
        </w:rPr>
        <w:t xml:space="preserve">*Bardhan and Udry, Ch. 1-3 </w:t>
      </w:r>
    </w:p>
    <w:p w14:paraId="09006714"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J. Strauss and D. Thomas “Human Resources: Empirical Modelling of Household and Family Decisions, </w:t>
      </w:r>
      <w:r w:rsidRPr="002E494A">
        <w:rPr>
          <w:rFonts w:ascii="Times New Roman" w:eastAsia="Times New Roman" w:hAnsi="Times New Roman" w:cs="Times New Roman"/>
          <w:i/>
          <w:szCs w:val="24"/>
        </w:rPr>
        <w:t>HDE</w:t>
      </w:r>
      <w:r w:rsidRPr="002E494A">
        <w:rPr>
          <w:rFonts w:ascii="Times New Roman" w:eastAsia="Times New Roman" w:hAnsi="Times New Roman" w:cs="Times New Roman"/>
          <w:szCs w:val="24"/>
        </w:rPr>
        <w:t xml:space="preserve"> v. 3A p 1883-2023 ®</w:t>
      </w:r>
    </w:p>
    <w:p w14:paraId="6F7F0D68"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D. Benjamin 1992. Household Composition, Labor Markets and Labor Demand: Testing for Separation in Agricultural Household Models" </w:t>
      </w:r>
      <w:r w:rsidRPr="002E494A">
        <w:rPr>
          <w:rFonts w:ascii="Times New Roman" w:eastAsia="Times New Roman" w:hAnsi="Times New Roman" w:cs="Times New Roman"/>
          <w:i/>
          <w:szCs w:val="24"/>
        </w:rPr>
        <w:t>Econometrica</w:t>
      </w:r>
      <w:r w:rsidRPr="002E494A">
        <w:rPr>
          <w:rFonts w:ascii="Times New Roman" w:eastAsia="Times New Roman" w:hAnsi="Times New Roman" w:cs="Times New Roman"/>
          <w:szCs w:val="24"/>
        </w:rPr>
        <w:t xml:space="preserve"> 60 (March), 287-322. </w:t>
      </w:r>
    </w:p>
    <w:p w14:paraId="78322FE3" w14:textId="77777777" w:rsidR="002E494A" w:rsidRPr="002E494A" w:rsidRDefault="002E494A" w:rsidP="002E494A">
      <w:pPr>
        <w:spacing w:after="0" w:line="240" w:lineRule="exact"/>
        <w:rPr>
          <w:rFonts w:ascii="Times New Roman" w:eastAsia="Times New Roman" w:hAnsi="Times New Roman" w:cs="Times New Roman"/>
          <w:i/>
          <w:szCs w:val="24"/>
        </w:rPr>
      </w:pPr>
      <w:r w:rsidRPr="002E494A">
        <w:rPr>
          <w:rFonts w:ascii="Times New Roman" w:eastAsia="Times New Roman" w:hAnsi="Times New Roman" w:cs="Times New Roman"/>
          <w:i/>
          <w:szCs w:val="24"/>
        </w:rPr>
        <w:t>Question to think about: What is separability and why do we care about it?</w:t>
      </w:r>
    </w:p>
    <w:p w14:paraId="386400E4"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i/>
          <w:szCs w:val="24"/>
        </w:rPr>
        <w:t xml:space="preserve"> </w:t>
      </w:r>
    </w:p>
    <w:p w14:paraId="6F82F42E" w14:textId="77777777" w:rsidR="002E494A" w:rsidRPr="002E494A" w:rsidRDefault="002E494A" w:rsidP="002E494A">
      <w:pPr>
        <w:spacing w:after="0" w:line="240" w:lineRule="exact"/>
        <w:rPr>
          <w:rFonts w:ascii="Times New Roman" w:eastAsia="Times New Roman" w:hAnsi="Times New Roman" w:cs="Times New Roman"/>
          <w:szCs w:val="24"/>
          <w:u w:val="single"/>
        </w:rPr>
      </w:pPr>
      <w:r w:rsidRPr="002E494A">
        <w:rPr>
          <w:rFonts w:ascii="Times New Roman" w:eastAsia="Times New Roman" w:hAnsi="Times New Roman" w:cs="Times New Roman"/>
          <w:szCs w:val="24"/>
          <w:u w:val="single"/>
        </w:rPr>
        <w:t>6. Agriculture, Land and Institutional issues</w:t>
      </w:r>
    </w:p>
    <w:p w14:paraId="0DDE823F" w14:textId="77777777" w:rsidR="002E494A" w:rsidRDefault="002E494A" w:rsidP="002E494A">
      <w:pPr>
        <w:spacing w:after="0" w:line="240" w:lineRule="exact"/>
        <w:rPr>
          <w:rFonts w:ascii="Times New Roman" w:eastAsia="Times New Roman" w:hAnsi="Times New Roman" w:cs="Times New Roman"/>
          <w:b/>
          <w:szCs w:val="24"/>
        </w:rPr>
      </w:pPr>
      <w:r w:rsidRPr="002E494A">
        <w:rPr>
          <w:rFonts w:ascii="Times New Roman" w:eastAsia="Times New Roman" w:hAnsi="Times New Roman" w:cs="Times New Roman"/>
          <w:b/>
          <w:szCs w:val="24"/>
        </w:rPr>
        <w:t xml:space="preserve"> a. Contractual Choice and the Paradox of Sharecropping </w:t>
      </w:r>
    </w:p>
    <w:p w14:paraId="2C377657" w14:textId="77777777" w:rsidR="00DE5621" w:rsidRPr="00DE5621" w:rsidRDefault="00DE5621" w:rsidP="002E494A">
      <w:pPr>
        <w:spacing w:after="0" w:line="240" w:lineRule="exact"/>
        <w:rPr>
          <w:rFonts w:ascii="Times New Roman" w:eastAsia="Times New Roman" w:hAnsi="Times New Roman" w:cs="Times New Roman"/>
          <w:szCs w:val="24"/>
        </w:rPr>
      </w:pPr>
      <w:r w:rsidRPr="00DE5621">
        <w:rPr>
          <w:rFonts w:ascii="Times New Roman" w:eastAsia="Times New Roman" w:hAnsi="Times New Roman" w:cs="Times New Roman"/>
          <w:szCs w:val="24"/>
        </w:rPr>
        <w:t>Higgs Metayage in Western France Economic Journal v 4 No 13 March 1894!!!!</w:t>
      </w:r>
    </w:p>
    <w:p w14:paraId="66C3BE12"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Alston, Datta and Nugent "Tenancy Choice in a Competitive Framework with Transaction Costs" </w:t>
      </w:r>
      <w:r w:rsidRPr="002E494A">
        <w:rPr>
          <w:rFonts w:ascii="Times New Roman" w:eastAsia="Times New Roman" w:hAnsi="Times New Roman" w:cs="Times New Roman"/>
          <w:i/>
          <w:szCs w:val="24"/>
        </w:rPr>
        <w:t>JPE</w:t>
      </w:r>
      <w:r w:rsidRPr="002E494A">
        <w:rPr>
          <w:rFonts w:ascii="Times New Roman" w:eastAsia="Times New Roman" w:hAnsi="Times New Roman" w:cs="Times New Roman"/>
          <w:szCs w:val="24"/>
        </w:rPr>
        <w:t xml:space="preserve"> 92 (1984) 1121-1133.</w:t>
      </w:r>
    </w:p>
    <w:p w14:paraId="7E5FA9E7" w14:textId="77777777" w:rsidR="002E494A" w:rsidRPr="002E494A" w:rsidRDefault="00343FB1" w:rsidP="002E494A">
      <w:pPr>
        <w:spacing w:after="0" w:line="240" w:lineRule="exact"/>
        <w:rPr>
          <w:rFonts w:ascii="Times New Roman" w:eastAsia="Times New Roman" w:hAnsi="Times New Roman" w:cs="Times New Roman"/>
          <w:szCs w:val="24"/>
        </w:rPr>
      </w:pPr>
      <w:hyperlink r:id="rId15" w:history="1">
        <w:r w:rsidR="002E494A" w:rsidRPr="002E494A">
          <w:rPr>
            <w:rFonts w:ascii="Times New Roman" w:eastAsia="Times New Roman" w:hAnsi="Times New Roman" w:cs="Times New Roman"/>
            <w:color w:val="0000FF"/>
            <w:szCs w:val="24"/>
            <w:u w:val="single"/>
          </w:rPr>
          <w:t>http://www.jstor.org/view/00223808/di951028/95p0091o/0?frame=noframe&amp;userID=807d34b7@usc.edu/01cc99332100501b423a2&amp;dpi=3&amp;config=jstor</w:t>
        </w:r>
      </w:hyperlink>
    </w:p>
    <w:p w14:paraId="3705FC4D" w14:textId="77777777" w:rsidR="002E494A" w:rsidRPr="00124C34" w:rsidRDefault="002E494A" w:rsidP="002E494A">
      <w:pPr>
        <w:spacing w:after="0" w:line="240" w:lineRule="exact"/>
        <w:rPr>
          <w:rFonts w:ascii="Times New Roman" w:eastAsia="Times New Roman" w:hAnsi="Times New Roman" w:cs="Times New Roman"/>
          <w:color w:val="FF0000"/>
          <w:szCs w:val="24"/>
        </w:rPr>
      </w:pPr>
      <w:r w:rsidRPr="00124C34">
        <w:rPr>
          <w:rFonts w:ascii="Times New Roman" w:eastAsia="Times New Roman" w:hAnsi="Times New Roman" w:cs="Times New Roman"/>
          <w:color w:val="FF0000"/>
          <w:szCs w:val="24"/>
        </w:rPr>
        <w:t>S. Cheung 1969 Transaction Costs, Risk Aversion and the Choice of Contractual Arrangements, JLE 12 (1), 23-42.</w:t>
      </w:r>
    </w:p>
    <w:p w14:paraId="7BACF9B3"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Eswaran and Kotwal "A Theory of Contractual Structure in Agriculture" </w:t>
      </w:r>
      <w:r w:rsidRPr="002E494A">
        <w:rPr>
          <w:rFonts w:ascii="Times New Roman" w:eastAsia="Times New Roman" w:hAnsi="Times New Roman" w:cs="Times New Roman"/>
          <w:i/>
          <w:szCs w:val="24"/>
        </w:rPr>
        <w:t>AER</w:t>
      </w:r>
      <w:r w:rsidRPr="002E494A">
        <w:rPr>
          <w:rFonts w:ascii="Times New Roman" w:eastAsia="Times New Roman" w:hAnsi="Times New Roman" w:cs="Times New Roman"/>
          <w:szCs w:val="24"/>
        </w:rPr>
        <w:t xml:space="preserve"> 75 (March 1985) 352-368.</w:t>
      </w:r>
    </w:p>
    <w:p w14:paraId="35F43F2A"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J-P Platteau and J.B. Nugent "Contractual Relationships and their Rationale in Marine Fishing" </w:t>
      </w:r>
      <w:r w:rsidRPr="002E494A">
        <w:rPr>
          <w:rFonts w:ascii="Times New Roman" w:eastAsia="Times New Roman" w:hAnsi="Times New Roman" w:cs="Times New Roman"/>
          <w:i/>
          <w:szCs w:val="24"/>
        </w:rPr>
        <w:t>JDS</w:t>
      </w:r>
    </w:p>
    <w:p w14:paraId="762800E7"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w:t>
      </w:r>
      <w:r w:rsidRPr="00612835">
        <w:rPr>
          <w:rFonts w:ascii="Times New Roman" w:eastAsia="Times New Roman" w:hAnsi="Times New Roman" w:cs="Times New Roman"/>
          <w:color w:val="FF0000"/>
          <w:szCs w:val="24"/>
        </w:rPr>
        <w:t>*Radwan Shaban 1987 Testing between Competing Models of Sharecropping JP</w:t>
      </w:r>
      <w:r w:rsidR="00612835">
        <w:rPr>
          <w:rFonts w:ascii="Times New Roman" w:eastAsia="Times New Roman" w:hAnsi="Times New Roman" w:cs="Times New Roman"/>
          <w:color w:val="FF0000"/>
          <w:szCs w:val="24"/>
        </w:rPr>
        <w:t>E and reprinted Ch 4 in BUR thursday</w:t>
      </w:r>
    </w:p>
    <w:p w14:paraId="77B7852B" w14:textId="77777777" w:rsidR="002E494A" w:rsidRPr="002E494A" w:rsidRDefault="00343FB1" w:rsidP="002E494A">
      <w:pPr>
        <w:spacing w:after="0" w:line="240" w:lineRule="exact"/>
        <w:rPr>
          <w:rFonts w:ascii="Times New Roman" w:eastAsia="Times New Roman" w:hAnsi="Times New Roman" w:cs="Times New Roman"/>
          <w:szCs w:val="24"/>
        </w:rPr>
      </w:pPr>
      <w:hyperlink r:id="rId16" w:history="1">
        <w:r w:rsidR="002E494A" w:rsidRPr="002E494A">
          <w:rPr>
            <w:rFonts w:ascii="Times New Roman" w:eastAsia="Times New Roman" w:hAnsi="Times New Roman" w:cs="Times New Roman"/>
            <w:color w:val="0000FF"/>
            <w:szCs w:val="24"/>
            <w:u w:val="single"/>
          </w:rPr>
          <w:t>http://www.jstor.org/view/00223808/di951046/95p0028a/0?frame=noframe&amp;userID=807d34b7@usc.edu/01cc99332100501b423a2&amp;dpi=3&amp;config=jstor</w:t>
        </w:r>
      </w:hyperlink>
    </w:p>
    <w:p w14:paraId="567CA826"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J. Stiglitz "Economic Organization, Information and Development" </w:t>
      </w:r>
      <w:r w:rsidRPr="002E494A">
        <w:rPr>
          <w:rFonts w:ascii="Times New Roman" w:eastAsia="Times New Roman" w:hAnsi="Times New Roman" w:cs="Times New Roman"/>
          <w:i/>
          <w:szCs w:val="24"/>
        </w:rPr>
        <w:t>HDE</w:t>
      </w:r>
      <w:r w:rsidRPr="002E494A">
        <w:rPr>
          <w:rFonts w:ascii="Times New Roman" w:eastAsia="Times New Roman" w:hAnsi="Times New Roman" w:cs="Times New Roman"/>
          <w:szCs w:val="24"/>
        </w:rPr>
        <w:t>, Ch. 5</w:t>
      </w:r>
    </w:p>
    <w:p w14:paraId="074B9871"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Karla Hoff, "Land Taxes, Output Taxes and Sharecropping: Was Henry George Right?" and Jonathan Skinner," If Agricultural Land Taxation is so Efficient, Why Is It So Rarely Used?"  in Hoff, Braverman and Stiglitz,   </w:t>
      </w:r>
    </w:p>
    <w:p w14:paraId="7A23EA55"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Datta and Nugent 1989, ch2 in Nabli and Nugent, eds. </w:t>
      </w:r>
    </w:p>
    <w:p w14:paraId="4EE1C36D"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lastRenderedPageBreak/>
        <w:t xml:space="preserve">S. Bhattacharyya and Francine Lafontaine 1995 “Double-Sided Moral Hazard and the Nature of Share Contracts” </w:t>
      </w:r>
      <w:r w:rsidRPr="002E494A">
        <w:rPr>
          <w:rFonts w:ascii="Times New Roman" w:eastAsia="Times New Roman" w:hAnsi="Times New Roman" w:cs="Times New Roman"/>
          <w:i/>
          <w:szCs w:val="24"/>
        </w:rPr>
        <w:t>RAND Journal</w:t>
      </w:r>
      <w:r w:rsidRPr="002E494A">
        <w:rPr>
          <w:rFonts w:ascii="Times New Roman" w:eastAsia="Times New Roman" w:hAnsi="Times New Roman" w:cs="Times New Roman"/>
          <w:szCs w:val="24"/>
        </w:rPr>
        <w:t xml:space="preserve"> 26, (Winter) 761-781. </w:t>
      </w:r>
    </w:p>
    <w:p w14:paraId="461312E0" w14:textId="77777777" w:rsidR="002E494A" w:rsidRPr="002E494A" w:rsidRDefault="002E494A" w:rsidP="002E494A">
      <w:pPr>
        <w:spacing w:after="0" w:line="240" w:lineRule="exact"/>
        <w:rPr>
          <w:rFonts w:ascii="Times New Roman" w:eastAsia="Times New Roman" w:hAnsi="Times New Roman" w:cs="Times New Roman"/>
          <w:i/>
          <w:szCs w:val="20"/>
        </w:rPr>
      </w:pPr>
      <w:r w:rsidRPr="002E494A">
        <w:rPr>
          <w:rFonts w:ascii="Times New Roman" w:eastAsia="Times New Roman" w:hAnsi="Times New Roman" w:cs="Times New Roman"/>
          <w:szCs w:val="20"/>
        </w:rPr>
        <w:t xml:space="preserve">*C. Hsiao, J. Nugent, Perrigne and Qiu, 1997. "Shares vs. Residual Claimant Contracts: The Case of Chinese TVEs" </w:t>
      </w:r>
      <w:r w:rsidRPr="002E494A">
        <w:rPr>
          <w:rFonts w:ascii="Times New Roman" w:eastAsia="Times New Roman" w:hAnsi="Times New Roman" w:cs="Times New Roman"/>
          <w:i/>
          <w:szCs w:val="20"/>
        </w:rPr>
        <w:t>JCE</w:t>
      </w:r>
    </w:p>
    <w:p w14:paraId="64C7F2E4" w14:textId="77777777" w:rsidR="002E494A" w:rsidRPr="002E494A" w:rsidRDefault="002E494A" w:rsidP="002E494A">
      <w:pPr>
        <w:spacing w:after="0" w:line="240" w:lineRule="exact"/>
        <w:rPr>
          <w:rFonts w:ascii="Times New Roman" w:eastAsia="Times New Roman" w:hAnsi="Times New Roman" w:cs="Times New Roman"/>
          <w:szCs w:val="20"/>
        </w:rPr>
      </w:pPr>
      <w:r w:rsidRPr="002E494A">
        <w:rPr>
          <w:rFonts w:ascii="Times New Roman" w:eastAsia="Times New Roman" w:hAnsi="Times New Roman" w:cs="Times New Roman"/>
          <w:szCs w:val="20"/>
        </w:rPr>
        <w:t xml:space="preserve">Sadoulet, Fukui and de Janvry 1994. Efficient Share Tenancy Contracts under Risk: The Case of Two Rice-Growing Villages in Thailand JDE </w:t>
      </w:r>
    </w:p>
    <w:p w14:paraId="65BDF4A9" w14:textId="77777777" w:rsidR="002E494A" w:rsidRPr="002E494A" w:rsidRDefault="002E494A" w:rsidP="002E494A">
      <w:pPr>
        <w:spacing w:after="0" w:line="240" w:lineRule="exact"/>
        <w:rPr>
          <w:rFonts w:ascii="Times New Roman" w:eastAsia="Times New Roman" w:hAnsi="Times New Roman" w:cs="Times New Roman"/>
          <w:szCs w:val="20"/>
        </w:rPr>
      </w:pPr>
      <w:r w:rsidRPr="002E494A">
        <w:rPr>
          <w:rFonts w:ascii="Times New Roman" w:eastAsia="Times New Roman" w:hAnsi="Times New Roman" w:cs="Times New Roman"/>
          <w:szCs w:val="20"/>
        </w:rPr>
        <w:t xml:space="preserve">Tyagi, A. and Himanshu 2011 “Tenancy in Palanpur”, Working Paper, Asia Research Centre. </w:t>
      </w:r>
    </w:p>
    <w:p w14:paraId="435FDD72" w14:textId="77777777" w:rsidR="002E494A" w:rsidRPr="002E494A" w:rsidRDefault="002E494A" w:rsidP="002E494A">
      <w:pPr>
        <w:spacing w:after="0" w:line="240" w:lineRule="exact"/>
        <w:rPr>
          <w:rFonts w:ascii="Times New Roman" w:eastAsia="Times New Roman" w:hAnsi="Times New Roman" w:cs="Times New Roman"/>
          <w:b/>
          <w:szCs w:val="20"/>
        </w:rPr>
      </w:pPr>
      <w:r w:rsidRPr="002E494A">
        <w:rPr>
          <w:rFonts w:ascii="Times New Roman" w:eastAsia="Times New Roman" w:hAnsi="Times New Roman" w:cs="Times New Roman"/>
          <w:i/>
          <w:szCs w:val="20"/>
        </w:rPr>
        <w:t xml:space="preserve"> </w:t>
      </w:r>
      <w:r w:rsidRPr="002E494A">
        <w:rPr>
          <w:rFonts w:ascii="Times New Roman" w:eastAsia="Times New Roman" w:hAnsi="Times New Roman" w:cs="Times New Roman"/>
          <w:b/>
          <w:szCs w:val="20"/>
        </w:rPr>
        <w:t>b</w:t>
      </w:r>
      <w:r w:rsidRPr="002E494A">
        <w:rPr>
          <w:rFonts w:ascii="Times New Roman" w:eastAsia="Times New Roman" w:hAnsi="Times New Roman" w:cs="Times New Roman"/>
          <w:i/>
          <w:szCs w:val="20"/>
        </w:rPr>
        <w:t xml:space="preserve">. </w:t>
      </w:r>
      <w:r w:rsidRPr="002E494A">
        <w:rPr>
          <w:rFonts w:ascii="Times New Roman" w:eastAsia="Times New Roman" w:hAnsi="Times New Roman" w:cs="Times New Roman"/>
          <w:b/>
          <w:szCs w:val="20"/>
        </w:rPr>
        <w:t>Water and Sustainability Issues</w:t>
      </w:r>
    </w:p>
    <w:p w14:paraId="4FBF4763" w14:textId="77777777" w:rsidR="002E494A" w:rsidRPr="002E494A" w:rsidRDefault="002E494A" w:rsidP="002E494A">
      <w:pPr>
        <w:spacing w:after="0" w:line="240" w:lineRule="exact"/>
        <w:rPr>
          <w:rFonts w:ascii="Times New Roman" w:eastAsia="Times New Roman" w:hAnsi="Times New Roman" w:cs="Times New Roman"/>
          <w:b/>
          <w:szCs w:val="20"/>
        </w:rPr>
      </w:pPr>
      <w:r w:rsidRPr="002E494A">
        <w:rPr>
          <w:rFonts w:ascii="Times New Roman" w:eastAsia="Times New Roman" w:hAnsi="Times New Roman" w:cs="Times New Roman"/>
          <w:b/>
          <w:szCs w:val="20"/>
        </w:rPr>
        <w:t>Collectives and Collective action</w:t>
      </w:r>
    </w:p>
    <w:p w14:paraId="78228D28" w14:textId="77777777" w:rsidR="002E494A" w:rsidRPr="002E494A" w:rsidRDefault="002E494A" w:rsidP="002E494A">
      <w:pPr>
        <w:spacing w:after="0" w:line="240" w:lineRule="exact"/>
        <w:rPr>
          <w:rFonts w:ascii="Times New Roman" w:eastAsia="Times New Roman" w:hAnsi="Times New Roman" w:cs="Times New Roman"/>
          <w:szCs w:val="20"/>
        </w:rPr>
      </w:pPr>
      <w:r w:rsidRPr="002E494A">
        <w:rPr>
          <w:rFonts w:ascii="Times New Roman" w:eastAsia="Times New Roman" w:hAnsi="Times New Roman" w:cs="Times New Roman"/>
          <w:szCs w:val="20"/>
        </w:rPr>
        <w:t xml:space="preserve">Datta and Nugent Review of Mancur Olson and others </w:t>
      </w:r>
    </w:p>
    <w:p w14:paraId="608E42D2" w14:textId="77777777" w:rsidR="002E494A" w:rsidRPr="002E494A" w:rsidRDefault="002E494A" w:rsidP="002E494A">
      <w:pPr>
        <w:spacing w:after="0" w:line="240" w:lineRule="exact"/>
        <w:rPr>
          <w:rFonts w:ascii="Times New Roman" w:eastAsia="Times New Roman" w:hAnsi="Times New Roman" w:cs="Times New Roman"/>
          <w:szCs w:val="20"/>
        </w:rPr>
      </w:pPr>
      <w:r w:rsidRPr="002E494A">
        <w:rPr>
          <w:rFonts w:ascii="Times New Roman" w:eastAsia="Times New Roman" w:hAnsi="Times New Roman" w:cs="Times New Roman"/>
          <w:szCs w:val="20"/>
        </w:rPr>
        <w:t xml:space="preserve"> Group Characteristics</w:t>
      </w:r>
    </w:p>
    <w:p w14:paraId="4CA665E7" w14:textId="77777777" w:rsidR="002E494A" w:rsidRPr="002E494A" w:rsidRDefault="002E494A" w:rsidP="002E494A">
      <w:pPr>
        <w:spacing w:after="0" w:line="240" w:lineRule="exact"/>
        <w:rPr>
          <w:rFonts w:ascii="Times New Roman" w:eastAsia="Times New Roman" w:hAnsi="Times New Roman" w:cs="Times New Roman"/>
          <w:szCs w:val="20"/>
        </w:rPr>
      </w:pPr>
      <w:r w:rsidRPr="002E494A">
        <w:rPr>
          <w:rFonts w:ascii="Times New Roman" w:eastAsia="Times New Roman" w:hAnsi="Times New Roman" w:cs="Times New Roman"/>
          <w:szCs w:val="20"/>
        </w:rPr>
        <w:t xml:space="preserve">Applications to Agricultural cooperatives etc. </w:t>
      </w:r>
    </w:p>
    <w:p w14:paraId="26A0332D" w14:textId="77777777" w:rsidR="002E494A" w:rsidRPr="002E494A" w:rsidRDefault="002E494A" w:rsidP="002E494A">
      <w:pPr>
        <w:spacing w:after="0" w:line="240" w:lineRule="exact"/>
        <w:rPr>
          <w:rFonts w:ascii="Times New Roman" w:eastAsia="Times New Roman" w:hAnsi="Times New Roman" w:cs="Times New Roman"/>
          <w:szCs w:val="20"/>
        </w:rPr>
      </w:pPr>
      <w:r w:rsidRPr="002E494A">
        <w:rPr>
          <w:rFonts w:ascii="Times New Roman" w:eastAsia="Times New Roman" w:hAnsi="Times New Roman" w:cs="Times New Roman"/>
          <w:szCs w:val="20"/>
        </w:rPr>
        <w:t xml:space="preserve">Llamas and Santos 2005 Intensive Groundwater Use: Silent Revolution and Potential Source of Social Conflict” Journal of Water Resources Planning and Management 337-341. </w:t>
      </w:r>
    </w:p>
    <w:p w14:paraId="6AD7FA2B" w14:textId="77777777" w:rsidR="002E494A" w:rsidRPr="002E494A" w:rsidRDefault="002E494A" w:rsidP="002E494A">
      <w:pPr>
        <w:spacing w:after="0" w:line="240" w:lineRule="exact"/>
        <w:rPr>
          <w:rFonts w:ascii="Times New Roman" w:eastAsia="Times New Roman" w:hAnsi="Times New Roman" w:cs="Times New Roman"/>
          <w:szCs w:val="20"/>
        </w:rPr>
      </w:pPr>
      <w:r w:rsidRPr="002E494A">
        <w:rPr>
          <w:rFonts w:ascii="Times New Roman" w:eastAsia="Times New Roman" w:hAnsi="Times New Roman" w:cs="Times New Roman"/>
          <w:szCs w:val="20"/>
        </w:rPr>
        <w:t xml:space="preserve">Madani and Dinar 2012 Non-Cooperative Institutions for Sustainable Common Pool Resource Management: Applications to Groundwater, Ecological Economics, </w:t>
      </w:r>
    </w:p>
    <w:p w14:paraId="7AA545FE" w14:textId="77777777" w:rsidR="002E494A" w:rsidRPr="002E494A" w:rsidRDefault="002E494A" w:rsidP="002E494A">
      <w:pPr>
        <w:spacing w:after="0" w:line="240" w:lineRule="exact"/>
        <w:rPr>
          <w:rFonts w:ascii="Times New Roman" w:eastAsia="Times New Roman" w:hAnsi="Times New Roman" w:cs="Times New Roman"/>
          <w:szCs w:val="20"/>
        </w:rPr>
      </w:pPr>
      <w:r w:rsidRPr="002E494A">
        <w:rPr>
          <w:rFonts w:ascii="Times New Roman" w:eastAsia="Times New Roman" w:hAnsi="Times New Roman" w:cs="Times New Roman"/>
          <w:szCs w:val="20"/>
        </w:rPr>
        <w:t xml:space="preserve">Maria-Saleth and Dinar 2004. The Institutional Economics of Water: A Cross-Country Analysis of Institutions and Performance E. Elgar </w:t>
      </w:r>
    </w:p>
    <w:p w14:paraId="317B2393" w14:textId="77777777" w:rsidR="002E494A" w:rsidRPr="002E494A" w:rsidRDefault="002E494A" w:rsidP="002E494A">
      <w:pPr>
        <w:spacing w:after="0" w:line="240" w:lineRule="exact"/>
        <w:rPr>
          <w:rFonts w:ascii="Times New Roman" w:eastAsia="Times New Roman" w:hAnsi="Times New Roman" w:cs="Times New Roman"/>
          <w:szCs w:val="20"/>
        </w:rPr>
      </w:pPr>
      <w:r w:rsidRPr="002E494A">
        <w:rPr>
          <w:rFonts w:ascii="Times New Roman" w:eastAsia="Times New Roman" w:hAnsi="Times New Roman" w:cs="Times New Roman"/>
          <w:szCs w:val="20"/>
        </w:rPr>
        <w:t xml:space="preserve">Maria-Saleth and Dinar 2008. Linkages within Institutional Structure: An Empirical Analysis of Water Institutions”, Journal of Institutional Economics 4(3) 375—401. </w:t>
      </w:r>
    </w:p>
    <w:p w14:paraId="5C109372" w14:textId="77777777" w:rsidR="002E494A" w:rsidRPr="002E494A" w:rsidRDefault="002E494A" w:rsidP="002E494A">
      <w:pPr>
        <w:spacing w:after="0" w:line="240" w:lineRule="exact"/>
        <w:rPr>
          <w:rFonts w:ascii="Times New Roman" w:eastAsia="Times New Roman" w:hAnsi="Times New Roman" w:cs="Times New Roman"/>
          <w:i/>
          <w:szCs w:val="20"/>
        </w:rPr>
      </w:pPr>
      <w:r w:rsidRPr="002E494A">
        <w:rPr>
          <w:rFonts w:ascii="Times New Roman" w:eastAsia="Times New Roman" w:hAnsi="Times New Roman" w:cs="Times New Roman"/>
          <w:szCs w:val="20"/>
        </w:rPr>
        <w:t xml:space="preserve">  Moench Water and the Potential for Social Instability: Livelihoods, Migration and the Building Society, Natural Resources Forum 26, 195-204. </w:t>
      </w:r>
    </w:p>
    <w:p w14:paraId="02F55C7A" w14:textId="77777777" w:rsidR="002E494A" w:rsidRPr="002E494A" w:rsidRDefault="002E494A" w:rsidP="002E494A">
      <w:pPr>
        <w:spacing w:after="0" w:line="240" w:lineRule="exact"/>
        <w:rPr>
          <w:rFonts w:ascii="Times New Roman" w:eastAsia="Times New Roman" w:hAnsi="Times New Roman" w:cs="Times New Roman"/>
          <w:b/>
          <w:szCs w:val="24"/>
        </w:rPr>
      </w:pPr>
      <w:r w:rsidRPr="002E494A">
        <w:rPr>
          <w:rFonts w:ascii="Times New Roman" w:eastAsia="Times New Roman" w:hAnsi="Times New Roman" w:cs="Times New Roman"/>
          <w:b/>
          <w:szCs w:val="24"/>
        </w:rPr>
        <w:t xml:space="preserve">c. Transaction Costs, Property Rights in Land, the Land Market, Land Inequality </w:t>
      </w:r>
    </w:p>
    <w:p w14:paraId="19E9628E"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Grossman and Hart 1986 “Ownership” JPE. </w:t>
      </w:r>
    </w:p>
    <w:p w14:paraId="297697D7"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Kenneth Binmore Game Theory and the Social Contract 1994</w:t>
      </w:r>
    </w:p>
    <w:p w14:paraId="45ABCAB4"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Robert Sugden The Economics of Rights Cooperation and Welfare 1986, 2004. </w:t>
      </w:r>
    </w:p>
    <w:p w14:paraId="6A8C2CB0"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w:t>
      </w:r>
      <w:r w:rsidRPr="002E494A">
        <w:rPr>
          <w:rFonts w:ascii="Times New Roman" w:eastAsia="Times New Roman" w:hAnsi="Times New Roman" w:cs="Times New Roman"/>
          <w:color w:val="FF00FF"/>
          <w:szCs w:val="24"/>
        </w:rPr>
        <w:t>Hernando de Soto The Mystery of Capital</w:t>
      </w:r>
      <w:r w:rsidRPr="002E494A">
        <w:rPr>
          <w:rFonts w:ascii="Times New Roman" w:eastAsia="Times New Roman" w:hAnsi="Times New Roman" w:cs="Times New Roman"/>
          <w:szCs w:val="24"/>
        </w:rPr>
        <w:t xml:space="preserve"> 2000 Ch 5, 6</w:t>
      </w:r>
    </w:p>
    <w:p w14:paraId="1E9B38DA" w14:textId="77777777" w:rsidR="002E494A" w:rsidRPr="009E1A29" w:rsidRDefault="002E494A" w:rsidP="002E494A">
      <w:pPr>
        <w:spacing w:after="0" w:line="240" w:lineRule="auto"/>
        <w:rPr>
          <w:rFonts w:ascii="Times New Roman" w:eastAsia="Times New Roman" w:hAnsi="Times New Roman" w:cs="Times New Roman"/>
          <w:color w:val="FF0000"/>
          <w:szCs w:val="24"/>
        </w:rPr>
      </w:pPr>
      <w:r w:rsidRPr="009E1A29">
        <w:rPr>
          <w:rFonts w:ascii="Times New Roman" w:eastAsia="Times New Roman" w:hAnsi="Times New Roman" w:cs="Times New Roman"/>
          <w:color w:val="FF0000"/>
          <w:szCs w:val="24"/>
        </w:rPr>
        <w:t xml:space="preserve">*E. Field 2007. “Entitled to Work: Urban Property Rights and Labor Supply in Peru” QJE 122 1561-1602.  </w:t>
      </w:r>
      <w:r w:rsidR="009E1A29">
        <w:rPr>
          <w:rFonts w:ascii="Times New Roman" w:eastAsia="Times New Roman" w:hAnsi="Times New Roman" w:cs="Times New Roman"/>
          <w:color w:val="FF0000"/>
          <w:szCs w:val="24"/>
        </w:rPr>
        <w:t>tuesday</w:t>
      </w:r>
    </w:p>
    <w:p w14:paraId="43E0BFAA" w14:textId="77777777" w:rsid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Aryeetey and Udry 2010. Creating Property Rights: Land Banks in Ghana” AER PP, Paige, Jeffery M. 1997. Coffee and Power: Revolution and the Rise of Democracy in Central America. Harvard University Press </w:t>
      </w:r>
    </w:p>
    <w:p w14:paraId="2025A6A4" w14:textId="77777777" w:rsidR="00CB22EF" w:rsidRPr="002E494A" w:rsidRDefault="00CB22EF" w:rsidP="002E494A">
      <w:pPr>
        <w:spacing w:after="0" w:line="240" w:lineRule="auto"/>
        <w:rPr>
          <w:rFonts w:ascii="Times New Roman" w:eastAsia="Times New Roman" w:hAnsi="Times New Roman" w:cs="Times New Roman"/>
          <w:szCs w:val="24"/>
        </w:rPr>
      </w:pPr>
      <w:r>
        <w:rPr>
          <w:rFonts w:ascii="Times New Roman" w:eastAsia="Times New Roman" w:hAnsi="Times New Roman" w:cs="Times New Roman"/>
          <w:szCs w:val="24"/>
        </w:rPr>
        <w:t xml:space="preserve">*Antonio Bento et al. “Does Titling Matter? Evidence from Housing Markets in India” </w:t>
      </w:r>
    </w:p>
    <w:p w14:paraId="5F7698CC"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Browning, David 1971. El Salvador: Landscape and Society. Oxford</w:t>
      </w:r>
    </w:p>
    <w:p w14:paraId="63D0C54A"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Nugent and Robinson “Are Endowments Fate?” </w:t>
      </w:r>
    </w:p>
    <w:p w14:paraId="5B2D9966"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Nugent and Saddi When and How Do Land Rights Become Effective? Historical Evidence from Brazil</w:t>
      </w:r>
    </w:p>
    <w:p w14:paraId="7F62BF02"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Gary Libecap 1978. Economic Variables and the Development of the Law; The Case of Western Mineral Rights JEH,  38, 2, reprinted in Alston, Eggertsson and North, eds. Empirical Studies in Institutional Change, </w:t>
      </w:r>
    </w:p>
    <w:p w14:paraId="0A46B195"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Gary Libecap 1978. The Evolution of Private Mineral Rights: Nevada’s Comstock Lode. New York: Arno Press. </w:t>
      </w:r>
    </w:p>
    <w:p w14:paraId="55174C5D"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Gary Libecap 1989. Contracting for Property Rights Cambridge: Cambridge U. Press. </w:t>
      </w:r>
    </w:p>
    <w:p w14:paraId="79D95E34"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John McIntire "Markets and Contracts in Agricultural Pastoralism" in Hoff, Braverman and Stiglitz </w:t>
      </w:r>
    </w:p>
    <w:p w14:paraId="22FFE99A"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Shem Migot-Adholla, Peter B. Hazell, Benoit Blarel and Frank Place Indigenous Land Rights Systems in SubSahara Africa: A Constraint on Productivity? Ch 14 in Hoff, Braverman and Stiglitz</w:t>
      </w:r>
    </w:p>
    <w:p w14:paraId="4EB18466" w14:textId="77777777" w:rsidR="002E494A" w:rsidRPr="002E494A" w:rsidRDefault="002E494A" w:rsidP="002E494A">
      <w:pPr>
        <w:spacing w:after="0" w:line="240" w:lineRule="exact"/>
        <w:rPr>
          <w:rFonts w:ascii="Times New Roman" w:eastAsia="Times New Roman" w:hAnsi="Times New Roman" w:cs="Times New Roman"/>
          <w:sz w:val="24"/>
          <w:szCs w:val="24"/>
        </w:rPr>
      </w:pPr>
      <w:r w:rsidRPr="002E494A">
        <w:rPr>
          <w:rFonts w:ascii="Times New Roman" w:eastAsia="Times New Roman" w:hAnsi="Times New Roman" w:cs="Times New Roman"/>
          <w:sz w:val="24"/>
          <w:szCs w:val="24"/>
        </w:rPr>
        <w:t xml:space="preserve">    Hoff "Designing Land Policies: An Overview" Ch 11 in Hoff, Braverman and Stiglitz </w:t>
      </w:r>
    </w:p>
    <w:p w14:paraId="0B311387"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Basu Ch 11,12</w:t>
      </w:r>
    </w:p>
    <w:p w14:paraId="74C6C6AE"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Sserunkuuma and Olson 2001. Private Property Rights  and Overgrazing: An Empirical Assessment of Pastoralists in Nyabushozi County, Western Uganda EDCC 49 (4) </w:t>
      </w:r>
    </w:p>
    <w:p w14:paraId="08C0FA99"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O. Williamson 1985. </w:t>
      </w:r>
      <w:r w:rsidRPr="002E494A">
        <w:rPr>
          <w:rFonts w:ascii="Times New Roman" w:eastAsia="Times New Roman" w:hAnsi="Times New Roman" w:cs="Times New Roman"/>
          <w:i/>
          <w:szCs w:val="24"/>
        </w:rPr>
        <w:t>The Economic Institutions of Capitalism</w:t>
      </w:r>
      <w:r w:rsidRPr="002E494A">
        <w:rPr>
          <w:rFonts w:ascii="Times New Roman" w:eastAsia="Times New Roman" w:hAnsi="Times New Roman" w:cs="Times New Roman"/>
          <w:szCs w:val="24"/>
        </w:rPr>
        <w:t>. Free Press ®</w:t>
      </w:r>
    </w:p>
    <w:p w14:paraId="6E5A7CF2"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H.P. Binswanger , Klaus Deininger and Gershon Feder Power, Distortions, Revolt and Reform in Agricultural Land Relations, </w:t>
      </w:r>
      <w:r w:rsidRPr="002E494A">
        <w:rPr>
          <w:rFonts w:ascii="Times New Roman" w:eastAsia="Times New Roman" w:hAnsi="Times New Roman" w:cs="Times New Roman"/>
          <w:i/>
          <w:szCs w:val="24"/>
        </w:rPr>
        <w:t xml:space="preserve">HDE </w:t>
      </w:r>
      <w:r w:rsidRPr="002E494A">
        <w:rPr>
          <w:rFonts w:ascii="Times New Roman" w:eastAsia="Times New Roman" w:hAnsi="Times New Roman" w:cs="Times New Roman"/>
          <w:szCs w:val="24"/>
        </w:rPr>
        <w:t>v 3B ch 42, 2659-2772</w:t>
      </w:r>
    </w:p>
    <w:p w14:paraId="2078470D"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lastRenderedPageBreak/>
        <w:t xml:space="preserve">    Nugent and Sanchez, "The Efficiency of the Mesta Reconsidered: A Parable</w:t>
      </w:r>
      <w:r w:rsidRPr="002E494A">
        <w:rPr>
          <w:rFonts w:ascii="Times New Roman" w:eastAsia="Times New Roman" w:hAnsi="Times New Roman" w:cs="Times New Roman"/>
          <w:i/>
          <w:szCs w:val="24"/>
        </w:rPr>
        <w:t xml:space="preserve">" Explorations in Economic History </w:t>
      </w:r>
      <w:r w:rsidRPr="002E494A">
        <w:rPr>
          <w:rFonts w:ascii="Times New Roman" w:eastAsia="Times New Roman" w:hAnsi="Times New Roman" w:cs="Times New Roman"/>
          <w:szCs w:val="24"/>
        </w:rPr>
        <w:t>26 (1989),261-184.</w:t>
      </w:r>
    </w:p>
    <w:p w14:paraId="414A905E" w14:textId="77777777" w:rsidR="002E494A" w:rsidRPr="002E494A" w:rsidRDefault="002E494A" w:rsidP="002E494A">
      <w:pPr>
        <w:spacing w:after="0" w:line="240" w:lineRule="exact"/>
        <w:rPr>
          <w:rFonts w:ascii="Times New Roman" w:eastAsia="Times New Roman" w:hAnsi="Times New Roman" w:cs="Times New Roman"/>
          <w:i/>
          <w:szCs w:val="24"/>
        </w:rPr>
      </w:pPr>
      <w:r w:rsidRPr="002E494A">
        <w:rPr>
          <w:rFonts w:ascii="Times New Roman" w:eastAsia="Times New Roman" w:hAnsi="Times New Roman" w:cs="Times New Roman"/>
          <w:szCs w:val="24"/>
        </w:rPr>
        <w:t xml:space="preserve">    **Nugent and Sanchez, "Tribes, Chiefs and Transhumance" </w:t>
      </w:r>
      <w:r w:rsidRPr="002E494A">
        <w:rPr>
          <w:rFonts w:ascii="Times New Roman" w:eastAsia="Times New Roman" w:hAnsi="Times New Roman" w:cs="Times New Roman"/>
          <w:i/>
          <w:szCs w:val="24"/>
        </w:rPr>
        <w:t>EDCC.</w:t>
      </w:r>
    </w:p>
    <w:p w14:paraId="64914D66" w14:textId="77777777" w:rsidR="002E494A" w:rsidRPr="002E494A" w:rsidRDefault="00343FB1" w:rsidP="002E494A">
      <w:pPr>
        <w:spacing w:after="0" w:line="240" w:lineRule="exact"/>
        <w:rPr>
          <w:rFonts w:ascii="Times New Roman" w:eastAsia="Times New Roman" w:hAnsi="Times New Roman" w:cs="Times New Roman"/>
          <w:i/>
          <w:szCs w:val="24"/>
        </w:rPr>
      </w:pPr>
      <w:hyperlink r:id="rId17" w:history="1">
        <w:r w:rsidR="002E494A" w:rsidRPr="002E494A">
          <w:rPr>
            <w:rFonts w:ascii="Times New Roman" w:eastAsia="Times New Roman" w:hAnsi="Times New Roman" w:cs="Times New Roman"/>
            <w:i/>
            <w:color w:val="0000FF"/>
            <w:szCs w:val="24"/>
            <w:u w:val="single"/>
          </w:rPr>
          <w:t>http://www.jstor.org/view/00130079/ap040182/04a00040/0</w:t>
        </w:r>
      </w:hyperlink>
    </w:p>
    <w:p w14:paraId="3553276F" w14:textId="77777777" w:rsidR="002E494A" w:rsidRPr="002E494A" w:rsidRDefault="002E494A" w:rsidP="002E494A">
      <w:pPr>
        <w:spacing w:after="0" w:line="240" w:lineRule="exact"/>
        <w:rPr>
          <w:rFonts w:ascii="Times New Roman" w:eastAsia="Times New Roman" w:hAnsi="Times New Roman" w:cs="Times New Roman"/>
          <w:iCs/>
          <w:szCs w:val="24"/>
        </w:rPr>
      </w:pPr>
      <w:r w:rsidRPr="002E494A">
        <w:rPr>
          <w:rFonts w:ascii="Times New Roman" w:eastAsia="Times New Roman" w:hAnsi="Times New Roman" w:cs="Times New Roman"/>
          <w:iCs/>
          <w:szCs w:val="24"/>
        </w:rPr>
        <w:t xml:space="preserve">  *T. Besley 1995 Property Rights and Investment Incentives: Theory and Evidence from Ghana JPE 103, 903-937. Reprinted in BUR Ch 12. </w:t>
      </w:r>
    </w:p>
    <w:p w14:paraId="521C9DF2" w14:textId="77777777" w:rsidR="002E494A" w:rsidRPr="002E494A" w:rsidRDefault="00343FB1" w:rsidP="002E494A">
      <w:pPr>
        <w:spacing w:after="0" w:line="240" w:lineRule="exact"/>
        <w:rPr>
          <w:rFonts w:ascii="Times New Roman" w:eastAsia="Times New Roman" w:hAnsi="Times New Roman" w:cs="Times New Roman"/>
          <w:iCs/>
          <w:szCs w:val="24"/>
        </w:rPr>
      </w:pPr>
      <w:hyperlink r:id="rId18" w:history="1">
        <w:r w:rsidR="002E494A" w:rsidRPr="002E494A">
          <w:rPr>
            <w:rFonts w:ascii="Times New Roman" w:eastAsia="Times New Roman" w:hAnsi="Times New Roman" w:cs="Times New Roman"/>
            <w:iCs/>
            <w:color w:val="0000FF"/>
            <w:szCs w:val="20"/>
            <w:u w:val="single"/>
          </w:rPr>
          <w:t>http://www.jstor.org/view/00223808/di980616/98p0254z/0?frame=noframe&amp;userID=807d34b7@usc.edu/01cc99331200501b4ed42&amp;dpi=3&amp;config=jstor</w:t>
        </w:r>
      </w:hyperlink>
    </w:p>
    <w:p w14:paraId="2EE437D7"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H. Grossman 2001 The Creation of Effective Property Rights AER May 347-352.</w:t>
      </w:r>
    </w:p>
    <w:p w14:paraId="043EEE4E"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R. Barrows, Michael Carter, Don Kanel and Michael Roth  “Land Ownership Security and Farm Investment: Comment” American Journal of Agricultural Economics 71, 75-100. </w:t>
      </w:r>
    </w:p>
    <w:p w14:paraId="7D48C67A" w14:textId="77777777" w:rsidR="002E494A" w:rsidRDefault="002E494A" w:rsidP="002E494A">
      <w:pPr>
        <w:spacing w:after="0" w:line="240" w:lineRule="exact"/>
        <w:rPr>
          <w:rFonts w:ascii="Times New Roman" w:eastAsia="Times New Roman" w:hAnsi="Times New Roman" w:cs="Times New Roman"/>
          <w:szCs w:val="24"/>
          <w:u w:val="single"/>
        </w:rPr>
      </w:pPr>
      <w:r w:rsidRPr="002E494A">
        <w:rPr>
          <w:rFonts w:ascii="Times New Roman" w:eastAsia="Times New Roman" w:hAnsi="Times New Roman" w:cs="Times New Roman"/>
          <w:szCs w:val="24"/>
          <w:u w:val="single"/>
        </w:rPr>
        <w:t xml:space="preserve">Onoma 2010 The Politics of Property Rights Institutions in Africa Cambridge Unversity Press. </w:t>
      </w:r>
    </w:p>
    <w:p w14:paraId="6BF33399" w14:textId="77777777" w:rsidR="000C274B" w:rsidRPr="002E494A" w:rsidRDefault="000C274B" w:rsidP="002E494A">
      <w:pPr>
        <w:spacing w:after="0" w:line="240" w:lineRule="exact"/>
        <w:rPr>
          <w:rFonts w:ascii="Times New Roman" w:eastAsia="Times New Roman" w:hAnsi="Times New Roman" w:cs="Times New Roman"/>
          <w:szCs w:val="24"/>
          <w:u w:val="single"/>
        </w:rPr>
      </w:pPr>
    </w:p>
    <w:p w14:paraId="6C0F6965" w14:textId="77777777" w:rsidR="002E494A" w:rsidRPr="002E494A" w:rsidRDefault="002E494A" w:rsidP="002E494A">
      <w:pPr>
        <w:spacing w:after="0" w:line="240" w:lineRule="exact"/>
        <w:rPr>
          <w:rFonts w:ascii="Times New Roman" w:eastAsia="Times New Roman" w:hAnsi="Times New Roman" w:cs="Times New Roman"/>
          <w:szCs w:val="24"/>
        </w:rPr>
      </w:pPr>
    </w:p>
    <w:p w14:paraId="264B286D" w14:textId="77777777" w:rsidR="002E494A" w:rsidRPr="002E494A" w:rsidRDefault="002E494A" w:rsidP="002E494A">
      <w:pPr>
        <w:spacing w:after="0" w:line="240" w:lineRule="exact"/>
        <w:rPr>
          <w:rFonts w:ascii="Times New Roman" w:eastAsia="Times New Roman" w:hAnsi="Times New Roman" w:cs="Times New Roman"/>
          <w:szCs w:val="24"/>
          <w:u w:val="single"/>
        </w:rPr>
      </w:pPr>
      <w:r w:rsidRPr="002E494A">
        <w:rPr>
          <w:rFonts w:ascii="Times New Roman" w:eastAsia="Times New Roman" w:hAnsi="Times New Roman" w:cs="Times New Roman"/>
          <w:szCs w:val="24"/>
          <w:u w:val="single"/>
        </w:rPr>
        <w:t xml:space="preserve">7. Labor, Property rights, Labor Markets </w:t>
      </w:r>
    </w:p>
    <w:p w14:paraId="2C5AA442" w14:textId="77777777" w:rsidR="002E494A" w:rsidRPr="002E494A" w:rsidRDefault="002E494A" w:rsidP="002E494A">
      <w:pPr>
        <w:spacing w:after="0" w:line="240" w:lineRule="auto"/>
        <w:rPr>
          <w:rFonts w:ascii="Times New Roman" w:eastAsia="Times New Roman" w:hAnsi="Times New Roman" w:cs="Times New Roman"/>
          <w:b/>
          <w:sz w:val="24"/>
          <w:szCs w:val="24"/>
        </w:rPr>
      </w:pPr>
      <w:r w:rsidRPr="002E494A">
        <w:rPr>
          <w:rFonts w:ascii="Times New Roman" w:eastAsia="Times New Roman" w:hAnsi="Times New Roman" w:cs="Times New Roman"/>
          <w:szCs w:val="24"/>
          <w:u w:val="single"/>
        </w:rPr>
        <w:t>.</w:t>
      </w:r>
      <w:r w:rsidRPr="002E494A">
        <w:rPr>
          <w:rFonts w:ascii="Times New Roman" w:eastAsia="Times New Roman" w:hAnsi="Times New Roman" w:cs="Times New Roman"/>
          <w:b/>
          <w:szCs w:val="24"/>
        </w:rPr>
        <w:t xml:space="preserve">a </w:t>
      </w:r>
      <w:r w:rsidRPr="002E494A">
        <w:rPr>
          <w:rFonts w:ascii="Times New Roman" w:eastAsia="Times New Roman" w:hAnsi="Times New Roman" w:cs="Times New Roman"/>
          <w:b/>
          <w:sz w:val="24"/>
          <w:szCs w:val="24"/>
        </w:rPr>
        <w:t>. Property Rights in Man: Slavery and Encomiendas and the Consequences</w:t>
      </w:r>
    </w:p>
    <w:p w14:paraId="2C5C3678"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 E.D. Domar “The Causes of Slavery or Serfdom: A Hypothesis</w:t>
      </w:r>
      <w:r w:rsidRPr="002E494A">
        <w:rPr>
          <w:rFonts w:ascii="Times New Roman" w:eastAsia="Times New Roman" w:hAnsi="Times New Roman" w:cs="Times New Roman"/>
          <w:i/>
          <w:szCs w:val="24"/>
        </w:rPr>
        <w:t xml:space="preserve">” Journal of Economic History </w:t>
      </w:r>
      <w:r w:rsidRPr="002E494A">
        <w:rPr>
          <w:rFonts w:ascii="Times New Roman" w:eastAsia="Times New Roman" w:hAnsi="Times New Roman" w:cs="Times New Roman"/>
          <w:szCs w:val="24"/>
        </w:rPr>
        <w:t>v. 30, no. 1, 1970, 18-32</w:t>
      </w:r>
    </w:p>
    <w:p w14:paraId="68A25FCD" w14:textId="77777777" w:rsidR="002E494A" w:rsidRPr="002E494A" w:rsidRDefault="00343FB1" w:rsidP="002E494A">
      <w:pPr>
        <w:spacing w:after="0" w:line="240" w:lineRule="exact"/>
        <w:rPr>
          <w:rFonts w:ascii="Times New Roman" w:eastAsia="Times New Roman" w:hAnsi="Times New Roman" w:cs="Times New Roman"/>
          <w:szCs w:val="24"/>
        </w:rPr>
      </w:pPr>
      <w:hyperlink r:id="rId19" w:history="1">
        <w:r w:rsidR="002E494A" w:rsidRPr="002E494A">
          <w:rPr>
            <w:rFonts w:ascii="Times New Roman" w:eastAsia="Times New Roman" w:hAnsi="Times New Roman" w:cs="Times New Roman"/>
            <w:color w:val="0000FF"/>
            <w:szCs w:val="24"/>
            <w:u w:val="single"/>
          </w:rPr>
          <w:t>http://www.jstor.org/view/00220507/di975610/97p0005w/0?frame=noframe&amp;userID=807d34b7@usc.edu/01cc99332100501b423a2&amp;dpi=3&amp;config=jstor</w:t>
        </w:r>
      </w:hyperlink>
    </w:p>
    <w:p w14:paraId="38421CE1"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C. Meillasoux 1991. </w:t>
      </w:r>
      <w:r w:rsidRPr="002E494A">
        <w:rPr>
          <w:rFonts w:ascii="Times New Roman" w:eastAsia="Times New Roman" w:hAnsi="Times New Roman" w:cs="Times New Roman"/>
          <w:i/>
          <w:szCs w:val="24"/>
        </w:rPr>
        <w:t>The Anthropology of Slavery: The Womb of Iron and Gold</w:t>
      </w:r>
      <w:r w:rsidRPr="002E494A">
        <w:rPr>
          <w:rFonts w:ascii="Times New Roman" w:eastAsia="Times New Roman" w:hAnsi="Times New Roman" w:cs="Times New Roman"/>
          <w:szCs w:val="24"/>
        </w:rPr>
        <w:t>. Chicago: University of Chicago Press. ®</w:t>
      </w:r>
    </w:p>
    <w:p w14:paraId="5B5AC2AC"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J. Blum 1977 </w:t>
      </w:r>
      <w:r w:rsidRPr="002E494A">
        <w:rPr>
          <w:rFonts w:ascii="Times New Roman" w:eastAsia="Times New Roman" w:hAnsi="Times New Roman" w:cs="Times New Roman"/>
          <w:i/>
          <w:szCs w:val="24"/>
        </w:rPr>
        <w:t>The End of the Old Order in Rural Europe</w:t>
      </w:r>
      <w:r w:rsidRPr="002E494A">
        <w:rPr>
          <w:rFonts w:ascii="Times New Roman" w:eastAsia="Times New Roman" w:hAnsi="Times New Roman" w:cs="Times New Roman"/>
          <w:szCs w:val="24"/>
        </w:rPr>
        <w:t xml:space="preserve">. Princeton. Princeton University Press. </w:t>
      </w:r>
    </w:p>
    <w:p w14:paraId="43EB1FA5"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James Searing 1993. West African Slavery and Atlantic Commerce, the Senegal River Valley, 1700-1860. ®</w:t>
      </w:r>
    </w:p>
    <w:p w14:paraId="2E29CAA5"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S. Engerman 1973 Some Considerations Relating to Property Rights in Man”, JEH 33 (March) 43-65. </w:t>
      </w:r>
    </w:p>
    <w:p w14:paraId="144FDD48"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Fogel and Engerman 1974. Time on the Cross: The Economics of American Negro Slavery. Boston: Little, Brown</w:t>
      </w:r>
    </w:p>
    <w:p w14:paraId="56E8D59E"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Michael Bush 1996. Serfdom and Slavery : Studies in Human Bondage London: Longman</w:t>
      </w:r>
    </w:p>
    <w:p w14:paraId="3D57ECA9"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Conrad and Meyer: The Economics of Slavery and Other Studies in Economic History Aldine: Chicago 1964</w:t>
      </w:r>
    </w:p>
    <w:p w14:paraId="711ED633"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E. Domar and M. Machina 1984 On the Profitability of Russian Serfdom JEH 44 (4) 919-955. </w:t>
      </w:r>
    </w:p>
    <w:p w14:paraId="470C5551"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Peter Kolchin 1987 Unfree Labor: American Slavery and Russian Serfdom. Cambridge: Harvard U Press.</w:t>
      </w:r>
    </w:p>
    <w:p w14:paraId="3F31E8C1"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Maurice Bloch 1980. Modes of Production and Slavery in Madagascar: Two Case Studies” Asian and African Systems of Slavery. Berkeley: U of California Press.  </w:t>
      </w:r>
    </w:p>
    <w:p w14:paraId="78BB1644"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Peter Hogg 1973 The African Slave Trade and its Suppression London: Frank Cass</w:t>
      </w:r>
    </w:p>
    <w:p w14:paraId="3C522CF5"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P. Manning 1990. Slavery and African Life Cambridge U. Press. </w:t>
      </w:r>
    </w:p>
    <w:p w14:paraId="37938F64"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Rachel Heath 2014 Why Do Firms Hire Using Referrals: Evidence from Bangladesh Garment Factories </w:t>
      </w:r>
    </w:p>
    <w:p w14:paraId="32F0C7BF"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Robert Thomas and Richard Bean 1974. The Fishers of Men: The Profits of the Slave Trade”, Journal of Economic History 34 (December)</w:t>
      </w:r>
    </w:p>
    <w:p w14:paraId="5A2BAAC0"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Robin Law 1991 The Slave Coast of West Africa: 1550-1750. Oxford Clarendon Press. </w:t>
      </w:r>
    </w:p>
    <w:p w14:paraId="584262B6"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Joseph Inikori 1981. Market Structure and the Profits of the British African Trade in the Late Eighteenth Century, Journal of Economic History 41 (December)</w:t>
      </w:r>
    </w:p>
    <w:p w14:paraId="05D1CD97"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Tom Brass</w:t>
      </w:r>
      <w:r w:rsidRPr="002E494A">
        <w:rPr>
          <w:rFonts w:ascii="Times New Roman" w:eastAsia="Times New Roman" w:hAnsi="Times New Roman" w:cs="Times New Roman"/>
          <w:i/>
          <w:iCs/>
          <w:szCs w:val="24"/>
        </w:rPr>
        <w:t xml:space="preserve"> Towards a Comparative Political Economy of Unfree Labor</w:t>
      </w:r>
      <w:r w:rsidRPr="002E494A">
        <w:rPr>
          <w:rFonts w:ascii="Times New Roman" w:eastAsia="Times New Roman" w:hAnsi="Times New Roman" w:cs="Times New Roman"/>
          <w:szCs w:val="24"/>
        </w:rPr>
        <w:t xml:space="preserve"> </w:t>
      </w:r>
    </w:p>
    <w:p w14:paraId="5CC8DBCA"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Joseph Inikori 1982 Forced Migration: The Impact of the Export Slave Trade on African Societies. NY: Africana Pub. Co. </w:t>
      </w:r>
    </w:p>
    <w:p w14:paraId="20A4CE98"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Joseph Inikori 1992 Slavery and Atlantic Commerce 1650-1800 AER 82 (May) </w:t>
      </w:r>
    </w:p>
    <w:p w14:paraId="6D965A82"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Philip Curtin Economic Change in Precolonial Africa: Senegambia in the Era of the Slave Trade Madison: U of Wisconsin Press. </w:t>
      </w:r>
    </w:p>
    <w:p w14:paraId="3C1B1D65"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Philip Curtin 1998 The Rise and Fall of the Plantation Complex Cambridge University Press. </w:t>
      </w:r>
    </w:p>
    <w:p w14:paraId="77438261"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Gemery and Hogendorn 1979 The Uncommon Market: Essays in Economic History of the Atlantic Slave Trade Academic Press</w:t>
      </w:r>
    </w:p>
    <w:p w14:paraId="73EDC982"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lastRenderedPageBreak/>
        <w:t>Rondo Cameron 1997 A Concise Economic History of the World from Paleolithic Times to the Present Oxford U Press 3</w:t>
      </w:r>
      <w:r w:rsidRPr="002E494A">
        <w:rPr>
          <w:rFonts w:ascii="Times New Roman" w:eastAsia="Times New Roman" w:hAnsi="Times New Roman" w:cs="Times New Roman"/>
          <w:szCs w:val="24"/>
          <w:vertAlign w:val="superscript"/>
        </w:rPr>
        <w:t>rd</w:t>
      </w:r>
      <w:r w:rsidRPr="002E494A">
        <w:rPr>
          <w:rFonts w:ascii="Times New Roman" w:eastAsia="Times New Roman" w:hAnsi="Times New Roman" w:cs="Times New Roman"/>
          <w:szCs w:val="24"/>
        </w:rPr>
        <w:t xml:space="preserve"> Edition. </w:t>
      </w:r>
    </w:p>
    <w:p w14:paraId="04586D40"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w:t>
      </w:r>
      <w:r w:rsidRPr="009E1A29">
        <w:rPr>
          <w:rFonts w:ascii="Times New Roman" w:eastAsia="Times New Roman" w:hAnsi="Times New Roman" w:cs="Times New Roman"/>
          <w:color w:val="FF0000"/>
          <w:szCs w:val="24"/>
        </w:rPr>
        <w:t>Nathan Nunn 2005) “Slavery, Institutional Development and Long-Run Growth in Africa:1400-2000”</w:t>
      </w:r>
      <w:r w:rsidR="009E1A29">
        <w:rPr>
          <w:rFonts w:ascii="Times New Roman" w:eastAsia="Times New Roman" w:hAnsi="Times New Roman" w:cs="Times New Roman"/>
          <w:color w:val="FF0000"/>
          <w:szCs w:val="24"/>
        </w:rPr>
        <w:t xml:space="preserve"> </w:t>
      </w:r>
      <w:r w:rsidR="003E7181">
        <w:rPr>
          <w:rFonts w:ascii="Times New Roman" w:eastAsia="Times New Roman" w:hAnsi="Times New Roman" w:cs="Times New Roman"/>
          <w:color w:val="FF0000"/>
          <w:szCs w:val="24"/>
        </w:rPr>
        <w:t>T</w:t>
      </w:r>
      <w:r w:rsidR="009E1A29">
        <w:rPr>
          <w:rFonts w:ascii="Times New Roman" w:eastAsia="Times New Roman" w:hAnsi="Times New Roman" w:cs="Times New Roman"/>
          <w:color w:val="FF0000"/>
          <w:szCs w:val="24"/>
        </w:rPr>
        <w:t>hursday</w:t>
      </w:r>
      <w:r w:rsidR="003E7181">
        <w:rPr>
          <w:rFonts w:ascii="Times New Roman" w:eastAsia="Times New Roman" w:hAnsi="Times New Roman" w:cs="Times New Roman"/>
          <w:color w:val="FF0000"/>
          <w:szCs w:val="24"/>
        </w:rPr>
        <w:t xml:space="preserve">  </w:t>
      </w:r>
    </w:p>
    <w:p w14:paraId="4F63EED1" w14:textId="77777777" w:rsidR="002E494A" w:rsidRPr="009E1A29" w:rsidRDefault="00343FB1" w:rsidP="002E494A">
      <w:pPr>
        <w:spacing w:after="0" w:line="240" w:lineRule="auto"/>
        <w:rPr>
          <w:rFonts w:ascii="Times New Roman" w:eastAsia="Times New Roman" w:hAnsi="Times New Roman" w:cs="Times New Roman"/>
          <w:szCs w:val="24"/>
        </w:rPr>
      </w:pPr>
      <w:hyperlink r:id="rId20" w:history="1">
        <w:r w:rsidR="002E494A" w:rsidRPr="002E494A">
          <w:rPr>
            <w:rFonts w:ascii="Times New Roman" w:eastAsia="Times New Roman" w:hAnsi="Times New Roman" w:cs="Times New Roman"/>
            <w:color w:val="0000FF"/>
            <w:szCs w:val="24"/>
            <w:u w:val="single"/>
          </w:rPr>
          <w:t>http://www.international.ucla.edu/cms/files/nunn.pdf</w:t>
        </w:r>
      </w:hyperlink>
      <w:r w:rsidR="009E1A29">
        <w:rPr>
          <w:rFonts w:ascii="Times New Roman" w:eastAsia="Times New Roman" w:hAnsi="Times New Roman" w:cs="Times New Roman"/>
          <w:color w:val="0000FF"/>
          <w:szCs w:val="24"/>
          <w:u w:val="single"/>
        </w:rPr>
        <w:t xml:space="preserve">     </w:t>
      </w:r>
    </w:p>
    <w:p w14:paraId="47CD951A"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Nathan Nunn 2005”Historical Legacies: A Model Linking Africa’s Past to its Current Underdevelopment”</w:t>
      </w:r>
    </w:p>
    <w:p w14:paraId="34DDE3BB"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Robert Fogel and Stanley Engerman 1974. Time on the Cross: The Economics of American Negro Slavery. Boston, Little Brown</w:t>
      </w:r>
    </w:p>
    <w:p w14:paraId="3F765C3E"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Fogel and Engerman 1989 Without Consent or Contract: The Rise and Fall of American Slavery. Norton. </w:t>
      </w:r>
    </w:p>
    <w:p w14:paraId="3ABD9229" w14:textId="77777777" w:rsidR="002E494A" w:rsidRPr="002E494A" w:rsidRDefault="002E494A" w:rsidP="002E494A">
      <w:pPr>
        <w:spacing w:after="0" w:line="240" w:lineRule="exact"/>
        <w:rPr>
          <w:rFonts w:ascii="Times New Roman" w:eastAsia="Times New Roman" w:hAnsi="Times New Roman" w:cs="Times New Roman"/>
          <w:szCs w:val="24"/>
          <w:u w:val="single"/>
        </w:rPr>
      </w:pPr>
      <w:r w:rsidRPr="002E494A">
        <w:rPr>
          <w:rFonts w:ascii="Times New Roman" w:eastAsia="Times New Roman" w:hAnsi="Times New Roman" w:cs="Times New Roman"/>
          <w:i/>
          <w:szCs w:val="24"/>
        </w:rPr>
        <w:t>Question to think about: Under what conditions are we likely to see evidence of slavery?</w:t>
      </w:r>
    </w:p>
    <w:p w14:paraId="159D0E5B" w14:textId="77777777" w:rsidR="002E494A" w:rsidRPr="002E494A" w:rsidRDefault="002E494A" w:rsidP="002E494A">
      <w:pPr>
        <w:spacing w:after="0" w:line="240" w:lineRule="exact"/>
        <w:rPr>
          <w:rFonts w:ascii="Times New Roman" w:eastAsia="Times New Roman" w:hAnsi="Times New Roman" w:cs="Times New Roman"/>
          <w:szCs w:val="24"/>
          <w:u w:val="single"/>
        </w:rPr>
      </w:pPr>
    </w:p>
    <w:p w14:paraId="453C7C45" w14:textId="77777777" w:rsidR="002E494A" w:rsidRPr="002E494A" w:rsidRDefault="002E494A" w:rsidP="002E494A">
      <w:pPr>
        <w:spacing w:after="0" w:line="240" w:lineRule="exact"/>
        <w:rPr>
          <w:rFonts w:ascii="Times New Roman" w:eastAsia="Times New Roman" w:hAnsi="Times New Roman" w:cs="Times New Roman"/>
          <w:b/>
          <w:szCs w:val="24"/>
        </w:rPr>
      </w:pPr>
      <w:r w:rsidRPr="002E494A">
        <w:rPr>
          <w:rFonts w:ascii="Times New Roman" w:eastAsia="Times New Roman" w:hAnsi="Times New Roman" w:cs="Times New Roman"/>
          <w:b/>
          <w:szCs w:val="24"/>
        </w:rPr>
        <w:t>b. Female and Child Labor Force Participation and Fertility, Security and Remittances</w:t>
      </w:r>
    </w:p>
    <w:p w14:paraId="3C783A49"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C. Goldin 1995 “The U-shaped Female Labor Force Function in Economic Development and Economic History” in T.Paul Schultz, ed., </w:t>
      </w:r>
      <w:r w:rsidRPr="002E494A">
        <w:rPr>
          <w:rFonts w:ascii="Times New Roman" w:eastAsia="Times New Roman" w:hAnsi="Times New Roman" w:cs="Times New Roman"/>
          <w:i/>
          <w:szCs w:val="24"/>
        </w:rPr>
        <w:t>Investment in Women’s Human Capital</w:t>
      </w:r>
      <w:r w:rsidRPr="002E494A">
        <w:rPr>
          <w:rFonts w:ascii="Times New Roman" w:eastAsia="Times New Roman" w:hAnsi="Times New Roman" w:cs="Times New Roman"/>
          <w:szCs w:val="24"/>
        </w:rPr>
        <w:t xml:space="preserve">, Chicago: U. of Chicago Press, 61-90. </w:t>
      </w:r>
    </w:p>
    <w:p w14:paraId="6B60C67A"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J-M Baland, Jean Dreze and Luc Leruth Daily Wages and Piece Rates in Agrarian Economies, JDE 59 (2) 1999 445-461. </w:t>
      </w:r>
    </w:p>
    <w:p w14:paraId="7AAB2CDB"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Cheung, Steven “The Enforcement of Property Rights in Children and the Marriage Contract”  Economic Journal 82 (June 1972), 641-657. </w:t>
      </w:r>
    </w:p>
    <w:p w14:paraId="13E4B530"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J.B. Nugent, "The Old Age Security Motive for Fertility", </w:t>
      </w:r>
      <w:r w:rsidRPr="002E494A">
        <w:rPr>
          <w:rFonts w:ascii="Times New Roman" w:eastAsia="Times New Roman" w:hAnsi="Times New Roman" w:cs="Times New Roman"/>
          <w:i/>
          <w:szCs w:val="24"/>
        </w:rPr>
        <w:t xml:space="preserve">PDR </w:t>
      </w:r>
      <w:r w:rsidRPr="002E494A">
        <w:rPr>
          <w:rFonts w:ascii="Times New Roman" w:eastAsia="Times New Roman" w:hAnsi="Times New Roman" w:cs="Times New Roman"/>
          <w:szCs w:val="24"/>
        </w:rPr>
        <w:t>11 (March 1985</w:t>
      </w:r>
    </w:p>
    <w:p w14:paraId="4807AE01"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Dimova and Wolff 2011. Do Downward Private Transfers Enhance Maternal Labor Supply? Evidence from around Europe Journal of Population Ecoomics 24 (3), 911-933. </w:t>
      </w:r>
    </w:p>
    <w:p w14:paraId="69AB45B6"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R.E.B. Lucas and O. Stark, "Motivations to Remit: Evidence from Botswana", </w:t>
      </w:r>
      <w:r w:rsidRPr="002E494A">
        <w:rPr>
          <w:rFonts w:ascii="Times New Roman" w:eastAsia="Times New Roman" w:hAnsi="Times New Roman" w:cs="Times New Roman"/>
          <w:i/>
          <w:szCs w:val="24"/>
        </w:rPr>
        <w:t xml:space="preserve">JPE </w:t>
      </w:r>
      <w:r w:rsidRPr="002E494A">
        <w:rPr>
          <w:rFonts w:ascii="Times New Roman" w:eastAsia="Times New Roman" w:hAnsi="Times New Roman" w:cs="Times New Roman"/>
          <w:szCs w:val="24"/>
        </w:rPr>
        <w:t>1985</w:t>
      </w:r>
    </w:p>
    <w:p w14:paraId="6A9E3FCA"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Butler and Horowitz Labor Supply and Wages among Nuclear and Extended Households: The Suranamese Experiment</w:t>
      </w:r>
    </w:p>
    <w:p w14:paraId="54021F11" w14:textId="77777777" w:rsidR="002E494A" w:rsidRPr="005533CB" w:rsidRDefault="002E494A" w:rsidP="002E494A">
      <w:pPr>
        <w:spacing w:after="0" w:line="240" w:lineRule="exact"/>
        <w:rPr>
          <w:rFonts w:ascii="Times New Roman" w:eastAsia="Times New Roman" w:hAnsi="Times New Roman" w:cs="Times New Roman"/>
          <w:color w:val="4F81BD" w:themeColor="accent1"/>
          <w:sz w:val="28"/>
          <w:szCs w:val="28"/>
        </w:rPr>
      </w:pPr>
      <w:r w:rsidRPr="005533CB">
        <w:rPr>
          <w:rFonts w:ascii="Times New Roman" w:eastAsia="Times New Roman" w:hAnsi="Times New Roman" w:cs="Times New Roman"/>
          <w:color w:val="4F81BD" w:themeColor="accent1"/>
          <w:sz w:val="28"/>
          <w:szCs w:val="28"/>
        </w:rPr>
        <w:t>*Kaushik Basu and P.H. Van 1998 The Economics of Child Labor, American Economic Review 88</w:t>
      </w:r>
      <w:r w:rsidR="003E7181">
        <w:rPr>
          <w:rFonts w:ascii="Times New Roman" w:eastAsia="Times New Roman" w:hAnsi="Times New Roman" w:cs="Times New Roman"/>
          <w:color w:val="4F81BD" w:themeColor="accent1"/>
          <w:sz w:val="28"/>
          <w:szCs w:val="28"/>
        </w:rPr>
        <w:t xml:space="preserve">     Tuesday</w:t>
      </w:r>
    </w:p>
    <w:p w14:paraId="706EC496" w14:textId="77777777" w:rsidR="002E494A" w:rsidRPr="002E494A" w:rsidRDefault="00343FB1" w:rsidP="002E494A">
      <w:pPr>
        <w:spacing w:after="0" w:line="240" w:lineRule="exact"/>
        <w:rPr>
          <w:rFonts w:ascii="Times New Roman" w:eastAsia="Times New Roman" w:hAnsi="Times New Roman" w:cs="Times New Roman"/>
          <w:szCs w:val="24"/>
        </w:rPr>
      </w:pPr>
      <w:hyperlink r:id="rId21" w:history="1">
        <w:r w:rsidR="002E494A" w:rsidRPr="002E494A">
          <w:rPr>
            <w:rFonts w:ascii="Times New Roman" w:eastAsia="Times New Roman" w:hAnsi="Times New Roman" w:cs="Times New Roman"/>
            <w:color w:val="0000FF"/>
            <w:szCs w:val="24"/>
            <w:u w:val="single"/>
          </w:rPr>
          <w:t>http://www.jstor.org/view/00028282/ap000003/00a00070/0?frame=noframe&amp;userID=807d34b7@usc.edu/01cc99332100501b423a2&amp;dpi=3&amp;config=jstor</w:t>
        </w:r>
      </w:hyperlink>
    </w:p>
    <w:p w14:paraId="6478A088"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K.A. Swinnerton and C.A. Rogers 1999 “The economics of Child Labor: Comment” AER 89 (5), 1382-85.  Shows that distribution of non-labor income also matters for whether there is child labor or not. </w:t>
      </w:r>
    </w:p>
    <w:p w14:paraId="02B36CEF"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Edmonds Child Labor  HDE4, Ch 57</w:t>
      </w:r>
    </w:p>
    <w:p w14:paraId="3866B30A"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P Bharadwaj, Lea Lakdawala and N Li Perverse Consequences of Well-Intentioned Regulation: Evidence from India’s Child Labor Ban</w:t>
      </w:r>
    </w:p>
    <w:p w14:paraId="56EF5289" w14:textId="77777777" w:rsidR="002E494A" w:rsidRPr="002E494A" w:rsidRDefault="002E494A" w:rsidP="002E494A">
      <w:pPr>
        <w:spacing w:after="0" w:line="240" w:lineRule="exact"/>
        <w:contextualSpacing/>
        <w:rPr>
          <w:rFonts w:ascii="Times New Roman" w:eastAsia="Times New Roman" w:hAnsi="Times New Roman" w:cs="Times New Roman"/>
          <w:szCs w:val="24"/>
        </w:rPr>
      </w:pPr>
      <w:r w:rsidRPr="002E494A">
        <w:rPr>
          <w:rFonts w:ascii="Times New Roman" w:eastAsia="Times New Roman" w:hAnsi="Times New Roman" w:cs="Times New Roman"/>
          <w:szCs w:val="24"/>
        </w:rPr>
        <w:t>Cigno and F.C. Rosati 2005. The Economics of Child Labor. NY. Oxford</w:t>
      </w:r>
    </w:p>
    <w:p w14:paraId="363E42B0" w14:textId="77777777" w:rsidR="002E494A" w:rsidRPr="002E494A" w:rsidRDefault="002E494A" w:rsidP="002E494A">
      <w:pPr>
        <w:spacing w:after="0" w:line="240" w:lineRule="exact"/>
        <w:contextualSpacing/>
        <w:rPr>
          <w:rFonts w:ascii="Times New Roman" w:eastAsia="Times New Roman" w:hAnsi="Times New Roman" w:cs="Times New Roman"/>
          <w:szCs w:val="24"/>
        </w:rPr>
      </w:pPr>
      <w:r w:rsidRPr="002E494A">
        <w:rPr>
          <w:rFonts w:ascii="Times New Roman" w:eastAsia="Times New Roman" w:hAnsi="Times New Roman" w:cs="Times New Roman"/>
          <w:szCs w:val="24"/>
        </w:rPr>
        <w:t>Gee, Kevin 2010. Reducing Child Labor through CCTs: Evidence from Nicaragua’s Red de Proteccion Social “, Development Policy Review 28 *6)</w:t>
      </w:r>
    </w:p>
    <w:p w14:paraId="0D912984" w14:textId="77777777" w:rsid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Boutin 2012 Family Farming, Child Labor, and Wealth Paradox: Evidence from Mali Economics Bulletin 32 (4) 3471-3479.</w:t>
      </w:r>
    </w:p>
    <w:p w14:paraId="14F25CAF" w14:textId="77777777" w:rsidR="009D3E7E" w:rsidRPr="002E494A" w:rsidRDefault="009D3E7E" w:rsidP="002E494A">
      <w:pPr>
        <w:spacing w:after="0" w:line="240" w:lineRule="exact"/>
        <w:rPr>
          <w:rFonts w:ascii="Times New Roman" w:eastAsia="Times New Roman" w:hAnsi="Times New Roman" w:cs="Times New Roman"/>
          <w:szCs w:val="24"/>
        </w:rPr>
      </w:pPr>
      <w:r>
        <w:rPr>
          <w:rFonts w:ascii="Times New Roman" w:eastAsia="Times New Roman" w:hAnsi="Times New Roman" w:cs="Times New Roman"/>
          <w:szCs w:val="24"/>
        </w:rPr>
        <w:t xml:space="preserve">Simone Schaner, Field, Pande, 2016 An Account of One’s Own: Can Targeting Benefits Payments Address Social Constraints to Female Labor Force Participation?  </w:t>
      </w:r>
    </w:p>
    <w:p w14:paraId="30DA741A"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Grootaert and Patrinos 1999. The Policy Analysis of Child Labor: A Comparative Study. NY: St Martin’s Press.</w:t>
      </w:r>
    </w:p>
    <w:p w14:paraId="47A4CAB5"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Grootaert and Kanbur 1995 Child Labor : An Economic Perspective Int. Labor Review 134 (2) 187-203. </w:t>
      </w:r>
    </w:p>
    <w:p w14:paraId="1801639D"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Beegle, Dehajia and Gatti 2005. Why Should We Care about Child Labor? The Education, Labor Market and Health Consequences of Child Labor WB Policy Research Paper 3479.</w:t>
      </w:r>
    </w:p>
    <w:p w14:paraId="08573A0E"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Basu, Das and Dutta 2007. Child Labor and Household Wealth: Theory and Empirical Evidence of an Inverted U “ IZA Discussion Paper 2736. </w:t>
      </w:r>
    </w:p>
    <w:p w14:paraId="155AF185"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Rogers and Swinnerton 2004 Does Child Labor Decrease when Parental Incomes Rise? JPE 112 (August) 939-946. </w:t>
      </w:r>
    </w:p>
    <w:p w14:paraId="5CF04B43"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Basu and Tzannatos 2003 The Global Child Labor Problem: What do we know and what can we do? The World Bank Economic Review 17 (2) 147-173. </w:t>
      </w:r>
    </w:p>
    <w:p w14:paraId="09844247"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lastRenderedPageBreak/>
        <w:t xml:space="preserve">*Michael Ross 2008. Oil, Islam and Women”, American Political Science Review 102, 107-123. </w:t>
      </w:r>
    </w:p>
    <w:p w14:paraId="31EF57B7"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Examine studies of Bolsa Familia (Brazil) </w:t>
      </w:r>
    </w:p>
    <w:p w14:paraId="4604CA9E"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C.S. Fan 2011 The Luxury Axiom, the Wealth Pardox and Child Labor Journal of Economic Dvelopment 36 (3) 25-45.</w:t>
      </w:r>
    </w:p>
    <w:p w14:paraId="40DDDFA6"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C. Dumas 2007 Why Do Parents Make Their Children Work : A Test of the Poverty Hypothesis in Rural Areas of Burkina Faso Oxford Economic Papers </w:t>
      </w:r>
    </w:p>
    <w:p w14:paraId="1AD9AB63"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Bhalotra and Heady 2003. Child Farm Labor and the Wealth Paradox: Evidence from Mali Economics Bulletin 32 (4) </w:t>
      </w:r>
    </w:p>
    <w:p w14:paraId="2B90C4C4"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ILO 2013 Making Progress against Child Labor</w:t>
      </w:r>
    </w:p>
    <w:p w14:paraId="6BD957D6"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Basu and Zarghamee 2009 “Is Product Boycott a Good Idea for Contolling Child Labor? A Theoretical Investigation JDE 88 (2) 217-220.</w:t>
      </w:r>
    </w:p>
    <w:p w14:paraId="0C0B9545"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Tanaka 2003 Inequality as a Determinant of Child Labor Economics Letters 80 (1), 93-97. </w:t>
      </w:r>
    </w:p>
    <w:p w14:paraId="336A3A87" w14:textId="77777777" w:rsidR="002E494A" w:rsidRPr="002E494A" w:rsidRDefault="002E494A" w:rsidP="002E494A">
      <w:pPr>
        <w:spacing w:after="0" w:line="240" w:lineRule="exact"/>
        <w:rPr>
          <w:rFonts w:ascii="Times New Roman" w:eastAsia="Times New Roman" w:hAnsi="Times New Roman" w:cs="Times New Roman"/>
          <w:i/>
          <w:szCs w:val="24"/>
        </w:rPr>
      </w:pPr>
      <w:r w:rsidRPr="002E494A">
        <w:rPr>
          <w:rFonts w:ascii="Times New Roman" w:eastAsia="Times New Roman" w:hAnsi="Times New Roman" w:cs="Times New Roman"/>
          <w:szCs w:val="24"/>
        </w:rPr>
        <w:t xml:space="preserve"> </w:t>
      </w:r>
      <w:r w:rsidRPr="002E494A">
        <w:rPr>
          <w:rFonts w:ascii="Times New Roman" w:eastAsia="Times New Roman" w:hAnsi="Times New Roman" w:cs="Times New Roman"/>
          <w:i/>
          <w:szCs w:val="24"/>
        </w:rPr>
        <w:t>Question to think about: Why do people in rural areas of many developing countries have more children than those in urban areas but educate them less? What kinds of programs seem to have been most successful in increasing school attendance</w:t>
      </w:r>
      <w:r w:rsidR="009D3E7E">
        <w:rPr>
          <w:rFonts w:ascii="Times New Roman" w:eastAsia="Times New Roman" w:hAnsi="Times New Roman" w:cs="Times New Roman"/>
          <w:i/>
          <w:szCs w:val="24"/>
        </w:rPr>
        <w:t xml:space="preserve"> and to increase female labor force participation.</w:t>
      </w:r>
      <w:r w:rsidRPr="002E494A">
        <w:rPr>
          <w:rFonts w:ascii="Times New Roman" w:eastAsia="Times New Roman" w:hAnsi="Times New Roman" w:cs="Times New Roman"/>
          <w:i/>
          <w:szCs w:val="24"/>
        </w:rPr>
        <w:t xml:space="preserve">? Explain. </w:t>
      </w:r>
    </w:p>
    <w:p w14:paraId="0D542B4E" w14:textId="77777777" w:rsidR="002E494A" w:rsidRPr="002E494A" w:rsidRDefault="002E494A" w:rsidP="002E494A">
      <w:pPr>
        <w:spacing w:after="0" w:line="240" w:lineRule="exact"/>
        <w:rPr>
          <w:rFonts w:ascii="Times New Roman" w:eastAsia="Times New Roman" w:hAnsi="Times New Roman" w:cs="Times New Roman"/>
          <w:b/>
          <w:szCs w:val="24"/>
        </w:rPr>
      </w:pPr>
      <w:r w:rsidRPr="002E494A">
        <w:rPr>
          <w:rFonts w:ascii="Times New Roman" w:eastAsia="Times New Roman" w:hAnsi="Times New Roman" w:cs="Times New Roman"/>
          <w:b/>
          <w:szCs w:val="24"/>
        </w:rPr>
        <w:t>C Labor markets and migration, labor laws and their effects</w:t>
      </w:r>
    </w:p>
    <w:p w14:paraId="710E1624" w14:textId="77777777" w:rsidR="002E494A" w:rsidRPr="002E494A" w:rsidRDefault="002E494A" w:rsidP="002E494A">
      <w:pPr>
        <w:spacing w:after="0" w:line="240" w:lineRule="exact"/>
        <w:rPr>
          <w:rFonts w:ascii="Times New Roman" w:eastAsia="Times New Roman" w:hAnsi="Times New Roman" w:cs="Times New Roman"/>
          <w:szCs w:val="24"/>
          <w:u w:val="single"/>
        </w:rPr>
      </w:pPr>
    </w:p>
    <w:p w14:paraId="447455DE" w14:textId="77777777" w:rsid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 Bardhan and Udry, Ch 4,5</w:t>
      </w:r>
    </w:p>
    <w:p w14:paraId="3E0F09FA" w14:textId="77777777" w:rsidR="00910EA9" w:rsidRPr="002E494A" w:rsidRDefault="00910EA9" w:rsidP="002E494A">
      <w:pPr>
        <w:spacing w:after="0" w:line="240" w:lineRule="exact"/>
        <w:rPr>
          <w:rFonts w:ascii="Times New Roman" w:eastAsia="Times New Roman" w:hAnsi="Times New Roman" w:cs="Times New Roman"/>
          <w:szCs w:val="24"/>
        </w:rPr>
      </w:pPr>
      <w:r>
        <w:rPr>
          <w:rFonts w:ascii="Times New Roman" w:eastAsia="Times New Roman" w:hAnsi="Times New Roman" w:cs="Times New Roman"/>
          <w:szCs w:val="24"/>
        </w:rPr>
        <w:t xml:space="preserve">La Porta and Schleifer 2014. Informality and Development JEP 28 (3) 109-126. </w:t>
      </w:r>
    </w:p>
    <w:p w14:paraId="61FE9DFA" w14:textId="77777777" w:rsidR="00B93AB7" w:rsidRDefault="00B93AB7" w:rsidP="002E494A">
      <w:pPr>
        <w:spacing w:after="0" w:line="240" w:lineRule="exact"/>
        <w:rPr>
          <w:rFonts w:ascii="Times New Roman" w:eastAsia="Times New Roman" w:hAnsi="Times New Roman" w:cs="Times New Roman"/>
          <w:szCs w:val="24"/>
        </w:rPr>
      </w:pPr>
      <w:r>
        <w:rPr>
          <w:rFonts w:ascii="Times New Roman" w:eastAsia="Times New Roman" w:hAnsi="Times New Roman" w:cs="Times New Roman"/>
          <w:szCs w:val="24"/>
        </w:rPr>
        <w:t xml:space="preserve">J.E. Rauch 1991 Modeling the Informal Sector Formally JDE 35 </w:t>
      </w:r>
      <w:r w:rsidR="00910EA9">
        <w:rPr>
          <w:rFonts w:ascii="Times New Roman" w:eastAsia="Times New Roman" w:hAnsi="Times New Roman" w:cs="Times New Roman"/>
          <w:szCs w:val="24"/>
        </w:rPr>
        <w:t>,33-47.</w:t>
      </w:r>
      <w:r w:rsidR="002E494A" w:rsidRPr="002E494A">
        <w:rPr>
          <w:rFonts w:ascii="Times New Roman" w:eastAsia="Times New Roman" w:hAnsi="Times New Roman" w:cs="Times New Roman"/>
          <w:szCs w:val="24"/>
        </w:rPr>
        <w:t xml:space="preserve">    </w:t>
      </w:r>
    </w:p>
    <w:p w14:paraId="7FFF57B5"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Ray, Ch. 10</w:t>
      </w:r>
    </w:p>
    <w:p w14:paraId="01D4BD6F" w14:textId="77777777" w:rsidR="00AB45A5" w:rsidRDefault="00B93AB7" w:rsidP="002E494A">
      <w:pPr>
        <w:spacing w:after="0" w:line="240" w:lineRule="exact"/>
        <w:rPr>
          <w:rFonts w:ascii="Times New Roman" w:eastAsia="Times New Roman" w:hAnsi="Times New Roman" w:cs="Times New Roman"/>
          <w:szCs w:val="24"/>
        </w:rPr>
      </w:pPr>
      <w:r>
        <w:rPr>
          <w:rFonts w:ascii="Times New Roman" w:eastAsia="Times New Roman" w:hAnsi="Times New Roman" w:cs="Times New Roman"/>
          <w:szCs w:val="24"/>
        </w:rPr>
        <w:t xml:space="preserve">Card, Johnston, Leung, Mas and Pei 2015 The Effect of Unemployment Benefits on the Duration of Unemployment Insurance Receipt: New Evidence fro a Regression Kink Design in Missouri, AER 105 (5)  </w:t>
      </w:r>
      <w:r w:rsidR="002E494A" w:rsidRPr="002E494A">
        <w:rPr>
          <w:rFonts w:ascii="Times New Roman" w:eastAsia="Times New Roman" w:hAnsi="Times New Roman" w:cs="Times New Roman"/>
          <w:szCs w:val="24"/>
        </w:rPr>
        <w:t xml:space="preserve">  </w:t>
      </w:r>
    </w:p>
    <w:p w14:paraId="5973F668" w14:textId="77777777" w:rsidR="00AB45A5" w:rsidRDefault="00AB45A5" w:rsidP="002E494A">
      <w:pPr>
        <w:spacing w:after="0" w:line="240" w:lineRule="exact"/>
        <w:rPr>
          <w:rFonts w:ascii="Times New Roman" w:eastAsia="Times New Roman" w:hAnsi="Times New Roman" w:cs="Times New Roman"/>
          <w:szCs w:val="24"/>
        </w:rPr>
      </w:pPr>
      <w:r>
        <w:rPr>
          <w:rFonts w:ascii="Times New Roman" w:eastAsia="Times New Roman" w:hAnsi="Times New Roman" w:cs="Times New Roman"/>
          <w:szCs w:val="24"/>
        </w:rPr>
        <w:t xml:space="preserve">Kennessey 2015 Collective Rights and Income Inequality American Sociological Review </w:t>
      </w:r>
    </w:p>
    <w:p w14:paraId="50C0DEA1" w14:textId="77777777" w:rsidR="00910EA9" w:rsidRDefault="00910EA9" w:rsidP="002E494A">
      <w:pPr>
        <w:spacing w:after="0" w:line="240" w:lineRule="exact"/>
        <w:rPr>
          <w:rFonts w:ascii="Times New Roman" w:eastAsia="Times New Roman" w:hAnsi="Times New Roman" w:cs="Times New Roman"/>
          <w:szCs w:val="24"/>
        </w:rPr>
      </w:pPr>
      <w:r>
        <w:rPr>
          <w:rFonts w:ascii="Times New Roman" w:eastAsia="Times New Roman" w:hAnsi="Times New Roman" w:cs="Times New Roman"/>
          <w:szCs w:val="24"/>
        </w:rPr>
        <w:t xml:space="preserve">McCraig and Pavcnik Informal Employment in a Growing and Gobalizing Low Income Country” AER 105 (5) 545-550. </w:t>
      </w:r>
    </w:p>
    <w:p w14:paraId="1229B815"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 J.R. Harris and M. Todaro "Migration, Unemployment and Development: A Two-Sector Analysis" </w:t>
      </w:r>
      <w:r w:rsidRPr="002E494A">
        <w:rPr>
          <w:rFonts w:ascii="Times New Roman" w:eastAsia="Times New Roman" w:hAnsi="Times New Roman" w:cs="Times New Roman"/>
          <w:i/>
          <w:szCs w:val="24"/>
        </w:rPr>
        <w:t>AER</w:t>
      </w:r>
      <w:r w:rsidRPr="002E494A">
        <w:rPr>
          <w:rFonts w:ascii="Times New Roman" w:eastAsia="Times New Roman" w:hAnsi="Times New Roman" w:cs="Times New Roman"/>
          <w:szCs w:val="24"/>
        </w:rPr>
        <w:t xml:space="preserve"> 60 (March 1970) 126-142.</w:t>
      </w:r>
    </w:p>
    <w:p w14:paraId="6587BF30" w14:textId="77777777" w:rsidR="002E494A" w:rsidRPr="002E494A" w:rsidRDefault="00343FB1" w:rsidP="002E494A">
      <w:pPr>
        <w:spacing w:after="0" w:line="240" w:lineRule="exact"/>
        <w:rPr>
          <w:rFonts w:ascii="Times New Roman" w:eastAsia="Times New Roman" w:hAnsi="Times New Roman" w:cs="Times New Roman"/>
          <w:szCs w:val="24"/>
        </w:rPr>
      </w:pPr>
      <w:hyperlink r:id="rId22" w:history="1">
        <w:r w:rsidR="002E494A" w:rsidRPr="002E494A">
          <w:rPr>
            <w:rFonts w:ascii="Times New Roman" w:eastAsia="Times New Roman" w:hAnsi="Times New Roman" w:cs="Times New Roman"/>
            <w:color w:val="0000FF"/>
            <w:szCs w:val="24"/>
            <w:u w:val="single"/>
          </w:rPr>
          <w:t>http://www.jstor.org/view/00028282/di950420/95p1053w/0?frame=noframe&amp;userID=807d3461@usc.edu/01cce4406900501b4fe01&amp;dpi=3&amp;config=jstor</w:t>
        </w:r>
      </w:hyperlink>
    </w:p>
    <w:p w14:paraId="23BE922B"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J.G. Williamson "Migration and Urbanization" </w:t>
      </w:r>
      <w:r w:rsidRPr="002E494A">
        <w:rPr>
          <w:rFonts w:ascii="Times New Roman" w:eastAsia="Times New Roman" w:hAnsi="Times New Roman" w:cs="Times New Roman"/>
          <w:i/>
          <w:szCs w:val="24"/>
        </w:rPr>
        <w:t xml:space="preserve">HDE </w:t>
      </w:r>
      <w:r w:rsidRPr="002E494A">
        <w:rPr>
          <w:rFonts w:ascii="Times New Roman" w:eastAsia="Times New Roman" w:hAnsi="Times New Roman" w:cs="Times New Roman"/>
          <w:szCs w:val="24"/>
        </w:rPr>
        <w:t>Ch 11, 425-465.</w:t>
      </w:r>
    </w:p>
    <w:p w14:paraId="60FA4D84"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M.R. Rosenzweig "Labor Markets in Low-Income Countries" </w:t>
      </w:r>
      <w:r w:rsidRPr="002E494A">
        <w:rPr>
          <w:rFonts w:ascii="Times New Roman" w:eastAsia="Times New Roman" w:hAnsi="Times New Roman" w:cs="Times New Roman"/>
          <w:i/>
          <w:iCs/>
          <w:szCs w:val="24"/>
        </w:rPr>
        <w:t>HDE,</w:t>
      </w:r>
      <w:r w:rsidRPr="002E494A">
        <w:rPr>
          <w:rFonts w:ascii="Times New Roman" w:eastAsia="Times New Roman" w:hAnsi="Times New Roman" w:cs="Times New Roman"/>
          <w:szCs w:val="24"/>
        </w:rPr>
        <w:t xml:space="preserve"> Ch. 15 714-762.</w:t>
      </w:r>
    </w:p>
    <w:p w14:paraId="7D7CAF3F" w14:textId="77777777" w:rsidR="002E494A" w:rsidRPr="00674EE4" w:rsidRDefault="002E494A" w:rsidP="002E494A">
      <w:pPr>
        <w:spacing w:after="0" w:line="240" w:lineRule="auto"/>
        <w:rPr>
          <w:rFonts w:ascii="Times New Roman" w:eastAsia="Times New Roman" w:hAnsi="Times New Roman" w:cs="Times New Roman"/>
          <w:color w:val="FF0000"/>
          <w:sz w:val="24"/>
          <w:szCs w:val="24"/>
        </w:rPr>
      </w:pPr>
      <w:r w:rsidRPr="00674EE4">
        <w:rPr>
          <w:rFonts w:ascii="Times New Roman" w:eastAsia="Times New Roman" w:hAnsi="Times New Roman" w:cs="Times New Roman"/>
          <w:color w:val="FF0000"/>
          <w:sz w:val="24"/>
          <w:szCs w:val="24"/>
        </w:rPr>
        <w:t xml:space="preserve">  </w:t>
      </w:r>
      <w:r w:rsidRPr="00674EE4">
        <w:rPr>
          <w:rFonts w:ascii="Times New Roman" w:eastAsia="Times New Roman" w:hAnsi="Times New Roman" w:cs="Times New Roman"/>
          <w:color w:val="FF0000"/>
          <w:szCs w:val="24"/>
        </w:rPr>
        <w:t xml:space="preserve"> </w:t>
      </w:r>
      <w:r w:rsidRPr="00674EE4">
        <w:rPr>
          <w:rFonts w:ascii="Times New Roman" w:eastAsia="Times New Roman" w:hAnsi="Times New Roman" w:cs="Times New Roman"/>
          <w:color w:val="FF0000"/>
          <w:sz w:val="24"/>
          <w:szCs w:val="24"/>
        </w:rPr>
        <w:t xml:space="preserve">**Besley and Burgess “Can Labor Regulation Hinder Economic Performance? Evidence from India” QJE 119 2004, 91-134. </w:t>
      </w:r>
      <w:hyperlink r:id="rId23" w:history="1">
        <w:r w:rsidRPr="00674EE4">
          <w:rPr>
            <w:rFonts w:ascii="Times New Roman" w:eastAsia="Times New Roman" w:hAnsi="Times New Roman" w:cs="Times New Roman"/>
            <w:color w:val="FF0000"/>
            <w:sz w:val="24"/>
            <w:szCs w:val="24"/>
            <w:u w:val="single"/>
          </w:rPr>
          <w:t>http://econ.lse.ac.uk/staff/rburgess/wp/indreg.pdf</w:t>
        </w:r>
      </w:hyperlink>
    </w:p>
    <w:p w14:paraId="335BEC1D"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M. Rama "Organized Labor and the Political Economy of Product Market Distortions" </w:t>
      </w:r>
      <w:r w:rsidRPr="002E494A">
        <w:rPr>
          <w:rFonts w:ascii="Times New Roman" w:eastAsia="Times New Roman" w:hAnsi="Times New Roman" w:cs="Times New Roman"/>
          <w:i/>
          <w:szCs w:val="24"/>
        </w:rPr>
        <w:t>World Bank Economic Review</w:t>
      </w:r>
      <w:r w:rsidRPr="002E494A">
        <w:rPr>
          <w:rFonts w:ascii="Times New Roman" w:eastAsia="Times New Roman" w:hAnsi="Times New Roman" w:cs="Times New Roman"/>
          <w:szCs w:val="24"/>
        </w:rPr>
        <w:t xml:space="preserve"> 1997</w:t>
      </w:r>
    </w:p>
    <w:p w14:paraId="687DE17C" w14:textId="77777777" w:rsidR="002E494A" w:rsidRPr="002E494A" w:rsidRDefault="00343FB1" w:rsidP="002E494A">
      <w:pPr>
        <w:spacing w:after="0" w:line="240" w:lineRule="exact"/>
        <w:rPr>
          <w:rFonts w:ascii="Times New Roman" w:eastAsia="Times New Roman" w:hAnsi="Times New Roman" w:cs="Times New Roman"/>
          <w:szCs w:val="24"/>
        </w:rPr>
      </w:pPr>
      <w:hyperlink r:id="rId24" w:history="1">
        <w:r w:rsidR="002E494A" w:rsidRPr="002E494A">
          <w:rPr>
            <w:rFonts w:ascii="Times New Roman" w:eastAsia="Times New Roman" w:hAnsi="Times New Roman" w:cs="Times New Roman"/>
            <w:color w:val="0000FF"/>
            <w:szCs w:val="24"/>
            <w:u w:val="single"/>
          </w:rPr>
          <w:t>http://wber.oxfordjournals.org/cgi/content/abstract/11/2/327</w:t>
        </w:r>
      </w:hyperlink>
    </w:p>
    <w:p w14:paraId="404040CB" w14:textId="77777777" w:rsidR="002E494A" w:rsidRPr="002E494A" w:rsidRDefault="002E494A" w:rsidP="002E494A">
      <w:pPr>
        <w:spacing w:after="0" w:line="240" w:lineRule="auto"/>
        <w:rPr>
          <w:rFonts w:ascii="Times New Roman" w:eastAsia="Times New Roman" w:hAnsi="Times New Roman" w:cs="Times New Roman"/>
          <w:sz w:val="24"/>
          <w:szCs w:val="24"/>
        </w:rPr>
      </w:pPr>
      <w:r w:rsidRPr="002E494A">
        <w:rPr>
          <w:rFonts w:ascii="Times New Roman" w:eastAsia="Times New Roman" w:hAnsi="Times New Roman" w:cs="Times New Roman"/>
          <w:sz w:val="24"/>
          <w:szCs w:val="24"/>
        </w:rPr>
        <w:t xml:space="preserve">**Heckman and Pages 2000 The Cost of Job Security Regulation: Evidence from Latin American Markets, NBER paper 7773. </w:t>
      </w:r>
    </w:p>
    <w:p w14:paraId="7C02710D"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 w:val="24"/>
          <w:szCs w:val="24"/>
        </w:rPr>
        <w:t xml:space="preserve">Campos, Hsiao, and Nugent in Process </w:t>
      </w:r>
    </w:p>
    <w:p w14:paraId="04B8009A" w14:textId="77777777" w:rsidR="002E494A" w:rsidRPr="002E494A" w:rsidRDefault="00343FB1" w:rsidP="002E494A">
      <w:pPr>
        <w:spacing w:after="0" w:line="240" w:lineRule="exact"/>
        <w:rPr>
          <w:rFonts w:ascii="Times New Roman" w:eastAsia="Times New Roman" w:hAnsi="Times New Roman" w:cs="Times New Roman"/>
          <w:szCs w:val="24"/>
          <w:u w:val="single"/>
        </w:rPr>
      </w:pPr>
      <w:hyperlink r:id="rId25" w:history="1">
        <w:r w:rsidR="002E494A" w:rsidRPr="002E494A">
          <w:rPr>
            <w:rFonts w:ascii="Times New Roman" w:eastAsia="Times New Roman" w:hAnsi="Times New Roman" w:cs="Times New Roman"/>
            <w:color w:val="0000FF"/>
            <w:szCs w:val="24"/>
            <w:u w:val="single"/>
          </w:rPr>
          <w:t>http://www.nber.org/papers/w7773.pdf</w:t>
        </w:r>
      </w:hyperlink>
    </w:p>
    <w:p w14:paraId="21FBD79C"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Bardhan and Udry Ch. 6, 9</w:t>
      </w:r>
    </w:p>
    <w:p w14:paraId="558B2FF9"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Ray, Ch. 11, 12</w:t>
      </w:r>
    </w:p>
    <w:p w14:paraId="57BC350E"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Sadoulet and de Janvry Ch 9</w:t>
      </w:r>
    </w:p>
    <w:p w14:paraId="6A4C2C81"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Sadoulet, deJanvry and C. Benjamin, Labor Market Imperfections and Selective Separability in Household Models: A Predictive Typology of Mexican Ejidatarios"</w:t>
      </w:r>
    </w:p>
    <w:p w14:paraId="07544994"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Foster and Rosenzweig 1994: A test for Moral Hazard in the Labor Market; Contractual Arrangements, Effort and Health” RE Stat and reprinted in BUR ch 6</w:t>
      </w:r>
    </w:p>
    <w:p w14:paraId="479757C8" w14:textId="77777777" w:rsidR="002E494A" w:rsidRPr="002E494A" w:rsidRDefault="00343FB1" w:rsidP="002E494A">
      <w:pPr>
        <w:spacing w:after="0" w:line="240" w:lineRule="exact"/>
        <w:rPr>
          <w:rFonts w:ascii="Times New Roman" w:eastAsia="Times New Roman" w:hAnsi="Times New Roman" w:cs="Times New Roman"/>
          <w:szCs w:val="24"/>
        </w:rPr>
      </w:pPr>
      <w:hyperlink r:id="rId26" w:history="1">
        <w:r w:rsidR="002E494A" w:rsidRPr="002E494A">
          <w:rPr>
            <w:rFonts w:ascii="Times New Roman" w:eastAsia="Times New Roman" w:hAnsi="Times New Roman" w:cs="Times New Roman"/>
            <w:color w:val="0000FF"/>
            <w:szCs w:val="24"/>
            <w:u w:val="single"/>
          </w:rPr>
          <w:t>http://www.jstor.org/view/00346535/di975981/97p0002p/0</w:t>
        </w:r>
      </w:hyperlink>
    </w:p>
    <w:p w14:paraId="140F6328"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color w:val="FF00FF"/>
          <w:szCs w:val="24"/>
        </w:rPr>
        <w:t xml:space="preserve">  </w:t>
      </w:r>
      <w:r w:rsidRPr="002E494A">
        <w:rPr>
          <w:rFonts w:ascii="Times New Roman" w:eastAsia="Times New Roman" w:hAnsi="Times New Roman" w:cs="Times New Roman"/>
          <w:szCs w:val="24"/>
        </w:rPr>
        <w:t xml:space="preserve">**Binswanger and Rosenzweig 1986. Behavioral and Material Determinants of Production Relations in Agriculture, JDS, 22, 503-539. </w:t>
      </w:r>
    </w:p>
    <w:p w14:paraId="2D5BC4A8" w14:textId="77777777" w:rsidR="002E494A" w:rsidRPr="002E494A" w:rsidRDefault="002E494A" w:rsidP="002E494A">
      <w:pPr>
        <w:spacing w:after="0" w:line="240" w:lineRule="auto"/>
        <w:ind w:left="360" w:hanging="360"/>
        <w:rPr>
          <w:rFonts w:ascii="Times New Roman" w:eastAsia="Times New Roman" w:hAnsi="Times New Roman" w:cs="Times New Roman"/>
          <w:sz w:val="24"/>
          <w:szCs w:val="24"/>
        </w:rPr>
      </w:pPr>
      <w:r w:rsidRPr="002E494A">
        <w:rPr>
          <w:rFonts w:ascii="Times New Roman" w:eastAsia="Times New Roman" w:hAnsi="Times New Roman" w:cs="Times New Roman"/>
          <w:szCs w:val="24"/>
        </w:rPr>
        <w:lastRenderedPageBreak/>
        <w:t xml:space="preserve">** Rob Jenson 2012. “Do Labor Market Opportunities Affect Young Women’s Work, Family Decisions : Experimental Evidence from India” </w:t>
      </w:r>
      <w:r w:rsidRPr="002E494A">
        <w:rPr>
          <w:rFonts w:ascii="Times New Roman" w:eastAsia="Times New Roman" w:hAnsi="Times New Roman" w:cs="Times New Roman"/>
          <w:sz w:val="24"/>
          <w:szCs w:val="24"/>
        </w:rPr>
        <w:t xml:space="preserve">QJE 127, 753-792. </w:t>
      </w:r>
    </w:p>
    <w:p w14:paraId="349433AE" w14:textId="77777777" w:rsidR="002E494A" w:rsidRPr="002E494A" w:rsidRDefault="002E494A" w:rsidP="002E494A">
      <w:pPr>
        <w:spacing w:after="0" w:line="200" w:lineRule="exact"/>
        <w:ind w:left="360" w:hanging="360"/>
        <w:rPr>
          <w:rFonts w:ascii="Times New Roman" w:eastAsia="Times New Roman" w:hAnsi="Times New Roman" w:cs="Times New Roman"/>
          <w:sz w:val="24"/>
          <w:szCs w:val="24"/>
        </w:rPr>
      </w:pPr>
      <w:r w:rsidRPr="002E494A">
        <w:rPr>
          <w:rFonts w:ascii="Times New Roman" w:eastAsia="Times New Roman" w:hAnsi="Times New Roman" w:cs="Times New Roman"/>
          <w:sz w:val="24"/>
          <w:szCs w:val="24"/>
        </w:rPr>
        <w:t>*Botero, Djankov, La Porta, Lopez-de Silanes and Shliefer 2003. The Regulation of Labor NBER Working Paper 9756</w:t>
      </w:r>
    </w:p>
    <w:p w14:paraId="348F5B1A" w14:textId="77777777" w:rsidR="002E494A" w:rsidRPr="002E494A" w:rsidRDefault="002E494A" w:rsidP="002E494A">
      <w:pPr>
        <w:spacing w:after="0" w:line="200" w:lineRule="exact"/>
        <w:ind w:left="360" w:hanging="360"/>
        <w:rPr>
          <w:rFonts w:ascii="Times New Roman" w:eastAsia="Times New Roman" w:hAnsi="Times New Roman" w:cs="Times New Roman"/>
          <w:sz w:val="24"/>
          <w:szCs w:val="24"/>
        </w:rPr>
      </w:pPr>
      <w:r w:rsidRPr="002E494A">
        <w:rPr>
          <w:rFonts w:ascii="Times New Roman" w:eastAsia="Times New Roman" w:hAnsi="Times New Roman" w:cs="Times New Roman"/>
          <w:sz w:val="24"/>
          <w:szCs w:val="24"/>
        </w:rPr>
        <w:t xml:space="preserve">Blanchard and Portugal 1001. What Lies behind an Unemployment Rate: Comparing Portuguese and US Labor Markets” AER March 2001 , 187-207. </w:t>
      </w:r>
    </w:p>
    <w:p w14:paraId="7AA6B375" w14:textId="77777777" w:rsidR="002E494A" w:rsidRPr="002E494A" w:rsidRDefault="002E494A" w:rsidP="002E494A">
      <w:pPr>
        <w:spacing w:after="0" w:line="200" w:lineRule="exact"/>
        <w:ind w:left="360" w:hanging="360"/>
        <w:rPr>
          <w:rFonts w:ascii="Times New Roman" w:eastAsia="Times New Roman" w:hAnsi="Times New Roman" w:cs="Times New Roman"/>
          <w:sz w:val="24"/>
          <w:szCs w:val="24"/>
        </w:rPr>
      </w:pPr>
      <w:r w:rsidRPr="002E494A">
        <w:rPr>
          <w:rFonts w:ascii="Times New Roman" w:eastAsia="Times New Roman" w:hAnsi="Times New Roman" w:cs="Times New Roman"/>
          <w:sz w:val="24"/>
          <w:szCs w:val="24"/>
        </w:rPr>
        <w:t xml:space="preserve">*Djankov, La Porta, Lopez-de Silanes and Shliefer 2002 The Regulation of Entry,QJE 117, 1-37. </w:t>
      </w:r>
    </w:p>
    <w:p w14:paraId="683F867D" w14:textId="77777777" w:rsidR="002E494A" w:rsidRPr="002E494A" w:rsidRDefault="002E494A" w:rsidP="002E494A">
      <w:pPr>
        <w:tabs>
          <w:tab w:val="left" w:pos="567"/>
          <w:tab w:val="left" w:pos="1985"/>
          <w:tab w:val="center" w:pos="4590"/>
          <w:tab w:val="left" w:pos="5954"/>
        </w:tabs>
        <w:suppressAutoHyphens/>
        <w:spacing w:after="0" w:line="240" w:lineRule="auto"/>
        <w:jc w:val="both"/>
        <w:rPr>
          <w:rFonts w:ascii="Times New Roman" w:eastAsia="Times New Roman" w:hAnsi="Times New Roman" w:cs="Times New Roman"/>
          <w:bCs/>
          <w:sz w:val="24"/>
          <w:szCs w:val="24"/>
        </w:rPr>
      </w:pPr>
      <w:r w:rsidRPr="002E494A">
        <w:rPr>
          <w:rFonts w:ascii="Times New Roman" w:eastAsia="Times New Roman" w:hAnsi="Times New Roman" w:cs="Times New Roman"/>
          <w:bCs/>
          <w:sz w:val="24"/>
          <w:szCs w:val="24"/>
        </w:rPr>
        <w:t xml:space="preserve">A. Forteza and Martin Rama 2006. Labor Market Rigidity and the Success of Economic Reforms across more than 100 Countries Journal of Policy Reform 9 (1) 75-105. </w:t>
      </w:r>
    </w:p>
    <w:p w14:paraId="68175455" w14:textId="77777777" w:rsidR="002E494A" w:rsidRDefault="002E494A" w:rsidP="002E494A">
      <w:pPr>
        <w:spacing w:before="75" w:after="100" w:afterAutospacing="1" w:line="240" w:lineRule="auto"/>
        <w:ind w:left="360" w:hanging="360"/>
        <w:jc w:val="both"/>
        <w:rPr>
          <w:rFonts w:ascii="Times New Roman" w:eastAsia="Times New Roman" w:hAnsi="Times New Roman" w:cs="Times New Roman"/>
          <w:sz w:val="24"/>
          <w:szCs w:val="24"/>
          <w:lang w:eastAsia="zh-CN"/>
        </w:rPr>
      </w:pPr>
      <w:r w:rsidRPr="002E494A">
        <w:rPr>
          <w:rFonts w:ascii="Times New Roman" w:eastAsia="Times New Roman" w:hAnsi="Times New Roman" w:cs="Times New Roman"/>
          <w:sz w:val="24"/>
          <w:szCs w:val="24"/>
          <w:lang w:eastAsia="zh-CN"/>
        </w:rPr>
        <w:t>Seker, Murat 2010 Rigidities in Employment Protection and Exporting WB Policy Research Working Paper 5203</w:t>
      </w:r>
    </w:p>
    <w:p w14:paraId="620B226F" w14:textId="77777777" w:rsidR="00437BD4" w:rsidRDefault="00437BD4" w:rsidP="002E494A">
      <w:pPr>
        <w:spacing w:before="75" w:after="100" w:afterAutospacing="1" w:line="240" w:lineRule="auto"/>
        <w:ind w:left="360" w:hanging="360"/>
        <w:jc w:val="both"/>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Bazzi, Gaduh,et al 2016 “Skill Transferability, Migration and Development: Evidence from Population Resettlement in Indonesia” AER Sept 2016</w:t>
      </w:r>
    </w:p>
    <w:p w14:paraId="6034E932" w14:textId="77777777" w:rsidR="000C274B" w:rsidRPr="002E494A" w:rsidRDefault="000C274B" w:rsidP="002E494A">
      <w:pPr>
        <w:spacing w:before="75" w:after="100" w:afterAutospacing="1" w:line="240" w:lineRule="auto"/>
        <w:ind w:left="360" w:hanging="360"/>
        <w:jc w:val="both"/>
        <w:rPr>
          <w:rFonts w:ascii="Times New Roman" w:eastAsia="Times New Roman" w:hAnsi="Times New Roman" w:cs="Times New Roman"/>
          <w:szCs w:val="24"/>
        </w:rPr>
      </w:pPr>
      <w:r>
        <w:rPr>
          <w:rFonts w:ascii="Times New Roman" w:eastAsia="Times New Roman" w:hAnsi="Times New Roman" w:cs="Times New Roman"/>
          <w:sz w:val="24"/>
          <w:szCs w:val="24"/>
          <w:lang w:eastAsia="zh-CN"/>
        </w:rPr>
        <w:t xml:space="preserve">Goto, Sawada Aida and Aoyagi 2016 Incentives and Social Preferences: Experimental Evidence from Seemingly Infficient Traditional Labor Contract </w:t>
      </w:r>
    </w:p>
    <w:p w14:paraId="68E2FA14" w14:textId="77777777" w:rsidR="002E494A" w:rsidRPr="00191F4A" w:rsidRDefault="002E494A" w:rsidP="002E494A">
      <w:pPr>
        <w:spacing w:after="0" w:line="240" w:lineRule="exact"/>
        <w:rPr>
          <w:rFonts w:ascii="Times New Roman" w:eastAsia="Times New Roman" w:hAnsi="Times New Roman" w:cs="Times New Roman"/>
          <w:szCs w:val="24"/>
          <w:u w:val="single"/>
        </w:rPr>
      </w:pPr>
      <w:r w:rsidRPr="00191F4A">
        <w:rPr>
          <w:rFonts w:ascii="Times New Roman" w:eastAsia="Times New Roman" w:hAnsi="Times New Roman" w:cs="Times New Roman"/>
          <w:szCs w:val="24"/>
          <w:u w:val="single"/>
        </w:rPr>
        <w:t>8. Credit, Capital and Insurance Markets</w:t>
      </w:r>
    </w:p>
    <w:p w14:paraId="66A0C614" w14:textId="77777777" w:rsidR="002E494A" w:rsidRPr="002E494A" w:rsidRDefault="002E494A" w:rsidP="002E494A">
      <w:pPr>
        <w:spacing w:after="0" w:line="240" w:lineRule="exact"/>
        <w:rPr>
          <w:rFonts w:ascii="Times New Roman" w:eastAsia="Times New Roman" w:hAnsi="Times New Roman" w:cs="Times New Roman"/>
          <w:b/>
          <w:szCs w:val="24"/>
        </w:rPr>
      </w:pPr>
      <w:r w:rsidRPr="002E494A">
        <w:rPr>
          <w:rFonts w:ascii="Times New Roman" w:eastAsia="Times New Roman" w:hAnsi="Times New Roman" w:cs="Times New Roman"/>
          <w:b/>
          <w:szCs w:val="24"/>
        </w:rPr>
        <w:t xml:space="preserve">a. Finance and Trade . </w:t>
      </w:r>
    </w:p>
    <w:p w14:paraId="40DBCDEC" w14:textId="77777777" w:rsid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Avner Greif 1993 “Contract Enforcement and Economic Institutions in Early Trade: The maghrebi Traders Coalition”. AER </w:t>
      </w:r>
    </w:p>
    <w:p w14:paraId="4B77BCB6" w14:textId="77777777" w:rsidR="00990E08" w:rsidRPr="002E494A" w:rsidRDefault="00990E08" w:rsidP="00990E08">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See also critique by Edwards and Ogilvie) Economic History Review </w:t>
      </w:r>
    </w:p>
    <w:p w14:paraId="4B8F741F" w14:textId="77777777" w:rsidR="00990E08" w:rsidRPr="002E494A" w:rsidRDefault="00343FB1" w:rsidP="00990E08">
      <w:pPr>
        <w:spacing w:after="0" w:line="240" w:lineRule="exact"/>
        <w:rPr>
          <w:rFonts w:ascii="Times New Roman" w:eastAsia="Times New Roman" w:hAnsi="Times New Roman" w:cs="Times New Roman"/>
          <w:color w:val="0000FF"/>
          <w:szCs w:val="24"/>
          <w:u w:val="single"/>
        </w:rPr>
      </w:pPr>
      <w:hyperlink r:id="rId27" w:history="1">
        <w:r w:rsidR="00990E08" w:rsidRPr="002E494A">
          <w:rPr>
            <w:rFonts w:ascii="Times New Roman" w:eastAsia="Times New Roman" w:hAnsi="Times New Roman" w:cs="Times New Roman"/>
            <w:color w:val="0000FF"/>
            <w:szCs w:val="24"/>
            <w:u w:val="single"/>
          </w:rPr>
          <w:t>http://www.jstor.org/view/00028282/di976319/97p03094/0?frame=noframe&amp;userID=807d3461@usc.edu/01cce4406900501b4fe01&amp;dpi=3&amp;config=jstor</w:t>
        </w:r>
      </w:hyperlink>
    </w:p>
    <w:p w14:paraId="5966B994" w14:textId="77777777" w:rsidR="00990E08" w:rsidRPr="002E494A" w:rsidRDefault="00990E08" w:rsidP="00990E08">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color w:val="0000FF"/>
          <w:szCs w:val="24"/>
          <w:u w:val="single"/>
        </w:rPr>
        <w:t>Avner Greif”The Maghribi Traders : A Reappraisal Economic History Review 65 2012 445-469</w:t>
      </w:r>
    </w:p>
    <w:p w14:paraId="54EA4752" w14:textId="77777777" w:rsidR="00990E08" w:rsidRPr="002E494A" w:rsidRDefault="00990E08" w:rsidP="00990E08">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Greif, Milgrom and Weingast 1994 “Coordination, Commitment and Enforcement: The Case of the MerchantGuild”, JPE August 1994</w:t>
      </w:r>
    </w:p>
    <w:p w14:paraId="3ABEE57D" w14:textId="77777777" w:rsidR="00E37BB0" w:rsidRDefault="00E37BB0" w:rsidP="00E37BB0">
      <w:pPr>
        <w:spacing w:line="240" w:lineRule="exact"/>
      </w:pPr>
      <w:r>
        <w:t xml:space="preserve">*W.Jack and T. Suri 2014 “Risk Sharing and Transaction Costs: Evidence from Kenya’s Mobile Money Revolution AER 104 (1) 183-223. </w:t>
      </w:r>
    </w:p>
    <w:p w14:paraId="4876B7F0" w14:textId="77777777" w:rsidR="00990E08" w:rsidRPr="00E37BB0" w:rsidRDefault="00990E08" w:rsidP="00E37BB0">
      <w:pPr>
        <w:spacing w:line="240" w:lineRule="exact"/>
        <w:rPr>
          <w:rFonts w:ascii="Times New Roman" w:eastAsia="Times New Roman" w:hAnsi="Times New Roman" w:cs="Times New Roman"/>
          <w:szCs w:val="24"/>
        </w:rPr>
      </w:pPr>
      <w:r>
        <w:t xml:space="preserve">*Munyegera and Matsumoto  2015. Mobile Money, Remittances and Household Welfare : Panel Evidence from Uganda WD </w:t>
      </w:r>
    </w:p>
    <w:p w14:paraId="0D7B4FA0"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Bardhan and Udry Ch 7, 9</w:t>
      </w:r>
    </w:p>
    <w:p w14:paraId="4EAA7402"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Rosenzweig and Wolpin 1993, Credit Market Constraints, Consumption Smoothing and the Accumulation of Durable Production Assets in Low Income Countries: Investments in Bullocks in India, JPE 101, 223-244. Reprinted in BUR Ch 8. </w:t>
      </w:r>
    </w:p>
    <w:p w14:paraId="7C31441E" w14:textId="77777777" w:rsidR="002E494A" w:rsidRPr="002E494A" w:rsidRDefault="00343FB1" w:rsidP="002E494A">
      <w:pPr>
        <w:spacing w:after="0" w:line="240" w:lineRule="exact"/>
        <w:rPr>
          <w:rFonts w:ascii="Times New Roman" w:eastAsia="Times New Roman" w:hAnsi="Times New Roman" w:cs="Times New Roman"/>
          <w:szCs w:val="24"/>
        </w:rPr>
      </w:pPr>
      <w:hyperlink r:id="rId28" w:history="1">
        <w:r w:rsidR="002E494A" w:rsidRPr="002E494A">
          <w:rPr>
            <w:rFonts w:ascii="Times New Roman" w:eastAsia="Times New Roman" w:hAnsi="Times New Roman" w:cs="Times New Roman"/>
            <w:color w:val="0000FF"/>
            <w:szCs w:val="24"/>
            <w:u w:val="single"/>
          </w:rPr>
          <w:t>http://www.jstor.org/view/00223808/di980601/98p0087j/0?frame=noframe&amp;userID=807d34b7@usc.edu/01cc99331200501b4ed42&amp;dpi=3&amp;config=jstor</w:t>
        </w:r>
      </w:hyperlink>
    </w:p>
    <w:p w14:paraId="090F3979"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Ross Levine 1997 Financial Development and Economic Growth: Views and Agenda" </w:t>
      </w:r>
      <w:r w:rsidRPr="002E494A">
        <w:rPr>
          <w:rFonts w:ascii="Times New Roman" w:eastAsia="Times New Roman" w:hAnsi="Times New Roman" w:cs="Times New Roman"/>
          <w:i/>
          <w:szCs w:val="24"/>
        </w:rPr>
        <w:t>JEL</w:t>
      </w:r>
      <w:r w:rsidRPr="002E494A">
        <w:rPr>
          <w:rFonts w:ascii="Times New Roman" w:eastAsia="Times New Roman" w:hAnsi="Times New Roman" w:cs="Times New Roman"/>
          <w:szCs w:val="24"/>
        </w:rPr>
        <w:t xml:space="preserve"> 35 (June) 688-726.</w:t>
      </w:r>
    </w:p>
    <w:p w14:paraId="281C9320"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Demirguc Kunt and Kane 2002 Deposit Insurance around the World: Where does it Work? JEP 16 (2) 175-196. </w:t>
      </w:r>
    </w:p>
    <w:p w14:paraId="6B4506FE"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Ray Ch. 14</w:t>
      </w:r>
    </w:p>
    <w:p w14:paraId="522A2C58"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P. Bardhan, "Interlocking Factor Markets and Agrarian Development: A Review of Issues," </w:t>
      </w:r>
      <w:r w:rsidRPr="002E494A">
        <w:rPr>
          <w:rFonts w:ascii="Times New Roman" w:eastAsia="Times New Roman" w:hAnsi="Times New Roman" w:cs="Times New Roman"/>
          <w:i/>
          <w:szCs w:val="24"/>
        </w:rPr>
        <w:t>OEP</w:t>
      </w:r>
      <w:r w:rsidRPr="002E494A">
        <w:rPr>
          <w:rFonts w:ascii="Times New Roman" w:eastAsia="Times New Roman" w:hAnsi="Times New Roman" w:cs="Times New Roman"/>
          <w:szCs w:val="24"/>
        </w:rPr>
        <w:t xml:space="preserve"> (March 1980).</w:t>
      </w:r>
    </w:p>
    <w:p w14:paraId="36F3FF5D"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A. Bhaduri "A Study in Agricultural Backwardness under Semi-Feudalism", </w:t>
      </w:r>
      <w:r w:rsidRPr="002E494A">
        <w:rPr>
          <w:rFonts w:ascii="Times New Roman" w:eastAsia="Times New Roman" w:hAnsi="Times New Roman" w:cs="Times New Roman"/>
          <w:i/>
          <w:szCs w:val="24"/>
        </w:rPr>
        <w:t>EJ</w:t>
      </w:r>
      <w:r w:rsidRPr="002E494A">
        <w:rPr>
          <w:rFonts w:ascii="Times New Roman" w:eastAsia="Times New Roman" w:hAnsi="Times New Roman" w:cs="Times New Roman"/>
          <w:szCs w:val="24"/>
        </w:rPr>
        <w:t xml:space="preserve"> (March 1973), Comment by T.N. Srinivasan </w:t>
      </w:r>
      <w:r w:rsidRPr="002E494A">
        <w:rPr>
          <w:rFonts w:ascii="Times New Roman" w:eastAsia="Times New Roman" w:hAnsi="Times New Roman" w:cs="Times New Roman"/>
          <w:i/>
          <w:szCs w:val="24"/>
        </w:rPr>
        <w:t>EJ</w:t>
      </w:r>
      <w:r w:rsidRPr="002E494A">
        <w:rPr>
          <w:rFonts w:ascii="Times New Roman" w:eastAsia="Times New Roman" w:hAnsi="Times New Roman" w:cs="Times New Roman"/>
          <w:szCs w:val="24"/>
        </w:rPr>
        <w:t xml:space="preserve"> June 1979.</w:t>
      </w:r>
    </w:p>
    <w:p w14:paraId="499872FE"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D. Adams and D. Graham "A Critique of Traditional Agricultural Credit Projects and Policies," </w:t>
      </w:r>
      <w:r w:rsidRPr="002E494A">
        <w:rPr>
          <w:rFonts w:ascii="Times New Roman" w:eastAsia="Times New Roman" w:hAnsi="Times New Roman" w:cs="Times New Roman"/>
          <w:i/>
          <w:szCs w:val="24"/>
        </w:rPr>
        <w:t>JDE</w:t>
      </w:r>
      <w:r w:rsidRPr="002E494A">
        <w:rPr>
          <w:rFonts w:ascii="Times New Roman" w:eastAsia="Times New Roman" w:hAnsi="Times New Roman" w:cs="Times New Roman"/>
          <w:szCs w:val="24"/>
        </w:rPr>
        <w:t xml:space="preserve"> (1981).</w:t>
      </w:r>
    </w:p>
    <w:p w14:paraId="78805CCD"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Basu, Ch. 13</w:t>
      </w:r>
    </w:p>
    <w:p w14:paraId="6F751F34"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lastRenderedPageBreak/>
        <w:t xml:space="preserve"> Lawrence H. White, "Money and Capital in Economic Development: A Retrospective Assessment," in S.H. Hanke and A.A. Walters eds., </w:t>
      </w:r>
      <w:r w:rsidRPr="002E494A">
        <w:rPr>
          <w:rFonts w:ascii="Times New Roman" w:eastAsia="Times New Roman" w:hAnsi="Times New Roman" w:cs="Times New Roman"/>
          <w:i/>
          <w:szCs w:val="24"/>
        </w:rPr>
        <w:t>Capital Markets and Development</w:t>
      </w:r>
      <w:r w:rsidRPr="002E494A">
        <w:rPr>
          <w:rFonts w:ascii="Times New Roman" w:eastAsia="Times New Roman" w:hAnsi="Times New Roman" w:cs="Times New Roman"/>
          <w:szCs w:val="24"/>
        </w:rPr>
        <w:t>. San Francisco : ICS Press, Ch. 4.</w:t>
      </w:r>
    </w:p>
    <w:p w14:paraId="7B3AFC1B"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J.D. Von Pischke </w:t>
      </w:r>
      <w:r w:rsidRPr="002E494A">
        <w:rPr>
          <w:rFonts w:ascii="Times New Roman" w:eastAsia="Times New Roman" w:hAnsi="Times New Roman" w:cs="Times New Roman"/>
          <w:i/>
          <w:szCs w:val="24"/>
        </w:rPr>
        <w:t>Finance at the Frontier</w:t>
      </w:r>
      <w:r w:rsidRPr="002E494A">
        <w:rPr>
          <w:rFonts w:ascii="Times New Roman" w:eastAsia="Times New Roman" w:hAnsi="Times New Roman" w:cs="Times New Roman"/>
          <w:szCs w:val="24"/>
        </w:rPr>
        <w:t>. Washington, D.C.: World Bank Economic Development Institute 1991, Ch. 4-10.</w:t>
      </w:r>
    </w:p>
    <w:p w14:paraId="20E69F82"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M.R. Carter "Equilibrium Credit Rationing of Small Farm Agriculture," </w:t>
      </w:r>
      <w:r w:rsidRPr="002E494A">
        <w:rPr>
          <w:rFonts w:ascii="Times New Roman" w:eastAsia="Times New Roman" w:hAnsi="Times New Roman" w:cs="Times New Roman"/>
          <w:i/>
          <w:szCs w:val="24"/>
        </w:rPr>
        <w:t>JDE</w:t>
      </w:r>
      <w:r w:rsidRPr="002E494A">
        <w:rPr>
          <w:rFonts w:ascii="Times New Roman" w:eastAsia="Times New Roman" w:hAnsi="Times New Roman" w:cs="Times New Roman"/>
          <w:szCs w:val="24"/>
        </w:rPr>
        <w:t xml:space="preserve"> 28 (February,1988), 83-103.</w:t>
      </w:r>
    </w:p>
    <w:p w14:paraId="4A81EFE7"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Dasgupta Ch 9</w:t>
      </w:r>
    </w:p>
    <w:p w14:paraId="75DD5B2A"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Clive Bell, Credit Markets and Interlinked Transactions", </w:t>
      </w:r>
      <w:r w:rsidRPr="002E494A">
        <w:rPr>
          <w:rFonts w:ascii="Times New Roman" w:eastAsia="Times New Roman" w:hAnsi="Times New Roman" w:cs="Times New Roman"/>
          <w:i/>
          <w:szCs w:val="24"/>
        </w:rPr>
        <w:t>HDE</w:t>
      </w:r>
      <w:r w:rsidRPr="002E494A">
        <w:rPr>
          <w:rFonts w:ascii="Times New Roman" w:eastAsia="Times New Roman" w:hAnsi="Times New Roman" w:cs="Times New Roman"/>
          <w:szCs w:val="24"/>
        </w:rPr>
        <w:t>, Ch 16</w:t>
      </w:r>
    </w:p>
    <w:p w14:paraId="47FF49D3"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Timothy Besley 1996. "Savings, Credit and Insurance" Ch. 36 in </w:t>
      </w:r>
      <w:r w:rsidRPr="002E494A">
        <w:rPr>
          <w:rFonts w:ascii="Times New Roman" w:eastAsia="Times New Roman" w:hAnsi="Times New Roman" w:cs="Times New Roman"/>
          <w:i/>
          <w:szCs w:val="24"/>
        </w:rPr>
        <w:t xml:space="preserve">HDE </w:t>
      </w:r>
      <w:r w:rsidRPr="002E494A">
        <w:rPr>
          <w:rFonts w:ascii="Times New Roman" w:eastAsia="Times New Roman" w:hAnsi="Times New Roman" w:cs="Times New Roman"/>
          <w:szCs w:val="24"/>
        </w:rPr>
        <w:t>V 3A</w:t>
      </w:r>
    </w:p>
    <w:p w14:paraId="27C00F53" w14:textId="77777777" w:rsidR="002E494A" w:rsidRPr="002E494A" w:rsidRDefault="002E494A" w:rsidP="002E494A">
      <w:pPr>
        <w:spacing w:after="0" w:line="240" w:lineRule="exact"/>
        <w:rPr>
          <w:rFonts w:ascii="Times New Roman" w:eastAsia="Times New Roman" w:hAnsi="Times New Roman" w:cs="Times New Roman"/>
          <w:sz w:val="20"/>
          <w:szCs w:val="24"/>
        </w:rPr>
      </w:pPr>
      <w:r w:rsidRPr="002E494A">
        <w:rPr>
          <w:rFonts w:ascii="Times New Roman" w:eastAsia="Times New Roman" w:hAnsi="Times New Roman" w:cs="Times New Roman"/>
          <w:sz w:val="24"/>
          <w:szCs w:val="24"/>
        </w:rPr>
        <w:t xml:space="preserve">*Rafael La Porta, Florencio Lopez-de-Silanes, Andre Shleifer and Robert Vishny 1998, “Law and Finance”, </w:t>
      </w:r>
      <w:r w:rsidRPr="002E494A">
        <w:rPr>
          <w:rFonts w:ascii="Times New Roman" w:eastAsia="Times New Roman" w:hAnsi="Times New Roman" w:cs="Times New Roman"/>
          <w:i/>
          <w:sz w:val="24"/>
          <w:szCs w:val="24"/>
        </w:rPr>
        <w:t>Journal of Political Economy</w:t>
      </w:r>
      <w:r w:rsidRPr="002E494A">
        <w:rPr>
          <w:rFonts w:ascii="Times New Roman" w:eastAsia="Times New Roman" w:hAnsi="Times New Roman" w:cs="Times New Roman"/>
          <w:sz w:val="24"/>
          <w:szCs w:val="24"/>
        </w:rPr>
        <w:t xml:space="preserve"> 106 (6), 1113-1155  </w:t>
      </w:r>
      <w:hyperlink r:id="rId29" w:history="1">
        <w:r w:rsidRPr="002E494A">
          <w:rPr>
            <w:rFonts w:ascii="Times New Roman" w:eastAsia="Times New Roman" w:hAnsi="Times New Roman" w:cs="Times New Roman"/>
            <w:color w:val="0000FF"/>
            <w:sz w:val="20"/>
            <w:szCs w:val="24"/>
            <w:u w:val="single"/>
          </w:rPr>
          <w:t>http://www.jstor.org/view/00223808/di000006/00p0044u/0?currentResult=00223808%2bdi000006%2b00p0044u%2b0%2c01%2b19981200%2b9995%2b80018799&amp;searchID=cc993341.10612512640&amp;frame=noframe&amp;sortOrder=SCORE&amp;userID=807db963@usc.edu/01cc9933410050e192c2&amp;dpi=3&amp;viewContent=Article&amp;config=jstor</w:t>
        </w:r>
      </w:hyperlink>
    </w:p>
    <w:p w14:paraId="0E18BDAB"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Schularick and Taylor 2012. “Credit Booms Gone Bust: Monetary Policy, Leverage Cycles and Financial Crises” AER 102 92), 1029-1061 </w:t>
      </w:r>
    </w:p>
    <w:p w14:paraId="66310CC8"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Peter Blair Henry Do Stock Market Liberalizations Cause Investment Booms? Research paper 1504R Stanford Business School. Or Journal of Financial Economics</w:t>
      </w:r>
    </w:p>
    <w:p w14:paraId="02C42F53" w14:textId="77777777" w:rsidR="002E494A" w:rsidRPr="002E494A" w:rsidRDefault="002E494A" w:rsidP="002E494A">
      <w:pPr>
        <w:spacing w:after="0" w:line="240" w:lineRule="exact"/>
        <w:rPr>
          <w:rFonts w:ascii="Times New Roman" w:eastAsia="Times New Roman" w:hAnsi="Times New Roman" w:cs="Times New Roman"/>
          <w:szCs w:val="24"/>
        </w:rPr>
      </w:pPr>
    </w:p>
    <w:p w14:paraId="3B582E63" w14:textId="77777777" w:rsidR="002E494A" w:rsidRPr="002E494A" w:rsidRDefault="002E494A" w:rsidP="002E494A">
      <w:pPr>
        <w:spacing w:after="0" w:line="240" w:lineRule="exact"/>
        <w:rPr>
          <w:rFonts w:ascii="Times New Roman" w:eastAsia="Times New Roman" w:hAnsi="Times New Roman" w:cs="Times New Roman"/>
          <w:b/>
          <w:szCs w:val="24"/>
        </w:rPr>
      </w:pPr>
      <w:r w:rsidRPr="002E494A">
        <w:rPr>
          <w:rFonts w:ascii="Times New Roman" w:eastAsia="Times New Roman" w:hAnsi="Times New Roman" w:cs="Times New Roman"/>
          <w:b/>
          <w:szCs w:val="24"/>
        </w:rPr>
        <w:t>b.. Informal Credit Markets and Institutions</w:t>
      </w:r>
    </w:p>
    <w:p w14:paraId="40F85E63"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Beatriz Armendariz de Aghion and Jonathan Morduch 2005. Economics of Microfinance Cambridge: MIT Press,1,2</w:t>
      </w:r>
    </w:p>
    <w:p w14:paraId="1349E551" w14:textId="77777777" w:rsidR="002E494A" w:rsidRPr="002E494A" w:rsidRDefault="00343FB1" w:rsidP="002E494A">
      <w:pPr>
        <w:spacing w:after="0" w:line="240" w:lineRule="auto"/>
        <w:rPr>
          <w:rFonts w:ascii="Times New Roman" w:eastAsia="Times New Roman" w:hAnsi="Times New Roman" w:cs="Times New Roman"/>
          <w:color w:val="0000FF"/>
          <w:szCs w:val="24"/>
          <w:u w:val="single"/>
        </w:rPr>
      </w:pPr>
      <w:hyperlink r:id="rId30" w:history="1">
        <w:r w:rsidR="002E494A" w:rsidRPr="002E494A">
          <w:rPr>
            <w:rFonts w:ascii="Times New Roman" w:eastAsia="Times New Roman" w:hAnsi="Times New Roman" w:cs="Times New Roman"/>
            <w:color w:val="0000FF"/>
            <w:szCs w:val="24"/>
            <w:u w:val="single"/>
          </w:rPr>
          <w:t>http://mitpress.mit.edu/books/chapters/0262012162chap1.pdf</w:t>
        </w:r>
      </w:hyperlink>
    </w:p>
    <w:p w14:paraId="14EF16BE"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color w:val="0000FF"/>
          <w:szCs w:val="24"/>
          <w:u w:val="single"/>
        </w:rPr>
        <w:t xml:space="preserve">*Field, Pande, Papp and Rigol 2013 “Does the Classic Microfinance ModelDiscourage Entrepreneurship among the Poor? Experimental Evidence from India”AER 103 (6) , 2196-2226.  </w:t>
      </w:r>
    </w:p>
    <w:p w14:paraId="334820FC" w14:textId="77777777" w:rsidR="002E494A" w:rsidRPr="002E494A" w:rsidRDefault="002E494A" w:rsidP="002E494A">
      <w:pPr>
        <w:spacing w:after="0" w:line="240" w:lineRule="exact"/>
        <w:rPr>
          <w:rFonts w:ascii="Times New Roman" w:eastAsia="Times New Roman" w:hAnsi="Times New Roman" w:cs="Times New Roman"/>
          <w:szCs w:val="24"/>
          <w:u w:val="single"/>
        </w:rPr>
      </w:pPr>
      <w:r w:rsidRPr="002E494A">
        <w:rPr>
          <w:rFonts w:ascii="Times New Roman" w:eastAsia="Times New Roman" w:hAnsi="Times New Roman" w:cs="Times New Roman"/>
          <w:szCs w:val="24"/>
          <w:u w:val="single"/>
        </w:rPr>
        <w:t xml:space="preserve">Dupas and Robinson 2013 Savings Constraints and Microenterprise Development: Evidence from a Field Experiment in Kenya AEJ: Applied Microeconomics 5 (1) , 163-192. </w:t>
      </w:r>
    </w:p>
    <w:p w14:paraId="71263298" w14:textId="77777777" w:rsidR="002E494A" w:rsidRPr="002E494A" w:rsidRDefault="002E494A" w:rsidP="002E494A">
      <w:pPr>
        <w:spacing w:after="0" w:line="240" w:lineRule="exact"/>
        <w:rPr>
          <w:rFonts w:ascii="Times New Roman" w:eastAsia="Times New Roman" w:hAnsi="Times New Roman" w:cs="Times New Roman"/>
          <w:szCs w:val="24"/>
          <w:u w:val="single"/>
        </w:rPr>
      </w:pPr>
    </w:p>
    <w:p w14:paraId="616FE342"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Beatriz Armendariz de Aghion and Jonathan Morduch Economics of Microfinance Cambridge: MIT Press 2</w:t>
      </w:r>
      <w:r w:rsidRPr="002E494A">
        <w:rPr>
          <w:rFonts w:ascii="Times New Roman" w:eastAsia="Times New Roman" w:hAnsi="Times New Roman" w:cs="Times New Roman"/>
          <w:szCs w:val="24"/>
          <w:vertAlign w:val="superscript"/>
        </w:rPr>
        <w:t>nd</w:t>
      </w:r>
      <w:r w:rsidRPr="002E494A">
        <w:rPr>
          <w:rFonts w:ascii="Times New Roman" w:eastAsia="Times New Roman" w:hAnsi="Times New Roman" w:cs="Times New Roman"/>
          <w:szCs w:val="24"/>
        </w:rPr>
        <w:t xml:space="preserve"> Edition </w:t>
      </w:r>
    </w:p>
    <w:p w14:paraId="1C6E4680"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Maria Floro and Debraj Ray 1997 “Vertical Links between Formal and Informal Financial Institutions” </w:t>
      </w:r>
      <w:r w:rsidRPr="002E494A">
        <w:rPr>
          <w:rFonts w:ascii="Times New Roman" w:eastAsia="Times New Roman" w:hAnsi="Times New Roman" w:cs="Times New Roman"/>
          <w:i/>
          <w:iCs/>
          <w:szCs w:val="24"/>
        </w:rPr>
        <w:t>Review of Development Economics</w:t>
      </w:r>
      <w:r w:rsidRPr="002E494A">
        <w:rPr>
          <w:rFonts w:ascii="Times New Roman" w:eastAsia="Times New Roman" w:hAnsi="Times New Roman" w:cs="Times New Roman"/>
          <w:szCs w:val="24"/>
        </w:rPr>
        <w:t xml:space="preserve"> 1 (1) 34-56. </w:t>
      </w:r>
    </w:p>
    <w:p w14:paraId="4D936914"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Motiram and Robinson 2010. Interlinking and Collusion Review of Development Economics 14 282-301</w:t>
      </w:r>
    </w:p>
    <w:p w14:paraId="2B32F02B"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Besley, Coate and Loury 1993  “The Economics of Rotating Savings and Credit Associations” American Economic Review 83, 792-810, reprinted in MR ch 15.  </w:t>
      </w:r>
    </w:p>
    <w:p w14:paraId="5C347B89" w14:textId="77777777" w:rsidR="002E494A" w:rsidRPr="002E494A" w:rsidRDefault="00343FB1" w:rsidP="002E494A">
      <w:pPr>
        <w:spacing w:after="0" w:line="240" w:lineRule="auto"/>
        <w:rPr>
          <w:rFonts w:ascii="Times New Roman" w:eastAsia="Times New Roman" w:hAnsi="Times New Roman" w:cs="Times New Roman"/>
          <w:szCs w:val="24"/>
        </w:rPr>
      </w:pPr>
      <w:hyperlink r:id="rId31" w:history="1">
        <w:r w:rsidR="002E494A" w:rsidRPr="002E494A">
          <w:rPr>
            <w:rFonts w:ascii="Times New Roman" w:eastAsia="Times New Roman" w:hAnsi="Times New Roman" w:cs="Times New Roman"/>
            <w:color w:val="0000FF"/>
            <w:szCs w:val="24"/>
            <w:u w:val="single"/>
          </w:rPr>
          <w:t>http://www.jstor.org/view/00028282/di976320/97p0331a/0?frame=noframe&amp;userID=807d34b7@usc.edu/01cc99331200501b4ed42&amp;dpi=3&amp;config=jstor</w:t>
        </w:r>
      </w:hyperlink>
    </w:p>
    <w:p w14:paraId="64740F68"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Maitreesh Ghatak 1999. Group Lending, Local Information and Peer Selection” Journal of Development Economics 60 (1),  </w:t>
      </w:r>
    </w:p>
    <w:p w14:paraId="53800469"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Besley and Coate 1995 Group Lending, Repayment Incentives, and Social Collateral Journal of Development Economics 46, (1), 1-18. </w:t>
      </w:r>
    </w:p>
    <w:p w14:paraId="7136251B"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Xavier Gine and Deanb Karlan Group versus individual liability: A field Experiment in the Philippines  World Bank</w:t>
      </w:r>
    </w:p>
    <w:p w14:paraId="453A6B67"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Bauer, Chytilova and Morduch 2012 Behavioral Foundations of Microcredit: Experimental and Survey Evidence from Rural India” AER102 (2)  </w:t>
      </w:r>
    </w:p>
    <w:p w14:paraId="6D372C27"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Bruce Wydick 1999. Can Social Cohesion be Harnessed to Repair Market Failures? Evidence from Group Lending in Guatemala” Economic Journal 109, 463-475. 2001. </w:t>
      </w:r>
    </w:p>
    <w:p w14:paraId="78A5B6EC" w14:textId="77777777" w:rsidR="002E494A" w:rsidRPr="002E494A" w:rsidRDefault="00343FB1" w:rsidP="002E494A">
      <w:pPr>
        <w:spacing w:after="0" w:line="240" w:lineRule="auto"/>
        <w:rPr>
          <w:rFonts w:ascii="Times New Roman" w:eastAsia="Times New Roman" w:hAnsi="Times New Roman" w:cs="Times New Roman"/>
          <w:szCs w:val="24"/>
        </w:rPr>
      </w:pPr>
      <w:hyperlink r:id="rId32" w:history="1">
        <w:r w:rsidR="002E494A" w:rsidRPr="002E494A">
          <w:rPr>
            <w:rFonts w:ascii="Times New Roman" w:eastAsia="Times New Roman" w:hAnsi="Times New Roman" w:cs="Times New Roman"/>
            <w:color w:val="0000FF"/>
            <w:szCs w:val="24"/>
            <w:u w:val="single"/>
          </w:rPr>
          <w:t>http://www.jstor.org/view/00130133/di010588/01p0433i/0?frame=noframe&amp;userID=807d34b7@usc.edu/01cc99331200501b4ed42&amp;dpi=3&amp;config=jstor</w:t>
        </w:r>
      </w:hyperlink>
    </w:p>
    <w:p w14:paraId="0867652A"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Stiglitz “Peer Monitoring and Credit Markets” Ch 4 in Hoff, Braverman and Stiglitz </w:t>
      </w:r>
    </w:p>
    <w:p w14:paraId="01A09F41"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Chris Udry "Credit Markets in Northern Nigeria: Credit as Insurance in a Rural Economy Ch5 in Hoff, Braverman and Stiglitz See also Ch 6,7</w:t>
      </w:r>
    </w:p>
    <w:p w14:paraId="0A0A2D6D"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lastRenderedPageBreak/>
        <w:t xml:space="preserve">S. Jain “Symbiosis vs. Crowding Out: The Interaction of Formal and Informal Credit Markets in Developing Countries” </w:t>
      </w:r>
      <w:r w:rsidRPr="002E494A">
        <w:rPr>
          <w:rFonts w:ascii="Times New Roman" w:eastAsia="Times New Roman" w:hAnsi="Times New Roman" w:cs="Times New Roman"/>
          <w:i/>
          <w:szCs w:val="24"/>
        </w:rPr>
        <w:t>JDE</w:t>
      </w:r>
      <w:r w:rsidRPr="002E494A">
        <w:rPr>
          <w:rFonts w:ascii="Times New Roman" w:eastAsia="Times New Roman" w:hAnsi="Times New Roman" w:cs="Times New Roman"/>
          <w:szCs w:val="24"/>
        </w:rPr>
        <w:t xml:space="preserve"> 59 (1999), 414-444. </w:t>
      </w:r>
      <w:r w:rsidRPr="002E494A">
        <w:rPr>
          <w:rFonts w:ascii="Times New Roman" w:eastAsia="Times New Roman" w:hAnsi="Times New Roman" w:cs="Times New Roman"/>
          <w:szCs w:val="24"/>
        </w:rPr>
        <w:tab/>
      </w:r>
    </w:p>
    <w:p w14:paraId="437D538A" w14:textId="77777777" w:rsidR="002E494A" w:rsidRPr="002E494A" w:rsidRDefault="002E494A" w:rsidP="002E494A">
      <w:pPr>
        <w:spacing w:after="0" w:line="240" w:lineRule="auto"/>
        <w:rPr>
          <w:rFonts w:ascii="Times New Roman" w:eastAsia="Times New Roman" w:hAnsi="Times New Roman" w:cs="Times New Roman"/>
          <w:snapToGrid w:val="0"/>
          <w:szCs w:val="24"/>
        </w:rPr>
      </w:pPr>
      <w:r w:rsidRPr="002E494A">
        <w:rPr>
          <w:rFonts w:ascii="Times New Roman" w:eastAsia="Times New Roman" w:hAnsi="Times New Roman" w:cs="Times New Roman"/>
          <w:snapToGrid w:val="0"/>
          <w:szCs w:val="24"/>
        </w:rPr>
        <w:t>Ransom, R. L. and R. Sutch (1987). “Tontine Insurance and the Armstrong Commission: A Case of Stifled Innovation in the American Life Insurance Industry</w:t>
      </w:r>
      <w:r w:rsidRPr="002E494A">
        <w:rPr>
          <w:rFonts w:ascii="Times New Roman" w:eastAsia="Times New Roman" w:hAnsi="Times New Roman" w:cs="Times New Roman"/>
          <w:i/>
          <w:snapToGrid w:val="0"/>
          <w:szCs w:val="24"/>
        </w:rPr>
        <w:t>.” Journal of Economic History</w:t>
      </w:r>
      <w:r w:rsidRPr="002E494A">
        <w:rPr>
          <w:rFonts w:ascii="Times New Roman" w:eastAsia="Times New Roman" w:hAnsi="Times New Roman" w:cs="Times New Roman"/>
          <w:snapToGrid w:val="0"/>
          <w:szCs w:val="24"/>
        </w:rPr>
        <w:t xml:space="preserve"> (June 1987):379-390.</w:t>
      </w:r>
    </w:p>
    <w:p w14:paraId="39FAA92A" w14:textId="77777777" w:rsidR="002E494A" w:rsidRPr="002E494A" w:rsidRDefault="002E494A" w:rsidP="002E494A">
      <w:pPr>
        <w:spacing w:after="0" w:line="240" w:lineRule="auto"/>
        <w:rPr>
          <w:rFonts w:ascii="Times New Roman" w:eastAsia="Times New Roman" w:hAnsi="Times New Roman" w:cs="Times New Roman"/>
          <w:snapToGrid w:val="0"/>
          <w:szCs w:val="24"/>
        </w:rPr>
      </w:pPr>
      <w:r w:rsidRPr="002E494A">
        <w:rPr>
          <w:rFonts w:ascii="Times New Roman" w:eastAsia="Times New Roman" w:hAnsi="Times New Roman" w:cs="Times New Roman"/>
          <w:snapToGrid w:val="0"/>
          <w:szCs w:val="24"/>
        </w:rPr>
        <w:t>T.W. Guinnane “A Failed Institutional Transplant: Raiffeisen’s Credit Cooperatives in Ireland, 1894-1914” Explorations in Economic History January 1994</w:t>
      </w:r>
    </w:p>
    <w:p w14:paraId="6038921D"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M. Ghatak and Tim Guinnane 1999. The Economics of Lending with Joint Liability; Theory and Practice JDE 60, 1-34. Reprinted in MR Ch. 16. </w:t>
      </w:r>
    </w:p>
    <w:p w14:paraId="754A44EA" w14:textId="77777777" w:rsidR="002E494A" w:rsidRPr="002E494A" w:rsidRDefault="00343FB1" w:rsidP="002E494A">
      <w:pPr>
        <w:spacing w:after="0" w:line="240" w:lineRule="exact"/>
        <w:rPr>
          <w:rFonts w:ascii="Times New Roman" w:eastAsia="Times New Roman" w:hAnsi="Times New Roman" w:cs="Times New Roman"/>
          <w:szCs w:val="24"/>
        </w:rPr>
      </w:pPr>
      <w:hyperlink r:id="rId33" w:history="1">
        <w:r w:rsidR="002E494A" w:rsidRPr="002E494A">
          <w:rPr>
            <w:rFonts w:ascii="Times New Roman" w:eastAsia="Times New Roman" w:hAnsi="Times New Roman" w:cs="Times New Roman"/>
            <w:color w:val="0000FF"/>
            <w:szCs w:val="24"/>
            <w:u w:val="single"/>
          </w:rPr>
          <w:t>http://www.sciencedirect.com/science?_ob=MImg&amp;_imagekey=B6VBV-3Y9TPMS-9-13&amp;_cdi=5936&amp;_user=1181656&amp;_orig=browse&amp;_coverDate=10%2F31%2F1999&amp;_sk=999399998&amp;view=c&amp;wchp=dGLzVlz-zSkWz&amp;md5=bd27696acb764df2198438c9ac53febd&amp;ie=/sdarticle.pdf</w:t>
        </w:r>
      </w:hyperlink>
    </w:p>
    <w:p w14:paraId="3D42B1CE"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Adams  and von Pischke 1992. Microenterprise Credit Programs: Déjà vu” World Development 20 (10) 1463-1470. </w:t>
      </w:r>
    </w:p>
    <w:p w14:paraId="42ABFBC9"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Klaus, Idenbisch and Renner 2006. Group Size and Social Ties in Microfinance Institutions Economic Inquiry 44 (4), 614-628. </w:t>
      </w:r>
    </w:p>
    <w:p w14:paraId="5AE72097"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Maitra, Mitra, Mookerjee, Motta and Visaria 2012 “Intermediated Loans: A New Approach to Microfinance”</w:t>
      </w:r>
    </w:p>
    <w:p w14:paraId="6FDA2123"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deMel McKenzie and Woodruff 2008 Returns to Capital in Microenterprises: Evidence from a Field Experiment QJE 123 (4) 1329-72. </w:t>
      </w:r>
    </w:p>
    <w:p w14:paraId="1E362537"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McIntosh 2008. Estimating Treatment Effects from Spatial Policy Experiments An Applicatuion to Ugandan Microfinance” RESat 90 (1) 15-28. </w:t>
      </w:r>
    </w:p>
    <w:p w14:paraId="1E3E7F3B" w14:textId="77777777" w:rsidR="002E494A" w:rsidRPr="002E494A" w:rsidRDefault="002E494A" w:rsidP="002E494A">
      <w:pPr>
        <w:spacing w:after="0" w:line="240" w:lineRule="exact"/>
        <w:rPr>
          <w:rFonts w:ascii="Times New Roman" w:eastAsia="Times New Roman" w:hAnsi="Times New Roman" w:cs="Times New Roman"/>
          <w:szCs w:val="24"/>
        </w:rPr>
      </w:pPr>
    </w:p>
    <w:p w14:paraId="5EA3C283" w14:textId="77777777" w:rsidR="002E494A" w:rsidRPr="002E494A" w:rsidRDefault="002E494A" w:rsidP="002E494A">
      <w:pPr>
        <w:spacing w:after="0" w:line="240" w:lineRule="exact"/>
        <w:rPr>
          <w:rFonts w:ascii="Times New Roman" w:eastAsia="Times New Roman" w:hAnsi="Times New Roman" w:cs="Times New Roman"/>
          <w:b/>
          <w:szCs w:val="24"/>
        </w:rPr>
      </w:pPr>
      <w:r w:rsidRPr="002E494A">
        <w:rPr>
          <w:rFonts w:ascii="Times New Roman" w:eastAsia="Times New Roman" w:hAnsi="Times New Roman" w:cs="Times New Roman"/>
          <w:b/>
          <w:szCs w:val="24"/>
        </w:rPr>
        <w:t>c. Risk , Insurance and Adjustment Mechanisms</w:t>
      </w:r>
    </w:p>
    <w:p w14:paraId="4B6A11C0"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James Scott The Moral Economy of the Peasant 1976</w:t>
      </w:r>
    </w:p>
    <w:p w14:paraId="3F37DDBF"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Samuel Popkin The Rational Peasant 1979</w:t>
      </w:r>
    </w:p>
    <w:p w14:paraId="5D42D0E9"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Stepehen Coate and Martin Ravallion 1993 Reciprocity without commitment: Characterization and Performance of Informal Insurance Arrangements , JDE 40 , 1-24. Reprinted in MR ch 14</w:t>
      </w:r>
    </w:p>
    <w:p w14:paraId="67556364" w14:textId="77777777" w:rsidR="002E494A" w:rsidRPr="002E494A" w:rsidRDefault="00343FB1" w:rsidP="002E494A">
      <w:pPr>
        <w:spacing w:after="0" w:line="240" w:lineRule="exact"/>
        <w:rPr>
          <w:rFonts w:ascii="Times New Roman" w:eastAsia="Times New Roman" w:hAnsi="Times New Roman" w:cs="Times New Roman"/>
          <w:szCs w:val="24"/>
        </w:rPr>
      </w:pPr>
      <w:hyperlink r:id="rId34" w:history="1">
        <w:r w:rsidR="002E494A" w:rsidRPr="002E494A">
          <w:rPr>
            <w:rFonts w:ascii="Times New Roman" w:eastAsia="Times New Roman" w:hAnsi="Times New Roman" w:cs="Times New Roman"/>
            <w:color w:val="0000FF"/>
            <w:szCs w:val="24"/>
            <w:u w:val="single"/>
          </w:rPr>
          <w:t>http://www.sciencedirect.com/science?_ob=MImg&amp;_imagekey=B6VBV-45N4YJ7-J-1&amp;_cdi=5936&amp;_user=1181656&amp;_orig=search&amp;_coverDate=02%2F28%2F1993&amp;_qd=1&amp;_sk=999599998&amp;view=c&amp;wchp=dGLbVzz-zSkzk&amp;md5=24409067736c83573e79275de7d8c038&amp;ie=/sdarticle.pdf</w:t>
        </w:r>
      </w:hyperlink>
    </w:p>
    <w:p w14:paraId="51D2F0FB"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Marcel Fafchamps 1992 Solidarity Networks in Pre-Industrial Societies: Rational Peasants with a Moral Economy, EDCC 41 (1), 147-174.  </w:t>
      </w:r>
    </w:p>
    <w:p w14:paraId="2473BE7A" w14:textId="77777777" w:rsidR="002E494A" w:rsidRPr="002E494A" w:rsidRDefault="00343FB1" w:rsidP="002E494A">
      <w:pPr>
        <w:spacing w:after="0" w:line="240" w:lineRule="auto"/>
        <w:rPr>
          <w:rFonts w:ascii="Times New Roman" w:eastAsia="Times New Roman" w:hAnsi="Times New Roman" w:cs="Times New Roman"/>
          <w:szCs w:val="24"/>
        </w:rPr>
      </w:pPr>
      <w:hyperlink r:id="rId35" w:history="1">
        <w:r w:rsidR="002E494A" w:rsidRPr="002E494A">
          <w:rPr>
            <w:rFonts w:ascii="Times New Roman" w:eastAsia="Times New Roman" w:hAnsi="Times New Roman" w:cs="Times New Roman"/>
            <w:color w:val="0000FF"/>
            <w:szCs w:val="24"/>
            <w:u w:val="single"/>
          </w:rPr>
          <w:t>http://www.jstor.org/view/00130079/ap040178/04a00100/0</w:t>
        </w:r>
      </w:hyperlink>
    </w:p>
    <w:p w14:paraId="075F1A60"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Bardhan and Udry Ch 8</w:t>
      </w:r>
    </w:p>
    <w:p w14:paraId="6683965C"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 Ray Ch 15</w:t>
      </w:r>
    </w:p>
    <w:p w14:paraId="612C3E2E"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Sadoulet and de Janvry Ch 4-6</w:t>
      </w:r>
    </w:p>
    <w:p w14:paraId="795A6717"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D.M. Newbery, "Agricultural Institutions for Insurance and Stabilization" Ch. 14 in Bardhan, ed.</w:t>
      </w:r>
    </w:p>
    <w:p w14:paraId="1C31CB47"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H. Binswanger, K. Deininger, and G. Feder "Power, Distortions, Revolt and Reform in Agriculture and Land Relations Ch 42 in </w:t>
      </w:r>
      <w:r w:rsidRPr="002E494A">
        <w:rPr>
          <w:rFonts w:ascii="Times New Roman" w:eastAsia="Times New Roman" w:hAnsi="Times New Roman" w:cs="Times New Roman"/>
          <w:i/>
          <w:szCs w:val="24"/>
        </w:rPr>
        <w:t xml:space="preserve">HDE </w:t>
      </w:r>
      <w:r w:rsidRPr="002E494A">
        <w:rPr>
          <w:rFonts w:ascii="Times New Roman" w:eastAsia="Times New Roman" w:hAnsi="Times New Roman" w:cs="Times New Roman"/>
          <w:szCs w:val="24"/>
        </w:rPr>
        <w:t>v3B</w:t>
      </w:r>
    </w:p>
    <w:p w14:paraId="3D502841" w14:textId="77777777" w:rsidR="002E494A" w:rsidRPr="00104E57" w:rsidRDefault="002E494A" w:rsidP="002E494A">
      <w:pPr>
        <w:spacing w:after="0" w:line="240" w:lineRule="exact"/>
        <w:rPr>
          <w:rFonts w:ascii="Times New Roman" w:eastAsia="Times New Roman" w:hAnsi="Times New Roman" w:cs="Times New Roman"/>
          <w:color w:val="FF0000"/>
          <w:szCs w:val="24"/>
        </w:rPr>
      </w:pPr>
      <w:commentRangeStart w:id="1"/>
      <w:r w:rsidRPr="00104E57">
        <w:rPr>
          <w:rFonts w:ascii="Times New Roman" w:eastAsia="Times New Roman" w:hAnsi="Times New Roman" w:cs="Times New Roman"/>
          <w:color w:val="FF0000"/>
          <w:szCs w:val="24"/>
        </w:rPr>
        <w:t xml:space="preserve"> *Robert M. Townsend 1994 Risk and Insurance in Village India </w:t>
      </w:r>
      <w:r w:rsidRPr="00104E57">
        <w:rPr>
          <w:rFonts w:ascii="Times New Roman" w:eastAsia="Times New Roman" w:hAnsi="Times New Roman" w:cs="Times New Roman"/>
          <w:i/>
          <w:iCs/>
          <w:color w:val="FF0000"/>
          <w:szCs w:val="24"/>
        </w:rPr>
        <w:t xml:space="preserve">Econometrica </w:t>
      </w:r>
      <w:r w:rsidRPr="00104E57">
        <w:rPr>
          <w:rFonts w:ascii="Times New Roman" w:eastAsia="Times New Roman" w:hAnsi="Times New Roman" w:cs="Times New Roman"/>
          <w:color w:val="FF0000"/>
          <w:szCs w:val="24"/>
        </w:rPr>
        <w:t>62, 539-591, Reprinted in BUR Ch. 9</w:t>
      </w:r>
      <w:commentRangeEnd w:id="1"/>
      <w:r w:rsidR="00AF6737">
        <w:rPr>
          <w:rStyle w:val="CommentReference"/>
        </w:rPr>
        <w:commentReference w:id="1"/>
      </w:r>
    </w:p>
    <w:p w14:paraId="472507B3" w14:textId="77777777" w:rsidR="002E494A" w:rsidRPr="002E494A" w:rsidRDefault="00343FB1" w:rsidP="002E494A">
      <w:pPr>
        <w:spacing w:after="0" w:line="240" w:lineRule="exact"/>
        <w:rPr>
          <w:rFonts w:ascii="Times New Roman" w:eastAsia="Times New Roman" w:hAnsi="Times New Roman" w:cs="Times New Roman"/>
          <w:szCs w:val="24"/>
        </w:rPr>
      </w:pPr>
      <w:hyperlink r:id="rId38" w:history="1">
        <w:r w:rsidR="002E494A" w:rsidRPr="002E494A">
          <w:rPr>
            <w:rFonts w:ascii="Times New Roman" w:eastAsia="Times New Roman" w:hAnsi="Times New Roman" w:cs="Times New Roman"/>
            <w:color w:val="0000FF"/>
            <w:szCs w:val="24"/>
            <w:u w:val="single"/>
          </w:rPr>
          <w:t>http://www.jstor.org/view/00129682/di982576/98p0247u/0?frame=noframe&amp;userID=807d34b7@usc.edu/01cc99331200501b4ed42&amp;dpi=3&amp;config=jstor</w:t>
        </w:r>
      </w:hyperlink>
    </w:p>
    <w:p w14:paraId="72A53FCE"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Nugent and Sanchez: 1999“The Local Variability of Rainfall and Tribal Institutions: The Case of Sudan” </w:t>
      </w:r>
      <w:r w:rsidRPr="002E494A">
        <w:rPr>
          <w:rFonts w:ascii="Times New Roman" w:eastAsia="Times New Roman" w:hAnsi="Times New Roman" w:cs="Times New Roman"/>
          <w:i/>
          <w:iCs/>
          <w:szCs w:val="24"/>
        </w:rPr>
        <w:t>Journal of Behavior and Organization</w:t>
      </w:r>
      <w:r w:rsidRPr="002E494A">
        <w:rPr>
          <w:rFonts w:ascii="Times New Roman" w:eastAsia="Times New Roman" w:hAnsi="Times New Roman" w:cs="Times New Roman"/>
          <w:szCs w:val="24"/>
        </w:rPr>
        <w:t>,</w:t>
      </w:r>
    </w:p>
    <w:p w14:paraId="488DC39D" w14:textId="77777777" w:rsidR="002E494A" w:rsidRPr="004644C3" w:rsidRDefault="002E494A" w:rsidP="002E494A">
      <w:pPr>
        <w:spacing w:after="0" w:line="240" w:lineRule="exact"/>
        <w:rPr>
          <w:rFonts w:ascii="Times New Roman" w:eastAsia="Times New Roman" w:hAnsi="Times New Roman" w:cs="Times New Roman"/>
          <w:color w:val="FF0000"/>
          <w:szCs w:val="24"/>
        </w:rPr>
      </w:pPr>
      <w:r w:rsidRPr="004644C3">
        <w:rPr>
          <w:rFonts w:ascii="Times New Roman" w:eastAsia="Times New Roman" w:hAnsi="Times New Roman" w:cs="Times New Roman"/>
          <w:color w:val="FF0000"/>
          <w:szCs w:val="24"/>
        </w:rPr>
        <w:t xml:space="preserve">William Jack and Suri 2014. Risk Sharing and Transacion Costs: Evidence from Kenya’s Mobile Money Revolution AER  104 (1) 183-223. </w:t>
      </w:r>
    </w:p>
    <w:p w14:paraId="01962898"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S. Dercon 1998 “Wealth, Risk and Activity Choice: Cattle in Western Tanzania” </w:t>
      </w:r>
      <w:r w:rsidRPr="002E494A">
        <w:rPr>
          <w:rFonts w:ascii="Times New Roman" w:eastAsia="Times New Roman" w:hAnsi="Times New Roman" w:cs="Times New Roman"/>
          <w:i/>
          <w:szCs w:val="24"/>
        </w:rPr>
        <w:t>JDE</w:t>
      </w:r>
      <w:r w:rsidRPr="002E494A">
        <w:rPr>
          <w:rFonts w:ascii="Times New Roman" w:eastAsia="Times New Roman" w:hAnsi="Times New Roman" w:cs="Times New Roman"/>
          <w:szCs w:val="24"/>
        </w:rPr>
        <w:t xml:space="preserve"> 55 (feb), 1-42. </w:t>
      </w:r>
    </w:p>
    <w:p w14:paraId="789FF86D"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Ethan Ligon 1998. “Risk Sharing and Information in Village Economies </w:t>
      </w:r>
      <w:r w:rsidRPr="002E494A">
        <w:rPr>
          <w:rFonts w:ascii="Times New Roman" w:eastAsia="Times New Roman" w:hAnsi="Times New Roman" w:cs="Times New Roman"/>
          <w:i/>
          <w:szCs w:val="24"/>
        </w:rPr>
        <w:t xml:space="preserve">REStudies </w:t>
      </w:r>
      <w:r w:rsidRPr="002E494A">
        <w:rPr>
          <w:rFonts w:ascii="Times New Roman" w:eastAsia="Times New Roman" w:hAnsi="Times New Roman" w:cs="Times New Roman"/>
          <w:szCs w:val="24"/>
        </w:rPr>
        <w:t xml:space="preserve">65, 847-864. </w:t>
      </w:r>
    </w:p>
    <w:p w14:paraId="2C0A6A0E"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Basu Ch14</w:t>
      </w:r>
    </w:p>
    <w:p w14:paraId="2693753A" w14:textId="77777777" w:rsidR="0033039D"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Bromley and Chavas 1989 On Risk, Transactions and Economic Development in the Semi-arid Tropics, </w:t>
      </w:r>
    </w:p>
    <w:p w14:paraId="0204F942"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i/>
          <w:iCs/>
          <w:szCs w:val="24"/>
        </w:rPr>
        <w:t>EDCC</w:t>
      </w:r>
      <w:r w:rsidRPr="002E494A">
        <w:rPr>
          <w:rFonts w:ascii="Times New Roman" w:eastAsia="Times New Roman" w:hAnsi="Times New Roman" w:cs="Times New Roman"/>
          <w:szCs w:val="24"/>
        </w:rPr>
        <w:t xml:space="preserve"> 719-736.</w:t>
      </w:r>
    </w:p>
    <w:p w14:paraId="13DAFB86"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lastRenderedPageBreak/>
        <w:t xml:space="preserve"> Kochar, 1999. Smoothing Consumption by Smoothing Income: Hours of Work Responses to Idiosyncratic Agricultural Shocks in Rural India, </w:t>
      </w:r>
      <w:r w:rsidRPr="002E494A">
        <w:rPr>
          <w:rFonts w:ascii="Times New Roman" w:eastAsia="Times New Roman" w:hAnsi="Times New Roman" w:cs="Times New Roman"/>
          <w:i/>
          <w:iCs/>
          <w:szCs w:val="24"/>
        </w:rPr>
        <w:t>Review of Economics and Statistics</w:t>
      </w:r>
      <w:r w:rsidRPr="002E494A">
        <w:rPr>
          <w:rFonts w:ascii="Times New Roman" w:eastAsia="Times New Roman" w:hAnsi="Times New Roman" w:cs="Times New Roman"/>
          <w:szCs w:val="24"/>
        </w:rPr>
        <w:t xml:space="preserve"> 81, 50-61.</w:t>
      </w:r>
    </w:p>
    <w:p w14:paraId="52EFED0B"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Kochar 1995 “Explaining Household Vulnerability to Idiosyncratic Income Shocks, </w:t>
      </w:r>
      <w:r w:rsidRPr="002E494A">
        <w:rPr>
          <w:rFonts w:ascii="Times New Roman" w:eastAsia="Times New Roman" w:hAnsi="Times New Roman" w:cs="Times New Roman"/>
          <w:i/>
          <w:iCs/>
          <w:szCs w:val="24"/>
        </w:rPr>
        <w:t xml:space="preserve">AER </w:t>
      </w:r>
      <w:r w:rsidRPr="002E494A">
        <w:rPr>
          <w:rFonts w:ascii="Times New Roman" w:eastAsia="Times New Roman" w:hAnsi="Times New Roman" w:cs="Times New Roman"/>
          <w:szCs w:val="24"/>
        </w:rPr>
        <w:t xml:space="preserve">85 (2) 159-164. </w:t>
      </w:r>
    </w:p>
    <w:p w14:paraId="596593AA" w14:textId="67B99AF3"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J. Morduch Income Smoothing and Consumption Smoothing, </w:t>
      </w:r>
      <w:r w:rsidRPr="002E494A">
        <w:rPr>
          <w:rFonts w:ascii="Times New Roman" w:eastAsia="Times New Roman" w:hAnsi="Times New Roman" w:cs="Times New Roman"/>
          <w:i/>
          <w:iCs/>
          <w:szCs w:val="24"/>
        </w:rPr>
        <w:t>Journal of Economic Perspectives</w:t>
      </w:r>
      <w:r w:rsidRPr="002E494A">
        <w:rPr>
          <w:rFonts w:ascii="Times New Roman" w:eastAsia="Times New Roman" w:hAnsi="Times New Roman" w:cs="Times New Roman"/>
          <w:szCs w:val="24"/>
        </w:rPr>
        <w:t xml:space="preserve"> 9 (3) 103-114. </w:t>
      </w:r>
      <w:r w:rsidR="001D456F">
        <w:rPr>
          <w:rFonts w:ascii="Times New Roman" w:eastAsia="Times New Roman" w:hAnsi="Times New Roman" w:cs="Times New Roman"/>
          <w:szCs w:val="24"/>
        </w:rPr>
        <w:t>f</w:t>
      </w:r>
    </w:p>
    <w:p w14:paraId="28DEC457"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E. Rose, 2001. Ex Ante and Ex post Labor Supply Response to Risk in a Low-Income Area, </w:t>
      </w:r>
      <w:r w:rsidRPr="002E494A">
        <w:rPr>
          <w:rFonts w:ascii="Times New Roman" w:eastAsia="Times New Roman" w:hAnsi="Times New Roman" w:cs="Times New Roman"/>
          <w:i/>
          <w:iCs/>
          <w:szCs w:val="24"/>
        </w:rPr>
        <w:t xml:space="preserve">JDE </w:t>
      </w:r>
      <w:r w:rsidRPr="002E494A">
        <w:rPr>
          <w:rFonts w:ascii="Times New Roman" w:eastAsia="Times New Roman" w:hAnsi="Times New Roman" w:cs="Times New Roman"/>
          <w:szCs w:val="24"/>
        </w:rPr>
        <w:t xml:space="preserve">64 371-388. </w:t>
      </w:r>
    </w:p>
    <w:p w14:paraId="051F0072"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P. Maitra 2001. Is Consumption Smooth at the Cost of Volatile Leisure? An Investigation of Rural India, </w:t>
      </w:r>
      <w:r w:rsidRPr="002E494A">
        <w:rPr>
          <w:rFonts w:ascii="Times New Roman" w:eastAsia="Times New Roman" w:hAnsi="Times New Roman" w:cs="Times New Roman"/>
          <w:i/>
          <w:iCs/>
          <w:szCs w:val="24"/>
        </w:rPr>
        <w:t>Applied Economics</w:t>
      </w:r>
      <w:r w:rsidRPr="002E494A">
        <w:rPr>
          <w:rFonts w:ascii="Times New Roman" w:eastAsia="Times New Roman" w:hAnsi="Times New Roman" w:cs="Times New Roman"/>
          <w:szCs w:val="24"/>
        </w:rPr>
        <w:t xml:space="preserve"> 33, 727-734. </w:t>
      </w:r>
    </w:p>
    <w:p w14:paraId="1160C9CB" w14:textId="77777777" w:rsidR="002E494A" w:rsidRPr="002E494A" w:rsidRDefault="002E494A" w:rsidP="002E494A">
      <w:pPr>
        <w:spacing w:after="0" w:line="240" w:lineRule="exact"/>
        <w:rPr>
          <w:rFonts w:ascii="Times New Roman" w:eastAsia="Times New Roman" w:hAnsi="Times New Roman" w:cs="Times New Roman"/>
          <w:szCs w:val="24"/>
        </w:rPr>
      </w:pPr>
    </w:p>
    <w:p w14:paraId="492A22F3" w14:textId="77777777" w:rsidR="002E494A" w:rsidRPr="002E494A" w:rsidRDefault="002E494A" w:rsidP="002E494A">
      <w:pPr>
        <w:spacing w:after="0" w:line="240" w:lineRule="exact"/>
        <w:rPr>
          <w:rFonts w:ascii="Times New Roman" w:eastAsia="Times New Roman" w:hAnsi="Times New Roman" w:cs="Times New Roman"/>
          <w:szCs w:val="20"/>
          <w:u w:val="single"/>
        </w:rPr>
      </w:pPr>
      <w:r w:rsidRPr="002E494A">
        <w:rPr>
          <w:rFonts w:ascii="Times New Roman" w:eastAsia="Times New Roman" w:hAnsi="Times New Roman" w:cs="Times New Roman"/>
          <w:szCs w:val="20"/>
          <w:u w:val="single"/>
        </w:rPr>
        <w:t>9. Structure, Stages of Growth, Role, Transformation, Linkages, Size of Farm and Firm and Efficiency</w:t>
      </w:r>
    </w:p>
    <w:p w14:paraId="708B9293" w14:textId="77777777" w:rsidR="002E494A" w:rsidRPr="002E494A" w:rsidRDefault="002E494A" w:rsidP="002E494A">
      <w:pPr>
        <w:spacing w:after="0" w:line="240" w:lineRule="exact"/>
        <w:rPr>
          <w:rFonts w:ascii="Times New Roman" w:eastAsia="Times New Roman" w:hAnsi="Times New Roman" w:cs="Times New Roman"/>
          <w:szCs w:val="20"/>
        </w:rPr>
      </w:pPr>
      <w:r w:rsidRPr="002E494A">
        <w:rPr>
          <w:rFonts w:ascii="Times New Roman" w:eastAsia="Times New Roman" w:hAnsi="Times New Roman" w:cs="Times New Roman"/>
          <w:szCs w:val="20"/>
        </w:rPr>
        <w:t xml:space="preserve">** Foster and Rosenzweig Economic Development and the Decline of Agricultural Employment HDE4 </w:t>
      </w:r>
    </w:p>
    <w:p w14:paraId="35830A7D" w14:textId="77777777" w:rsidR="002E494A" w:rsidRPr="002E494A" w:rsidRDefault="002E494A" w:rsidP="002E494A">
      <w:pPr>
        <w:spacing w:after="0" w:line="240" w:lineRule="exact"/>
        <w:rPr>
          <w:rFonts w:ascii="Times New Roman" w:eastAsia="Times New Roman" w:hAnsi="Times New Roman" w:cs="Times New Roman"/>
          <w:szCs w:val="20"/>
        </w:rPr>
      </w:pPr>
      <w:r w:rsidRPr="002E494A">
        <w:rPr>
          <w:rFonts w:ascii="Times New Roman" w:eastAsia="Times New Roman" w:hAnsi="Times New Roman" w:cs="Times New Roman"/>
          <w:szCs w:val="20"/>
          <w:u w:val="single"/>
        </w:rPr>
        <w:t xml:space="preserve"> </w:t>
      </w:r>
      <w:r w:rsidRPr="002E494A">
        <w:rPr>
          <w:rFonts w:ascii="Times New Roman" w:eastAsia="Times New Roman" w:hAnsi="Times New Roman" w:cs="Times New Roman"/>
          <w:szCs w:val="20"/>
        </w:rPr>
        <w:t xml:space="preserve">A. de Janvry, G. Gordillo, J-P Platteau and E. Sadoulet 2001 </w:t>
      </w:r>
      <w:r w:rsidRPr="002E494A">
        <w:rPr>
          <w:rFonts w:ascii="Times New Roman" w:eastAsia="Times New Roman" w:hAnsi="Times New Roman" w:cs="Times New Roman"/>
          <w:i/>
          <w:iCs/>
          <w:szCs w:val="20"/>
        </w:rPr>
        <w:t xml:space="preserve">Access to Land, Rural Poverty and Public Action. </w:t>
      </w:r>
      <w:r w:rsidRPr="002E494A">
        <w:rPr>
          <w:rFonts w:ascii="Times New Roman" w:eastAsia="Times New Roman" w:hAnsi="Times New Roman" w:cs="Times New Roman"/>
          <w:szCs w:val="20"/>
        </w:rPr>
        <w:t>Oxford</w:t>
      </w:r>
    </w:p>
    <w:p w14:paraId="7F362543"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Gershon Feder 1985 "The Relation between Farm Size and Farm Productivity: The Role of Family Labor, Supervision and Credit Constraints, </w:t>
      </w:r>
      <w:r w:rsidRPr="002E494A">
        <w:rPr>
          <w:rFonts w:ascii="Times New Roman" w:eastAsia="Times New Roman" w:hAnsi="Times New Roman" w:cs="Times New Roman"/>
          <w:i/>
          <w:szCs w:val="24"/>
        </w:rPr>
        <w:t>JDE</w:t>
      </w:r>
      <w:r w:rsidRPr="002E494A">
        <w:rPr>
          <w:rFonts w:ascii="Times New Roman" w:eastAsia="Times New Roman" w:hAnsi="Times New Roman" w:cs="Times New Roman"/>
          <w:szCs w:val="24"/>
        </w:rPr>
        <w:t xml:space="preserve"> 18 ((August), 197-314. </w:t>
      </w:r>
    </w:p>
    <w:p w14:paraId="5B4082F5"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w:t>
      </w:r>
      <w:r w:rsidRPr="002E494A">
        <w:rPr>
          <w:rFonts w:ascii="Times New Roman" w:eastAsia="Times New Roman" w:hAnsi="Times New Roman" w:cs="Times New Roman"/>
          <w:color w:val="FF00FF"/>
          <w:szCs w:val="24"/>
        </w:rPr>
        <w:t xml:space="preserve">A. Hirschman "A Generalized Linkage Approach to Development with Special Reference to Staples" </w:t>
      </w:r>
      <w:r w:rsidRPr="002E494A">
        <w:rPr>
          <w:rFonts w:ascii="Times New Roman" w:eastAsia="Times New Roman" w:hAnsi="Times New Roman" w:cs="Times New Roman"/>
          <w:i/>
          <w:color w:val="FF00FF"/>
          <w:szCs w:val="24"/>
        </w:rPr>
        <w:t xml:space="preserve">EDCC </w:t>
      </w:r>
      <w:r w:rsidRPr="002E494A">
        <w:rPr>
          <w:rFonts w:ascii="Times New Roman" w:eastAsia="Times New Roman" w:hAnsi="Times New Roman" w:cs="Times New Roman"/>
          <w:color w:val="FF00FF"/>
          <w:szCs w:val="24"/>
        </w:rPr>
        <w:t>25 (</w:t>
      </w:r>
      <w:commentRangeStart w:id="2"/>
      <w:r w:rsidRPr="002E494A">
        <w:rPr>
          <w:rFonts w:ascii="Times New Roman" w:eastAsia="Times New Roman" w:hAnsi="Times New Roman" w:cs="Times New Roman"/>
          <w:color w:val="FF00FF"/>
          <w:szCs w:val="24"/>
        </w:rPr>
        <w:t>1977</w:t>
      </w:r>
      <w:commentRangeEnd w:id="2"/>
      <w:r w:rsidR="00B61768">
        <w:rPr>
          <w:rStyle w:val="CommentReference"/>
        </w:rPr>
        <w:commentReference w:id="2"/>
      </w:r>
      <w:r w:rsidRPr="002E494A">
        <w:rPr>
          <w:rFonts w:ascii="Times New Roman" w:eastAsia="Times New Roman" w:hAnsi="Times New Roman" w:cs="Times New Roman"/>
          <w:szCs w:val="24"/>
        </w:rPr>
        <w:t>)</w:t>
      </w:r>
    </w:p>
    <w:p w14:paraId="54ECE883" w14:textId="6650D1B6" w:rsidR="002E494A" w:rsidRPr="00014671" w:rsidRDefault="002E494A" w:rsidP="002E494A">
      <w:pPr>
        <w:spacing w:after="0" w:line="240" w:lineRule="exact"/>
        <w:rPr>
          <w:rFonts w:ascii="Times New Roman" w:eastAsiaTheme="minorEastAsia" w:hAnsi="Times New Roman" w:cs="Times New Roman"/>
          <w:szCs w:val="24"/>
          <w:lang w:eastAsia="zh-CN"/>
        </w:rPr>
      </w:pPr>
      <w:r w:rsidRPr="002E494A">
        <w:rPr>
          <w:rFonts w:ascii="Times New Roman" w:eastAsia="Times New Roman" w:hAnsi="Times New Roman" w:cs="Times New Roman"/>
          <w:szCs w:val="24"/>
        </w:rPr>
        <w:t xml:space="preserve"> YN Ch 4-6, 8, 15</w:t>
      </w:r>
    </w:p>
    <w:p w14:paraId="1FA0DEEE"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C.P.Timmer "The Agricultural Transformation" </w:t>
      </w:r>
      <w:r w:rsidRPr="002E494A">
        <w:rPr>
          <w:rFonts w:ascii="Times New Roman" w:eastAsia="Times New Roman" w:hAnsi="Times New Roman" w:cs="Times New Roman"/>
          <w:i/>
          <w:szCs w:val="24"/>
        </w:rPr>
        <w:t>HDE</w:t>
      </w:r>
      <w:r w:rsidRPr="002E494A">
        <w:rPr>
          <w:rFonts w:ascii="Times New Roman" w:eastAsia="Times New Roman" w:hAnsi="Times New Roman" w:cs="Times New Roman"/>
          <w:szCs w:val="24"/>
        </w:rPr>
        <w:t xml:space="preserve"> Ch 8, 275-331.</w:t>
      </w:r>
    </w:p>
    <w:p w14:paraId="7995152B"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Basu Ch 6,7</w:t>
      </w:r>
    </w:p>
    <w:p w14:paraId="675A021D"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W. Owen, "The Double Developmental Squeeze on Agriculture" </w:t>
      </w:r>
      <w:r w:rsidRPr="002E494A">
        <w:rPr>
          <w:rFonts w:ascii="Times New Roman" w:eastAsia="Times New Roman" w:hAnsi="Times New Roman" w:cs="Times New Roman"/>
          <w:i/>
          <w:szCs w:val="24"/>
        </w:rPr>
        <w:t xml:space="preserve">AER </w:t>
      </w:r>
      <w:r w:rsidRPr="002E494A">
        <w:rPr>
          <w:rFonts w:ascii="Times New Roman" w:eastAsia="Times New Roman" w:hAnsi="Times New Roman" w:cs="Times New Roman"/>
          <w:szCs w:val="24"/>
        </w:rPr>
        <w:t>56 (March 1966) 43-70.</w:t>
      </w:r>
    </w:p>
    <w:p w14:paraId="030FF72B"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Basu, Ch. 8-11</w:t>
      </w:r>
    </w:p>
    <w:p w14:paraId="1689DDED"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P. Bardhan, ed. </w:t>
      </w:r>
      <w:r w:rsidRPr="002E494A">
        <w:rPr>
          <w:rFonts w:ascii="Times New Roman" w:eastAsia="Times New Roman" w:hAnsi="Times New Roman" w:cs="Times New Roman"/>
          <w:i/>
          <w:szCs w:val="24"/>
        </w:rPr>
        <w:t>The Economic Theory of Agrarian Institutions</w:t>
      </w:r>
      <w:r w:rsidRPr="002E494A">
        <w:rPr>
          <w:rFonts w:ascii="Times New Roman" w:eastAsia="Times New Roman" w:hAnsi="Times New Roman" w:cs="Times New Roman"/>
          <w:szCs w:val="24"/>
        </w:rPr>
        <w:t>, esp. Ch 2,4,5,6, and 18</w:t>
      </w:r>
      <w:r w:rsidRPr="002E494A">
        <w:rPr>
          <w:rFonts w:ascii="Times New Roman" w:eastAsia="Times New Roman" w:hAnsi="Times New Roman" w:cs="Times New Roman"/>
          <w:szCs w:val="24"/>
        </w:rPr>
        <w:tab/>
      </w:r>
    </w:p>
    <w:p w14:paraId="42139482"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M. Kevane (1996) ‘Agrarian Structure and Agrarian Practice: Typology and Application to Western Sudan” </w:t>
      </w:r>
      <w:r w:rsidRPr="002E494A">
        <w:rPr>
          <w:rFonts w:ascii="Times New Roman" w:eastAsia="Times New Roman" w:hAnsi="Times New Roman" w:cs="Times New Roman"/>
          <w:i/>
          <w:szCs w:val="24"/>
        </w:rPr>
        <w:t>AJAE</w:t>
      </w:r>
      <w:r w:rsidRPr="002E494A">
        <w:rPr>
          <w:rFonts w:ascii="Times New Roman" w:eastAsia="Times New Roman" w:hAnsi="Times New Roman" w:cs="Times New Roman"/>
          <w:szCs w:val="24"/>
        </w:rPr>
        <w:t xml:space="preserve"> 78 (1) 236-245.  </w:t>
      </w:r>
    </w:p>
    <w:p w14:paraId="04350DAE"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Michael Carter and Dina Mesbah 1993 “State Mandated and Market-Mediated Land Reform in Latin America”in M. Lipton and J. van der Gaag, eds.,  </w:t>
      </w:r>
      <w:r w:rsidRPr="002E494A">
        <w:rPr>
          <w:rFonts w:ascii="Times New Roman" w:eastAsia="Times New Roman" w:hAnsi="Times New Roman" w:cs="Times New Roman"/>
          <w:i/>
          <w:szCs w:val="24"/>
        </w:rPr>
        <w:t>Including the Poor</w:t>
      </w:r>
      <w:r w:rsidRPr="002E494A">
        <w:rPr>
          <w:rFonts w:ascii="Times New Roman" w:eastAsia="Times New Roman" w:hAnsi="Times New Roman" w:cs="Times New Roman"/>
          <w:szCs w:val="24"/>
        </w:rPr>
        <w:t>. Washington, D.C.: World Bank</w:t>
      </w:r>
    </w:p>
    <w:p w14:paraId="025A8682"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Michael Carter 1984. Identification of the Inverse Relationship between Farm Size and Productivity: An Empirical Analysis of Peasant Agricultural Production. Oxford Economic Papers 36</w:t>
      </w:r>
    </w:p>
    <w:p w14:paraId="65E6E8D7"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Albert Berry and W. Cline 1979. Agrarian Structure and Productivity in Developing Countries. </w:t>
      </w:r>
    </w:p>
    <w:p w14:paraId="667F621D"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G.A. Cornia 1985 “Farm Size, Land Yields and the Agricultural Production Function: An Analysis for Fifteen Developing Countries WD 13 513-534. </w:t>
      </w:r>
    </w:p>
    <w:p w14:paraId="3FE3D37E"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R. Heltberg 1998 “Rural Market Imperfections and the Farm Size-Productivity Relationship: Evidence form Pakistan” WD 26, 1807-1926. </w:t>
      </w:r>
    </w:p>
    <w:p w14:paraId="22356443"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P.K. Bardhan 1973 “Size, Productivity and Returns to Scale: Analysis of Farm-Level Data in Indian Agriculture” JPE 18</w:t>
      </w:r>
    </w:p>
    <w:p w14:paraId="75542FDC"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i/>
          <w:szCs w:val="24"/>
        </w:rPr>
        <w:t>M. Syrquin,"Patterns of Structural Change"</w:t>
      </w:r>
      <w:r w:rsidRPr="002E494A">
        <w:rPr>
          <w:rFonts w:ascii="Times New Roman" w:eastAsia="Times New Roman" w:hAnsi="Times New Roman" w:cs="Times New Roman"/>
          <w:szCs w:val="24"/>
        </w:rPr>
        <w:t xml:space="preserve"> HDE Ch. 7 </w:t>
      </w:r>
    </w:p>
    <w:p w14:paraId="39BCFCBD"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H. Pack, "Industrialization and Trade" </w:t>
      </w:r>
      <w:r w:rsidRPr="002E494A">
        <w:rPr>
          <w:rFonts w:ascii="Times New Roman" w:eastAsia="Times New Roman" w:hAnsi="Times New Roman" w:cs="Times New Roman"/>
          <w:i/>
          <w:szCs w:val="24"/>
        </w:rPr>
        <w:t>HDE</w:t>
      </w:r>
      <w:r w:rsidRPr="002E494A">
        <w:rPr>
          <w:rFonts w:ascii="Times New Roman" w:eastAsia="Times New Roman" w:hAnsi="Times New Roman" w:cs="Times New Roman"/>
          <w:szCs w:val="24"/>
        </w:rPr>
        <w:t xml:space="preserve"> Ch. 9.</w:t>
      </w:r>
    </w:p>
    <w:p w14:paraId="2238B534"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R.Summers and A. Heston The Penn World Table (Mark 5): An Expanded Set of International Comparisons, 1950-1988" </w:t>
      </w:r>
      <w:r w:rsidRPr="002E494A">
        <w:rPr>
          <w:rFonts w:ascii="Times New Roman" w:eastAsia="Times New Roman" w:hAnsi="Times New Roman" w:cs="Times New Roman"/>
          <w:i/>
          <w:szCs w:val="24"/>
        </w:rPr>
        <w:t xml:space="preserve">QJE </w:t>
      </w:r>
      <w:r w:rsidRPr="002E494A">
        <w:rPr>
          <w:rFonts w:ascii="Times New Roman" w:eastAsia="Times New Roman" w:hAnsi="Times New Roman" w:cs="Times New Roman"/>
          <w:szCs w:val="24"/>
        </w:rPr>
        <w:t>(May 1991), 327-368.</w:t>
      </w:r>
    </w:p>
    <w:p w14:paraId="748C5DDC" w14:textId="77777777" w:rsidR="002E494A" w:rsidRPr="002E494A" w:rsidRDefault="002E494A" w:rsidP="002E494A">
      <w:pPr>
        <w:spacing w:after="0" w:line="240" w:lineRule="exact"/>
        <w:rPr>
          <w:rFonts w:ascii="Times New Roman" w:eastAsia="Times New Roman" w:hAnsi="Times New Roman" w:cs="Times New Roman"/>
          <w:i/>
          <w:szCs w:val="24"/>
        </w:rPr>
      </w:pPr>
      <w:r w:rsidRPr="002E494A">
        <w:rPr>
          <w:rFonts w:ascii="Times New Roman" w:eastAsia="Times New Roman" w:hAnsi="Times New Roman" w:cs="Times New Roman"/>
          <w:szCs w:val="24"/>
        </w:rPr>
        <w:t xml:space="preserve"> J.B. Nugent and M. K. Nabli, "The Development of Financial Markets and the Size Distribution of Manufacturing Plants" </w:t>
      </w:r>
      <w:r w:rsidRPr="002E494A">
        <w:rPr>
          <w:rFonts w:ascii="Times New Roman" w:eastAsia="Times New Roman" w:hAnsi="Times New Roman" w:cs="Times New Roman"/>
          <w:i/>
          <w:szCs w:val="24"/>
        </w:rPr>
        <w:t>WD</w:t>
      </w:r>
    </w:p>
    <w:p w14:paraId="47F9B62F" w14:textId="77777777" w:rsidR="002E494A" w:rsidRPr="002E494A" w:rsidRDefault="002E494A" w:rsidP="002E494A">
      <w:pPr>
        <w:spacing w:after="0" w:line="240" w:lineRule="exact"/>
        <w:ind w:left="360" w:hanging="360"/>
        <w:rPr>
          <w:rFonts w:ascii="Times New Roman" w:eastAsia="Times New Roman" w:hAnsi="Times New Roman" w:cs="Times New Roman"/>
          <w:sz w:val="24"/>
          <w:szCs w:val="24"/>
        </w:rPr>
      </w:pPr>
      <w:r w:rsidRPr="002E494A">
        <w:rPr>
          <w:rFonts w:ascii="Times New Roman" w:eastAsia="Times New Roman" w:hAnsi="Times New Roman" w:cs="Times New Roman"/>
          <w:sz w:val="24"/>
          <w:szCs w:val="24"/>
        </w:rPr>
        <w:t>*Chang-Tai Hsieh 2002. What Explains the Industrial Revolution in East Asia? Evidence from the Factor Markets” AER 92 (June), 502-526.</w:t>
      </w:r>
    </w:p>
    <w:p w14:paraId="51CF0D41" w14:textId="77777777" w:rsidR="002E494A" w:rsidRPr="002E494A" w:rsidRDefault="00343FB1" w:rsidP="002E494A">
      <w:pPr>
        <w:spacing w:after="0" w:line="240" w:lineRule="exact"/>
        <w:ind w:left="360" w:hanging="360"/>
        <w:rPr>
          <w:rFonts w:ascii="Times New Roman" w:eastAsia="Times New Roman" w:hAnsi="Times New Roman" w:cs="Times New Roman"/>
          <w:sz w:val="24"/>
          <w:szCs w:val="24"/>
        </w:rPr>
      </w:pPr>
      <w:hyperlink r:id="rId39" w:history="1">
        <w:r w:rsidR="002E494A" w:rsidRPr="002E494A">
          <w:rPr>
            <w:rFonts w:ascii="Times New Roman" w:eastAsia="Times New Roman" w:hAnsi="Times New Roman" w:cs="Times New Roman"/>
            <w:color w:val="0000FF"/>
            <w:sz w:val="24"/>
            <w:szCs w:val="24"/>
            <w:u w:val="single"/>
          </w:rPr>
          <w:t>http://ideas.repec.org/a/aea/aecrev/v92y2002i3p502-526.html</w:t>
        </w:r>
      </w:hyperlink>
    </w:p>
    <w:p w14:paraId="0F3C4AD6" w14:textId="77777777" w:rsidR="002E494A" w:rsidRPr="002E494A" w:rsidRDefault="002E494A" w:rsidP="002E494A">
      <w:pPr>
        <w:spacing w:after="0" w:line="240" w:lineRule="auto"/>
        <w:rPr>
          <w:rFonts w:ascii="Times New Roman" w:eastAsia="Times New Roman" w:hAnsi="Times New Roman" w:cs="Times New Roman"/>
          <w:sz w:val="24"/>
          <w:szCs w:val="24"/>
        </w:rPr>
      </w:pPr>
      <w:r w:rsidRPr="002E494A">
        <w:rPr>
          <w:rFonts w:ascii="Times New Roman" w:eastAsia="Times New Roman" w:hAnsi="Times New Roman" w:cs="Times New Roman"/>
          <w:sz w:val="24"/>
          <w:szCs w:val="24"/>
        </w:rPr>
        <w:t>Stephen Hymer and Stephen Resnick 1969 A Model of an Agrarian Economy with Nonagricultural Activities. American Economic Review 59, 493-506</w:t>
      </w:r>
    </w:p>
    <w:p w14:paraId="170FAD84" w14:textId="77777777" w:rsidR="002E494A" w:rsidRPr="002E494A" w:rsidRDefault="002E494A" w:rsidP="002E494A">
      <w:pPr>
        <w:spacing w:after="0" w:line="240" w:lineRule="auto"/>
        <w:rPr>
          <w:rFonts w:ascii="Times New Roman" w:eastAsia="Times New Roman" w:hAnsi="Times New Roman" w:cs="Times New Roman"/>
          <w:sz w:val="24"/>
          <w:szCs w:val="24"/>
        </w:rPr>
      </w:pPr>
      <w:r w:rsidRPr="002E494A">
        <w:rPr>
          <w:rFonts w:ascii="Times New Roman" w:eastAsia="Times New Roman" w:hAnsi="Times New Roman" w:cs="Times New Roman"/>
          <w:sz w:val="24"/>
          <w:szCs w:val="24"/>
        </w:rPr>
        <w:t xml:space="preserve">Stephen Resnick 1970 The Decline of Rural industry under Export Expansion: A Comparison among Burma, Philippine and Thailand, 1870-1938, Journal of Economic History 30, 51-73. </w:t>
      </w:r>
    </w:p>
    <w:p w14:paraId="4F805627" w14:textId="77777777" w:rsidR="002E494A" w:rsidRPr="002E494A" w:rsidRDefault="002E494A" w:rsidP="002E494A">
      <w:pPr>
        <w:spacing w:after="0" w:line="240" w:lineRule="auto"/>
        <w:rPr>
          <w:rFonts w:ascii="Times New Roman" w:eastAsia="Times New Roman" w:hAnsi="Times New Roman" w:cs="Times New Roman"/>
          <w:sz w:val="24"/>
          <w:szCs w:val="24"/>
        </w:rPr>
      </w:pPr>
      <w:r w:rsidRPr="002E494A">
        <w:rPr>
          <w:rFonts w:ascii="Times New Roman" w:eastAsia="Times New Roman" w:hAnsi="Times New Roman" w:cs="Times New Roman"/>
          <w:sz w:val="24"/>
          <w:szCs w:val="24"/>
        </w:rPr>
        <w:t>Ravallion and Datt “When Is Growth Pro-Poor? Evidence from the Diverse Experiences of India’s States”</w:t>
      </w:r>
    </w:p>
    <w:p w14:paraId="0975EEA9" w14:textId="77777777" w:rsidR="002E494A" w:rsidRPr="002E494A" w:rsidRDefault="002E494A" w:rsidP="002E494A">
      <w:pPr>
        <w:spacing w:after="0" w:line="240" w:lineRule="auto"/>
        <w:rPr>
          <w:rFonts w:ascii="Times New Roman" w:eastAsia="Times New Roman" w:hAnsi="Times New Roman" w:cs="Times New Roman"/>
          <w:sz w:val="24"/>
          <w:szCs w:val="24"/>
        </w:rPr>
      </w:pPr>
      <w:r w:rsidRPr="002E494A">
        <w:rPr>
          <w:rFonts w:ascii="Times New Roman" w:eastAsia="Times New Roman" w:hAnsi="Times New Roman" w:cs="Times New Roman"/>
          <w:sz w:val="24"/>
          <w:szCs w:val="24"/>
        </w:rPr>
        <w:lastRenderedPageBreak/>
        <w:t>Foster and Rosenzweig 2005 Agricultural Development, Industrialization and Rural Inequality</w:t>
      </w:r>
    </w:p>
    <w:p w14:paraId="0C5190BB" w14:textId="77777777" w:rsidR="002E494A" w:rsidRPr="002E494A" w:rsidRDefault="002E494A" w:rsidP="002E494A">
      <w:pPr>
        <w:spacing w:after="0" w:line="240" w:lineRule="exact"/>
        <w:rPr>
          <w:rFonts w:ascii="Times New Roman" w:eastAsia="Times New Roman" w:hAnsi="Times New Roman" w:cs="Times New Roman"/>
          <w:sz w:val="24"/>
          <w:szCs w:val="24"/>
        </w:rPr>
      </w:pPr>
      <w:r w:rsidRPr="002E494A">
        <w:rPr>
          <w:rFonts w:ascii="Times New Roman" w:eastAsia="Times New Roman" w:hAnsi="Times New Roman" w:cs="Times New Roman"/>
          <w:sz w:val="24"/>
          <w:szCs w:val="24"/>
        </w:rPr>
        <w:t>**Chang-Tai Hsieh and Peter J. Klenow 2003 “Relative Prices and Relative Prosperity”, NBER Working Paper</w:t>
      </w:r>
    </w:p>
    <w:p w14:paraId="302A066A" w14:textId="77777777" w:rsidR="002E494A" w:rsidRPr="002E494A" w:rsidRDefault="00343FB1" w:rsidP="002E494A">
      <w:pPr>
        <w:spacing w:after="0" w:line="240" w:lineRule="exact"/>
        <w:rPr>
          <w:rFonts w:ascii="Times New Roman" w:eastAsia="Times New Roman" w:hAnsi="Times New Roman" w:cs="Times New Roman"/>
          <w:szCs w:val="24"/>
        </w:rPr>
      </w:pPr>
      <w:hyperlink r:id="rId40" w:history="1">
        <w:r w:rsidR="002E494A" w:rsidRPr="002E494A">
          <w:rPr>
            <w:rFonts w:ascii="Times New Roman" w:eastAsia="Times New Roman" w:hAnsi="Times New Roman" w:cs="Times New Roman"/>
            <w:color w:val="0000FF"/>
            <w:szCs w:val="24"/>
            <w:u w:val="single"/>
          </w:rPr>
          <w:t>http://www.klenow.com/RPandRP.pdf</w:t>
        </w:r>
      </w:hyperlink>
    </w:p>
    <w:p w14:paraId="5744D7FD" w14:textId="77777777" w:rsidR="002E494A" w:rsidRPr="002E494A" w:rsidRDefault="002E494A" w:rsidP="002E494A">
      <w:pPr>
        <w:spacing w:after="0" w:line="240" w:lineRule="exact"/>
        <w:rPr>
          <w:rFonts w:ascii="Times New Roman" w:eastAsia="Times New Roman" w:hAnsi="Times New Roman" w:cs="Times New Roman"/>
          <w:szCs w:val="24"/>
        </w:rPr>
      </w:pPr>
    </w:p>
    <w:p w14:paraId="071EE9B1" w14:textId="77777777" w:rsidR="002E494A" w:rsidRPr="002E494A" w:rsidRDefault="002E494A" w:rsidP="002E494A">
      <w:pPr>
        <w:spacing w:after="0" w:line="240" w:lineRule="exact"/>
        <w:rPr>
          <w:rFonts w:ascii="Times New Roman" w:eastAsia="Times New Roman" w:hAnsi="Times New Roman" w:cs="Times New Roman"/>
          <w:szCs w:val="24"/>
        </w:rPr>
      </w:pPr>
    </w:p>
    <w:p w14:paraId="47F7EA8A" w14:textId="77777777" w:rsidR="002E494A" w:rsidRPr="002E494A" w:rsidRDefault="002E494A" w:rsidP="002E494A">
      <w:pPr>
        <w:spacing w:after="0" w:line="240" w:lineRule="exact"/>
        <w:rPr>
          <w:rFonts w:ascii="Times New Roman" w:eastAsia="Times New Roman" w:hAnsi="Times New Roman" w:cs="Times New Roman"/>
          <w:szCs w:val="24"/>
          <w:u w:val="single"/>
        </w:rPr>
      </w:pPr>
      <w:r w:rsidRPr="002E494A">
        <w:rPr>
          <w:rFonts w:ascii="Times New Roman" w:eastAsia="Times New Roman" w:hAnsi="Times New Roman" w:cs="Times New Roman"/>
          <w:szCs w:val="24"/>
          <w:u w:val="single"/>
        </w:rPr>
        <w:t>10. Famines, Poverty and Income Distribution</w:t>
      </w:r>
    </w:p>
    <w:p w14:paraId="0CED95AA"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Bardhan and Udry Ch 10, 11</w:t>
      </w:r>
      <w:r w:rsidRPr="002E494A">
        <w:rPr>
          <w:rFonts w:ascii="Times New Roman" w:eastAsia="Times New Roman" w:hAnsi="Times New Roman" w:cs="Times New Roman"/>
          <w:szCs w:val="24"/>
        </w:rPr>
        <w:tab/>
      </w:r>
    </w:p>
    <w:p w14:paraId="119352F5"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 A.K. Sen </w:t>
      </w:r>
      <w:r w:rsidRPr="002E494A">
        <w:rPr>
          <w:rFonts w:ascii="Times New Roman" w:eastAsia="Times New Roman" w:hAnsi="Times New Roman" w:cs="Times New Roman"/>
          <w:i/>
          <w:szCs w:val="24"/>
        </w:rPr>
        <w:t>Poverty and Famines: An Essay on Entitlement and Deprivation.</w:t>
      </w:r>
      <w:r w:rsidRPr="002E494A">
        <w:rPr>
          <w:rFonts w:ascii="Times New Roman" w:eastAsia="Times New Roman" w:hAnsi="Times New Roman" w:cs="Times New Roman"/>
          <w:szCs w:val="24"/>
        </w:rPr>
        <w:t xml:space="preserve"> London, N.Y. Oxford (1981) Ch. 1,4,5, ®</w:t>
      </w:r>
    </w:p>
    <w:p w14:paraId="5BE23D52" w14:textId="77777777" w:rsidR="002E494A" w:rsidRPr="002E494A" w:rsidRDefault="00343FB1" w:rsidP="002E494A">
      <w:pPr>
        <w:spacing w:after="0" w:line="240" w:lineRule="exact"/>
        <w:rPr>
          <w:rFonts w:ascii="Times New Roman" w:eastAsia="Times New Roman" w:hAnsi="Times New Roman" w:cs="Times New Roman"/>
          <w:szCs w:val="24"/>
        </w:rPr>
      </w:pPr>
      <w:hyperlink r:id="rId41" w:history="1">
        <w:r w:rsidR="002E494A" w:rsidRPr="002E494A">
          <w:rPr>
            <w:rFonts w:ascii="Times New Roman" w:eastAsia="Times New Roman" w:hAnsi="Times New Roman" w:cs="Times New Roman"/>
            <w:color w:val="0000FF"/>
            <w:szCs w:val="24"/>
            <w:u w:val="single"/>
          </w:rPr>
          <w:t>http://www.questia.com/PM.qst?a=o&amp;d=85190755</w:t>
        </w:r>
      </w:hyperlink>
    </w:p>
    <w:p w14:paraId="11575519"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M. Ravallion, </w:t>
      </w:r>
      <w:r w:rsidRPr="002E494A">
        <w:rPr>
          <w:rFonts w:ascii="Times New Roman" w:eastAsia="Times New Roman" w:hAnsi="Times New Roman" w:cs="Times New Roman"/>
          <w:i/>
          <w:szCs w:val="24"/>
        </w:rPr>
        <w:t>Markets and Famines.</w:t>
      </w:r>
      <w:r w:rsidRPr="002E494A">
        <w:rPr>
          <w:rFonts w:ascii="Times New Roman" w:eastAsia="Times New Roman" w:hAnsi="Times New Roman" w:cs="Times New Roman"/>
          <w:szCs w:val="24"/>
        </w:rPr>
        <w:t xml:space="preserve"> Oxford: Clarendon Press( 1987) Ch. 1,7 </w:t>
      </w:r>
    </w:p>
    <w:p w14:paraId="5E685F8B"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G. Fields </w:t>
      </w:r>
      <w:r w:rsidRPr="002E494A">
        <w:rPr>
          <w:rFonts w:ascii="Times New Roman" w:eastAsia="Times New Roman" w:hAnsi="Times New Roman" w:cs="Times New Roman"/>
          <w:i/>
          <w:szCs w:val="24"/>
        </w:rPr>
        <w:t>Poverty, Inequality and Development.</w:t>
      </w:r>
      <w:r w:rsidRPr="002E494A">
        <w:rPr>
          <w:rFonts w:ascii="Times New Roman" w:eastAsia="Times New Roman" w:hAnsi="Times New Roman" w:cs="Times New Roman"/>
          <w:szCs w:val="24"/>
        </w:rPr>
        <w:t xml:space="preserve"> Cambridge, N.Y. : Cambridge U Press (1980), Ch. 1-4 ®</w:t>
      </w:r>
    </w:p>
    <w:p w14:paraId="652651ED"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Ray Ch 7- 9</w:t>
      </w:r>
    </w:p>
    <w:p w14:paraId="0A21E9A9"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I. Adelman and S. Robinson "Income Distribution and Development", HDE Ch. 19.  </w:t>
      </w:r>
    </w:p>
    <w:p w14:paraId="520DB5D6"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M. Lipton "Urban Bias Revisited" </w:t>
      </w:r>
      <w:r w:rsidRPr="002E494A">
        <w:rPr>
          <w:rFonts w:ascii="Times New Roman" w:eastAsia="Times New Roman" w:hAnsi="Times New Roman" w:cs="Times New Roman"/>
          <w:i/>
          <w:szCs w:val="24"/>
        </w:rPr>
        <w:t>JDS</w:t>
      </w:r>
      <w:r w:rsidRPr="002E494A">
        <w:rPr>
          <w:rFonts w:ascii="Times New Roman" w:eastAsia="Times New Roman" w:hAnsi="Times New Roman" w:cs="Times New Roman"/>
          <w:szCs w:val="24"/>
        </w:rPr>
        <w:t xml:space="preserve"> 20 (1984) 139-166</w:t>
      </w:r>
    </w:p>
    <w:p w14:paraId="7305AA7B"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Ahluwalia, M.S. 1976. "Inequality, Poverty and Development," </w:t>
      </w:r>
      <w:r w:rsidRPr="002E494A">
        <w:rPr>
          <w:rFonts w:ascii="Times New Roman" w:eastAsia="Times New Roman" w:hAnsi="Times New Roman" w:cs="Times New Roman"/>
          <w:i/>
          <w:szCs w:val="24"/>
        </w:rPr>
        <w:t>Journal of Development Economics</w:t>
      </w:r>
      <w:r w:rsidRPr="002E494A">
        <w:rPr>
          <w:rFonts w:ascii="Times New Roman" w:eastAsia="Times New Roman" w:hAnsi="Times New Roman" w:cs="Times New Roman"/>
          <w:szCs w:val="24"/>
        </w:rPr>
        <w:t xml:space="preserve"> 3, 307-342. </w:t>
      </w:r>
    </w:p>
    <w:p w14:paraId="3B6A256C"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Ahluwalia, M.S., N.G. Carter and H.B. Chenery 1979. "Growth and Poverty in Developing Countries,": </w:t>
      </w:r>
      <w:r w:rsidRPr="002E494A">
        <w:rPr>
          <w:rFonts w:ascii="Times New Roman" w:eastAsia="Times New Roman" w:hAnsi="Times New Roman" w:cs="Times New Roman"/>
          <w:i/>
          <w:szCs w:val="24"/>
        </w:rPr>
        <w:t>Journal of Development Economics</w:t>
      </w:r>
      <w:r w:rsidRPr="002E494A">
        <w:rPr>
          <w:rFonts w:ascii="Times New Roman" w:eastAsia="Times New Roman" w:hAnsi="Times New Roman" w:cs="Times New Roman"/>
          <w:szCs w:val="24"/>
        </w:rPr>
        <w:t xml:space="preserve"> 6, 299-341.</w:t>
      </w:r>
    </w:p>
    <w:p w14:paraId="722A7A12"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Anand, Sudhir and Ravi Kanbur 1993. "Inequality and Development: A Critique" </w:t>
      </w:r>
      <w:r w:rsidRPr="002E494A">
        <w:rPr>
          <w:rFonts w:ascii="Times New Roman" w:eastAsia="Times New Roman" w:hAnsi="Times New Roman" w:cs="Times New Roman"/>
          <w:i/>
          <w:szCs w:val="24"/>
        </w:rPr>
        <w:t>Journal of Development Economics</w:t>
      </w:r>
      <w:r w:rsidRPr="002E494A">
        <w:rPr>
          <w:rFonts w:ascii="Times New Roman" w:eastAsia="Times New Roman" w:hAnsi="Times New Roman" w:cs="Times New Roman"/>
          <w:szCs w:val="24"/>
        </w:rPr>
        <w:t xml:space="preserve"> 41 (June), 19-43. </w:t>
      </w:r>
    </w:p>
    <w:p w14:paraId="6299FC93"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Besley, Timothy 1997. "Political Economy of Alleviating Poverty: Theory and Institutions", in M. Bruno and B. Pleskovic eds.,  </w:t>
      </w:r>
      <w:r w:rsidRPr="002E494A">
        <w:rPr>
          <w:rFonts w:ascii="Times New Roman" w:eastAsia="Times New Roman" w:hAnsi="Times New Roman" w:cs="Times New Roman"/>
          <w:i/>
          <w:szCs w:val="24"/>
        </w:rPr>
        <w:t>Annual World Bank Conference on Development Economics.</w:t>
      </w:r>
      <w:r w:rsidRPr="002E494A">
        <w:rPr>
          <w:rFonts w:ascii="Times New Roman" w:eastAsia="Times New Roman" w:hAnsi="Times New Roman" w:cs="Times New Roman"/>
          <w:szCs w:val="24"/>
        </w:rPr>
        <w:t>Washington, D.C. World Bank, 117-134.</w:t>
      </w:r>
    </w:p>
    <w:p w14:paraId="487B6CF1"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 Kuznets, S. 1955. "Economic Growth and Income Inequality," </w:t>
      </w:r>
      <w:r w:rsidRPr="002E494A">
        <w:rPr>
          <w:rFonts w:ascii="Times New Roman" w:eastAsia="Times New Roman" w:hAnsi="Times New Roman" w:cs="Times New Roman"/>
          <w:i/>
          <w:szCs w:val="24"/>
        </w:rPr>
        <w:t>American Economic Review</w:t>
      </w:r>
      <w:r w:rsidRPr="002E494A">
        <w:rPr>
          <w:rFonts w:ascii="Times New Roman" w:eastAsia="Times New Roman" w:hAnsi="Times New Roman" w:cs="Times New Roman"/>
          <w:szCs w:val="24"/>
        </w:rPr>
        <w:t>, 45 (March), 1-28.</w:t>
      </w:r>
    </w:p>
    <w:p w14:paraId="420F35B6" w14:textId="77777777" w:rsidR="002E494A" w:rsidRPr="002E494A" w:rsidRDefault="00343FB1" w:rsidP="002E494A">
      <w:pPr>
        <w:spacing w:after="0" w:line="240" w:lineRule="auto"/>
        <w:rPr>
          <w:rFonts w:ascii="Times New Roman" w:eastAsia="Times New Roman" w:hAnsi="Times New Roman" w:cs="Times New Roman"/>
          <w:szCs w:val="24"/>
        </w:rPr>
      </w:pPr>
      <w:hyperlink r:id="rId42" w:history="1">
        <w:r w:rsidR="002E494A" w:rsidRPr="002E494A">
          <w:rPr>
            <w:rFonts w:ascii="Times New Roman" w:eastAsia="Times New Roman" w:hAnsi="Times New Roman" w:cs="Times New Roman"/>
            <w:color w:val="0000FF"/>
            <w:szCs w:val="24"/>
            <w:u w:val="single"/>
          </w:rPr>
          <w:t>http://www.jstor.org/view/00028282/di950310/95p0399a/0?frame=noframe&amp;userID=807d34b7@usc.edu/01cc99331200501b4ed42&amp;dpi=3&amp;config=jstor</w:t>
        </w:r>
      </w:hyperlink>
    </w:p>
    <w:p w14:paraId="5C8C70FD"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Grootaert, C.</w:t>
      </w:r>
      <w:r w:rsidRPr="002E494A">
        <w:rPr>
          <w:rFonts w:ascii="Times New Roman" w:eastAsia="Times New Roman" w:hAnsi="Times New Roman" w:cs="Times New Roman"/>
          <w:b/>
          <w:szCs w:val="24"/>
        </w:rPr>
        <w:t xml:space="preserve"> “</w:t>
      </w:r>
      <w:r w:rsidRPr="002E494A">
        <w:rPr>
          <w:rFonts w:ascii="Times New Roman" w:eastAsia="Times New Roman" w:hAnsi="Times New Roman" w:cs="Times New Roman"/>
          <w:szCs w:val="24"/>
        </w:rPr>
        <w:t xml:space="preserve">Structural Change and Poverty in Africa: A Decomposition Analysis for Cote D’Ivoire” </w:t>
      </w:r>
      <w:r w:rsidRPr="002E494A">
        <w:rPr>
          <w:rFonts w:ascii="Times New Roman" w:eastAsia="Times New Roman" w:hAnsi="Times New Roman" w:cs="Times New Roman"/>
          <w:i/>
          <w:szCs w:val="24"/>
        </w:rPr>
        <w:t>Journal of Development Economics</w:t>
      </w:r>
      <w:r w:rsidRPr="002E494A">
        <w:rPr>
          <w:rFonts w:ascii="Times New Roman" w:eastAsia="Times New Roman" w:hAnsi="Times New Roman" w:cs="Times New Roman"/>
          <w:szCs w:val="24"/>
        </w:rPr>
        <w:t>, 1995, 47(2): 375-401.</w:t>
      </w:r>
    </w:p>
    <w:p w14:paraId="12D78D01"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International Labour Office (1996</w:t>
      </w:r>
      <w:r w:rsidRPr="002E494A">
        <w:rPr>
          <w:rFonts w:ascii="Times New Roman" w:eastAsia="Times New Roman" w:hAnsi="Times New Roman" w:cs="Times New Roman"/>
          <w:i/>
          <w:szCs w:val="24"/>
        </w:rPr>
        <w:t>). World Employment 1996/97</w:t>
      </w:r>
      <w:r w:rsidRPr="002E494A">
        <w:rPr>
          <w:rFonts w:ascii="Times New Roman" w:eastAsia="Times New Roman" w:hAnsi="Times New Roman" w:cs="Times New Roman"/>
          <w:szCs w:val="24"/>
        </w:rPr>
        <w:t>. Geneva: International Labour Office</w:t>
      </w:r>
    </w:p>
    <w:p w14:paraId="724912D6"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Lipton, Michael and Martin Ravallion 1995. Poverty and Policy in J. Behrman and T.N. Srinivasan, eds. </w:t>
      </w:r>
      <w:r w:rsidRPr="002E494A">
        <w:rPr>
          <w:rFonts w:ascii="Times New Roman" w:eastAsia="Times New Roman" w:hAnsi="Times New Roman" w:cs="Times New Roman"/>
          <w:i/>
          <w:szCs w:val="24"/>
        </w:rPr>
        <w:t>Handbook of Development Economics</w:t>
      </w:r>
      <w:r w:rsidRPr="002E494A">
        <w:rPr>
          <w:rFonts w:ascii="Times New Roman" w:eastAsia="Times New Roman" w:hAnsi="Times New Roman" w:cs="Times New Roman"/>
          <w:szCs w:val="24"/>
        </w:rPr>
        <w:t xml:space="preserve"> v. 3A 2550-2657. </w:t>
      </w:r>
    </w:p>
    <w:p w14:paraId="786493C6"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Murphy, K.M.; Shleifer, A. and Vishny, R.W. 1989. “Income Distribution, Market Size and Industrialization”. </w:t>
      </w:r>
      <w:r w:rsidRPr="002E494A">
        <w:rPr>
          <w:rFonts w:ascii="Times New Roman" w:eastAsia="Times New Roman" w:hAnsi="Times New Roman" w:cs="Times New Roman"/>
          <w:i/>
          <w:szCs w:val="24"/>
        </w:rPr>
        <w:t>Quarterly Journal of Economics,</w:t>
      </w:r>
      <w:r w:rsidRPr="002E494A">
        <w:rPr>
          <w:rFonts w:ascii="Times New Roman" w:eastAsia="Times New Roman" w:hAnsi="Times New Roman" w:cs="Times New Roman"/>
          <w:szCs w:val="24"/>
        </w:rPr>
        <w:t xml:space="preserve"> 104: 537-564.</w:t>
      </w:r>
    </w:p>
    <w:p w14:paraId="458612D5" w14:textId="77777777" w:rsidR="002E494A" w:rsidRPr="002E494A" w:rsidRDefault="00343FB1" w:rsidP="002E494A">
      <w:pPr>
        <w:spacing w:after="0" w:line="240" w:lineRule="auto"/>
        <w:rPr>
          <w:rFonts w:ascii="Times New Roman" w:eastAsia="Times New Roman" w:hAnsi="Times New Roman" w:cs="Times New Roman"/>
          <w:szCs w:val="24"/>
        </w:rPr>
      </w:pPr>
      <w:hyperlink r:id="rId43" w:history="1">
        <w:r w:rsidR="002E494A" w:rsidRPr="002E494A">
          <w:rPr>
            <w:rFonts w:ascii="Times New Roman" w:eastAsia="Times New Roman" w:hAnsi="Times New Roman" w:cs="Times New Roman"/>
            <w:color w:val="0000FF"/>
            <w:szCs w:val="24"/>
            <w:u w:val="single"/>
          </w:rPr>
          <w:t>http://www.jstor.org/view/00335533/di971074/97p0036p/0?frame=noframe&amp;userID=807d34b7@usc.edu/01cc99331200501b4ed42&amp;dpi=3&amp;config=jstor</w:t>
        </w:r>
      </w:hyperlink>
    </w:p>
    <w:p w14:paraId="438D519E"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Nugent, J.B. 1983. "An Alternative Source of Measurement Error as an Explanation for the Inverted-U Hypothesis," </w:t>
      </w:r>
      <w:r w:rsidRPr="002E494A">
        <w:rPr>
          <w:rFonts w:ascii="Times New Roman" w:eastAsia="Times New Roman" w:hAnsi="Times New Roman" w:cs="Times New Roman"/>
          <w:i/>
          <w:szCs w:val="24"/>
        </w:rPr>
        <w:t>Economic Development and Cultural Change</w:t>
      </w:r>
      <w:r w:rsidRPr="002E494A">
        <w:rPr>
          <w:rFonts w:ascii="Times New Roman" w:eastAsia="Times New Roman" w:hAnsi="Times New Roman" w:cs="Times New Roman"/>
          <w:szCs w:val="24"/>
        </w:rPr>
        <w:t xml:space="preserve"> 31, 385-396</w:t>
      </w:r>
    </w:p>
    <w:p w14:paraId="1F80E4E1"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Fort, Ricardo 2007. Land Inequality and Economic Growth: A Dynamic Panel Data Approach” Agricultural Economics 37, 158-165. </w:t>
      </w:r>
    </w:p>
    <w:p w14:paraId="2ED95458"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Michael Carter 2004 Landownership Inequality and the Income Distribution Consequences on Economic Growth Oxford. </w:t>
      </w:r>
    </w:p>
    <w:p w14:paraId="62858E2E"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Mo, Pak Hung 2003 Land Distribution inequality and Economic Growth: Transmission Channels and Effects Pacific Economic Review 8 (2) 171-181. </w:t>
      </w:r>
    </w:p>
    <w:p w14:paraId="38AC6F3A" w14:textId="77777777" w:rsidR="002E494A" w:rsidRPr="002E494A" w:rsidRDefault="002E494A" w:rsidP="002E494A">
      <w:pPr>
        <w:spacing w:after="0" w:line="240" w:lineRule="auto"/>
        <w:rPr>
          <w:rFonts w:ascii="Times New Roman" w:eastAsia="Times New Roman" w:hAnsi="Times New Roman" w:cs="Times New Roman"/>
          <w:szCs w:val="24"/>
        </w:rPr>
      </w:pPr>
    </w:p>
    <w:p w14:paraId="4A33C8DB" w14:textId="77777777" w:rsidR="002E494A" w:rsidRPr="002E494A" w:rsidRDefault="002E494A" w:rsidP="002E494A">
      <w:pPr>
        <w:spacing w:after="0" w:line="240" w:lineRule="auto"/>
        <w:rPr>
          <w:rFonts w:ascii="Times New Roman" w:eastAsia="Times New Roman" w:hAnsi="Times New Roman" w:cs="Times New Roman"/>
          <w:szCs w:val="24"/>
          <w:u w:val="single"/>
        </w:rPr>
      </w:pPr>
      <w:r w:rsidRPr="002E494A">
        <w:rPr>
          <w:rFonts w:ascii="Times New Roman" w:eastAsia="Times New Roman" w:hAnsi="Times New Roman" w:cs="Times New Roman"/>
          <w:szCs w:val="24"/>
        </w:rPr>
        <w:t xml:space="preserve"> </w:t>
      </w:r>
      <w:r w:rsidRPr="002E494A">
        <w:rPr>
          <w:rFonts w:ascii="Times New Roman" w:eastAsia="Times New Roman" w:hAnsi="Times New Roman" w:cs="Times New Roman"/>
          <w:szCs w:val="24"/>
          <w:u w:val="single"/>
        </w:rPr>
        <w:t>11. Savings, Investment, and Effects of Income Inequality</w:t>
      </w:r>
    </w:p>
    <w:p w14:paraId="3FAD49A8"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Christina Paxson 1992 Using Weather Variability to Estimate the Response of Savings to Transitory Income in Thailand AER 82, 15-33, reprinted as Ch 7 in BUR. </w:t>
      </w:r>
    </w:p>
    <w:p w14:paraId="75EF9289" w14:textId="77777777" w:rsidR="002E494A" w:rsidRPr="002E494A" w:rsidRDefault="00343FB1" w:rsidP="002E494A">
      <w:pPr>
        <w:spacing w:after="0" w:line="240" w:lineRule="auto"/>
        <w:rPr>
          <w:rFonts w:ascii="Times New Roman" w:eastAsia="Times New Roman" w:hAnsi="Times New Roman" w:cs="Times New Roman"/>
          <w:szCs w:val="24"/>
        </w:rPr>
      </w:pPr>
      <w:hyperlink r:id="rId44" w:history="1">
        <w:r w:rsidR="002E494A" w:rsidRPr="002E494A">
          <w:rPr>
            <w:rFonts w:ascii="Times New Roman" w:eastAsia="Times New Roman" w:hAnsi="Times New Roman" w:cs="Times New Roman"/>
            <w:color w:val="0000FF"/>
            <w:szCs w:val="24"/>
            <w:u w:val="single"/>
          </w:rPr>
          <w:t>http://www.jstor.org/view/00028282/di976312/97p0003y/0?frame=noframe&amp;userID=807d34b7@usc.edu/01cc99331200501b4ed42&amp;dpi=3&amp;config=jstor</w:t>
        </w:r>
      </w:hyperlink>
    </w:p>
    <w:p w14:paraId="02D5902D"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Birdsall, N. , T.C. Pinckney and R.H. Sabot 1997. "Inequality, Savings and Growth" </w:t>
      </w:r>
    </w:p>
    <w:p w14:paraId="5608D24E"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Chenery, H. and M. Syrquin 1975. </w:t>
      </w:r>
      <w:r w:rsidRPr="002E494A">
        <w:rPr>
          <w:rFonts w:ascii="Times New Roman" w:eastAsia="Times New Roman" w:hAnsi="Times New Roman" w:cs="Times New Roman"/>
          <w:i/>
          <w:szCs w:val="24"/>
        </w:rPr>
        <w:t>Patterns of Development 1950-1970.</w:t>
      </w:r>
      <w:r w:rsidRPr="002E494A">
        <w:rPr>
          <w:rFonts w:ascii="Times New Roman" w:eastAsia="Times New Roman" w:hAnsi="Times New Roman" w:cs="Times New Roman"/>
          <w:szCs w:val="24"/>
        </w:rPr>
        <w:t xml:space="preserve"> Oxford: Oxford University Press.®</w:t>
      </w:r>
    </w:p>
    <w:p w14:paraId="2B78F0E0"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Clarke, G.R</w:t>
      </w:r>
      <w:r w:rsidRPr="002E494A">
        <w:rPr>
          <w:rFonts w:ascii="Times New Roman" w:eastAsia="Times New Roman" w:hAnsi="Times New Roman" w:cs="Times New Roman"/>
          <w:b/>
          <w:szCs w:val="24"/>
        </w:rPr>
        <w:t>.</w:t>
      </w:r>
      <w:r w:rsidRPr="002E494A">
        <w:rPr>
          <w:rFonts w:ascii="Times New Roman" w:eastAsia="Times New Roman" w:hAnsi="Times New Roman" w:cs="Times New Roman"/>
          <w:szCs w:val="24"/>
        </w:rPr>
        <w:t xml:space="preserve"> “More Evidence on Income Distribution and growth”. </w:t>
      </w:r>
      <w:r w:rsidRPr="002E494A">
        <w:rPr>
          <w:rFonts w:ascii="Times New Roman" w:eastAsia="Times New Roman" w:hAnsi="Times New Roman" w:cs="Times New Roman"/>
          <w:i/>
          <w:szCs w:val="24"/>
        </w:rPr>
        <w:t>Journal of</w:t>
      </w:r>
      <w:r w:rsidRPr="002E494A">
        <w:rPr>
          <w:rFonts w:ascii="Times New Roman" w:eastAsia="Times New Roman" w:hAnsi="Times New Roman" w:cs="Times New Roman"/>
          <w:szCs w:val="24"/>
        </w:rPr>
        <w:t xml:space="preserve"> </w:t>
      </w:r>
      <w:r w:rsidRPr="002E494A">
        <w:rPr>
          <w:rFonts w:ascii="Times New Roman" w:eastAsia="Times New Roman" w:hAnsi="Times New Roman" w:cs="Times New Roman"/>
          <w:i/>
          <w:szCs w:val="24"/>
        </w:rPr>
        <w:t>Development Economics,</w:t>
      </w:r>
      <w:r w:rsidRPr="002E494A">
        <w:rPr>
          <w:rFonts w:ascii="Times New Roman" w:eastAsia="Times New Roman" w:hAnsi="Times New Roman" w:cs="Times New Roman"/>
          <w:szCs w:val="24"/>
        </w:rPr>
        <w:t xml:space="preserve"> 1995, 47(2): 403-427.</w:t>
      </w:r>
    </w:p>
    <w:p w14:paraId="59BD997D"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Deaton, A.S. 1990. "Savings in Developing Countries: Theory and Review" </w:t>
      </w:r>
      <w:r w:rsidRPr="002E494A">
        <w:rPr>
          <w:rFonts w:ascii="Times New Roman" w:eastAsia="Times New Roman" w:hAnsi="Times New Roman" w:cs="Times New Roman"/>
          <w:i/>
          <w:szCs w:val="24"/>
        </w:rPr>
        <w:t>World Bank Economic Review</w:t>
      </w:r>
      <w:r w:rsidRPr="002E494A">
        <w:rPr>
          <w:rFonts w:ascii="Times New Roman" w:eastAsia="Times New Roman" w:hAnsi="Times New Roman" w:cs="Times New Roman"/>
          <w:szCs w:val="24"/>
        </w:rPr>
        <w:t>, 61-96.</w:t>
      </w:r>
    </w:p>
    <w:p w14:paraId="59B641A0"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Deaton, A.S. and C.H. Paxson 1994. “Intertemporal Choice and Inequality", </w:t>
      </w:r>
      <w:r w:rsidRPr="002E494A">
        <w:rPr>
          <w:rFonts w:ascii="Times New Roman" w:eastAsia="Times New Roman" w:hAnsi="Times New Roman" w:cs="Times New Roman"/>
          <w:i/>
          <w:szCs w:val="24"/>
        </w:rPr>
        <w:t>Journal of of Political Economy</w:t>
      </w:r>
      <w:r w:rsidRPr="002E494A">
        <w:rPr>
          <w:rFonts w:ascii="Times New Roman" w:eastAsia="Times New Roman" w:hAnsi="Times New Roman" w:cs="Times New Roman"/>
          <w:szCs w:val="24"/>
        </w:rPr>
        <w:t xml:space="preserve"> 102, 437-467.</w:t>
      </w:r>
    </w:p>
    <w:p w14:paraId="40008293"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Deaton, A.S. and C. H. Paxson 1997. "The Effects of Economic and Population Growth in National Savings and Inequality. </w:t>
      </w:r>
      <w:r w:rsidRPr="002E494A">
        <w:rPr>
          <w:rFonts w:ascii="Times New Roman" w:eastAsia="Times New Roman" w:hAnsi="Times New Roman" w:cs="Times New Roman"/>
          <w:i/>
          <w:szCs w:val="24"/>
        </w:rPr>
        <w:t>Demography</w:t>
      </w:r>
      <w:r w:rsidRPr="002E494A">
        <w:rPr>
          <w:rFonts w:ascii="Times New Roman" w:eastAsia="Times New Roman" w:hAnsi="Times New Roman" w:cs="Times New Roman"/>
          <w:szCs w:val="24"/>
        </w:rPr>
        <w:t xml:space="preserve"> 34 (1), 97-114.</w:t>
      </w:r>
    </w:p>
    <w:p w14:paraId="6E9E0702"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Deininger, K. and L. Squire 1996. “ A New Data Set Measuring Income Inequality”. </w:t>
      </w:r>
      <w:r w:rsidRPr="002E494A">
        <w:rPr>
          <w:rFonts w:ascii="Times New Roman" w:eastAsia="Times New Roman" w:hAnsi="Times New Roman" w:cs="Times New Roman"/>
          <w:i/>
          <w:szCs w:val="24"/>
        </w:rPr>
        <w:t>World Bank</w:t>
      </w:r>
      <w:r w:rsidRPr="002E494A">
        <w:rPr>
          <w:rFonts w:ascii="Times New Roman" w:eastAsia="Times New Roman" w:hAnsi="Times New Roman" w:cs="Times New Roman"/>
          <w:szCs w:val="24"/>
        </w:rPr>
        <w:t xml:space="preserve"> </w:t>
      </w:r>
      <w:r w:rsidRPr="002E494A">
        <w:rPr>
          <w:rFonts w:ascii="Times New Roman" w:eastAsia="Times New Roman" w:hAnsi="Times New Roman" w:cs="Times New Roman"/>
          <w:i/>
          <w:szCs w:val="24"/>
        </w:rPr>
        <w:t>Economic Review</w:t>
      </w:r>
      <w:r w:rsidRPr="002E494A">
        <w:rPr>
          <w:rFonts w:ascii="Times New Roman" w:eastAsia="Times New Roman" w:hAnsi="Times New Roman" w:cs="Times New Roman"/>
          <w:szCs w:val="24"/>
        </w:rPr>
        <w:t>, 1996, 10:565-591.</w:t>
      </w:r>
    </w:p>
    <w:p w14:paraId="3F7FCE1D"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Deininger and Squire 1998. “New Ways of Looking at Old Issues: Inequality and Growth” JDE 57, 259-287. </w:t>
      </w:r>
    </w:p>
    <w:p w14:paraId="25130814"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F. Bourguignon and Christian Morrisson 1998. “Inequality and Development: The Role of Dualism” </w:t>
      </w:r>
      <w:r w:rsidRPr="002E494A">
        <w:rPr>
          <w:rFonts w:ascii="Times New Roman" w:eastAsia="Times New Roman" w:hAnsi="Times New Roman" w:cs="Times New Roman"/>
          <w:i/>
          <w:szCs w:val="24"/>
        </w:rPr>
        <w:t>JDE</w:t>
      </w:r>
      <w:r w:rsidRPr="002E494A">
        <w:rPr>
          <w:rFonts w:ascii="Times New Roman" w:eastAsia="Times New Roman" w:hAnsi="Times New Roman" w:cs="Times New Roman"/>
          <w:szCs w:val="24"/>
        </w:rPr>
        <w:t xml:space="preserve"> 57,   233-257.</w:t>
      </w:r>
    </w:p>
    <w:p w14:paraId="66299D10"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Dreze, J. and A.K. Sen 1989. </w:t>
      </w:r>
      <w:r w:rsidRPr="002E494A">
        <w:rPr>
          <w:rFonts w:ascii="Times New Roman" w:eastAsia="Times New Roman" w:hAnsi="Times New Roman" w:cs="Times New Roman"/>
          <w:i/>
          <w:szCs w:val="24"/>
        </w:rPr>
        <w:t>Hunger and Public Action</w:t>
      </w:r>
      <w:r w:rsidRPr="002E494A">
        <w:rPr>
          <w:rFonts w:ascii="Times New Roman" w:eastAsia="Times New Roman" w:hAnsi="Times New Roman" w:cs="Times New Roman"/>
          <w:szCs w:val="24"/>
        </w:rPr>
        <w:t xml:space="preserve">. Oxford: Oxford University Press. </w:t>
      </w:r>
    </w:p>
    <w:p w14:paraId="657B58AF"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Fields, G. S. 1980 </w:t>
      </w:r>
      <w:r w:rsidRPr="002E494A">
        <w:rPr>
          <w:rFonts w:ascii="Times New Roman" w:eastAsia="Times New Roman" w:hAnsi="Times New Roman" w:cs="Times New Roman"/>
          <w:i/>
          <w:szCs w:val="24"/>
        </w:rPr>
        <w:t>Poverty, Inequality and Development</w:t>
      </w:r>
      <w:r w:rsidRPr="002E494A">
        <w:rPr>
          <w:rFonts w:ascii="Times New Roman" w:eastAsia="Times New Roman" w:hAnsi="Times New Roman" w:cs="Times New Roman"/>
          <w:szCs w:val="24"/>
        </w:rPr>
        <w:t>. New York Cambridge University Press. ®</w:t>
      </w:r>
    </w:p>
    <w:p w14:paraId="480624AA"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Fields, G.S. 1989. "Changes in Poverty and Inequality in Developing Countries", </w:t>
      </w:r>
      <w:r w:rsidRPr="002E494A">
        <w:rPr>
          <w:rFonts w:ascii="Times New Roman" w:eastAsia="Times New Roman" w:hAnsi="Times New Roman" w:cs="Times New Roman"/>
          <w:i/>
          <w:szCs w:val="24"/>
        </w:rPr>
        <w:t>World Bank Research Observer</w:t>
      </w:r>
      <w:r w:rsidRPr="002E494A">
        <w:rPr>
          <w:rFonts w:ascii="Times New Roman" w:eastAsia="Times New Roman" w:hAnsi="Times New Roman" w:cs="Times New Roman"/>
          <w:szCs w:val="24"/>
        </w:rPr>
        <w:t xml:space="preserve"> 4, 167-186. </w:t>
      </w:r>
    </w:p>
    <w:p w14:paraId="2EB96799"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Fields, G. S. (1991) "Growth and Income Distribution" G. Psacharopoulos ed., Essays on </w:t>
      </w:r>
      <w:r w:rsidRPr="002E494A">
        <w:rPr>
          <w:rFonts w:ascii="Times New Roman" w:eastAsia="Times New Roman" w:hAnsi="Times New Roman" w:cs="Times New Roman"/>
          <w:i/>
          <w:szCs w:val="24"/>
        </w:rPr>
        <w:t>Poverty, Equity and Growth</w:t>
      </w:r>
      <w:r w:rsidRPr="002E494A">
        <w:rPr>
          <w:rFonts w:ascii="Times New Roman" w:eastAsia="Times New Roman" w:hAnsi="Times New Roman" w:cs="Times New Roman"/>
          <w:szCs w:val="24"/>
        </w:rPr>
        <w:t xml:space="preserve">. Oxford: Pergamon Press. </w:t>
      </w:r>
    </w:p>
    <w:p w14:paraId="19C82A42"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Venieris, Y. and D. Gupta 1986. "Income Distribution and Sociopolitical Instability as Determinants of Savings: A Cross-Sectional Model," </w:t>
      </w:r>
      <w:r w:rsidRPr="002E494A">
        <w:rPr>
          <w:rFonts w:ascii="Times New Roman" w:eastAsia="Times New Roman" w:hAnsi="Times New Roman" w:cs="Times New Roman"/>
          <w:i/>
          <w:szCs w:val="24"/>
        </w:rPr>
        <w:t>Journal of Political Economy</w:t>
      </w:r>
      <w:r w:rsidRPr="002E494A">
        <w:rPr>
          <w:rFonts w:ascii="Times New Roman" w:eastAsia="Times New Roman" w:hAnsi="Times New Roman" w:cs="Times New Roman"/>
          <w:szCs w:val="24"/>
        </w:rPr>
        <w:t xml:space="preserve"> 94. (4), 873-883.</w:t>
      </w:r>
    </w:p>
    <w:p w14:paraId="2F09D901" w14:textId="77777777" w:rsid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Persson, T. and Tabellini, G. 1994.“Is Inequality Harmful  for Growth?”. </w:t>
      </w:r>
      <w:r w:rsidRPr="002E494A">
        <w:rPr>
          <w:rFonts w:ascii="Times New Roman" w:eastAsia="Times New Roman" w:hAnsi="Times New Roman" w:cs="Times New Roman"/>
          <w:i/>
          <w:szCs w:val="24"/>
        </w:rPr>
        <w:t>American Economic</w:t>
      </w:r>
      <w:r w:rsidRPr="002E494A">
        <w:rPr>
          <w:rFonts w:ascii="Times New Roman" w:eastAsia="Times New Roman" w:hAnsi="Times New Roman" w:cs="Times New Roman"/>
          <w:szCs w:val="24"/>
        </w:rPr>
        <w:t xml:space="preserve"> </w:t>
      </w:r>
      <w:r w:rsidRPr="002E494A">
        <w:rPr>
          <w:rFonts w:ascii="Times New Roman" w:eastAsia="Times New Roman" w:hAnsi="Times New Roman" w:cs="Times New Roman"/>
          <w:i/>
          <w:szCs w:val="24"/>
        </w:rPr>
        <w:t>Review,</w:t>
      </w:r>
      <w:r w:rsidRPr="002E494A">
        <w:rPr>
          <w:rFonts w:ascii="Times New Roman" w:eastAsia="Times New Roman" w:hAnsi="Times New Roman" w:cs="Times New Roman"/>
          <w:szCs w:val="24"/>
        </w:rPr>
        <w:t xml:space="preserve"> 84(3): 600-621.</w:t>
      </w:r>
    </w:p>
    <w:p w14:paraId="27D6C997" w14:textId="77777777" w:rsidR="0013566E" w:rsidRPr="002E494A" w:rsidRDefault="0013566E" w:rsidP="002E494A">
      <w:pPr>
        <w:spacing w:after="0" w:line="240" w:lineRule="auto"/>
        <w:rPr>
          <w:rFonts w:ascii="Times New Roman" w:eastAsia="Times New Roman" w:hAnsi="Times New Roman" w:cs="Times New Roman"/>
          <w:szCs w:val="24"/>
        </w:rPr>
      </w:pPr>
      <w:r>
        <w:rPr>
          <w:rFonts w:ascii="Times New Roman" w:eastAsia="Times New Roman" w:hAnsi="Times New Roman" w:cs="Times New Roman"/>
          <w:szCs w:val="24"/>
        </w:rPr>
        <w:t>P. Libeati 2015 The World Distribution of Income and It Inequality 1970-2009 The Review of Income and Wealth 61, 248-273.</w:t>
      </w:r>
    </w:p>
    <w:p w14:paraId="7600719B" w14:textId="77777777" w:rsidR="002E494A" w:rsidRPr="002E494A" w:rsidRDefault="002E494A" w:rsidP="002E494A">
      <w:pPr>
        <w:spacing w:after="0" w:line="240" w:lineRule="auto"/>
        <w:rPr>
          <w:rFonts w:ascii="Times New Roman" w:eastAsia="Times New Roman" w:hAnsi="Times New Roman" w:cs="Times New Roman"/>
          <w:sz w:val="24"/>
          <w:szCs w:val="24"/>
        </w:rPr>
      </w:pPr>
      <w:r w:rsidRPr="002E494A">
        <w:rPr>
          <w:rFonts w:ascii="Times New Roman" w:eastAsia="Times New Roman" w:hAnsi="Times New Roman" w:cs="Times New Roman"/>
          <w:sz w:val="24"/>
          <w:szCs w:val="24"/>
        </w:rPr>
        <w:t xml:space="preserve">*Forbes, Kathryn 2000. “A Reasessment of the Relationship between Inequality and Growth”, </w:t>
      </w:r>
      <w:r w:rsidRPr="002E494A">
        <w:rPr>
          <w:rFonts w:ascii="Times New Roman" w:eastAsia="Times New Roman" w:hAnsi="Times New Roman" w:cs="Times New Roman"/>
          <w:i/>
          <w:iCs/>
          <w:sz w:val="24"/>
          <w:szCs w:val="24"/>
        </w:rPr>
        <w:t>American Economic Review</w:t>
      </w:r>
      <w:r w:rsidRPr="002E494A">
        <w:rPr>
          <w:rFonts w:ascii="Times New Roman" w:eastAsia="Times New Roman" w:hAnsi="Times New Roman" w:cs="Times New Roman"/>
          <w:sz w:val="24"/>
          <w:szCs w:val="24"/>
        </w:rPr>
        <w:t xml:space="preserve"> 90, 869-887.</w:t>
      </w:r>
    </w:p>
    <w:p w14:paraId="0A1339A7" w14:textId="77777777" w:rsidR="002E494A" w:rsidRPr="002E494A" w:rsidRDefault="00343FB1" w:rsidP="002E494A">
      <w:pPr>
        <w:spacing w:after="0" w:line="240" w:lineRule="auto"/>
        <w:rPr>
          <w:rFonts w:ascii="Times New Roman" w:eastAsia="Times New Roman" w:hAnsi="Times New Roman" w:cs="Times New Roman"/>
          <w:sz w:val="24"/>
          <w:szCs w:val="24"/>
        </w:rPr>
      </w:pPr>
      <w:hyperlink r:id="rId45" w:history="1">
        <w:r w:rsidR="002E494A" w:rsidRPr="002E494A">
          <w:rPr>
            <w:rFonts w:ascii="Times New Roman" w:eastAsia="Times New Roman" w:hAnsi="Times New Roman" w:cs="Times New Roman"/>
            <w:color w:val="0000FF"/>
            <w:sz w:val="24"/>
            <w:szCs w:val="24"/>
            <w:u w:val="single"/>
          </w:rPr>
          <w:t>http://www.jstor.org/view/00028282/di976312/97p0003y/0?frame=noframe&amp;userID=807d34b7@usc.edu/01cc99331200501b4ed42&amp;dpi=3&amp;config=jstor</w:t>
        </w:r>
      </w:hyperlink>
    </w:p>
    <w:p w14:paraId="1E977657"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Motiran and Sarma 2014. Polarization, Inequality, and Growth: The Indian Experience Oxford Development Studies </w:t>
      </w:r>
    </w:p>
    <w:p w14:paraId="33A3A3B3"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Ram, R. “Economic Development and Income Inequality: Further Evidence on the U-Curve Hypothesis”. </w:t>
      </w:r>
      <w:r w:rsidRPr="002E494A">
        <w:rPr>
          <w:rFonts w:ascii="Times New Roman" w:eastAsia="Times New Roman" w:hAnsi="Times New Roman" w:cs="Times New Roman"/>
          <w:i/>
          <w:szCs w:val="24"/>
        </w:rPr>
        <w:t>World Development,</w:t>
      </w:r>
      <w:r w:rsidRPr="002E494A">
        <w:rPr>
          <w:rFonts w:ascii="Times New Roman" w:eastAsia="Times New Roman" w:hAnsi="Times New Roman" w:cs="Times New Roman"/>
          <w:szCs w:val="24"/>
        </w:rPr>
        <w:t xml:space="preserve"> 1988, 16: 1371-1376.</w:t>
      </w:r>
    </w:p>
    <w:p w14:paraId="27CBD76E"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Ravallion, M. “Growth and Poverty Evidence for Developing Countries in the 1980’s”. </w:t>
      </w:r>
      <w:r w:rsidRPr="002E494A">
        <w:rPr>
          <w:rFonts w:ascii="Times New Roman" w:eastAsia="Times New Roman" w:hAnsi="Times New Roman" w:cs="Times New Roman"/>
          <w:i/>
          <w:szCs w:val="24"/>
        </w:rPr>
        <w:t>Economic Letters</w:t>
      </w:r>
      <w:r w:rsidRPr="002E494A">
        <w:rPr>
          <w:rFonts w:ascii="Times New Roman" w:eastAsia="Times New Roman" w:hAnsi="Times New Roman" w:cs="Times New Roman"/>
          <w:szCs w:val="24"/>
        </w:rPr>
        <w:t>, 1995, 48(3-4): 411-417.</w:t>
      </w:r>
    </w:p>
    <w:p w14:paraId="521462CA"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Sen, Amartya (1973) </w:t>
      </w:r>
      <w:r w:rsidRPr="002E494A">
        <w:rPr>
          <w:rFonts w:ascii="Times New Roman" w:eastAsia="Times New Roman" w:hAnsi="Times New Roman" w:cs="Times New Roman"/>
          <w:i/>
          <w:szCs w:val="24"/>
        </w:rPr>
        <w:t>On Economic Inequality</w:t>
      </w:r>
      <w:r w:rsidRPr="002E494A">
        <w:rPr>
          <w:rFonts w:ascii="Times New Roman" w:eastAsia="Times New Roman" w:hAnsi="Times New Roman" w:cs="Times New Roman"/>
          <w:szCs w:val="24"/>
        </w:rPr>
        <w:t xml:space="preserve">. Oxford Clarendon Press. </w:t>
      </w:r>
    </w:p>
    <w:p w14:paraId="731EB253" w14:textId="77777777" w:rsidR="002E494A" w:rsidRPr="006359AE" w:rsidRDefault="002E494A" w:rsidP="002E494A">
      <w:pPr>
        <w:spacing w:after="0" w:line="240" w:lineRule="auto"/>
        <w:rPr>
          <w:rFonts w:ascii="Times New Roman" w:eastAsia="Times New Roman" w:hAnsi="Times New Roman" w:cs="Times New Roman"/>
          <w:szCs w:val="24"/>
        </w:rPr>
      </w:pPr>
      <w:r w:rsidRPr="006359AE">
        <w:rPr>
          <w:rFonts w:ascii="Times New Roman" w:eastAsia="Times New Roman" w:hAnsi="Times New Roman" w:cs="Times New Roman"/>
          <w:szCs w:val="24"/>
        </w:rPr>
        <w:t>Kumhof, Ranciere and Winant 2015 Inequality, Leverage and Crises AER 105 (3), 1217-1245.</w:t>
      </w:r>
    </w:p>
    <w:p w14:paraId="7BAC1D46" w14:textId="77777777" w:rsidR="006359AE" w:rsidRPr="006359AE" w:rsidRDefault="006359AE" w:rsidP="002E494A">
      <w:pPr>
        <w:spacing w:after="0" w:line="240" w:lineRule="auto"/>
        <w:rPr>
          <w:rFonts w:ascii="Times New Roman" w:eastAsia="Times New Roman" w:hAnsi="Times New Roman" w:cs="Times New Roman"/>
          <w:szCs w:val="24"/>
        </w:rPr>
      </w:pPr>
      <w:r w:rsidRPr="006359AE">
        <w:rPr>
          <w:rFonts w:ascii="Times New Roman" w:eastAsia="Times New Roman" w:hAnsi="Times New Roman" w:cs="Times New Roman"/>
          <w:szCs w:val="24"/>
        </w:rPr>
        <w:t xml:space="preserve">F. Alvaredo and L. Gasaprin 2013 Recent Trends in Inequality andPoverty in Developing Countriesi </w:t>
      </w:r>
    </w:p>
    <w:p w14:paraId="14EC01D7" w14:textId="77777777" w:rsidR="002E494A" w:rsidRPr="002E494A" w:rsidRDefault="002E494A" w:rsidP="002E494A">
      <w:pPr>
        <w:spacing w:after="0" w:line="240" w:lineRule="auto"/>
        <w:rPr>
          <w:rFonts w:ascii="Times New Roman" w:eastAsia="Times New Roman" w:hAnsi="Times New Roman" w:cs="Times New Roman"/>
          <w:szCs w:val="24"/>
          <w:u w:val="single"/>
        </w:rPr>
      </w:pPr>
    </w:p>
    <w:p w14:paraId="3D0F4EE0" w14:textId="77777777" w:rsidR="002E494A" w:rsidRPr="002E494A" w:rsidRDefault="002E494A" w:rsidP="002E494A">
      <w:pPr>
        <w:spacing w:after="0" w:line="240" w:lineRule="auto"/>
        <w:rPr>
          <w:rFonts w:ascii="Times New Roman" w:eastAsia="Times New Roman" w:hAnsi="Times New Roman" w:cs="Times New Roman"/>
          <w:szCs w:val="24"/>
          <w:u w:val="single"/>
        </w:rPr>
      </w:pPr>
      <w:r w:rsidRPr="002E494A">
        <w:rPr>
          <w:rFonts w:ascii="Times New Roman" w:eastAsia="Times New Roman" w:hAnsi="Times New Roman" w:cs="Times New Roman"/>
          <w:szCs w:val="24"/>
          <w:u w:val="single"/>
        </w:rPr>
        <w:t xml:space="preserve">12. Household Structure, Gender, Decision-Making and Distribution </w:t>
      </w:r>
    </w:p>
    <w:p w14:paraId="0F51C2F1"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La Mattina 2012 “When all the Good Men are Gone: Sex Ratio and Domestic Violence in Post-Genocide Rwanda </w:t>
      </w:r>
    </w:p>
    <w:p w14:paraId="4EB049AD"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color w:val="FF00FF"/>
          <w:szCs w:val="24"/>
        </w:rPr>
        <w:t xml:space="preserve">**J. Hoddinott and L. Haddad 1995 “Does Female Income Share Influence Household Expenditures?: Evidence from Cote d’Ivoire”, </w:t>
      </w:r>
      <w:r w:rsidRPr="002E494A">
        <w:rPr>
          <w:rFonts w:ascii="Times New Roman" w:eastAsia="Times New Roman" w:hAnsi="Times New Roman" w:cs="Times New Roman"/>
          <w:i/>
          <w:color w:val="FF00FF"/>
          <w:szCs w:val="24"/>
        </w:rPr>
        <w:t>Oxford Bulletin of Economics and Statistics</w:t>
      </w:r>
      <w:r w:rsidRPr="002E494A">
        <w:rPr>
          <w:rFonts w:ascii="Times New Roman" w:eastAsia="Times New Roman" w:hAnsi="Times New Roman" w:cs="Times New Roman"/>
          <w:color w:val="FF00FF"/>
          <w:szCs w:val="24"/>
        </w:rPr>
        <w:t xml:space="preserve"> 57, 77-96</w:t>
      </w:r>
      <w:r w:rsidRPr="002E494A">
        <w:rPr>
          <w:rFonts w:ascii="Times New Roman" w:eastAsia="Times New Roman" w:hAnsi="Times New Roman" w:cs="Times New Roman"/>
          <w:szCs w:val="24"/>
        </w:rPr>
        <w:t xml:space="preserve">. </w:t>
      </w:r>
    </w:p>
    <w:p w14:paraId="5C075F8B"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lastRenderedPageBreak/>
        <w:t>**Fafchamps and Quisibing Household Formation and Marriage Markets HDE4 Ch 51</w:t>
      </w:r>
    </w:p>
    <w:p w14:paraId="21E92E57"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Cox and Fafchamps Extended Family and Kinship Networks hde4 Ch 58</w:t>
      </w:r>
    </w:p>
    <w:p w14:paraId="09A38717"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Lawrence Haddad, John Hoddinott and Harold Alderman Intrahousehold Resource Allocation in Developing Countries. International Food Policy Research Institute, Johns Hopkins University Press, esp. Ch 1-5. ®</w:t>
      </w:r>
    </w:p>
    <w:p w14:paraId="61823BC5"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Haddad, Brown , Richter and Smith 1995.  Gender Dimensions of Economic Adjustment Policies: Potential Interactions and Evidence to Date World Development 23 (6), 881-896</w:t>
      </w:r>
    </w:p>
    <w:p w14:paraId="5C3BDA2B" w14:textId="77777777" w:rsidR="002E494A" w:rsidRPr="002E494A" w:rsidRDefault="002E494A" w:rsidP="002E494A">
      <w:pPr>
        <w:autoSpaceDE w:val="0"/>
        <w:autoSpaceDN w:val="0"/>
        <w:adjustRightInd w:val="0"/>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C. Udry 1996 “Gender, Agricultural Production and the Theory of the Household JPE 104 1010-1046, reprinted as Ch 4 in BUR. </w:t>
      </w:r>
    </w:p>
    <w:p w14:paraId="7F2D8925" w14:textId="77777777" w:rsidR="002E494A" w:rsidRPr="002E494A" w:rsidRDefault="002E494A" w:rsidP="002E494A">
      <w:pPr>
        <w:autoSpaceDE w:val="0"/>
        <w:autoSpaceDN w:val="0"/>
        <w:adjustRightInd w:val="0"/>
        <w:spacing w:after="0" w:line="240" w:lineRule="auto"/>
        <w:rPr>
          <w:rFonts w:ascii="TimesNewRomanPSMT" w:hAnsi="TimesNewRomanPSMT" w:cs="TimesNewRomanPSMT"/>
        </w:rPr>
      </w:pPr>
      <w:r w:rsidRPr="002E494A">
        <w:rPr>
          <w:rFonts w:ascii="TimesNewRomanPSMT" w:hAnsi="TimesNewRomanPSMT" w:cs="TimesNewRomanPSMT"/>
          <w:sz w:val="20"/>
          <w:szCs w:val="20"/>
        </w:rPr>
        <w:t xml:space="preserve">Nunn, N. 2012. “Culture and the Historical Process.” </w:t>
      </w:r>
      <w:r w:rsidRPr="002E494A">
        <w:rPr>
          <w:rFonts w:ascii="TimesNewRomanPS-ItalicMT" w:hAnsi="TimesNewRomanPS-ItalicMT" w:cs="TimesNewRomanPS-ItalicMT"/>
          <w:i/>
          <w:iCs/>
          <w:sz w:val="20"/>
          <w:szCs w:val="20"/>
        </w:rPr>
        <w:t>Economic History of Developing Regions</w:t>
      </w:r>
      <w:r w:rsidRPr="002E494A">
        <w:rPr>
          <w:rFonts w:ascii="TimesNewRomanPSMT" w:hAnsi="TimesNewRomanPSMT" w:cs="TimesNewRomanPSMT"/>
          <w:sz w:val="20"/>
          <w:szCs w:val="20"/>
        </w:rPr>
        <w:t>. Vol. 27, pp. S108-S126.</w:t>
      </w:r>
    </w:p>
    <w:p w14:paraId="10F3555E" w14:textId="77777777" w:rsidR="002E494A" w:rsidRPr="002E494A" w:rsidRDefault="002E494A" w:rsidP="002E494A">
      <w:pPr>
        <w:autoSpaceDE w:val="0"/>
        <w:autoSpaceDN w:val="0"/>
        <w:adjustRightInd w:val="0"/>
        <w:spacing w:after="0" w:line="240" w:lineRule="auto"/>
        <w:rPr>
          <w:rFonts w:ascii="Times New Roman" w:eastAsia="Times New Roman" w:hAnsi="Times New Roman" w:cs="Times New Roman"/>
        </w:rPr>
      </w:pPr>
      <w:r w:rsidRPr="002E494A">
        <w:rPr>
          <w:rFonts w:ascii="Times New Roman" w:hAnsi="Times New Roman" w:cs="Times New Roman"/>
        </w:rPr>
        <w:t>Jiulia La Mattina _ When all the Good Men are Gone: Sex Ratio and Domestic Violence in Post-Genocide Rwanda</w:t>
      </w:r>
    </w:p>
    <w:p w14:paraId="621EB39D" w14:textId="77777777" w:rsidR="002E494A" w:rsidRPr="002E494A" w:rsidRDefault="00343FB1" w:rsidP="002E494A">
      <w:pPr>
        <w:spacing w:after="0" w:line="240" w:lineRule="auto"/>
        <w:rPr>
          <w:rFonts w:ascii="Times New Roman" w:eastAsia="Times New Roman" w:hAnsi="Times New Roman" w:cs="Times New Roman"/>
          <w:szCs w:val="24"/>
        </w:rPr>
      </w:pPr>
      <w:hyperlink r:id="rId46" w:history="1">
        <w:r w:rsidR="002E494A" w:rsidRPr="002E494A">
          <w:rPr>
            <w:rFonts w:ascii="Times New Roman" w:eastAsia="Times New Roman" w:hAnsi="Times New Roman" w:cs="Times New Roman"/>
            <w:color w:val="0000FF"/>
            <w:szCs w:val="24"/>
            <w:u w:val="single"/>
          </w:rPr>
          <w:t>http://www.jstor.org/view/00223808/di980622/98p00454/0?frame=noframe&amp;userID=807d34b7@usc.edu/01cc99331200501b4ed42&amp;dpi=3&amp;config=jstor</w:t>
        </w:r>
      </w:hyperlink>
    </w:p>
    <w:p w14:paraId="4EDD7E47"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Folbre, N. 1984. "Household Production in the Philippines: A Nonneoclassical Approach", </w:t>
      </w:r>
      <w:r w:rsidRPr="002E494A">
        <w:rPr>
          <w:rFonts w:ascii="Times New Roman" w:eastAsia="Times New Roman" w:hAnsi="Times New Roman" w:cs="Times New Roman"/>
          <w:i/>
          <w:szCs w:val="24"/>
        </w:rPr>
        <w:t>Economic Development and Cultural Change</w:t>
      </w:r>
      <w:r w:rsidRPr="002E494A">
        <w:rPr>
          <w:rFonts w:ascii="Times New Roman" w:eastAsia="Times New Roman" w:hAnsi="Times New Roman" w:cs="Times New Roman"/>
          <w:szCs w:val="24"/>
        </w:rPr>
        <w:t xml:space="preserve"> 32 (2), 303-330.</w:t>
      </w:r>
    </w:p>
    <w:p w14:paraId="22424761"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Folbre, N. 1986. "Cleaning House: New Perspectives on Households and Economic Development, </w:t>
      </w:r>
      <w:r w:rsidRPr="002E494A">
        <w:rPr>
          <w:rFonts w:ascii="Times New Roman" w:eastAsia="Times New Roman" w:hAnsi="Times New Roman" w:cs="Times New Roman"/>
          <w:i/>
          <w:szCs w:val="24"/>
        </w:rPr>
        <w:t>Journal of Development Economics</w:t>
      </w:r>
      <w:r w:rsidRPr="002E494A">
        <w:rPr>
          <w:rFonts w:ascii="Times New Roman" w:eastAsia="Times New Roman" w:hAnsi="Times New Roman" w:cs="Times New Roman"/>
          <w:szCs w:val="24"/>
        </w:rPr>
        <w:t>, 22, 5-40.</w:t>
      </w:r>
    </w:p>
    <w:p w14:paraId="63B9290E"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David Dollar and Roberta Gati 1999. “Gender Inequality, Income, and Growth: Are Good Times Good for Women?”World Bank Policy Research Report on Gender and Development Working Paper Series No. 1 : Available on World Bank Website  </w:t>
      </w:r>
    </w:p>
    <w:p w14:paraId="5168EF9A"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F. Bourguignon and Pierre-Andre Chiappori 1992 “Collective Models of Household Behavior: An Introduction” EER 36, 355-364. </w:t>
      </w:r>
    </w:p>
    <w:p w14:paraId="41BCC7E7"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Persson, T. and Tabellini, G. 1992. “Growth, Distribution and Politics”. </w:t>
      </w:r>
      <w:r w:rsidRPr="002E494A">
        <w:rPr>
          <w:rFonts w:ascii="Times New Roman" w:eastAsia="Times New Roman" w:hAnsi="Times New Roman" w:cs="Times New Roman"/>
          <w:i/>
          <w:szCs w:val="24"/>
        </w:rPr>
        <w:t>European Economic Review</w:t>
      </w:r>
      <w:r w:rsidRPr="002E494A">
        <w:rPr>
          <w:rFonts w:ascii="Times New Roman" w:eastAsia="Times New Roman" w:hAnsi="Times New Roman" w:cs="Times New Roman"/>
          <w:szCs w:val="24"/>
        </w:rPr>
        <w:t>, 3692-30:593-602.</w:t>
      </w:r>
    </w:p>
    <w:p w14:paraId="024DC469"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Anne Marie Goetz and Rina Sen Gupta 1996 "Who Takes the Credit? Gender, Power and Control over Loan Use in Rural Credit Programs in Bangladesh" </w:t>
      </w:r>
      <w:r w:rsidRPr="002E494A">
        <w:rPr>
          <w:rFonts w:ascii="Times New Roman" w:eastAsia="Times New Roman" w:hAnsi="Times New Roman" w:cs="Times New Roman"/>
          <w:i/>
          <w:szCs w:val="24"/>
        </w:rPr>
        <w:t>WD</w:t>
      </w:r>
      <w:r w:rsidRPr="002E494A">
        <w:rPr>
          <w:rFonts w:ascii="Times New Roman" w:eastAsia="Times New Roman" w:hAnsi="Times New Roman" w:cs="Times New Roman"/>
          <w:szCs w:val="24"/>
        </w:rPr>
        <w:t xml:space="preserve"> 24 (1), 45-63. </w:t>
      </w:r>
    </w:p>
    <w:p w14:paraId="7C749B4D"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Basu Ch 15 </w:t>
      </w:r>
    </w:p>
    <w:p w14:paraId="2076CACB"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Haddad and Kanbur 1990 How Serious is the Neglect of Intra-household Inequality, </w:t>
      </w:r>
      <w:r w:rsidRPr="002E494A">
        <w:rPr>
          <w:rFonts w:ascii="Times New Roman" w:eastAsia="Times New Roman" w:hAnsi="Times New Roman" w:cs="Times New Roman"/>
          <w:i/>
          <w:szCs w:val="24"/>
        </w:rPr>
        <w:t>Economic Journal</w:t>
      </w:r>
      <w:r w:rsidRPr="002E494A">
        <w:rPr>
          <w:rFonts w:ascii="Times New Roman" w:eastAsia="Times New Roman" w:hAnsi="Times New Roman" w:cs="Times New Roman"/>
          <w:szCs w:val="24"/>
        </w:rPr>
        <w:t xml:space="preserve"> 100 (September) 866-881. </w:t>
      </w:r>
    </w:p>
    <w:p w14:paraId="084E94DB"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Motiram and Osberg Gender Inequalities in Tasks and Instruction Opportunities within Indian Families </w:t>
      </w:r>
    </w:p>
    <w:p w14:paraId="49B1577F"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Majorie McElroy and Mary Jean Horney 1981. Nash-Bargained Household Decisions: Toward a Generalization of the Theory of Demand", </w:t>
      </w:r>
      <w:r w:rsidRPr="002E494A">
        <w:rPr>
          <w:rFonts w:ascii="Times New Roman" w:eastAsia="Times New Roman" w:hAnsi="Times New Roman" w:cs="Times New Roman"/>
          <w:i/>
          <w:szCs w:val="24"/>
        </w:rPr>
        <w:t>International Economic Review</w:t>
      </w:r>
      <w:r w:rsidRPr="002E494A">
        <w:rPr>
          <w:rFonts w:ascii="Times New Roman" w:eastAsia="Times New Roman" w:hAnsi="Times New Roman" w:cs="Times New Roman"/>
          <w:szCs w:val="24"/>
        </w:rPr>
        <w:t xml:space="preserve"> 22 (June) 333-349. </w:t>
      </w:r>
    </w:p>
    <w:p w14:paraId="337676FC"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Field, Jayachandhran and Pande 2010, Do Traditional Institutions Constrain Female Entrepreneurship?: A Field Experiment in Business Training in India” AER 100,125-128  </w:t>
      </w:r>
    </w:p>
    <w:p w14:paraId="62BF5ED6"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Mark Pitt, Mark Rosenzweig and Md. Nzmul Hassan 1990 "Productivity, Health and Inequality in the Intrahousehold Distribution of Food in Low Income Countries" </w:t>
      </w:r>
      <w:r w:rsidRPr="002E494A">
        <w:rPr>
          <w:rFonts w:ascii="Times New Roman" w:eastAsia="Times New Roman" w:hAnsi="Times New Roman" w:cs="Times New Roman"/>
          <w:i/>
          <w:szCs w:val="24"/>
        </w:rPr>
        <w:t xml:space="preserve">AER </w:t>
      </w:r>
      <w:r w:rsidRPr="002E494A">
        <w:rPr>
          <w:rFonts w:ascii="Times New Roman" w:eastAsia="Times New Roman" w:hAnsi="Times New Roman" w:cs="Times New Roman"/>
          <w:szCs w:val="24"/>
        </w:rPr>
        <w:t xml:space="preserve">80 1139-1156. </w:t>
      </w:r>
    </w:p>
    <w:p w14:paraId="62A627E8"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Y. Ben-Porath,"The F-Connection: Families, Friends and Firms in the Organization of Exchange", </w:t>
      </w:r>
      <w:r w:rsidRPr="002E494A">
        <w:rPr>
          <w:rFonts w:ascii="Times New Roman" w:eastAsia="Times New Roman" w:hAnsi="Times New Roman" w:cs="Times New Roman"/>
          <w:i/>
          <w:szCs w:val="24"/>
        </w:rPr>
        <w:t>PDR</w:t>
      </w:r>
      <w:r w:rsidRPr="002E494A">
        <w:rPr>
          <w:rFonts w:ascii="Times New Roman" w:eastAsia="Times New Roman" w:hAnsi="Times New Roman" w:cs="Times New Roman"/>
          <w:szCs w:val="24"/>
        </w:rPr>
        <w:t xml:space="preserve"> 6 (1980) 1-31</w:t>
      </w:r>
    </w:p>
    <w:p w14:paraId="1B55EC44"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E. Rose Consumption Smoothing and Excess Female Mortality in Rural India REStat. 81 (1), 41-49. </w:t>
      </w:r>
    </w:p>
    <w:p w14:paraId="4A559F48"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J. Hoddinott, "Rotten Kids or Manipulative Parents: Are Children Old Age Security in Western Kenya?" </w:t>
      </w:r>
      <w:r w:rsidRPr="002E494A">
        <w:rPr>
          <w:rFonts w:ascii="Times New Roman" w:eastAsia="Times New Roman" w:hAnsi="Times New Roman" w:cs="Times New Roman"/>
          <w:i/>
          <w:szCs w:val="24"/>
        </w:rPr>
        <w:t xml:space="preserve">EDCC </w:t>
      </w:r>
      <w:r w:rsidRPr="002E494A">
        <w:rPr>
          <w:rFonts w:ascii="Times New Roman" w:eastAsia="Times New Roman" w:hAnsi="Times New Roman" w:cs="Times New Roman"/>
          <w:szCs w:val="24"/>
        </w:rPr>
        <w:t>(April 1992), 545-565.</w:t>
      </w:r>
    </w:p>
    <w:p w14:paraId="51CC57EF"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Duncan Thomas 1990. "Intra-household Resource Allocation: An Inferential Approach" </w:t>
      </w:r>
      <w:r w:rsidRPr="002E494A">
        <w:rPr>
          <w:rFonts w:ascii="Times New Roman" w:eastAsia="Times New Roman" w:hAnsi="Times New Roman" w:cs="Times New Roman"/>
          <w:i/>
          <w:szCs w:val="24"/>
        </w:rPr>
        <w:t>JHR</w:t>
      </w:r>
      <w:r w:rsidRPr="002E494A">
        <w:rPr>
          <w:rFonts w:ascii="Times New Roman" w:eastAsia="Times New Roman" w:hAnsi="Times New Roman" w:cs="Times New Roman"/>
          <w:szCs w:val="24"/>
        </w:rPr>
        <w:t xml:space="preserve"> 25, 635-696.</w:t>
      </w:r>
    </w:p>
    <w:p w14:paraId="2756504E"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Anjini Kochar 1999. Evaluating Familial Support for the Elderly: The Intrahousehold Allocation of Medical Expenditures in Rural Pakistan “ </w:t>
      </w:r>
      <w:r w:rsidRPr="002E494A">
        <w:rPr>
          <w:rFonts w:ascii="Times New Roman" w:eastAsia="Times New Roman" w:hAnsi="Times New Roman" w:cs="Times New Roman"/>
          <w:i/>
          <w:szCs w:val="24"/>
        </w:rPr>
        <w:t>EDCC</w:t>
      </w:r>
      <w:r w:rsidRPr="002E494A">
        <w:rPr>
          <w:rFonts w:ascii="Times New Roman" w:eastAsia="Times New Roman" w:hAnsi="Times New Roman" w:cs="Times New Roman"/>
          <w:szCs w:val="24"/>
        </w:rPr>
        <w:t xml:space="preserve"> 47 (April) </w:t>
      </w:r>
    </w:p>
    <w:p w14:paraId="35538A11"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J. Dreze and P.V. Srinivasan 1997 “Widowhood and Poverty in Rural India: Some Inferences from Household Survey Data. </w:t>
      </w:r>
      <w:r w:rsidRPr="002E494A">
        <w:rPr>
          <w:rFonts w:ascii="Times New Roman" w:eastAsia="Times New Roman" w:hAnsi="Times New Roman" w:cs="Times New Roman"/>
          <w:i/>
          <w:szCs w:val="24"/>
        </w:rPr>
        <w:t xml:space="preserve">JDE </w:t>
      </w:r>
      <w:r w:rsidRPr="002E494A">
        <w:rPr>
          <w:rFonts w:ascii="Times New Roman" w:eastAsia="Times New Roman" w:hAnsi="Times New Roman" w:cs="Times New Roman"/>
          <w:szCs w:val="24"/>
        </w:rPr>
        <w:t>54 (December), 217-234.</w:t>
      </w:r>
    </w:p>
    <w:p w14:paraId="60E47DD3"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H.G. Jacoby 1992. Productivity of Men and Women and the Sexual Division of Labor in Peasant Agriculture in the Peruvian Sierra JDE 37, 265-287. </w:t>
      </w:r>
    </w:p>
    <w:p w14:paraId="38BBE4B7"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C. Udry 1994, Risk and Insurance in a Rural Credit Market: An Empirical, Investigation in Northern Nigeria REStud. 61, 495-526. </w:t>
      </w:r>
    </w:p>
    <w:p w14:paraId="1B420AE3" w14:textId="77777777" w:rsidR="002E494A" w:rsidRPr="002E494A" w:rsidRDefault="002E494A" w:rsidP="002E494A">
      <w:pPr>
        <w:spacing w:after="0" w:line="240" w:lineRule="exact"/>
        <w:rPr>
          <w:rFonts w:ascii="Times New Roman" w:eastAsia="Times New Roman" w:hAnsi="Times New Roman" w:cs="Times New Roman"/>
          <w:szCs w:val="24"/>
        </w:rPr>
      </w:pPr>
    </w:p>
    <w:p w14:paraId="4FA8681A" w14:textId="77777777" w:rsidR="002E494A" w:rsidRPr="002E494A" w:rsidRDefault="002E494A" w:rsidP="002E494A">
      <w:pPr>
        <w:spacing w:after="0" w:line="240" w:lineRule="exact"/>
        <w:rPr>
          <w:rFonts w:ascii="Times New Roman" w:eastAsia="Times New Roman" w:hAnsi="Times New Roman" w:cs="Times New Roman"/>
          <w:szCs w:val="24"/>
          <w:u w:val="single"/>
        </w:rPr>
      </w:pPr>
      <w:r w:rsidRPr="002E494A">
        <w:rPr>
          <w:rFonts w:ascii="Times New Roman" w:eastAsia="Times New Roman" w:hAnsi="Times New Roman" w:cs="Times New Roman"/>
          <w:szCs w:val="24"/>
          <w:u w:val="single"/>
        </w:rPr>
        <w:t>13. Education, Health and Human Capital</w:t>
      </w:r>
    </w:p>
    <w:p w14:paraId="0AAE8BC9" w14:textId="77777777" w:rsidR="002E494A" w:rsidRDefault="002E494A" w:rsidP="002E494A">
      <w:pPr>
        <w:spacing w:after="0" w:line="240" w:lineRule="exact"/>
        <w:ind w:left="360" w:hanging="360"/>
        <w:rPr>
          <w:rFonts w:ascii="Times New Roman" w:eastAsia="Times New Roman" w:hAnsi="Times New Roman" w:cs="Times New Roman"/>
          <w:sz w:val="24"/>
          <w:szCs w:val="24"/>
        </w:rPr>
      </w:pPr>
      <w:r w:rsidRPr="002E494A">
        <w:rPr>
          <w:rFonts w:ascii="Times New Roman" w:eastAsia="Times New Roman" w:hAnsi="Times New Roman" w:cs="Times New Roman"/>
          <w:sz w:val="24"/>
          <w:szCs w:val="24"/>
        </w:rPr>
        <w:t>*Kremer and Miguel 2004 Worms: Identifying Impacts of Education and Health in the Presence of Treatment Externalities Econometrica 72 (1), 159-217.</w:t>
      </w:r>
    </w:p>
    <w:p w14:paraId="6535456E" w14:textId="77777777" w:rsidR="006359AE" w:rsidRPr="002E494A" w:rsidRDefault="006359AE" w:rsidP="002E494A">
      <w:pPr>
        <w:spacing w:after="0" w:line="240" w:lineRule="exact"/>
        <w:ind w:left="3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ex Aiken et al 2014. “Reanalysis of Health and Education Impacts of a School-Based Deworming Program in Western Kenya” </w:t>
      </w:r>
    </w:p>
    <w:p w14:paraId="47B57BA1" w14:textId="77777777" w:rsidR="002E494A" w:rsidRDefault="002E494A" w:rsidP="002E494A">
      <w:pPr>
        <w:spacing w:after="0" w:line="240" w:lineRule="exact"/>
        <w:ind w:left="360" w:hanging="360"/>
        <w:rPr>
          <w:rFonts w:ascii="Times New Roman" w:eastAsia="Times New Roman" w:hAnsi="Times New Roman" w:cs="Times New Roman"/>
          <w:sz w:val="24"/>
          <w:szCs w:val="24"/>
        </w:rPr>
      </w:pPr>
      <w:r w:rsidRPr="002E494A">
        <w:rPr>
          <w:rFonts w:ascii="Times New Roman" w:eastAsia="Times New Roman" w:hAnsi="Times New Roman" w:cs="Times New Roman"/>
          <w:sz w:val="24"/>
          <w:szCs w:val="24"/>
        </w:rPr>
        <w:t>De Janvry and Sadoulet Making Conditional Cash Transfer Programs More Efficient: Designing for Maximum Effect of the Conditionality World Bank Economic Review 20 (Feb 2006) 1-29</w:t>
      </w:r>
    </w:p>
    <w:p w14:paraId="1854B432" w14:textId="77777777" w:rsidR="000F794A" w:rsidRPr="002E494A" w:rsidRDefault="000F794A" w:rsidP="002E494A">
      <w:pPr>
        <w:spacing w:after="0" w:line="240" w:lineRule="exact"/>
        <w:ind w:left="3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 Antman 2015 “For Want of a Cup: The rise of Tean in England and </w:t>
      </w:r>
      <w:r w:rsidR="005A1FA5">
        <w:rPr>
          <w:rFonts w:ascii="Times New Roman" w:eastAsia="Times New Roman" w:hAnsi="Times New Roman" w:cs="Times New Roman"/>
          <w:sz w:val="24"/>
          <w:szCs w:val="24"/>
        </w:rPr>
        <w:t>the Impact of Water Quality on Economic Development “</w:t>
      </w:r>
    </w:p>
    <w:p w14:paraId="04919A70" w14:textId="77777777" w:rsidR="002E494A" w:rsidRPr="002E494A" w:rsidRDefault="002E494A" w:rsidP="002E494A">
      <w:pPr>
        <w:spacing w:after="0" w:line="240" w:lineRule="exact"/>
        <w:ind w:left="360" w:hanging="360"/>
        <w:rPr>
          <w:rFonts w:ascii="Times New Roman" w:eastAsia="Times New Roman" w:hAnsi="Times New Roman" w:cs="Times New Roman"/>
          <w:sz w:val="24"/>
          <w:szCs w:val="24"/>
        </w:rPr>
      </w:pPr>
      <w:r w:rsidRPr="002E494A">
        <w:rPr>
          <w:rFonts w:ascii="Times New Roman" w:eastAsia="Times New Roman" w:hAnsi="Times New Roman" w:cs="Times New Roman"/>
          <w:sz w:val="24"/>
          <w:szCs w:val="24"/>
        </w:rPr>
        <w:t>Akresh, Richard et al 2012 Cash Transfers and Child Schooling Evidence from a Randomized Evaluation of the Role of Conditionality</w:t>
      </w:r>
    </w:p>
    <w:p w14:paraId="60DE7DF9" w14:textId="77777777" w:rsidR="002E494A" w:rsidRDefault="002E494A" w:rsidP="002E494A">
      <w:pPr>
        <w:spacing w:after="0" w:line="240" w:lineRule="exact"/>
        <w:ind w:left="360" w:hanging="360"/>
        <w:rPr>
          <w:rFonts w:ascii="Times New Roman" w:eastAsia="Times New Roman" w:hAnsi="Times New Roman" w:cs="Times New Roman"/>
          <w:sz w:val="24"/>
          <w:szCs w:val="24"/>
        </w:rPr>
      </w:pPr>
      <w:r w:rsidRPr="002E494A">
        <w:rPr>
          <w:rFonts w:ascii="Times New Roman" w:eastAsia="Times New Roman" w:hAnsi="Times New Roman" w:cs="Times New Roman"/>
          <w:sz w:val="24"/>
          <w:szCs w:val="24"/>
        </w:rPr>
        <w:t>Baird, Sarah, Craig McIntosh and Berk Ozler 2011 Cash or Condition? Evidence from a Randomized Cash Transfer Program QJE 126 (4) 1709-1753.</w:t>
      </w:r>
    </w:p>
    <w:p w14:paraId="529397A4" w14:textId="77777777" w:rsidR="00901ED7" w:rsidRDefault="00901ED7" w:rsidP="002E494A">
      <w:pPr>
        <w:spacing w:after="0" w:line="240" w:lineRule="exact"/>
        <w:ind w:left="3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sther Duflo 2001Schooling and Labor Market Consequences of School Constructionin Indonesia. Evidence from an Unusual Policy Experiment AER 91 (4) </w:t>
      </w:r>
    </w:p>
    <w:p w14:paraId="032D54C9" w14:textId="77777777" w:rsidR="00901ED7" w:rsidRPr="002E494A" w:rsidRDefault="00901ED7" w:rsidP="002E494A">
      <w:pPr>
        <w:spacing w:after="0" w:line="240" w:lineRule="exact"/>
        <w:ind w:left="3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Bharati et al 2016 Whom Did Sekelolah Desar INPRES School Construction Program Benefit? Catch-up and Teacher Quality” USC</w:t>
      </w:r>
    </w:p>
    <w:p w14:paraId="7D1A4D33" w14:textId="77777777" w:rsidR="002E494A" w:rsidRPr="002E494A" w:rsidRDefault="002E494A" w:rsidP="002E494A">
      <w:pPr>
        <w:spacing w:after="0" w:line="240" w:lineRule="exact"/>
        <w:ind w:left="360" w:hanging="360"/>
        <w:rPr>
          <w:rFonts w:ascii="Times New Roman" w:eastAsia="Times New Roman" w:hAnsi="Times New Roman" w:cs="Times New Roman"/>
          <w:sz w:val="24"/>
          <w:szCs w:val="24"/>
        </w:rPr>
      </w:pPr>
      <w:r w:rsidRPr="002E494A">
        <w:rPr>
          <w:rFonts w:ascii="Times New Roman" w:eastAsia="Times New Roman" w:hAnsi="Times New Roman" w:cs="Times New Roman"/>
          <w:sz w:val="24"/>
          <w:szCs w:val="24"/>
        </w:rPr>
        <w:t xml:space="preserve">deBrauw and John Hoddinott 2011 Must Conditional Cash Transfer Programs be Conditioned to be Effective? The Impact of Conditioning Transfers on School Enrollment in Mexico JDE 96 (2) 359-370. </w:t>
      </w:r>
    </w:p>
    <w:p w14:paraId="7510A7D8" w14:textId="77777777" w:rsidR="002E494A" w:rsidRPr="002E494A" w:rsidRDefault="002E494A" w:rsidP="002E494A">
      <w:pPr>
        <w:spacing w:after="0" w:line="240" w:lineRule="exact"/>
        <w:ind w:left="360" w:hanging="360"/>
        <w:rPr>
          <w:rFonts w:ascii="Times New Roman" w:eastAsia="Times New Roman" w:hAnsi="Times New Roman" w:cs="Times New Roman"/>
          <w:sz w:val="24"/>
          <w:szCs w:val="24"/>
        </w:rPr>
      </w:pPr>
      <w:r w:rsidRPr="002E494A">
        <w:rPr>
          <w:rFonts w:ascii="Times New Roman" w:eastAsia="Times New Roman" w:hAnsi="Times New Roman" w:cs="Times New Roman"/>
          <w:sz w:val="24"/>
          <w:szCs w:val="24"/>
        </w:rPr>
        <w:t>E. Lomeli Conditional Cash Transfer Programs: Achievements and Illusions Global Social Policy 2009 9 (2), 167-171</w:t>
      </w:r>
    </w:p>
    <w:p w14:paraId="1B04063A" w14:textId="77777777" w:rsidR="002E494A" w:rsidRPr="002E494A" w:rsidRDefault="002E494A" w:rsidP="002E494A">
      <w:pPr>
        <w:spacing w:after="0" w:line="240" w:lineRule="exact"/>
        <w:ind w:left="360" w:hanging="360"/>
        <w:rPr>
          <w:rFonts w:ascii="Times New Roman" w:eastAsia="Times New Roman" w:hAnsi="Times New Roman" w:cs="Times New Roman"/>
          <w:sz w:val="24"/>
          <w:szCs w:val="24"/>
        </w:rPr>
      </w:pPr>
      <w:r w:rsidRPr="002E494A">
        <w:rPr>
          <w:rFonts w:ascii="Times New Roman" w:eastAsia="Times New Roman" w:hAnsi="Times New Roman" w:cs="Times New Roman"/>
          <w:sz w:val="24"/>
          <w:szCs w:val="24"/>
        </w:rPr>
        <w:t xml:space="preserve">Fizbein and Schady 2009. Conditional Cash Transfers: Reducing Present and Future Poverty World Bank </w:t>
      </w:r>
    </w:p>
    <w:p w14:paraId="046FA32F" w14:textId="77777777" w:rsidR="002E494A" w:rsidRPr="002E494A" w:rsidRDefault="002E494A" w:rsidP="002E494A">
      <w:pPr>
        <w:spacing w:after="0" w:line="240" w:lineRule="exact"/>
        <w:ind w:left="360" w:hanging="360"/>
        <w:rPr>
          <w:rFonts w:ascii="Times New Roman" w:eastAsia="Times New Roman" w:hAnsi="Times New Roman" w:cs="Times New Roman"/>
          <w:sz w:val="24"/>
          <w:szCs w:val="24"/>
        </w:rPr>
      </w:pPr>
      <w:r w:rsidRPr="002E494A">
        <w:rPr>
          <w:rFonts w:ascii="Times New Roman" w:eastAsia="Times New Roman" w:hAnsi="Times New Roman" w:cs="Times New Roman"/>
          <w:sz w:val="24"/>
          <w:szCs w:val="24"/>
        </w:rPr>
        <w:t xml:space="preserve">Rawlings, Rubio 2005 Evaluation of the Impact of Conditional Cash Transfer Programs” WB Research Observer 20 (1) 29-56. </w:t>
      </w:r>
    </w:p>
    <w:p w14:paraId="49D3F9D2"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Mwabe Health Economics for Low Income Countries in HDE4 Ch 53</w:t>
      </w:r>
    </w:p>
    <w:p w14:paraId="6423CC85"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Orazem and King Schooling in Developing Countries: The Role of Supply, Demand and Government Policy HDE4 Ch 55</w:t>
      </w:r>
    </w:p>
    <w:p w14:paraId="4C6A0559"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Strauss and Thomas, Health Over the Life Cycle in HDE4 Ch 54</w:t>
      </w:r>
    </w:p>
    <w:p w14:paraId="1A5C0AEA"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Glewwe and Miguel The Impact of Child Health and Nutrition on Education in HDE4, Ch 56</w:t>
      </w:r>
    </w:p>
    <w:p w14:paraId="581B75D8"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YN, Ch 10,11 </w:t>
      </w:r>
    </w:p>
    <w:p w14:paraId="3084BA35" w14:textId="77777777" w:rsid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E.Skoufias 2001 Progresa and its impacts on the Human capital and welfare of Households in Rural Mexico: A Synthesis IFPRI</w:t>
      </w:r>
    </w:p>
    <w:p w14:paraId="6EE85BD1" w14:textId="77777777" w:rsidR="000C274B" w:rsidRDefault="000C274B" w:rsidP="002E494A">
      <w:pPr>
        <w:spacing w:after="0" w:line="240" w:lineRule="exact"/>
        <w:rPr>
          <w:rFonts w:ascii="Times New Roman" w:eastAsia="Times New Roman" w:hAnsi="Times New Roman" w:cs="Times New Roman"/>
          <w:szCs w:val="24"/>
        </w:rPr>
      </w:pPr>
      <w:r>
        <w:rPr>
          <w:rFonts w:ascii="Times New Roman" w:eastAsia="Times New Roman" w:hAnsi="Times New Roman" w:cs="Times New Roman"/>
          <w:szCs w:val="24"/>
        </w:rPr>
        <w:t>Skoufias and di Maro 2006 Conditional Cash Transfers, Adult Work Incentives and Poverty EB Research Working Paper 3973</w:t>
      </w:r>
    </w:p>
    <w:p w14:paraId="63175596" w14:textId="77777777" w:rsidR="002D2DD8" w:rsidRPr="002E494A" w:rsidRDefault="002D2DD8" w:rsidP="002E494A">
      <w:pPr>
        <w:spacing w:after="0" w:line="240" w:lineRule="exact"/>
        <w:rPr>
          <w:rFonts w:ascii="Times New Roman" w:eastAsia="Times New Roman" w:hAnsi="Times New Roman" w:cs="Times New Roman"/>
          <w:szCs w:val="24"/>
        </w:rPr>
      </w:pPr>
      <w:r>
        <w:rPr>
          <w:rFonts w:ascii="Times New Roman" w:eastAsia="Times New Roman" w:hAnsi="Times New Roman" w:cs="Times New Roman"/>
          <w:szCs w:val="24"/>
        </w:rPr>
        <w:t xml:space="preserve">De Brauw et al 2014The Impact of Bolsa Familia on Women’s Decision-making power World Development 59, 487-504. </w:t>
      </w:r>
    </w:p>
    <w:p w14:paraId="113B54A8"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Bennell </w:t>
      </w:r>
      <w:r w:rsidR="000C274B">
        <w:rPr>
          <w:rFonts w:ascii="Times New Roman" w:eastAsia="Times New Roman" w:hAnsi="Times New Roman" w:cs="Times New Roman"/>
          <w:szCs w:val="24"/>
        </w:rPr>
        <w:t xml:space="preserve">1996 </w:t>
      </w:r>
      <w:r w:rsidRPr="002E494A">
        <w:rPr>
          <w:rFonts w:ascii="Times New Roman" w:eastAsia="Times New Roman" w:hAnsi="Times New Roman" w:cs="Times New Roman"/>
          <w:szCs w:val="24"/>
        </w:rPr>
        <w:t>Rates of Return to Education Does the Conventional Pattern Prevail for SSA? World Development 24 1996</w:t>
      </w:r>
    </w:p>
    <w:p w14:paraId="2C2B597E"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Angrist and Lavy 1999 Using Maimonides Rule to Estimate the Effect of Class Size on Scholastic Achievement QJE , 533-575. </w:t>
      </w:r>
    </w:p>
    <w:p w14:paraId="161513EA"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Anne Case and Angus Deaton 1999 School Inputs and Educational Outcomes n South Africa QJE 114 (3) 1047-1085</w:t>
      </w:r>
    </w:p>
    <w:p w14:paraId="41A9A304"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Fitzbein and Schady 2009 Conditional Cash Transfers , Reducing Present and Future Poverty</w:t>
      </w:r>
    </w:p>
    <w:p w14:paraId="23DFB456"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Baird, McIntosh and Ozler 2011 Cash or Condition? Evidence from a Cash Transfer Experiment QJE 126 1709-1753.</w:t>
      </w:r>
    </w:p>
    <w:p w14:paraId="5815FF96"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Barrera-Osorio, Bertrand, Linden and Perez-Calle 2011 Improving the Design of Conditional Transfer Programs: Evidence from a Randomized Education Experiment in Colombia AEJ: Applied Economics 3 167-193.  </w:t>
      </w:r>
    </w:p>
    <w:p w14:paraId="5EFB0E1C"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Gary King, et al 2004 “Enhancing the Validity and Cross Cultural Comparability of Measurement in Survey Research American Politicval Science Review 98 </w:t>
      </w:r>
    </w:p>
    <w:p w14:paraId="6059223C"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lastRenderedPageBreak/>
        <w:t>Kapteyn, Smith and Van Soest Vignettes and Self-Reports of Work Disability in the United States and the Netherlands AER 2007.</w:t>
      </w:r>
    </w:p>
    <w:p w14:paraId="56833E5F"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J.R. Behrman and A.B. Deolalikar "Health and Nutrition", </w:t>
      </w:r>
      <w:r w:rsidRPr="002E494A">
        <w:rPr>
          <w:rFonts w:ascii="Times New Roman" w:eastAsia="Times New Roman" w:hAnsi="Times New Roman" w:cs="Times New Roman"/>
          <w:i/>
          <w:szCs w:val="24"/>
        </w:rPr>
        <w:t>HDE</w:t>
      </w:r>
      <w:r w:rsidRPr="002E494A">
        <w:rPr>
          <w:rFonts w:ascii="Times New Roman" w:eastAsia="Times New Roman" w:hAnsi="Times New Roman" w:cs="Times New Roman"/>
          <w:szCs w:val="24"/>
        </w:rPr>
        <w:t>, Ch 14</w:t>
      </w:r>
    </w:p>
    <w:p w14:paraId="03FCB5E8"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T.P. Schultz, "Educational Investment and Returns",</w:t>
      </w:r>
      <w:r w:rsidRPr="002E494A">
        <w:rPr>
          <w:rFonts w:ascii="Times New Roman" w:eastAsia="Times New Roman" w:hAnsi="Times New Roman" w:cs="Times New Roman"/>
          <w:i/>
          <w:szCs w:val="24"/>
        </w:rPr>
        <w:t>HDE,</w:t>
      </w:r>
      <w:r w:rsidRPr="002E494A">
        <w:rPr>
          <w:rFonts w:ascii="Times New Roman" w:eastAsia="Times New Roman" w:hAnsi="Times New Roman" w:cs="Times New Roman"/>
          <w:szCs w:val="24"/>
        </w:rPr>
        <w:t>Ch 13.</w:t>
      </w:r>
    </w:p>
    <w:p w14:paraId="10DB2E45"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M.R. Rosenzweig Population Growth and Human Capital Investments: theory and Evidence JPE 98, S12-S70. Reprinted as Ch 2 in BUR.</w:t>
      </w:r>
    </w:p>
    <w:p w14:paraId="438ACE41" w14:textId="77777777" w:rsidR="002E494A" w:rsidRPr="002E494A" w:rsidRDefault="00343FB1" w:rsidP="002E494A">
      <w:pPr>
        <w:spacing w:after="0" w:line="240" w:lineRule="exact"/>
        <w:rPr>
          <w:rFonts w:ascii="Times New Roman" w:eastAsia="Times New Roman" w:hAnsi="Times New Roman" w:cs="Times New Roman"/>
          <w:szCs w:val="24"/>
        </w:rPr>
      </w:pPr>
      <w:hyperlink r:id="rId47" w:history="1">
        <w:r w:rsidR="002E494A" w:rsidRPr="002E494A">
          <w:rPr>
            <w:rFonts w:ascii="Times New Roman" w:eastAsia="Times New Roman" w:hAnsi="Times New Roman" w:cs="Times New Roman"/>
            <w:color w:val="0000FF"/>
            <w:szCs w:val="24"/>
            <w:u w:val="single"/>
          </w:rPr>
          <w:t>http://www.jstor.org/view/00223808/di971064/97p0236i/0?frame=noframe&amp;userID=807d34b7@usc.edu/01cc99331200501b4ed42&amp;dpi=3&amp;config=jstor</w:t>
        </w:r>
      </w:hyperlink>
    </w:p>
    <w:p w14:paraId="3F176E80"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D. Thomas and J. Strauss 1997. Health and Wages: Evidence on Men and Women in Urban Brazil Journal of Econometrics 77, 159-185. Reprinted in BUR Ch 1.</w:t>
      </w:r>
    </w:p>
    <w:p w14:paraId="00F70B02"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Bertrand, Hanna and Mullainathan 2010“Affirmative Action: Evidence from College Admissions in India Journal of Public Economics Fe </w:t>
      </w:r>
    </w:p>
    <w:p w14:paraId="206DEB6C" w14:textId="77777777" w:rsidR="002E494A" w:rsidRPr="002E494A" w:rsidRDefault="00343FB1" w:rsidP="002E494A">
      <w:pPr>
        <w:spacing w:after="0" w:line="240" w:lineRule="exact"/>
        <w:rPr>
          <w:rFonts w:ascii="Times New Roman" w:eastAsia="Times New Roman" w:hAnsi="Times New Roman" w:cs="Times New Roman"/>
          <w:szCs w:val="24"/>
        </w:rPr>
      </w:pPr>
      <w:hyperlink r:id="rId48" w:history="1">
        <w:r w:rsidR="002E494A" w:rsidRPr="002E494A">
          <w:rPr>
            <w:rFonts w:ascii="Times New Roman" w:eastAsia="Times New Roman" w:hAnsi="Times New Roman" w:cs="Times New Roman"/>
            <w:color w:val="0000FF"/>
            <w:szCs w:val="24"/>
            <w:u w:val="single"/>
          </w:rPr>
          <w:t>http://www.sciencedirect.com/science?_ob=MImg&amp;_imagekey=B6VC0-3SWV8VH-H-3&amp;_cdi=5940&amp;_user=1181656&amp;_orig=na&amp;_coverDate=03%2F31%2F1997&amp;_sk=999229998&amp;view=c&amp;wchp=dGLbVtz-zSkzS&amp;md5=f326b349f6061181863666ff9a2d4a72&amp;ie=/sdarticle.pdf</w:t>
        </w:r>
      </w:hyperlink>
    </w:p>
    <w:p w14:paraId="33ED61B5" w14:textId="77777777" w:rsidR="002E494A" w:rsidRPr="00C06228" w:rsidRDefault="002E494A" w:rsidP="002E494A">
      <w:pPr>
        <w:spacing w:after="0" w:line="240" w:lineRule="exact"/>
        <w:rPr>
          <w:rFonts w:ascii="Times New Roman" w:eastAsia="Times New Roman" w:hAnsi="Times New Roman" w:cs="Times New Roman"/>
          <w:color w:val="4F81BD" w:themeColor="accent1"/>
          <w:szCs w:val="24"/>
        </w:rPr>
      </w:pPr>
      <w:r w:rsidRPr="00C06228">
        <w:rPr>
          <w:rFonts w:ascii="Times New Roman" w:eastAsia="Times New Roman" w:hAnsi="Times New Roman" w:cs="Times New Roman"/>
          <w:color w:val="4F81BD" w:themeColor="accent1"/>
          <w:szCs w:val="24"/>
        </w:rPr>
        <w:t xml:space="preserve"> * Prince and Steckel 1998 “Tallest in the World : Native Americans of the Great Plains in the Nineteenth Century” NBER Historical paper 112 and subsequently AER. </w:t>
      </w:r>
    </w:p>
    <w:p w14:paraId="34CA2912" w14:textId="77777777" w:rsidR="002E494A" w:rsidRPr="002E494A" w:rsidRDefault="00343FB1" w:rsidP="002E494A">
      <w:pPr>
        <w:spacing w:after="0" w:line="240" w:lineRule="exact"/>
        <w:rPr>
          <w:rFonts w:ascii="Times New Roman" w:eastAsia="Times New Roman" w:hAnsi="Times New Roman" w:cs="Times New Roman"/>
          <w:szCs w:val="24"/>
        </w:rPr>
      </w:pPr>
      <w:hyperlink r:id="rId49" w:history="1">
        <w:r w:rsidR="002E494A" w:rsidRPr="002E494A">
          <w:rPr>
            <w:rFonts w:ascii="Times New Roman" w:eastAsia="Times New Roman" w:hAnsi="Times New Roman" w:cs="Times New Roman"/>
            <w:color w:val="0000FF"/>
            <w:szCs w:val="24"/>
            <w:u w:val="single"/>
          </w:rPr>
          <w:t>http://ideas.repec.org/a/aea/aecrev/v91y2001i1p287-294.html</w:t>
        </w:r>
      </w:hyperlink>
    </w:p>
    <w:p w14:paraId="4A965E3C" w14:textId="77777777" w:rsidR="002E494A" w:rsidRDefault="002E494A" w:rsidP="002E494A">
      <w:pPr>
        <w:spacing w:after="0" w:line="240" w:lineRule="exact"/>
        <w:rPr>
          <w:rFonts w:ascii="Times New Roman" w:eastAsia="Times New Roman" w:hAnsi="Times New Roman" w:cs="Times New Roman"/>
          <w:szCs w:val="24"/>
        </w:rPr>
      </w:pPr>
    </w:p>
    <w:p w14:paraId="05A9F8F5" w14:textId="4A98DDF9" w:rsidR="00791E77" w:rsidRPr="009D083B" w:rsidRDefault="00CE1788" w:rsidP="002E494A">
      <w:pPr>
        <w:spacing w:after="0" w:line="240" w:lineRule="exact"/>
        <w:rPr>
          <w:rFonts w:ascii="Times New Roman" w:eastAsia="Times New Roman" w:hAnsi="Times New Roman" w:cs="Times New Roman"/>
          <w:sz w:val="24"/>
          <w:szCs w:val="24"/>
          <w:u w:val="single"/>
        </w:rPr>
      </w:pPr>
      <w:r>
        <w:rPr>
          <w:rFonts w:ascii="Times New Roman" w:eastAsia="Times New Roman" w:hAnsi="Times New Roman" w:cs="Times New Roman"/>
          <w:b/>
          <w:sz w:val="24"/>
          <w:szCs w:val="24"/>
        </w:rPr>
        <w:t>1</w:t>
      </w:r>
      <w:r w:rsidR="00791E77" w:rsidRPr="00791E77">
        <w:rPr>
          <w:rFonts w:ascii="Times New Roman" w:eastAsia="Times New Roman" w:hAnsi="Times New Roman" w:cs="Times New Roman"/>
          <w:b/>
          <w:sz w:val="24"/>
          <w:szCs w:val="24"/>
        </w:rPr>
        <w:t xml:space="preserve">4. </w:t>
      </w:r>
      <w:r w:rsidR="00791E77" w:rsidRPr="009D083B">
        <w:rPr>
          <w:rFonts w:ascii="Times New Roman" w:eastAsia="Times New Roman" w:hAnsi="Times New Roman" w:cs="Times New Roman"/>
          <w:sz w:val="24"/>
          <w:szCs w:val="24"/>
          <w:u w:val="single"/>
        </w:rPr>
        <w:t>Some Long-Term Effects of Interventions in Neighborhoods, Food Aid and Cash Transfers</w:t>
      </w:r>
    </w:p>
    <w:p w14:paraId="64C08001" w14:textId="77777777" w:rsidR="009D083B" w:rsidRDefault="009D083B" w:rsidP="002E494A">
      <w:pPr>
        <w:spacing w:after="0" w:line="240" w:lineRule="exact"/>
        <w:rPr>
          <w:rFonts w:ascii="Times New Roman" w:eastAsia="Times New Roman" w:hAnsi="Times New Roman" w:cs="Times New Roman"/>
          <w:b/>
          <w:sz w:val="24"/>
          <w:szCs w:val="24"/>
        </w:rPr>
      </w:pPr>
    </w:p>
    <w:p w14:paraId="47FB9E9F" w14:textId="77777777" w:rsidR="00791E77" w:rsidRPr="009D083B" w:rsidRDefault="00791E77" w:rsidP="002E494A">
      <w:pPr>
        <w:spacing w:after="0" w:line="240" w:lineRule="exact"/>
        <w:rPr>
          <w:rFonts w:ascii="Times New Roman" w:eastAsia="Times New Roman" w:hAnsi="Times New Roman" w:cs="Times New Roman"/>
          <w:sz w:val="24"/>
          <w:szCs w:val="24"/>
        </w:rPr>
      </w:pPr>
      <w:r w:rsidRPr="009D083B">
        <w:rPr>
          <w:rFonts w:ascii="Times New Roman" w:eastAsia="Times New Roman" w:hAnsi="Times New Roman" w:cs="Times New Roman"/>
          <w:sz w:val="24"/>
          <w:szCs w:val="24"/>
        </w:rPr>
        <w:t>Raj Chetty et al 2016. The Effects of Exposure to Better Neighborhoods on Children: New Evidence from the Moving to Opp</w:t>
      </w:r>
      <w:r w:rsidR="007036D6" w:rsidRPr="009D083B">
        <w:rPr>
          <w:rFonts w:ascii="Times New Roman" w:eastAsia="Times New Roman" w:hAnsi="Times New Roman" w:cs="Times New Roman"/>
          <w:sz w:val="24"/>
          <w:szCs w:val="24"/>
        </w:rPr>
        <w:t>ortunity Experiment, AEY April 2016</w:t>
      </w:r>
    </w:p>
    <w:p w14:paraId="1B01280F" w14:textId="77777777" w:rsidR="007036D6" w:rsidRPr="009D083B" w:rsidRDefault="007036D6" w:rsidP="002E494A">
      <w:pPr>
        <w:spacing w:after="0" w:line="240" w:lineRule="exact"/>
        <w:rPr>
          <w:rFonts w:ascii="Times New Roman" w:eastAsia="Times New Roman" w:hAnsi="Times New Roman" w:cs="Times New Roman"/>
          <w:sz w:val="24"/>
          <w:szCs w:val="24"/>
        </w:rPr>
      </w:pPr>
      <w:r w:rsidRPr="009D083B">
        <w:rPr>
          <w:rFonts w:ascii="Times New Roman" w:eastAsia="Times New Roman" w:hAnsi="Times New Roman" w:cs="Times New Roman"/>
          <w:sz w:val="24"/>
          <w:szCs w:val="24"/>
        </w:rPr>
        <w:t>Hilary Hoines et al 2016 Lon-Run Impacts of Childhood Access to the Safety Net, AER April 2016</w:t>
      </w:r>
    </w:p>
    <w:p w14:paraId="166A8950" w14:textId="77777777" w:rsidR="007036D6" w:rsidRPr="009D083B" w:rsidRDefault="007036D6" w:rsidP="002E494A">
      <w:pPr>
        <w:spacing w:after="0" w:line="240" w:lineRule="exact"/>
        <w:rPr>
          <w:rFonts w:ascii="Times New Roman" w:eastAsia="Times New Roman" w:hAnsi="Times New Roman" w:cs="Times New Roman"/>
          <w:sz w:val="24"/>
          <w:szCs w:val="24"/>
        </w:rPr>
      </w:pPr>
      <w:r w:rsidRPr="009D083B">
        <w:rPr>
          <w:rFonts w:ascii="Times New Roman" w:eastAsia="Times New Roman" w:hAnsi="Times New Roman" w:cs="Times New Roman"/>
          <w:sz w:val="24"/>
          <w:szCs w:val="24"/>
        </w:rPr>
        <w:t>Anna Aizer et al The Long-run Impact of Cash Transfers to Poor Familiees AER, April 2016 t</w:t>
      </w:r>
    </w:p>
    <w:p w14:paraId="10228EF1" w14:textId="77777777" w:rsidR="00791E77" w:rsidRPr="009D083B" w:rsidRDefault="00791E77" w:rsidP="002E494A">
      <w:pPr>
        <w:spacing w:after="0" w:line="240" w:lineRule="exact"/>
        <w:rPr>
          <w:rFonts w:ascii="Times New Roman" w:eastAsia="Times New Roman" w:hAnsi="Times New Roman" w:cs="Times New Roman"/>
          <w:sz w:val="24"/>
          <w:szCs w:val="24"/>
        </w:rPr>
      </w:pPr>
    </w:p>
    <w:p w14:paraId="18D274F7" w14:textId="77777777" w:rsidR="002E494A" w:rsidRPr="002E494A" w:rsidRDefault="002E494A" w:rsidP="002E494A">
      <w:pPr>
        <w:spacing w:after="0" w:line="240" w:lineRule="exact"/>
        <w:rPr>
          <w:rFonts w:ascii="Times New Roman" w:eastAsia="Times New Roman" w:hAnsi="Times New Roman" w:cs="Times New Roman"/>
          <w:szCs w:val="24"/>
          <w:u w:val="single"/>
        </w:rPr>
      </w:pPr>
      <w:r w:rsidRPr="002E494A">
        <w:rPr>
          <w:rFonts w:ascii="Times New Roman" w:eastAsia="Times New Roman" w:hAnsi="Times New Roman" w:cs="Times New Roman"/>
          <w:szCs w:val="24"/>
          <w:u w:val="single"/>
        </w:rPr>
        <w:t>1</w:t>
      </w:r>
      <w:r w:rsidR="00791E77">
        <w:rPr>
          <w:rFonts w:ascii="Times New Roman" w:eastAsia="Times New Roman" w:hAnsi="Times New Roman" w:cs="Times New Roman"/>
          <w:szCs w:val="24"/>
          <w:u w:val="single"/>
        </w:rPr>
        <w:t>5</w:t>
      </w:r>
      <w:r w:rsidRPr="002E494A">
        <w:rPr>
          <w:rFonts w:ascii="Times New Roman" w:eastAsia="Times New Roman" w:hAnsi="Times New Roman" w:cs="Times New Roman"/>
          <w:szCs w:val="24"/>
          <w:u w:val="single"/>
        </w:rPr>
        <w:t>. Oil , Culture, Geography, and Tastes</w:t>
      </w:r>
    </w:p>
    <w:p w14:paraId="5CDDF129" w14:textId="77777777" w:rsidR="002E494A" w:rsidRPr="002E494A" w:rsidRDefault="002E494A" w:rsidP="002E494A">
      <w:pPr>
        <w:spacing w:after="0" w:line="240" w:lineRule="exact"/>
        <w:rPr>
          <w:rFonts w:ascii="Times New Roman" w:eastAsia="Times New Roman" w:hAnsi="Times New Roman" w:cs="Times New Roman"/>
          <w:szCs w:val="24"/>
          <w:u w:val="single"/>
        </w:rPr>
      </w:pPr>
    </w:p>
    <w:p w14:paraId="49798C08" w14:textId="77777777" w:rsidR="002E494A" w:rsidRPr="002E494A" w:rsidRDefault="002E494A" w:rsidP="002E494A">
      <w:pPr>
        <w:spacing w:after="0" w:line="240" w:lineRule="exact"/>
        <w:rPr>
          <w:rFonts w:ascii="Times New Roman" w:eastAsia="Times New Roman" w:hAnsi="Times New Roman" w:cs="Times New Roman"/>
          <w:sz w:val="20"/>
          <w:szCs w:val="20"/>
        </w:rPr>
      </w:pPr>
      <w:r w:rsidRPr="002E494A">
        <w:rPr>
          <w:rFonts w:ascii="Times New Roman" w:eastAsia="Times New Roman" w:hAnsi="Times New Roman" w:cs="Times New Roman"/>
          <w:szCs w:val="24"/>
        </w:rPr>
        <w:t xml:space="preserve">**Corden, W.M. 1984 Booming Sector and Dutch Disease Economics: Survey and Consolidation, OEP 36 359-380. (p)  </w:t>
      </w:r>
      <w:hyperlink r:id="rId50" w:history="1">
        <w:r w:rsidRPr="002E494A">
          <w:rPr>
            <w:rFonts w:ascii="Times New Roman" w:eastAsia="Times New Roman" w:hAnsi="Times New Roman" w:cs="Times New Roman"/>
            <w:color w:val="0000FF"/>
            <w:sz w:val="20"/>
            <w:szCs w:val="20"/>
            <w:u w:val="single"/>
          </w:rPr>
          <w:t>http://www.jstor.org/view/00307653/di015361/01p00053/0?currentResult=00307653%2bdi015361%2b01p00053%2b0%2c01%2b19841100%2b9995%2b80158899&amp;searchID=8dd5533b.10612518310&amp;frame=noframe&amp;sortOrder=SCORE&amp;userID=807db963@usc.edu/01cc9933410050e192c2&amp;dpi=3&amp;viewContent=Article&amp;config=jstor</w:t>
        </w:r>
      </w:hyperlink>
    </w:p>
    <w:p w14:paraId="56FDFC73" w14:textId="77777777" w:rsidR="002E494A" w:rsidRPr="002E494A" w:rsidRDefault="002E494A" w:rsidP="002E494A">
      <w:pPr>
        <w:spacing w:after="0" w:line="240" w:lineRule="exact"/>
        <w:rPr>
          <w:rFonts w:ascii="Times New Roman" w:eastAsia="Times New Roman" w:hAnsi="Times New Roman" w:cs="Times New Roman"/>
          <w:sz w:val="20"/>
          <w:szCs w:val="20"/>
        </w:rPr>
      </w:pPr>
      <w:r w:rsidRPr="002E494A">
        <w:rPr>
          <w:rFonts w:ascii="Times New Roman" w:eastAsia="Times New Roman" w:hAnsi="Times New Roman" w:cs="Times New Roman"/>
          <w:sz w:val="20"/>
          <w:szCs w:val="20"/>
        </w:rPr>
        <w:t xml:space="preserve"> Collier and Goderil Commodity Prices, Growth and the Natural Resource CurseG</w:t>
      </w:r>
    </w:p>
    <w:p w14:paraId="68CAB70B" w14:textId="77777777" w:rsidR="002E494A" w:rsidRPr="002E494A" w:rsidRDefault="002E494A" w:rsidP="002E494A">
      <w:pPr>
        <w:spacing w:after="0" w:line="240" w:lineRule="exact"/>
        <w:rPr>
          <w:rFonts w:ascii="Times New Roman" w:eastAsia="Times New Roman" w:hAnsi="Times New Roman" w:cs="Times New Roman"/>
          <w:sz w:val="20"/>
          <w:szCs w:val="20"/>
        </w:rPr>
      </w:pPr>
      <w:r w:rsidRPr="002E494A">
        <w:rPr>
          <w:rFonts w:ascii="Times New Roman" w:eastAsia="Times New Roman" w:hAnsi="Times New Roman" w:cs="Times New Roman"/>
          <w:sz w:val="20"/>
          <w:szCs w:val="20"/>
        </w:rPr>
        <w:t>T. Gylfason 2012 International Experience with Management of Natural Resources</w:t>
      </w:r>
    </w:p>
    <w:p w14:paraId="43DD1715" w14:textId="77777777" w:rsidR="002E494A" w:rsidRPr="002E494A" w:rsidRDefault="002E494A" w:rsidP="002E494A">
      <w:pPr>
        <w:spacing w:after="0" w:line="240" w:lineRule="exact"/>
        <w:rPr>
          <w:rFonts w:ascii="Times New Roman" w:eastAsia="Times New Roman" w:hAnsi="Times New Roman" w:cs="Times New Roman"/>
          <w:sz w:val="20"/>
          <w:szCs w:val="20"/>
        </w:rPr>
      </w:pPr>
      <w:r w:rsidRPr="002E494A">
        <w:rPr>
          <w:rFonts w:ascii="Times New Roman" w:eastAsia="Times New Roman" w:hAnsi="Times New Roman" w:cs="Times New Roman"/>
          <w:sz w:val="20"/>
          <w:szCs w:val="20"/>
        </w:rPr>
        <w:t>Michael Ross 2012 The Oil Curse</w:t>
      </w:r>
    </w:p>
    <w:p w14:paraId="13CB64A9" w14:textId="77777777" w:rsidR="002E494A" w:rsidRPr="002E494A" w:rsidRDefault="002E494A" w:rsidP="002E494A">
      <w:pPr>
        <w:spacing w:after="0" w:line="240" w:lineRule="exact"/>
        <w:rPr>
          <w:rFonts w:ascii="Times New Roman" w:eastAsia="Times New Roman" w:hAnsi="Times New Roman" w:cs="Times New Roman"/>
          <w:sz w:val="20"/>
          <w:szCs w:val="20"/>
        </w:rPr>
      </w:pPr>
      <w:r w:rsidRPr="002E494A">
        <w:rPr>
          <w:rFonts w:ascii="Times New Roman" w:eastAsia="Times New Roman" w:hAnsi="Times New Roman" w:cs="Times New Roman"/>
          <w:sz w:val="20"/>
          <w:szCs w:val="20"/>
        </w:rPr>
        <w:t>Haber and Menaldo 2011 Do Natural Resources Fuel Athoritarianism? A Reappraisal of the Resource Curse, APSR 105, 1-24.</w:t>
      </w:r>
    </w:p>
    <w:p w14:paraId="7CE16DAD"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 w:val="20"/>
          <w:szCs w:val="20"/>
        </w:rPr>
        <w:t xml:space="preserve">Anderson and Ross 2014. The Big Oil Change: A Closer Look at the Hber-Menaldo Analysis Cmparative Political Studies 47 (7) 993-1021. </w:t>
      </w:r>
    </w:p>
    <w:p w14:paraId="6F396E38"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Bryan Caplan 2001 Stigler-Becker versus Myers-Briggs “ Why Preference-Based Explanations are Scientifically Meaningful and Empirically Important”, JEBO, forthcoming</w:t>
      </w:r>
    </w:p>
    <w:p w14:paraId="09465B99"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J-P Platteau Ch 5, 6</w:t>
      </w:r>
    </w:p>
    <w:p w14:paraId="6B34BCCB"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Erbil Cyclicality of Fiscal Behavior in Developing Oil-producing Countries: An Empirical Review</w:t>
      </w:r>
    </w:p>
    <w:p w14:paraId="613BAB22"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Jeffrey Frankel 2010 The Natural Resource Curse: A Survey NBER Working Paper 15836. </w:t>
      </w:r>
    </w:p>
    <w:p w14:paraId="49212D10"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Paul Collier 2012 Savings and Investment Decisions in Resource Rich Developing Countries</w:t>
      </w:r>
    </w:p>
    <w:p w14:paraId="18CAA65E"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Jared Diamond 1997. </w:t>
      </w:r>
      <w:r w:rsidRPr="002E494A">
        <w:rPr>
          <w:rFonts w:ascii="Times New Roman" w:eastAsia="Times New Roman" w:hAnsi="Times New Roman" w:cs="Times New Roman"/>
          <w:i/>
          <w:szCs w:val="24"/>
        </w:rPr>
        <w:t>Guns, Germs and Steel</w:t>
      </w:r>
      <w:r w:rsidRPr="002E494A">
        <w:rPr>
          <w:rFonts w:ascii="Times New Roman" w:eastAsia="Times New Roman" w:hAnsi="Times New Roman" w:cs="Times New Roman"/>
          <w:szCs w:val="24"/>
        </w:rPr>
        <w:t>. New York: WW Norton.</w:t>
      </w:r>
    </w:p>
    <w:p w14:paraId="315D18AD"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Munshi Information Networks in Dynamic Agrarian Economies in HDE4 Ch 48 </w:t>
      </w:r>
    </w:p>
    <w:p w14:paraId="5B8864FC"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Deepa Narayan and Lant Pritchett 1999. “Cents and Sociability: Household Income and Social Capital in Rural Tanzania” </w:t>
      </w:r>
      <w:r w:rsidRPr="002E494A">
        <w:rPr>
          <w:rFonts w:ascii="Times New Roman" w:eastAsia="Times New Roman" w:hAnsi="Times New Roman" w:cs="Times New Roman"/>
          <w:i/>
          <w:szCs w:val="24"/>
        </w:rPr>
        <w:t>EDCC</w:t>
      </w:r>
      <w:r w:rsidRPr="002E494A">
        <w:rPr>
          <w:rFonts w:ascii="Times New Roman" w:eastAsia="Times New Roman" w:hAnsi="Times New Roman" w:cs="Times New Roman"/>
          <w:szCs w:val="24"/>
        </w:rPr>
        <w:t xml:space="preserve"> 47 (4), 871-897.</w:t>
      </w:r>
    </w:p>
    <w:p w14:paraId="1A9703F9"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lastRenderedPageBreak/>
        <w:t xml:space="preserve">Chris Clague, Suzanne Gleason and Stephen Knack Determinants of Lasting Democracy in Poor Countries: Culture, Development and Institutions in </w:t>
      </w:r>
      <w:r w:rsidRPr="002E494A">
        <w:rPr>
          <w:rFonts w:ascii="Times New Roman" w:eastAsia="Times New Roman" w:hAnsi="Times New Roman" w:cs="Times New Roman"/>
          <w:i/>
          <w:iCs/>
          <w:szCs w:val="24"/>
        </w:rPr>
        <w:t>Culture and Development: International Perspectives</w:t>
      </w:r>
      <w:r w:rsidRPr="002E494A">
        <w:rPr>
          <w:rFonts w:ascii="Times New Roman" w:eastAsia="Times New Roman" w:hAnsi="Times New Roman" w:cs="Times New Roman"/>
          <w:szCs w:val="24"/>
        </w:rPr>
        <w:t xml:space="preserve">, Clague and Grossbrd Schechtman, eds Annas Jan 2001. </w:t>
      </w:r>
    </w:p>
    <w:p w14:paraId="2E801491"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Deepak Lal 1988. The Hindu Equilibrium Oxford Clarendon Press. </w:t>
      </w:r>
    </w:p>
    <w:p w14:paraId="02A1BF7E"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E.L. Jones 1995. Culture and its Relation to Economic Growth JITE 151, 269-295. </w:t>
      </w:r>
    </w:p>
    <w:p w14:paraId="123BFCD3"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Caplan, B. 2003. Stigler-Becker vs Myers-Briggs: Why Preference based explanations are scientifically meaningful and Empirically Important JEBO 50 (4) </w:t>
      </w:r>
    </w:p>
    <w:p w14:paraId="225ED90A"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Gopinath, Helpman and Rogoff 2014 , Handbook of International Economics v 4. </w:t>
      </w:r>
    </w:p>
    <w:p w14:paraId="2BB90975" w14:textId="77777777" w:rsid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K. Mundra 2005 Immigration and International Trade: A Semi-Parametric Empirical Investigation Journal of International Trade and Economic Development 24 (1) 65-92. </w:t>
      </w:r>
    </w:p>
    <w:p w14:paraId="74ACA983" w14:textId="77777777" w:rsidR="004D0072" w:rsidRPr="002E494A" w:rsidRDefault="004D0072" w:rsidP="002E494A">
      <w:pPr>
        <w:spacing w:after="0" w:line="240" w:lineRule="exact"/>
        <w:rPr>
          <w:rFonts w:ascii="Times New Roman" w:eastAsia="Times New Roman" w:hAnsi="Times New Roman" w:cs="Times New Roman"/>
          <w:szCs w:val="24"/>
        </w:rPr>
      </w:pPr>
      <w:r>
        <w:rPr>
          <w:rFonts w:ascii="Times New Roman" w:eastAsia="Times New Roman" w:hAnsi="Times New Roman" w:cs="Times New Roman"/>
          <w:szCs w:val="24"/>
        </w:rPr>
        <w:t xml:space="preserve">J.A. Robinson, R. Torvik and Thierry Verdier 2105 The Political Economy of Public Income Volatility: With an Application to the Resource Curse NBER WP 21205. </w:t>
      </w:r>
    </w:p>
    <w:p w14:paraId="1EF008E4" w14:textId="77777777" w:rsidR="002E494A" w:rsidRPr="002E494A" w:rsidRDefault="002E494A" w:rsidP="002E494A">
      <w:pPr>
        <w:spacing w:after="0" w:line="240" w:lineRule="exact"/>
        <w:rPr>
          <w:rFonts w:ascii="Times New Roman" w:eastAsia="Times New Roman" w:hAnsi="Times New Roman" w:cs="Times New Roman"/>
          <w:szCs w:val="24"/>
        </w:rPr>
      </w:pPr>
    </w:p>
    <w:p w14:paraId="7991E7DE" w14:textId="77777777" w:rsidR="002E494A" w:rsidRDefault="002E494A" w:rsidP="002E494A">
      <w:pPr>
        <w:spacing w:after="0" w:line="240" w:lineRule="exact"/>
        <w:rPr>
          <w:rFonts w:ascii="Times New Roman" w:eastAsia="Times New Roman" w:hAnsi="Times New Roman" w:cs="Times New Roman"/>
          <w:bCs/>
          <w:szCs w:val="24"/>
          <w:u w:val="single"/>
        </w:rPr>
      </w:pPr>
      <w:r w:rsidRPr="00191F4A">
        <w:rPr>
          <w:rFonts w:ascii="Times New Roman" w:eastAsia="Times New Roman" w:hAnsi="Times New Roman" w:cs="Times New Roman"/>
          <w:szCs w:val="24"/>
          <w:u w:val="single"/>
        </w:rPr>
        <w:t>1</w:t>
      </w:r>
      <w:r w:rsidR="007036D6">
        <w:rPr>
          <w:rFonts w:ascii="Times New Roman" w:eastAsia="Times New Roman" w:hAnsi="Times New Roman" w:cs="Times New Roman"/>
          <w:szCs w:val="24"/>
          <w:u w:val="single"/>
        </w:rPr>
        <w:t>6</w:t>
      </w:r>
      <w:r w:rsidRPr="00191F4A">
        <w:rPr>
          <w:rFonts w:ascii="Times New Roman" w:eastAsia="Times New Roman" w:hAnsi="Times New Roman" w:cs="Times New Roman"/>
          <w:szCs w:val="24"/>
          <w:u w:val="single"/>
        </w:rPr>
        <w:t>. C</w:t>
      </w:r>
      <w:r w:rsidRPr="00191F4A">
        <w:rPr>
          <w:rFonts w:ascii="Times New Roman" w:eastAsia="Times New Roman" w:hAnsi="Times New Roman" w:cs="Times New Roman"/>
          <w:bCs/>
          <w:szCs w:val="24"/>
          <w:u w:val="single"/>
        </w:rPr>
        <w:t>onflict</w:t>
      </w:r>
      <w:r w:rsidRPr="002E494A">
        <w:rPr>
          <w:rFonts w:ascii="Times New Roman" w:eastAsia="Times New Roman" w:hAnsi="Times New Roman" w:cs="Times New Roman"/>
          <w:bCs/>
          <w:szCs w:val="24"/>
          <w:u w:val="single"/>
        </w:rPr>
        <w:t xml:space="preserve"> Traps, Social Capital, Public Goods, Ethnic Diversity and Development, Suicide Bombers</w:t>
      </w:r>
    </w:p>
    <w:p w14:paraId="6D793611" w14:textId="77777777" w:rsidR="009D083B" w:rsidRPr="002E494A" w:rsidRDefault="009D083B" w:rsidP="002E494A">
      <w:pPr>
        <w:spacing w:after="0" w:line="240" w:lineRule="exact"/>
        <w:rPr>
          <w:rFonts w:ascii="Times New Roman" w:eastAsia="Times New Roman" w:hAnsi="Times New Roman" w:cs="Times New Roman"/>
          <w:bCs/>
          <w:szCs w:val="24"/>
          <w:u w:val="single"/>
        </w:rPr>
      </w:pPr>
    </w:p>
    <w:p w14:paraId="5E1C2548" w14:textId="77777777" w:rsidR="002E494A" w:rsidRPr="002E494A" w:rsidRDefault="002E494A" w:rsidP="002E494A">
      <w:pPr>
        <w:autoSpaceDE w:val="0"/>
        <w:autoSpaceDN w:val="0"/>
        <w:adjustRightInd w:val="0"/>
        <w:spacing w:after="0" w:line="240" w:lineRule="auto"/>
        <w:rPr>
          <w:rFonts w:ascii="TimesNewRomanPSMT" w:hAnsi="TimesNewRomanPSMT" w:cs="TimesNewRomanPSMT"/>
          <w:sz w:val="20"/>
          <w:szCs w:val="20"/>
        </w:rPr>
      </w:pPr>
      <w:r w:rsidRPr="002E494A">
        <w:rPr>
          <w:rFonts w:ascii="TimesNewRomanPSMT" w:hAnsi="TimesNewRomanPSMT" w:cs="TimesNewRomanPSMT"/>
          <w:sz w:val="20"/>
          <w:szCs w:val="20"/>
        </w:rPr>
        <w:t xml:space="preserve">Blattman, C. and E. Miguel. 2010. “Civil War.” </w:t>
      </w:r>
      <w:r w:rsidRPr="002E494A">
        <w:rPr>
          <w:rFonts w:ascii="TimesNewRomanPS-ItalicMT" w:hAnsi="TimesNewRomanPS-ItalicMT" w:cs="TimesNewRomanPS-ItalicMT"/>
          <w:i/>
          <w:iCs/>
          <w:sz w:val="20"/>
          <w:szCs w:val="20"/>
        </w:rPr>
        <w:t>Journal of Economic Literature</w:t>
      </w:r>
      <w:r w:rsidRPr="002E494A">
        <w:rPr>
          <w:rFonts w:ascii="TimesNewRomanPSMT" w:hAnsi="TimesNewRomanPSMT" w:cs="TimesNewRomanPSMT"/>
          <w:sz w:val="20"/>
          <w:szCs w:val="20"/>
        </w:rPr>
        <w:t>. Vol.</w:t>
      </w:r>
    </w:p>
    <w:p w14:paraId="78CF25C7" w14:textId="77777777" w:rsidR="002E494A" w:rsidRPr="002E494A" w:rsidRDefault="002E494A" w:rsidP="002E494A">
      <w:pPr>
        <w:spacing w:after="0" w:line="240" w:lineRule="exact"/>
        <w:rPr>
          <w:rFonts w:ascii="Times New Roman" w:eastAsia="Times New Roman" w:hAnsi="Times New Roman" w:cs="Times New Roman"/>
          <w:bCs/>
          <w:szCs w:val="24"/>
          <w:u w:val="single"/>
        </w:rPr>
      </w:pPr>
      <w:r w:rsidRPr="002E494A">
        <w:rPr>
          <w:rFonts w:ascii="TimesNewRomanPSMT" w:hAnsi="TimesNewRomanPSMT" w:cs="TimesNewRomanPSMT"/>
          <w:sz w:val="20"/>
          <w:szCs w:val="20"/>
        </w:rPr>
        <w:t>48, No. 1, pp. 3-57.</w:t>
      </w:r>
    </w:p>
    <w:p w14:paraId="3DE92F57" w14:textId="77777777" w:rsidR="002E494A" w:rsidRPr="002E494A" w:rsidRDefault="004D0072" w:rsidP="002E494A">
      <w:pPr>
        <w:spacing w:after="0" w:line="240" w:lineRule="auto"/>
        <w:ind w:left="360" w:hanging="360"/>
        <w:rPr>
          <w:rFonts w:ascii="Times New Roman" w:eastAsia="Times New Roman" w:hAnsi="Times New Roman" w:cs="Times New Roman"/>
          <w:szCs w:val="24"/>
        </w:rPr>
      </w:pPr>
      <w:r>
        <w:rPr>
          <w:rFonts w:ascii="Times New Roman" w:eastAsia="Times New Roman" w:hAnsi="Times New Roman" w:cs="Times New Roman"/>
          <w:szCs w:val="24"/>
        </w:rPr>
        <w:t>Cevic and Ricco Fiscal Consequences of Terrorism IMF WP 15/225</w:t>
      </w:r>
    </w:p>
    <w:p w14:paraId="35C9F3BF" w14:textId="77777777" w:rsidR="002E494A" w:rsidRPr="002E494A" w:rsidRDefault="002E494A" w:rsidP="002E494A">
      <w:pPr>
        <w:spacing w:after="0" w:line="240" w:lineRule="auto"/>
        <w:ind w:left="360" w:hanging="360"/>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W. Easterly 2001. Can Institutions Resolve Ethnic Conflict? EDCC 49 (4) </w:t>
      </w:r>
    </w:p>
    <w:p w14:paraId="1F98C9BE" w14:textId="77777777" w:rsidR="002E494A" w:rsidRPr="00343FB1" w:rsidRDefault="002E494A" w:rsidP="002E494A">
      <w:pPr>
        <w:spacing w:after="0" w:line="240" w:lineRule="auto"/>
        <w:ind w:left="360" w:hanging="360"/>
        <w:rPr>
          <w:rFonts w:ascii="Times New Roman" w:eastAsia="Times New Roman" w:hAnsi="Times New Roman" w:cs="Times New Roman"/>
          <w:color w:val="FF0000"/>
          <w:szCs w:val="24"/>
        </w:rPr>
      </w:pPr>
      <w:r w:rsidRPr="00343FB1">
        <w:rPr>
          <w:rFonts w:ascii="Times New Roman" w:eastAsia="Times New Roman" w:hAnsi="Times New Roman" w:cs="Times New Roman"/>
          <w:color w:val="FF0000"/>
          <w:szCs w:val="24"/>
        </w:rPr>
        <w:t xml:space="preserve">Robert Putnam 1993. Making Democracy Work: Civic Traditions in Modern Italy. Princeton: Princeton University Press.(r) </w:t>
      </w:r>
    </w:p>
    <w:p w14:paraId="43805251" w14:textId="77777777" w:rsidR="000F794A" w:rsidRPr="002E494A" w:rsidRDefault="000F794A" w:rsidP="002E494A">
      <w:pPr>
        <w:spacing w:after="0" w:line="240" w:lineRule="auto"/>
        <w:ind w:left="360" w:hanging="360"/>
        <w:rPr>
          <w:rFonts w:ascii="Times New Roman" w:eastAsia="Times New Roman" w:hAnsi="Times New Roman" w:cs="Times New Roman"/>
          <w:szCs w:val="24"/>
        </w:rPr>
      </w:pPr>
      <w:r>
        <w:rPr>
          <w:rFonts w:ascii="Times New Roman" w:eastAsia="Times New Roman" w:hAnsi="Times New Roman" w:cs="Times New Roman"/>
          <w:szCs w:val="24"/>
        </w:rPr>
        <w:t xml:space="preserve">*Siwal Anderson Francois and Kotwal 2015. Clientelism in Indian Villages” AER 105 (6) </w:t>
      </w:r>
    </w:p>
    <w:p w14:paraId="2CE2D487" w14:textId="77777777" w:rsidR="002E494A" w:rsidRPr="002E494A" w:rsidRDefault="002E494A" w:rsidP="002E494A">
      <w:pPr>
        <w:spacing w:after="0" w:line="240" w:lineRule="auto"/>
        <w:ind w:left="360" w:hanging="360"/>
        <w:rPr>
          <w:rFonts w:ascii="Times New Roman" w:eastAsia="Times New Roman" w:hAnsi="Times New Roman" w:cs="Times New Roman"/>
          <w:szCs w:val="24"/>
        </w:rPr>
      </w:pPr>
      <w:r w:rsidRPr="002E494A">
        <w:rPr>
          <w:rFonts w:ascii="Times New Roman" w:eastAsia="Times New Roman" w:hAnsi="Times New Roman" w:cs="Times New Roman"/>
          <w:szCs w:val="24"/>
        </w:rPr>
        <w:t>Robert Putnam 2000. Bowling Alone: The C</w:t>
      </w:r>
      <w:bookmarkStart w:id="3" w:name="_GoBack"/>
      <w:bookmarkEnd w:id="3"/>
      <w:r w:rsidRPr="002E494A">
        <w:rPr>
          <w:rFonts w:ascii="Times New Roman" w:eastAsia="Times New Roman" w:hAnsi="Times New Roman" w:cs="Times New Roman"/>
          <w:szCs w:val="24"/>
        </w:rPr>
        <w:t>ollapse and Revival of American Community. Simon and Schuster NY</w:t>
      </w:r>
    </w:p>
    <w:p w14:paraId="1500167D" w14:textId="77777777" w:rsidR="002E494A" w:rsidRPr="002E494A" w:rsidRDefault="002E494A" w:rsidP="002E494A">
      <w:pPr>
        <w:spacing w:after="0" w:line="240" w:lineRule="auto"/>
        <w:ind w:left="360" w:hanging="360"/>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Alesina, Baqir and Easterly 1999. </w:t>
      </w:r>
      <w:r w:rsidRPr="00BA476E">
        <w:rPr>
          <w:rFonts w:ascii="Times New Roman" w:eastAsia="Times New Roman" w:hAnsi="Times New Roman" w:cs="Times New Roman"/>
          <w:color w:val="FF0000"/>
          <w:szCs w:val="24"/>
        </w:rPr>
        <w:t>Public Goods and Ethnic Divisions,</w:t>
      </w:r>
      <w:r w:rsidRPr="002E494A">
        <w:rPr>
          <w:rFonts w:ascii="Times New Roman" w:eastAsia="Times New Roman" w:hAnsi="Times New Roman" w:cs="Times New Roman"/>
          <w:szCs w:val="24"/>
        </w:rPr>
        <w:t xml:space="preserve"> QJE 114, 1243-1284.</w:t>
      </w:r>
    </w:p>
    <w:p w14:paraId="3F6B6BEA" w14:textId="77777777" w:rsidR="002E494A" w:rsidRPr="002E494A" w:rsidRDefault="00343FB1" w:rsidP="002E494A">
      <w:pPr>
        <w:spacing w:after="0" w:line="240" w:lineRule="auto"/>
        <w:ind w:left="360" w:hanging="360"/>
        <w:rPr>
          <w:rFonts w:ascii="Times New Roman" w:eastAsia="Times New Roman" w:hAnsi="Times New Roman" w:cs="Times New Roman"/>
          <w:szCs w:val="24"/>
        </w:rPr>
      </w:pPr>
      <w:hyperlink r:id="rId51" w:history="1">
        <w:r w:rsidR="002E494A" w:rsidRPr="002E494A">
          <w:rPr>
            <w:rFonts w:ascii="Times New Roman" w:eastAsia="Times New Roman" w:hAnsi="Times New Roman" w:cs="Times New Roman"/>
            <w:color w:val="0000FF"/>
            <w:szCs w:val="24"/>
            <w:u w:val="single"/>
          </w:rPr>
          <w:t>http://www.jstor.org/view/00335533/di011630/01p00947/0?frame=noframe&amp;userID=807d3461@usc.edu/01cce4406900501b4fe01&amp;dpi=3&amp;config=jstor</w:t>
        </w:r>
      </w:hyperlink>
    </w:p>
    <w:p w14:paraId="1717B3D2" w14:textId="77777777" w:rsidR="002E494A" w:rsidRPr="002E494A" w:rsidRDefault="002E494A" w:rsidP="002E494A">
      <w:pPr>
        <w:spacing w:after="0" w:line="240" w:lineRule="auto"/>
        <w:ind w:left="360" w:hanging="360"/>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Banerji et al  Public Goods Collective Action HDE4 </w:t>
      </w:r>
    </w:p>
    <w:p w14:paraId="035A4188" w14:textId="77777777" w:rsidR="002E494A" w:rsidRPr="002E494A" w:rsidRDefault="002E494A" w:rsidP="002E494A">
      <w:pPr>
        <w:spacing w:after="0" w:line="240" w:lineRule="auto"/>
        <w:ind w:left="360" w:hanging="360"/>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Alesina and LaFerrara 2000 “Participation in Heterogeneous Communities, QJE 115, 847-904. </w:t>
      </w:r>
    </w:p>
    <w:p w14:paraId="3890A166" w14:textId="77777777" w:rsidR="002E494A" w:rsidRPr="002E494A" w:rsidRDefault="002E494A" w:rsidP="002E494A">
      <w:pPr>
        <w:spacing w:after="0" w:line="240" w:lineRule="exact"/>
        <w:ind w:left="360" w:hanging="360"/>
        <w:rPr>
          <w:rFonts w:ascii="Times New Roman" w:eastAsia="Times New Roman" w:hAnsi="Times New Roman" w:cs="Times New Roman"/>
          <w:szCs w:val="24"/>
        </w:rPr>
      </w:pPr>
      <w:r w:rsidRPr="002E494A">
        <w:rPr>
          <w:rFonts w:ascii="Times New Roman" w:eastAsia="Times New Roman" w:hAnsi="Times New Roman" w:cs="Times New Roman"/>
          <w:szCs w:val="24"/>
        </w:rPr>
        <w:t>Melinda Smale and Vernon Ruttan Social Capital and Technical Change: The Groupements Naam of Burkina Faso</w:t>
      </w:r>
    </w:p>
    <w:p w14:paraId="1F8C993A" w14:textId="77777777" w:rsidR="002E494A" w:rsidRDefault="002E494A" w:rsidP="002E494A">
      <w:pPr>
        <w:spacing w:after="0" w:line="240" w:lineRule="exact"/>
        <w:ind w:left="360" w:hanging="360"/>
        <w:rPr>
          <w:rFonts w:ascii="TimesNewRomanPS-BoldItalicMT" w:hAnsi="TimesNewRomanPS-BoldItalicMT" w:cs="TimesNewRomanPS-BoldItalicMT"/>
          <w:b/>
          <w:bCs/>
          <w:i/>
          <w:iCs/>
          <w:color w:val="0A9266"/>
          <w:sz w:val="20"/>
          <w:szCs w:val="20"/>
        </w:rPr>
      </w:pPr>
      <w:r w:rsidRPr="002E494A">
        <w:rPr>
          <w:rFonts w:ascii="TimesNewRomanPS-ItalicMT" w:hAnsi="TimesNewRomanPS-ItalicMT" w:cs="TimesNewRomanPS-ItalicMT"/>
          <w:i/>
          <w:iCs/>
          <w:sz w:val="20"/>
          <w:szCs w:val="20"/>
        </w:rPr>
        <w:t xml:space="preserve">Smita Ramnarain 2013 The Political Economy of Peacebuilding: The Case of Women’s Cooperatives in Nepal, </w:t>
      </w:r>
      <w:r w:rsidRPr="002E494A">
        <w:rPr>
          <w:rFonts w:ascii="TimesNewRomanPS-BoldItalicMT" w:hAnsi="TimesNewRomanPS-BoldItalicMT" w:cs="TimesNewRomanPS-BoldItalicMT"/>
          <w:b/>
          <w:bCs/>
          <w:i/>
          <w:iCs/>
          <w:color w:val="0A9266"/>
          <w:sz w:val="20"/>
          <w:szCs w:val="20"/>
        </w:rPr>
        <w:t xml:space="preserve">The Economics of Peace and Security Journal 8 (2) </w:t>
      </w:r>
    </w:p>
    <w:p w14:paraId="6FDF115F" w14:textId="77777777" w:rsidR="002A264F" w:rsidRPr="002E494A" w:rsidRDefault="002A264F" w:rsidP="002E494A">
      <w:pPr>
        <w:spacing w:after="0" w:line="240" w:lineRule="exact"/>
        <w:ind w:left="360" w:hanging="360"/>
        <w:rPr>
          <w:rFonts w:ascii="TimesNewRomanPS-BoldItalicMT" w:hAnsi="TimesNewRomanPS-BoldItalicMT" w:cs="TimesNewRomanPS-BoldItalicMT"/>
          <w:b/>
          <w:bCs/>
          <w:i/>
          <w:iCs/>
          <w:color w:val="0A9266"/>
          <w:sz w:val="20"/>
          <w:szCs w:val="20"/>
        </w:rPr>
      </w:pPr>
      <w:r>
        <w:rPr>
          <w:rFonts w:ascii="TimesNewRomanPS-ItalicMT" w:hAnsi="TimesNewRomanPS-ItalicMT" w:cs="TimesNewRomanPS-ItalicMT"/>
          <w:i/>
          <w:iCs/>
          <w:sz w:val="20"/>
          <w:szCs w:val="20"/>
        </w:rPr>
        <w:t>Herschell Grossman 1991 A General Equilibrium Model of Insurrections AER 81 (2) 912-921</w:t>
      </w:r>
    </w:p>
    <w:p w14:paraId="5BAA5867" w14:textId="77777777" w:rsidR="002E494A" w:rsidRPr="002E494A" w:rsidRDefault="002E494A" w:rsidP="002E494A">
      <w:pPr>
        <w:autoSpaceDE w:val="0"/>
        <w:autoSpaceDN w:val="0"/>
        <w:adjustRightInd w:val="0"/>
        <w:spacing w:after="0" w:line="240" w:lineRule="auto"/>
        <w:rPr>
          <w:rFonts w:ascii="TimesNewRomanPSMT" w:hAnsi="TimesNewRomanPSMT" w:cs="TimesNewRomanPSMT"/>
          <w:sz w:val="20"/>
          <w:szCs w:val="20"/>
        </w:rPr>
      </w:pPr>
      <w:r w:rsidRPr="002E494A">
        <w:rPr>
          <w:rFonts w:ascii="TimesNewRomanPSMT" w:hAnsi="TimesNewRomanPSMT" w:cs="TimesNewRomanPSMT"/>
          <w:sz w:val="20"/>
          <w:szCs w:val="20"/>
        </w:rPr>
        <w:t>Boyce, J. 2002. “Aid Conditionality as a Tool for Peacebuilding: Opportunities and</w:t>
      </w:r>
    </w:p>
    <w:p w14:paraId="310E6107" w14:textId="77777777" w:rsidR="002E494A" w:rsidRPr="002E494A" w:rsidRDefault="002E494A" w:rsidP="002E494A">
      <w:pPr>
        <w:autoSpaceDE w:val="0"/>
        <w:autoSpaceDN w:val="0"/>
        <w:adjustRightInd w:val="0"/>
        <w:spacing w:after="0" w:line="240" w:lineRule="auto"/>
        <w:rPr>
          <w:rFonts w:ascii="TimesNewRomanPSMT" w:hAnsi="TimesNewRomanPSMT" w:cs="TimesNewRomanPSMT"/>
          <w:sz w:val="20"/>
          <w:szCs w:val="20"/>
        </w:rPr>
      </w:pPr>
      <w:r w:rsidRPr="002E494A">
        <w:rPr>
          <w:rFonts w:ascii="TimesNewRomanPSMT" w:hAnsi="TimesNewRomanPSMT" w:cs="TimesNewRomanPSMT"/>
          <w:sz w:val="20"/>
          <w:szCs w:val="20"/>
        </w:rPr>
        <w:t xml:space="preserve">Constraints.” </w:t>
      </w:r>
      <w:r w:rsidRPr="002E494A">
        <w:rPr>
          <w:rFonts w:ascii="TimesNewRomanPS-ItalicMT" w:hAnsi="TimesNewRomanPS-ItalicMT" w:cs="TimesNewRomanPS-ItalicMT"/>
          <w:i/>
          <w:iCs/>
          <w:sz w:val="20"/>
          <w:szCs w:val="20"/>
        </w:rPr>
        <w:t>Development and Change</w:t>
      </w:r>
      <w:r w:rsidRPr="002E494A">
        <w:rPr>
          <w:rFonts w:ascii="TimesNewRomanPSMT" w:hAnsi="TimesNewRomanPSMT" w:cs="TimesNewRomanPSMT"/>
          <w:sz w:val="20"/>
          <w:szCs w:val="20"/>
        </w:rPr>
        <w:t>. Vol. 33, No. 5, pp. 1025-1048.</w:t>
      </w:r>
    </w:p>
    <w:p w14:paraId="0FAD1BD1" w14:textId="77777777" w:rsidR="002E494A" w:rsidRPr="002E494A" w:rsidRDefault="002E494A" w:rsidP="002E494A">
      <w:pPr>
        <w:autoSpaceDE w:val="0"/>
        <w:autoSpaceDN w:val="0"/>
        <w:adjustRightInd w:val="0"/>
        <w:spacing w:after="0" w:line="240" w:lineRule="auto"/>
        <w:rPr>
          <w:rFonts w:ascii="TimesNewRomanPS-ItalicMT" w:hAnsi="TimesNewRomanPS-ItalicMT" w:cs="TimesNewRomanPS-ItalicMT"/>
          <w:i/>
          <w:iCs/>
          <w:sz w:val="20"/>
          <w:szCs w:val="20"/>
        </w:rPr>
      </w:pPr>
      <w:r w:rsidRPr="002E494A">
        <w:rPr>
          <w:rFonts w:ascii="TimesNewRomanPSMT" w:hAnsi="TimesNewRomanPSMT" w:cs="TimesNewRomanPSMT"/>
          <w:sz w:val="20"/>
          <w:szCs w:val="20"/>
        </w:rPr>
        <w:t xml:space="preserve">Brauer, J. and J.P. Dunne. 2012. </w:t>
      </w:r>
      <w:r w:rsidRPr="002E494A">
        <w:rPr>
          <w:rFonts w:ascii="TimesNewRomanPS-ItalicMT" w:hAnsi="TimesNewRomanPS-ItalicMT" w:cs="TimesNewRomanPS-ItalicMT"/>
          <w:i/>
          <w:iCs/>
          <w:sz w:val="20"/>
          <w:szCs w:val="20"/>
        </w:rPr>
        <w:t>Peace Economics: A Macroeconomic Primer for</w:t>
      </w:r>
    </w:p>
    <w:p w14:paraId="7F10E555" w14:textId="77777777" w:rsidR="002E494A" w:rsidRPr="002E494A" w:rsidRDefault="002E494A" w:rsidP="002E494A">
      <w:pPr>
        <w:spacing w:after="0" w:line="240" w:lineRule="exact"/>
        <w:ind w:left="360" w:hanging="360"/>
        <w:rPr>
          <w:rFonts w:ascii="TimesNewRomanPSMT" w:hAnsi="TimesNewRomanPSMT" w:cs="TimesNewRomanPSMT"/>
          <w:sz w:val="20"/>
          <w:szCs w:val="20"/>
        </w:rPr>
      </w:pPr>
      <w:r w:rsidRPr="002E494A">
        <w:rPr>
          <w:rFonts w:ascii="TimesNewRomanPS-ItalicMT" w:hAnsi="TimesNewRomanPS-ItalicMT" w:cs="TimesNewRomanPS-ItalicMT"/>
          <w:i/>
          <w:iCs/>
          <w:sz w:val="20"/>
          <w:szCs w:val="20"/>
        </w:rPr>
        <w:t>Violence-Afflicted States</w:t>
      </w:r>
      <w:r w:rsidRPr="002E494A">
        <w:rPr>
          <w:rFonts w:ascii="TimesNewRomanPSMT" w:hAnsi="TimesNewRomanPSMT" w:cs="TimesNewRomanPSMT"/>
          <w:sz w:val="20"/>
          <w:szCs w:val="20"/>
        </w:rPr>
        <w:t>. Washington, D.C.: United States Institute of Peace</w:t>
      </w:r>
    </w:p>
    <w:p w14:paraId="463AE7DD" w14:textId="77777777" w:rsidR="002E494A" w:rsidRPr="002E494A" w:rsidRDefault="002E494A" w:rsidP="002E494A">
      <w:pPr>
        <w:autoSpaceDE w:val="0"/>
        <w:autoSpaceDN w:val="0"/>
        <w:adjustRightInd w:val="0"/>
        <w:spacing w:after="0" w:line="240" w:lineRule="auto"/>
        <w:rPr>
          <w:rFonts w:ascii="TimesNewRomanPSMT" w:hAnsi="TimesNewRomanPSMT" w:cs="TimesNewRomanPSMT"/>
          <w:sz w:val="20"/>
          <w:szCs w:val="20"/>
        </w:rPr>
      </w:pPr>
      <w:r w:rsidRPr="002E494A">
        <w:rPr>
          <w:rFonts w:ascii="TimesNewRomanPSMT" w:hAnsi="TimesNewRomanPSMT" w:cs="TimesNewRomanPSMT"/>
          <w:sz w:val="20"/>
          <w:szCs w:val="20"/>
        </w:rPr>
        <w:t>Herring, E. 2008. “Neoliberalism Versus Peacebuilding in Iraq,” pp. 47-64 in M.</w:t>
      </w:r>
    </w:p>
    <w:p w14:paraId="5CDDD809" w14:textId="77777777" w:rsidR="002E494A" w:rsidRPr="002E494A" w:rsidRDefault="002E494A" w:rsidP="002E494A">
      <w:pPr>
        <w:autoSpaceDE w:val="0"/>
        <w:autoSpaceDN w:val="0"/>
        <w:adjustRightInd w:val="0"/>
        <w:spacing w:after="0" w:line="240" w:lineRule="auto"/>
        <w:rPr>
          <w:rFonts w:ascii="TimesNewRomanPS-ItalicMT" w:hAnsi="TimesNewRomanPS-ItalicMT" w:cs="TimesNewRomanPS-ItalicMT"/>
          <w:i/>
          <w:iCs/>
          <w:sz w:val="20"/>
          <w:szCs w:val="20"/>
        </w:rPr>
      </w:pPr>
      <w:r w:rsidRPr="002E494A">
        <w:rPr>
          <w:rFonts w:ascii="TimesNewRomanPSMT" w:hAnsi="TimesNewRomanPSMT" w:cs="TimesNewRomanPSMT"/>
          <w:sz w:val="20"/>
          <w:szCs w:val="20"/>
        </w:rPr>
        <w:t xml:space="preserve">Pugh, N. Cooper, and M. Turner, eds. </w:t>
      </w:r>
      <w:r w:rsidRPr="002E494A">
        <w:rPr>
          <w:rFonts w:ascii="TimesNewRomanPS-ItalicMT" w:hAnsi="TimesNewRomanPS-ItalicMT" w:cs="TimesNewRomanPS-ItalicMT"/>
          <w:i/>
          <w:iCs/>
          <w:sz w:val="20"/>
          <w:szCs w:val="20"/>
        </w:rPr>
        <w:t>Whose Peace? Critical Perspectives on the</w:t>
      </w:r>
    </w:p>
    <w:p w14:paraId="45B5A770" w14:textId="77777777" w:rsidR="002E494A" w:rsidRPr="002E494A" w:rsidRDefault="002E494A" w:rsidP="002E494A">
      <w:pPr>
        <w:spacing w:after="0" w:line="240" w:lineRule="exact"/>
        <w:ind w:left="360" w:hanging="360"/>
        <w:rPr>
          <w:rFonts w:ascii="TimesNewRomanPSMT" w:hAnsi="TimesNewRomanPSMT" w:cs="TimesNewRomanPSMT"/>
          <w:sz w:val="20"/>
          <w:szCs w:val="20"/>
        </w:rPr>
      </w:pPr>
      <w:r w:rsidRPr="002E494A">
        <w:rPr>
          <w:rFonts w:ascii="TimesNewRomanPS-ItalicMT" w:hAnsi="TimesNewRomanPS-ItalicMT" w:cs="TimesNewRomanPS-ItalicMT"/>
          <w:i/>
          <w:iCs/>
          <w:sz w:val="20"/>
          <w:szCs w:val="20"/>
        </w:rPr>
        <w:t>Political Economy of Peacebuilding</w:t>
      </w:r>
      <w:r w:rsidRPr="002E494A">
        <w:rPr>
          <w:rFonts w:ascii="TimesNewRomanPSMT" w:hAnsi="TimesNewRomanPSMT" w:cs="TimesNewRomanPSMT"/>
          <w:sz w:val="20"/>
          <w:szCs w:val="20"/>
        </w:rPr>
        <w:t>. Basingstoke: Palgrave Macmillan.</w:t>
      </w:r>
    </w:p>
    <w:p w14:paraId="64E5492E" w14:textId="77777777" w:rsidR="002E494A" w:rsidRPr="002E494A" w:rsidRDefault="002E494A" w:rsidP="002E494A">
      <w:pPr>
        <w:autoSpaceDE w:val="0"/>
        <w:autoSpaceDN w:val="0"/>
        <w:adjustRightInd w:val="0"/>
        <w:spacing w:after="0" w:line="240" w:lineRule="auto"/>
        <w:rPr>
          <w:rFonts w:ascii="TimesNewRomanPSMT" w:hAnsi="TimesNewRomanPSMT" w:cs="TimesNewRomanPSMT"/>
          <w:sz w:val="20"/>
          <w:szCs w:val="20"/>
        </w:rPr>
      </w:pPr>
      <w:r w:rsidRPr="002E494A">
        <w:rPr>
          <w:rFonts w:ascii="TimesNewRomanPSMT" w:hAnsi="TimesNewRomanPSMT" w:cs="TimesNewRomanPSMT"/>
          <w:sz w:val="20"/>
          <w:szCs w:val="20"/>
        </w:rPr>
        <w:t>Miklian, J., K. Lidén, and Å. Kolås. 2011. “The Perils of ‘Going Local’: Liberal</w:t>
      </w:r>
    </w:p>
    <w:p w14:paraId="4B354D37" w14:textId="77777777" w:rsidR="002E494A" w:rsidRPr="002E494A" w:rsidRDefault="002E494A" w:rsidP="002E494A">
      <w:pPr>
        <w:autoSpaceDE w:val="0"/>
        <w:autoSpaceDN w:val="0"/>
        <w:adjustRightInd w:val="0"/>
        <w:spacing w:after="0" w:line="240" w:lineRule="auto"/>
        <w:rPr>
          <w:rFonts w:ascii="TimesNewRomanPSMT" w:hAnsi="TimesNewRomanPSMT" w:cs="TimesNewRomanPSMT"/>
          <w:sz w:val="20"/>
          <w:szCs w:val="20"/>
        </w:rPr>
      </w:pPr>
      <w:r w:rsidRPr="002E494A">
        <w:rPr>
          <w:rFonts w:ascii="TimesNewRomanPSMT" w:hAnsi="TimesNewRomanPSMT" w:cs="TimesNewRomanPSMT"/>
          <w:sz w:val="20"/>
          <w:szCs w:val="20"/>
        </w:rPr>
        <w:t xml:space="preserve">Peacebuilding Agendas in Nepal.” </w:t>
      </w:r>
      <w:r w:rsidRPr="002E494A">
        <w:rPr>
          <w:rFonts w:ascii="TimesNewRomanPS-ItalicMT" w:hAnsi="TimesNewRomanPS-ItalicMT" w:cs="TimesNewRomanPS-ItalicMT"/>
          <w:i/>
          <w:iCs/>
          <w:sz w:val="20"/>
          <w:szCs w:val="20"/>
        </w:rPr>
        <w:t>Conflict, Security and Development</w:t>
      </w:r>
      <w:r w:rsidRPr="002E494A">
        <w:rPr>
          <w:rFonts w:ascii="TimesNewRomanPSMT" w:hAnsi="TimesNewRomanPSMT" w:cs="TimesNewRomanPSMT"/>
          <w:sz w:val="20"/>
          <w:szCs w:val="20"/>
        </w:rPr>
        <w:t>. Vol. 11,</w:t>
      </w:r>
    </w:p>
    <w:p w14:paraId="56E01936" w14:textId="77777777" w:rsidR="002E494A" w:rsidRPr="002E494A" w:rsidRDefault="002E494A" w:rsidP="002E494A">
      <w:pPr>
        <w:spacing w:after="0" w:line="240" w:lineRule="exact"/>
        <w:ind w:left="360" w:hanging="360"/>
        <w:rPr>
          <w:rFonts w:ascii="TimesNewRomanPSMT" w:hAnsi="TimesNewRomanPSMT" w:cs="TimesNewRomanPSMT"/>
          <w:sz w:val="20"/>
          <w:szCs w:val="20"/>
        </w:rPr>
      </w:pPr>
      <w:r w:rsidRPr="002E494A">
        <w:rPr>
          <w:rFonts w:ascii="TimesNewRomanPSMT" w:hAnsi="TimesNewRomanPSMT" w:cs="TimesNewRomanPSMT"/>
          <w:sz w:val="20"/>
          <w:szCs w:val="20"/>
        </w:rPr>
        <w:t>No. 3, pp. 285-308.</w:t>
      </w:r>
    </w:p>
    <w:p w14:paraId="6E340B79" w14:textId="77777777" w:rsidR="002E494A" w:rsidRPr="002E494A" w:rsidRDefault="002E494A" w:rsidP="002E494A">
      <w:pPr>
        <w:autoSpaceDE w:val="0"/>
        <w:autoSpaceDN w:val="0"/>
        <w:adjustRightInd w:val="0"/>
        <w:spacing w:after="0" w:line="240" w:lineRule="auto"/>
        <w:rPr>
          <w:rFonts w:ascii="TimesNewRomanPSMT" w:hAnsi="TimesNewRomanPSMT" w:cs="TimesNewRomanPSMT"/>
          <w:sz w:val="20"/>
          <w:szCs w:val="20"/>
        </w:rPr>
      </w:pPr>
      <w:r w:rsidRPr="002E494A">
        <w:rPr>
          <w:rFonts w:ascii="TimesNewRomanPSMT" w:hAnsi="TimesNewRomanPSMT" w:cs="TimesNewRomanPSMT"/>
          <w:sz w:val="20"/>
          <w:szCs w:val="20"/>
        </w:rPr>
        <w:t xml:space="preserve">Paris, R. 2004. </w:t>
      </w:r>
      <w:r w:rsidRPr="002E494A">
        <w:rPr>
          <w:rFonts w:ascii="TimesNewRomanPS-ItalicMT" w:hAnsi="TimesNewRomanPS-ItalicMT" w:cs="TimesNewRomanPS-ItalicMT"/>
          <w:i/>
          <w:iCs/>
          <w:sz w:val="20"/>
          <w:szCs w:val="20"/>
        </w:rPr>
        <w:t>At War’s End: Building Peace After Civil Conflict</w:t>
      </w:r>
      <w:r w:rsidRPr="002E494A">
        <w:rPr>
          <w:rFonts w:ascii="TimesNewRomanPSMT" w:hAnsi="TimesNewRomanPSMT" w:cs="TimesNewRomanPSMT"/>
          <w:sz w:val="20"/>
          <w:szCs w:val="20"/>
        </w:rPr>
        <w:t>. Cambridge, UK:</w:t>
      </w:r>
    </w:p>
    <w:p w14:paraId="5DA91F82" w14:textId="77777777" w:rsidR="002E494A" w:rsidRPr="002E494A" w:rsidRDefault="002E494A" w:rsidP="002E494A">
      <w:pPr>
        <w:autoSpaceDE w:val="0"/>
        <w:autoSpaceDN w:val="0"/>
        <w:adjustRightInd w:val="0"/>
        <w:spacing w:after="0" w:line="240" w:lineRule="auto"/>
        <w:rPr>
          <w:rFonts w:ascii="TimesNewRomanPSMT" w:hAnsi="TimesNewRomanPSMT" w:cs="TimesNewRomanPSMT"/>
          <w:sz w:val="20"/>
          <w:szCs w:val="20"/>
        </w:rPr>
      </w:pPr>
      <w:r w:rsidRPr="002E494A">
        <w:rPr>
          <w:rFonts w:ascii="TimesNewRomanPSMT" w:hAnsi="TimesNewRomanPSMT" w:cs="TimesNewRomanPSMT"/>
          <w:sz w:val="20"/>
          <w:szCs w:val="20"/>
        </w:rPr>
        <w:t>Cambridge University Press.</w:t>
      </w:r>
    </w:p>
    <w:p w14:paraId="3C2AB67D" w14:textId="77777777" w:rsidR="002E494A" w:rsidRPr="002E494A" w:rsidRDefault="002E494A" w:rsidP="002E494A">
      <w:pPr>
        <w:autoSpaceDE w:val="0"/>
        <w:autoSpaceDN w:val="0"/>
        <w:adjustRightInd w:val="0"/>
        <w:spacing w:after="0" w:line="240" w:lineRule="auto"/>
        <w:rPr>
          <w:rFonts w:ascii="TimesNewRomanPSMT" w:hAnsi="TimesNewRomanPSMT" w:cs="TimesNewRomanPSMT"/>
          <w:sz w:val="20"/>
          <w:szCs w:val="20"/>
        </w:rPr>
      </w:pPr>
      <w:r w:rsidRPr="002E494A">
        <w:rPr>
          <w:rFonts w:ascii="TimesNewRomanPSMT" w:hAnsi="TimesNewRomanPSMT" w:cs="TimesNewRomanPSMT"/>
          <w:sz w:val="20"/>
          <w:szCs w:val="20"/>
        </w:rPr>
        <w:t>Parnell, E. 2003. “The Role for Cooperatives and Other Self-Help Organizations</w:t>
      </w:r>
    </w:p>
    <w:p w14:paraId="4DA7A157" w14:textId="77777777" w:rsidR="002E494A" w:rsidRPr="002E494A" w:rsidRDefault="002E494A" w:rsidP="002E494A">
      <w:pPr>
        <w:autoSpaceDE w:val="0"/>
        <w:autoSpaceDN w:val="0"/>
        <w:adjustRightInd w:val="0"/>
        <w:spacing w:after="0" w:line="240" w:lineRule="auto"/>
        <w:rPr>
          <w:rFonts w:ascii="TimesNewRomanPS-ItalicMT" w:hAnsi="TimesNewRomanPS-ItalicMT" w:cs="TimesNewRomanPS-ItalicMT"/>
          <w:i/>
          <w:iCs/>
          <w:sz w:val="20"/>
          <w:szCs w:val="20"/>
        </w:rPr>
      </w:pPr>
      <w:r w:rsidRPr="002E494A">
        <w:rPr>
          <w:rFonts w:ascii="TimesNewRomanPSMT" w:hAnsi="TimesNewRomanPSMT" w:cs="TimesNewRomanPSMT"/>
          <w:sz w:val="20"/>
          <w:szCs w:val="20"/>
        </w:rPr>
        <w:t xml:space="preserve">(SHOs),” pp. 285-308 in E. Date-Bah, ed. </w:t>
      </w:r>
      <w:r w:rsidRPr="002E494A">
        <w:rPr>
          <w:rFonts w:ascii="TimesNewRomanPS-ItalicMT" w:hAnsi="TimesNewRomanPS-ItalicMT" w:cs="TimesNewRomanPS-ItalicMT"/>
          <w:i/>
          <w:iCs/>
          <w:sz w:val="20"/>
          <w:szCs w:val="20"/>
        </w:rPr>
        <w:t>Jobs After War: A Critical Challenge</w:t>
      </w:r>
    </w:p>
    <w:p w14:paraId="32E56ED5" w14:textId="77777777" w:rsidR="002E494A" w:rsidRPr="002E494A" w:rsidRDefault="002E494A" w:rsidP="002E494A">
      <w:pPr>
        <w:spacing w:after="0" w:line="240" w:lineRule="exact"/>
        <w:ind w:left="360" w:hanging="360"/>
        <w:rPr>
          <w:rFonts w:ascii="Times New Roman" w:eastAsia="Times New Roman" w:hAnsi="Times New Roman" w:cs="Times New Roman"/>
          <w:szCs w:val="24"/>
        </w:rPr>
      </w:pPr>
      <w:r w:rsidRPr="002E494A">
        <w:rPr>
          <w:rFonts w:ascii="TimesNewRomanPS-ItalicMT" w:hAnsi="TimesNewRomanPS-ItalicMT" w:cs="TimesNewRomanPS-ItalicMT"/>
          <w:i/>
          <w:iCs/>
          <w:sz w:val="20"/>
          <w:szCs w:val="20"/>
        </w:rPr>
        <w:t>in the Peace and Reconstruction Puzzle</w:t>
      </w:r>
      <w:r w:rsidRPr="002E494A">
        <w:rPr>
          <w:rFonts w:ascii="TimesNewRomanPSMT" w:hAnsi="TimesNewRomanPSMT" w:cs="TimesNewRomanPSMT"/>
          <w:sz w:val="20"/>
          <w:szCs w:val="20"/>
        </w:rPr>
        <w:t>. Geneva: ILO</w:t>
      </w:r>
    </w:p>
    <w:p w14:paraId="26D9AE42" w14:textId="77777777" w:rsidR="002E494A" w:rsidRPr="002E494A" w:rsidRDefault="002E494A" w:rsidP="002E494A">
      <w:pPr>
        <w:spacing w:after="0" w:line="240" w:lineRule="exact"/>
        <w:ind w:left="360" w:hanging="360"/>
        <w:rPr>
          <w:rFonts w:ascii="Times New Roman" w:eastAsia="Times New Roman" w:hAnsi="Times New Roman" w:cs="Times New Roman"/>
          <w:szCs w:val="24"/>
        </w:rPr>
      </w:pPr>
      <w:r w:rsidRPr="002E494A">
        <w:rPr>
          <w:rFonts w:ascii="Times New Roman" w:eastAsia="Times New Roman" w:hAnsi="Times New Roman" w:cs="Times New Roman"/>
          <w:szCs w:val="24"/>
        </w:rPr>
        <w:t>Deepa Narayan Focus on People's Participation: Evidence from 121 Rural Water Projects"</w:t>
      </w:r>
    </w:p>
    <w:p w14:paraId="07FEDB65" w14:textId="77777777" w:rsidR="002E494A" w:rsidRPr="002E494A" w:rsidRDefault="002E494A" w:rsidP="002E494A">
      <w:pPr>
        <w:spacing w:after="0" w:line="240" w:lineRule="exact"/>
        <w:ind w:left="360" w:hanging="360"/>
        <w:rPr>
          <w:rFonts w:ascii="Times New Roman" w:eastAsia="Times New Roman" w:hAnsi="Times New Roman" w:cs="Times New Roman"/>
          <w:szCs w:val="24"/>
        </w:rPr>
      </w:pPr>
      <w:r w:rsidRPr="002E494A">
        <w:rPr>
          <w:rFonts w:ascii="Times New Roman" w:eastAsia="Times New Roman" w:hAnsi="Times New Roman" w:cs="Times New Roman"/>
          <w:szCs w:val="24"/>
        </w:rPr>
        <w:t>James S. Coleman 1988 "Social Capital in the Creation of Human Capital" American Journal of Sociology 94 Supplement S95-120</w:t>
      </w:r>
    </w:p>
    <w:p w14:paraId="573354C2" w14:textId="77777777" w:rsidR="002E494A" w:rsidRPr="002E494A" w:rsidRDefault="00343FB1" w:rsidP="002E494A">
      <w:pPr>
        <w:spacing w:after="0" w:line="240" w:lineRule="exact"/>
        <w:ind w:left="360"/>
        <w:rPr>
          <w:rFonts w:ascii="Times New Roman" w:eastAsia="Times New Roman" w:hAnsi="Times New Roman" w:cs="Times New Roman"/>
          <w:szCs w:val="24"/>
        </w:rPr>
      </w:pPr>
      <w:hyperlink r:id="rId52" w:history="1">
        <w:r w:rsidR="002E494A" w:rsidRPr="002E494A">
          <w:rPr>
            <w:rFonts w:ascii="Times New Roman" w:eastAsia="Times New Roman" w:hAnsi="Times New Roman" w:cs="Times New Roman"/>
            <w:color w:val="0000FF"/>
            <w:szCs w:val="24"/>
            <w:u w:val="single"/>
          </w:rPr>
          <w:t>http://www.jstor.org/view/00029602/dm992703/99p0163q/0?currentResult=00029602%2bdm992703%2b99p0163q%2b0%2c01%2b19889900%2b9995%2b80110099&amp;searchID=8dd55340.10614249470&amp;frame=noframe&amp;sortOrder=SCORE&amp;userID=807db95c@usc.edu/018dd553400050c5de2e&amp;dpi=3&amp;viewContent=Article&amp;config=jstor</w:t>
        </w:r>
      </w:hyperlink>
    </w:p>
    <w:p w14:paraId="6747709D" w14:textId="77777777" w:rsidR="002E494A" w:rsidRPr="002E494A" w:rsidRDefault="002E494A" w:rsidP="002E494A">
      <w:pPr>
        <w:spacing w:after="0" w:line="240" w:lineRule="exact"/>
        <w:ind w:left="360" w:hanging="360"/>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James S. Coleman Foundations of Social Theory. Cambridge: Harvard University Press 1990. </w:t>
      </w:r>
    </w:p>
    <w:p w14:paraId="3AB82495" w14:textId="77777777" w:rsidR="002E494A" w:rsidRPr="002E494A" w:rsidRDefault="002E494A" w:rsidP="002E494A">
      <w:pPr>
        <w:spacing w:after="0" w:line="240" w:lineRule="exact"/>
        <w:ind w:left="360" w:hanging="360"/>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Fukuyama 2000 Social Capital and Civil Society IMF Working Paper WP/00/74 </w:t>
      </w:r>
    </w:p>
    <w:p w14:paraId="45603109" w14:textId="77777777" w:rsidR="002E494A" w:rsidRPr="002E494A" w:rsidRDefault="002E494A" w:rsidP="002E494A">
      <w:pPr>
        <w:spacing w:after="0" w:line="240" w:lineRule="exact"/>
        <w:ind w:left="360" w:hanging="360"/>
        <w:rPr>
          <w:rFonts w:ascii="Times New Roman" w:eastAsia="Times New Roman" w:hAnsi="Times New Roman" w:cs="Times New Roman"/>
          <w:szCs w:val="24"/>
        </w:rPr>
      </w:pPr>
      <w:r w:rsidRPr="002E494A">
        <w:rPr>
          <w:rFonts w:ascii="Times New Roman" w:eastAsia="Times New Roman" w:hAnsi="Times New Roman" w:cs="Times New Roman"/>
          <w:szCs w:val="24"/>
        </w:rPr>
        <w:t>Michael Hechter 1987. Principles of Group Solidarity. U of California Press</w:t>
      </w:r>
    </w:p>
    <w:p w14:paraId="1645F5FF" w14:textId="77777777" w:rsidR="002E494A" w:rsidRPr="002E494A" w:rsidRDefault="002E494A" w:rsidP="002E494A">
      <w:pPr>
        <w:spacing w:after="0" w:line="240" w:lineRule="exact"/>
        <w:ind w:left="360" w:hanging="360"/>
        <w:rPr>
          <w:rFonts w:ascii="Times New Roman" w:eastAsia="Times New Roman" w:hAnsi="Times New Roman" w:cs="Times New Roman"/>
          <w:szCs w:val="24"/>
          <w:lang w:val="fr-FR"/>
        </w:rPr>
      </w:pPr>
      <w:r w:rsidRPr="002E494A">
        <w:rPr>
          <w:rFonts w:ascii="Times New Roman" w:eastAsia="Times New Roman" w:hAnsi="Times New Roman" w:cs="Times New Roman"/>
          <w:szCs w:val="24"/>
        </w:rPr>
        <w:t xml:space="preserve">**S. Knack and P. Keefer 1997. Does Social Capital Have an Economic Payoff? </w:t>
      </w:r>
      <w:r w:rsidRPr="002E494A">
        <w:rPr>
          <w:rFonts w:ascii="Times New Roman" w:eastAsia="Times New Roman" w:hAnsi="Times New Roman" w:cs="Times New Roman"/>
          <w:szCs w:val="24"/>
          <w:lang w:val="fr-FR"/>
        </w:rPr>
        <w:t xml:space="preserve">QJE, 112, 1251-1288. </w:t>
      </w:r>
    </w:p>
    <w:p w14:paraId="14FAF54E" w14:textId="77777777" w:rsidR="002E494A" w:rsidRPr="002E494A" w:rsidRDefault="00343FB1" w:rsidP="002E494A">
      <w:pPr>
        <w:spacing w:after="0" w:line="240" w:lineRule="exact"/>
        <w:ind w:left="360" w:hanging="360"/>
        <w:rPr>
          <w:rFonts w:ascii="Times New Roman" w:eastAsia="Times New Roman" w:hAnsi="Times New Roman" w:cs="Times New Roman"/>
          <w:szCs w:val="24"/>
          <w:lang w:val="fr-FR"/>
        </w:rPr>
      </w:pPr>
      <w:hyperlink r:id="rId53" w:history="1">
        <w:r w:rsidR="002E494A" w:rsidRPr="002E494A">
          <w:rPr>
            <w:rFonts w:ascii="Times New Roman" w:eastAsia="Times New Roman" w:hAnsi="Times New Roman" w:cs="Times New Roman"/>
            <w:color w:val="0000FF"/>
            <w:szCs w:val="24"/>
            <w:u w:val="single"/>
            <w:lang w:val="fr-FR"/>
          </w:rPr>
          <w:t>http://www.jstor.org/view/00335533/di981869/98p00466/0?frame=noframe&amp;userID=807d3461@usc.edu/01cce4406900501b4fe01&amp;dpi=3&amp;config=jstor</w:t>
        </w:r>
      </w:hyperlink>
    </w:p>
    <w:p w14:paraId="7AA1779E" w14:textId="77777777" w:rsidR="002E494A" w:rsidRPr="002E494A" w:rsidRDefault="002E494A" w:rsidP="002E494A">
      <w:pPr>
        <w:spacing w:after="0" w:line="240" w:lineRule="exact"/>
        <w:ind w:left="360" w:hanging="360"/>
        <w:rPr>
          <w:rFonts w:ascii="Times New Roman" w:eastAsia="Times New Roman" w:hAnsi="Times New Roman" w:cs="Times New Roman"/>
          <w:szCs w:val="24"/>
          <w:lang w:val="fr-FR"/>
        </w:rPr>
      </w:pPr>
      <w:r w:rsidRPr="002E494A">
        <w:rPr>
          <w:rFonts w:ascii="TimesNewRomanPS-ItalicMT" w:hAnsi="TimesNewRomanPS-ItalicMT" w:cs="TimesNewRomanPS-ItalicMT"/>
          <w:i/>
          <w:iCs/>
          <w:color w:val="000000"/>
          <w:sz w:val="20"/>
          <w:szCs w:val="20"/>
        </w:rPr>
        <w:t xml:space="preserve">Boris Gershman, 2013. “Envy in the Process of Development: Implications for Social Relations and Conflict” The Economics of Peace and Security Journal  8 (2)  </w:t>
      </w:r>
    </w:p>
    <w:p w14:paraId="1F76D0C7" w14:textId="77777777" w:rsidR="002E494A" w:rsidRPr="002E494A" w:rsidRDefault="002E494A" w:rsidP="002E494A">
      <w:pPr>
        <w:spacing w:after="0" w:line="240" w:lineRule="exact"/>
        <w:ind w:left="360" w:hanging="360"/>
        <w:rPr>
          <w:rFonts w:ascii="Times New Roman" w:eastAsia="Times New Roman" w:hAnsi="Times New Roman" w:cs="Times New Roman"/>
          <w:szCs w:val="24"/>
        </w:rPr>
      </w:pPr>
      <w:r w:rsidRPr="002E494A">
        <w:rPr>
          <w:rFonts w:ascii="Times New Roman" w:eastAsia="Times New Roman" w:hAnsi="Times New Roman" w:cs="Times New Roman"/>
          <w:szCs w:val="24"/>
        </w:rPr>
        <w:t>D. Narayan and L. Pritchett 1999. “Cents and Sociability: Household Income and Social Capital in Rural Tanzania, EDCC 47 (4), 871-897.</w:t>
      </w:r>
    </w:p>
    <w:p w14:paraId="2C3416D2" w14:textId="77777777" w:rsidR="002E494A" w:rsidRPr="002E494A" w:rsidRDefault="002E494A" w:rsidP="002E494A">
      <w:pPr>
        <w:spacing w:after="0" w:line="240" w:lineRule="exact"/>
        <w:ind w:left="360" w:hanging="360"/>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Routledge and von Amsberg 2002.Social Capital and Growth, Journal of Monetary Economics </w:t>
      </w:r>
    </w:p>
    <w:p w14:paraId="655C366D" w14:textId="77777777" w:rsidR="002E494A" w:rsidRPr="002E494A" w:rsidRDefault="002E494A" w:rsidP="002E494A">
      <w:pPr>
        <w:spacing w:after="0" w:line="240" w:lineRule="exact"/>
        <w:ind w:left="360" w:hanging="360"/>
        <w:rPr>
          <w:rFonts w:ascii="Times New Roman" w:eastAsia="Times New Roman" w:hAnsi="Times New Roman" w:cs="Times New Roman"/>
          <w:szCs w:val="24"/>
        </w:rPr>
      </w:pPr>
      <w:r w:rsidRPr="002E494A">
        <w:rPr>
          <w:rFonts w:ascii="Times New Roman" w:eastAsia="Times New Roman" w:hAnsi="Times New Roman" w:cs="Times New Roman"/>
          <w:szCs w:val="24"/>
        </w:rPr>
        <w:t>J. Sobel 2002 Can We Trust Social Capital? JEL  40 (1) 139-154</w:t>
      </w:r>
    </w:p>
    <w:p w14:paraId="1DA0E005" w14:textId="77777777" w:rsidR="002E494A" w:rsidRPr="002E494A" w:rsidRDefault="002E494A" w:rsidP="002E494A">
      <w:pPr>
        <w:spacing w:after="0" w:line="240" w:lineRule="exact"/>
        <w:ind w:left="360" w:hanging="360"/>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Miguel, Gertler and Levine 2002 “Did Industrialization Destroy Social Capital in Indonesia? </w:t>
      </w:r>
    </w:p>
    <w:p w14:paraId="3FBEF349" w14:textId="77777777" w:rsidR="002E494A" w:rsidRPr="002E494A" w:rsidRDefault="00343FB1" w:rsidP="002E494A">
      <w:pPr>
        <w:spacing w:after="0" w:line="240" w:lineRule="exact"/>
        <w:ind w:left="360" w:hanging="360"/>
        <w:rPr>
          <w:rFonts w:ascii="Times New Roman" w:eastAsia="Times New Roman" w:hAnsi="Times New Roman" w:cs="Times New Roman"/>
          <w:szCs w:val="24"/>
        </w:rPr>
      </w:pPr>
      <w:hyperlink r:id="rId54" w:history="1">
        <w:r w:rsidR="002E494A" w:rsidRPr="002E494A">
          <w:rPr>
            <w:rFonts w:ascii="Times New Roman" w:eastAsia="Times New Roman" w:hAnsi="Times New Roman" w:cs="Times New Roman"/>
            <w:color w:val="0000FF"/>
            <w:szCs w:val="24"/>
            <w:u w:val="single"/>
          </w:rPr>
          <w:t>http://faculty.haas.berkeley.edu/gertler/working_papers/sk-indonesia_07jun02.pdf</w:t>
        </w:r>
      </w:hyperlink>
    </w:p>
    <w:p w14:paraId="1B881EB3" w14:textId="77777777" w:rsidR="002E494A" w:rsidRPr="002E494A" w:rsidRDefault="002E494A" w:rsidP="002E494A">
      <w:pPr>
        <w:spacing w:after="0" w:line="240" w:lineRule="exact"/>
        <w:ind w:left="360" w:hanging="360"/>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Polachek 1980 Conflict and Trade Journal odf Conflict Resolution 24 (1) 55-78. </w:t>
      </w:r>
    </w:p>
    <w:p w14:paraId="500E7113" w14:textId="77777777" w:rsidR="002E494A" w:rsidRPr="002E494A" w:rsidRDefault="002E494A" w:rsidP="002E494A">
      <w:pPr>
        <w:spacing w:after="0" w:line="240" w:lineRule="exact"/>
        <w:ind w:left="360" w:hanging="360"/>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Easterly, 2001. Can Institutions Resolve Ethnic Conflict? EDCC 49 (4) 687-706. </w:t>
      </w:r>
    </w:p>
    <w:p w14:paraId="5514BAA5" w14:textId="77777777" w:rsidR="002E494A" w:rsidRPr="002E494A" w:rsidRDefault="002E494A" w:rsidP="002E494A">
      <w:pPr>
        <w:spacing w:after="0" w:line="240" w:lineRule="exact"/>
        <w:ind w:left="360" w:hanging="360"/>
        <w:rPr>
          <w:rFonts w:ascii="Times New Roman" w:eastAsia="Times New Roman" w:hAnsi="Times New Roman" w:cs="Times New Roman"/>
          <w:szCs w:val="24"/>
        </w:rPr>
      </w:pPr>
      <w:r w:rsidRPr="002E494A">
        <w:rPr>
          <w:rFonts w:ascii="Times New Roman" w:eastAsia="Times New Roman" w:hAnsi="Times New Roman" w:cs="Times New Roman"/>
          <w:b/>
          <w:bCs/>
          <w:szCs w:val="24"/>
        </w:rPr>
        <w:t xml:space="preserve"> ** </w:t>
      </w:r>
      <w:r w:rsidRPr="002E494A">
        <w:rPr>
          <w:rFonts w:ascii="Times New Roman" w:eastAsia="Times New Roman" w:hAnsi="Times New Roman" w:cs="Times New Roman"/>
          <w:szCs w:val="24"/>
        </w:rPr>
        <w:t xml:space="preserve">Gugerty and Miguel </w:t>
      </w:r>
    </w:p>
    <w:p w14:paraId="1749367E" w14:textId="77777777" w:rsidR="002E494A" w:rsidRPr="002E494A" w:rsidRDefault="002E494A" w:rsidP="002E494A">
      <w:pPr>
        <w:spacing w:after="0" w:line="240" w:lineRule="exact"/>
        <w:ind w:left="360" w:hanging="360"/>
        <w:rPr>
          <w:rFonts w:ascii="Times New Roman" w:eastAsia="Times New Roman" w:hAnsi="Times New Roman" w:cs="Times New Roman"/>
          <w:szCs w:val="24"/>
        </w:rPr>
      </w:pPr>
      <w:r w:rsidRPr="002E494A">
        <w:rPr>
          <w:rFonts w:ascii="Times New Roman" w:eastAsia="Times New Roman" w:hAnsi="Times New Roman" w:cs="Times New Roman"/>
          <w:szCs w:val="24"/>
        </w:rPr>
        <w:t>**Krueger and Maleckova Education, Poverty and Terrorism: Is There a Causal Connection? JEP 17 2003, 119-144.</w:t>
      </w:r>
    </w:p>
    <w:p w14:paraId="6EBC3E7C" w14:textId="77777777" w:rsidR="002E494A" w:rsidRPr="002E494A" w:rsidRDefault="00343FB1" w:rsidP="002E494A">
      <w:pPr>
        <w:spacing w:after="0" w:line="240" w:lineRule="exact"/>
        <w:ind w:left="360" w:hanging="360"/>
        <w:rPr>
          <w:rFonts w:ascii="Times New Roman" w:eastAsia="Times New Roman" w:hAnsi="Times New Roman" w:cs="Times New Roman"/>
          <w:szCs w:val="24"/>
        </w:rPr>
      </w:pPr>
      <w:hyperlink r:id="rId55" w:history="1">
        <w:r w:rsidR="002E494A" w:rsidRPr="002E494A">
          <w:rPr>
            <w:rFonts w:ascii="Times New Roman" w:eastAsia="Times New Roman" w:hAnsi="Times New Roman" w:cs="Times New Roman"/>
            <w:b/>
            <w:bCs/>
            <w:color w:val="0000FF"/>
            <w:szCs w:val="24"/>
            <w:u w:val="single"/>
          </w:rPr>
          <w:t>http://www.krueger.princeton.edu/terrorism2.pdf</w:t>
        </w:r>
      </w:hyperlink>
    </w:p>
    <w:p w14:paraId="46B61C86" w14:textId="77777777" w:rsidR="002E494A" w:rsidRPr="002E494A" w:rsidRDefault="002E494A" w:rsidP="002E494A">
      <w:pPr>
        <w:autoSpaceDE w:val="0"/>
        <w:autoSpaceDN w:val="0"/>
        <w:adjustRightInd w:val="0"/>
        <w:spacing w:after="0" w:line="240" w:lineRule="auto"/>
        <w:rPr>
          <w:rFonts w:ascii="Calibri" w:hAnsi="Calibri" w:cs="Calibri"/>
          <w:color w:val="000000"/>
        </w:rPr>
      </w:pPr>
      <w:r w:rsidRPr="002E494A">
        <w:rPr>
          <w:rFonts w:ascii="Calibri" w:hAnsi="Calibri" w:cs="Calibri"/>
          <w:color w:val="000000"/>
          <w:sz w:val="24"/>
          <w:szCs w:val="24"/>
        </w:rPr>
        <w:t xml:space="preserve"> Calderone et al 2013 </w:t>
      </w:r>
      <w:r w:rsidRPr="002E494A">
        <w:rPr>
          <w:rFonts w:ascii="Calibri" w:hAnsi="Calibri" w:cs="Calibri"/>
          <w:bCs/>
          <w:color w:val="000000"/>
        </w:rPr>
        <w:t xml:space="preserve">Local Warming and Violent Conflict in North and South Sudan1 , </w:t>
      </w:r>
      <w:r w:rsidRPr="002E494A">
        <w:rPr>
          <w:rFonts w:ascii="Calibri" w:hAnsi="Calibri" w:cs="Calibri"/>
          <w:color w:val="000000"/>
        </w:rPr>
        <w:t xml:space="preserve">HiCN Working Paper 149 </w:t>
      </w:r>
    </w:p>
    <w:p w14:paraId="537115B9" w14:textId="77777777" w:rsidR="002E494A" w:rsidRPr="002E494A" w:rsidRDefault="002E494A" w:rsidP="002E494A">
      <w:pPr>
        <w:autoSpaceDE w:val="0"/>
        <w:autoSpaceDN w:val="0"/>
        <w:adjustRightInd w:val="0"/>
        <w:spacing w:after="0" w:line="240" w:lineRule="auto"/>
        <w:rPr>
          <w:rFonts w:ascii="Times New Roman" w:hAnsi="Times New Roman" w:cs="Times New Roman"/>
          <w:color w:val="000000"/>
          <w:sz w:val="24"/>
          <w:szCs w:val="24"/>
        </w:rPr>
      </w:pPr>
      <w:r w:rsidRPr="002E494A">
        <w:rPr>
          <w:rFonts w:ascii="Times New Roman" w:eastAsia="Times New Roman" w:hAnsi="Times New Roman" w:cs="Times New Roman"/>
          <w:color w:val="000000"/>
          <w:sz w:val="24"/>
          <w:szCs w:val="24"/>
        </w:rPr>
        <w:t xml:space="preserve">M. Cali and Sami Miaari 2012 The Labor Market Impact of Mobility Restrictions: Evidence from the West Bank, HiCN Working Paper 130. </w:t>
      </w:r>
    </w:p>
    <w:p w14:paraId="345B3A44" w14:textId="77777777" w:rsidR="002E494A" w:rsidRPr="002E494A" w:rsidRDefault="002E494A" w:rsidP="002E494A">
      <w:pPr>
        <w:autoSpaceDE w:val="0"/>
        <w:autoSpaceDN w:val="0"/>
        <w:adjustRightInd w:val="0"/>
        <w:spacing w:after="0" w:line="240" w:lineRule="auto"/>
        <w:rPr>
          <w:rFonts w:ascii="Times New Roman" w:hAnsi="Times New Roman" w:cs="Times New Roman"/>
          <w:color w:val="000000"/>
        </w:rPr>
      </w:pPr>
      <w:r w:rsidRPr="002E494A">
        <w:rPr>
          <w:rFonts w:ascii="Times New Roman" w:hAnsi="Times New Roman" w:cs="Times New Roman"/>
          <w:color w:val="000000"/>
          <w:sz w:val="24"/>
          <w:szCs w:val="24"/>
        </w:rPr>
        <w:t xml:space="preserve"> </w:t>
      </w:r>
      <w:r w:rsidRPr="002E494A">
        <w:rPr>
          <w:rFonts w:ascii="Times New Roman" w:hAnsi="Times New Roman" w:cs="Times New Roman"/>
          <w:color w:val="000000"/>
          <w:sz w:val="23"/>
          <w:szCs w:val="23"/>
        </w:rPr>
        <w:t xml:space="preserve">Patricia Justino 2012 </w:t>
      </w:r>
      <w:r w:rsidRPr="002E494A">
        <w:rPr>
          <w:rFonts w:ascii="Times New Roman" w:hAnsi="Times New Roman" w:cs="Times New Roman"/>
          <w:bCs/>
          <w:color w:val="000000"/>
        </w:rPr>
        <w:t xml:space="preserve">Shared Societies and Armed Conflict: Costs, Inequality and the Benefits of Peace </w:t>
      </w:r>
    </w:p>
    <w:p w14:paraId="2AD7174C" w14:textId="77777777" w:rsidR="002E494A" w:rsidRPr="002E494A" w:rsidRDefault="002E494A" w:rsidP="002E494A">
      <w:pPr>
        <w:autoSpaceDE w:val="0"/>
        <w:autoSpaceDN w:val="0"/>
        <w:adjustRightInd w:val="0"/>
        <w:spacing w:after="0" w:line="240" w:lineRule="auto"/>
        <w:rPr>
          <w:rFonts w:ascii="Times New Roman" w:eastAsia="Times New Roman" w:hAnsi="Times New Roman" w:cs="Times New Roman"/>
          <w:szCs w:val="24"/>
        </w:rPr>
      </w:pPr>
      <w:r w:rsidRPr="002E494A">
        <w:rPr>
          <w:rFonts w:ascii="Times New Roman" w:hAnsi="Times New Roman" w:cs="Times New Roman"/>
          <w:color w:val="000000"/>
          <w:sz w:val="23"/>
          <w:szCs w:val="23"/>
        </w:rPr>
        <w:t xml:space="preserve">Forthcoming in Clem McCartney and Wim Naudé (eds.), </w:t>
      </w:r>
      <w:r w:rsidRPr="002E494A">
        <w:rPr>
          <w:rFonts w:ascii="Times New Roman" w:hAnsi="Times New Roman" w:cs="Times New Roman"/>
          <w:i/>
          <w:iCs/>
          <w:color w:val="000000"/>
          <w:sz w:val="23"/>
          <w:szCs w:val="23"/>
        </w:rPr>
        <w:t>Shared Societies and Global Development</w:t>
      </w:r>
      <w:r w:rsidRPr="002E494A">
        <w:rPr>
          <w:rFonts w:ascii="Times New Roman" w:hAnsi="Times New Roman" w:cs="Times New Roman"/>
          <w:color w:val="000000"/>
          <w:sz w:val="23"/>
          <w:szCs w:val="23"/>
        </w:rPr>
        <w:t>, Club de Madrid and Oxford University Press</w:t>
      </w:r>
      <w:r w:rsidRPr="002E494A">
        <w:rPr>
          <w:rFonts w:ascii="Times New Roman" w:hAnsi="Times New Roman" w:cs="Times New Roman"/>
          <w:color w:val="000000"/>
          <w:sz w:val="32"/>
          <w:szCs w:val="32"/>
        </w:rPr>
        <w:t xml:space="preserve"> </w:t>
      </w:r>
      <w:r w:rsidRPr="002E494A">
        <w:rPr>
          <w:rFonts w:ascii="Times New Roman" w:hAnsi="Times New Roman" w:cs="Times New Roman"/>
          <w:color w:val="000000"/>
        </w:rPr>
        <w:t>HiCN Working Paper 125</w:t>
      </w:r>
      <w:r w:rsidRPr="002E494A">
        <w:rPr>
          <w:rFonts w:ascii="Times New Roman" w:hAnsi="Times New Roman" w:cs="Times New Roman"/>
          <w:color w:val="000000"/>
          <w:sz w:val="32"/>
          <w:szCs w:val="32"/>
        </w:rPr>
        <w:t xml:space="preserve"> </w:t>
      </w:r>
      <w:r w:rsidRPr="002E494A">
        <w:rPr>
          <w:rFonts w:ascii="Times New Roman" w:hAnsi="Times New Roman" w:cs="Times New Roman"/>
          <w:color w:val="000000"/>
        </w:rPr>
        <w:t>O</w:t>
      </w:r>
      <w:r w:rsidRPr="002E494A">
        <w:rPr>
          <w:rFonts w:ascii="Times New Roman" w:hAnsi="Times New Roman" w:cs="Times New Roman"/>
          <w:sz w:val="23"/>
          <w:szCs w:val="23"/>
        </w:rPr>
        <w:t>ctober 2012</w:t>
      </w:r>
      <w:r w:rsidRPr="002E494A">
        <w:rPr>
          <w:rFonts w:ascii="Times New Roman" w:eastAsia="Times New Roman" w:hAnsi="Times New Roman" w:cs="Times New Roman"/>
          <w:szCs w:val="24"/>
        </w:rPr>
        <w:tab/>
      </w:r>
    </w:p>
    <w:p w14:paraId="18A59B39" w14:textId="77777777" w:rsidR="002E494A" w:rsidRPr="002E494A" w:rsidRDefault="002E494A" w:rsidP="002E494A">
      <w:pPr>
        <w:autoSpaceDE w:val="0"/>
        <w:autoSpaceDN w:val="0"/>
        <w:adjustRightInd w:val="0"/>
        <w:spacing w:after="0" w:line="240" w:lineRule="auto"/>
        <w:rPr>
          <w:rFonts w:ascii="Times New Roman" w:hAnsi="Times New Roman" w:cs="Times New Roman"/>
          <w:color w:val="000000"/>
          <w:sz w:val="24"/>
          <w:szCs w:val="24"/>
        </w:rPr>
      </w:pPr>
      <w:r w:rsidRPr="002E494A">
        <w:rPr>
          <w:rFonts w:ascii="Times New Roman" w:hAnsi="Times New Roman" w:cs="Times New Roman"/>
          <w:color w:val="000000"/>
          <w:sz w:val="23"/>
          <w:szCs w:val="23"/>
        </w:rPr>
        <w:t xml:space="preserve">Ana María Ibañez Londoño ,Juan Carlos Muñoz Mora and </w:t>
      </w:r>
      <w:r w:rsidRPr="002E494A">
        <w:rPr>
          <w:rFonts w:ascii="Times New Roman" w:hAnsi="Times New Roman" w:cs="Times New Roman"/>
          <w:i/>
          <w:iCs/>
          <w:color w:val="000000"/>
          <w:sz w:val="20"/>
          <w:szCs w:val="20"/>
        </w:rPr>
        <w:t xml:space="preserve"> </w:t>
      </w:r>
      <w:r w:rsidRPr="002E494A">
        <w:rPr>
          <w:rFonts w:ascii="Times New Roman" w:hAnsi="Times New Roman" w:cs="Times New Roman"/>
          <w:color w:val="000000"/>
          <w:sz w:val="23"/>
          <w:szCs w:val="23"/>
        </w:rPr>
        <w:t>Philip Verwimp 2013</w:t>
      </w:r>
    </w:p>
    <w:p w14:paraId="2440A0AB" w14:textId="77777777" w:rsidR="002E494A" w:rsidRPr="002E494A" w:rsidRDefault="002E494A" w:rsidP="002E494A">
      <w:pPr>
        <w:autoSpaceDE w:val="0"/>
        <w:autoSpaceDN w:val="0"/>
        <w:adjustRightInd w:val="0"/>
        <w:spacing w:after="0" w:line="240" w:lineRule="auto"/>
        <w:rPr>
          <w:rFonts w:ascii="NimbusRomNo9L-Regu" w:hAnsi="NimbusRomNo9L-Regu" w:cs="NimbusRomNo9L-Regu"/>
          <w:sz w:val="41"/>
          <w:szCs w:val="41"/>
        </w:rPr>
      </w:pPr>
      <w:r w:rsidRPr="002E494A">
        <w:rPr>
          <w:rFonts w:ascii="Times New Roman" w:hAnsi="Times New Roman" w:cs="Times New Roman"/>
          <w:color w:val="000000"/>
          <w:sz w:val="24"/>
          <w:szCs w:val="24"/>
        </w:rPr>
        <w:t xml:space="preserve"> </w:t>
      </w:r>
      <w:r w:rsidRPr="002E494A">
        <w:rPr>
          <w:rFonts w:ascii="Times New Roman" w:hAnsi="Times New Roman" w:cs="Times New Roman"/>
          <w:color w:val="000000"/>
        </w:rPr>
        <w:t>Abandoning Coffee under the Threat of Violence and the Presence of Illicit Crops. Evidence from Colombia, HiCN Working Paper 150</w:t>
      </w:r>
      <w:r w:rsidRPr="002E494A">
        <w:rPr>
          <w:rFonts w:ascii="NimbusRomNo9L-Regu" w:hAnsi="NimbusRomNo9L-Regu" w:cs="NimbusRomNo9L-Regu"/>
          <w:sz w:val="41"/>
          <w:szCs w:val="41"/>
        </w:rPr>
        <w:t xml:space="preserve"> </w:t>
      </w:r>
    </w:p>
    <w:p w14:paraId="5E60741F" w14:textId="77777777" w:rsidR="002E494A" w:rsidRDefault="002E494A" w:rsidP="002E494A">
      <w:pPr>
        <w:autoSpaceDE w:val="0"/>
        <w:autoSpaceDN w:val="0"/>
        <w:adjustRightInd w:val="0"/>
        <w:spacing w:after="0" w:line="240" w:lineRule="auto"/>
        <w:rPr>
          <w:rFonts w:ascii="Times New Roman" w:hAnsi="Times New Roman" w:cs="Times New Roman"/>
        </w:rPr>
      </w:pPr>
      <w:r w:rsidRPr="002E494A">
        <w:rPr>
          <w:rFonts w:ascii="Times New Roman" w:hAnsi="Times New Roman" w:cs="Times New Roman"/>
        </w:rPr>
        <w:t>Saumitra Jha_2012. Trade, Institutions and Ethnic Tolerance: Evidence from South Asia</w:t>
      </w:r>
    </w:p>
    <w:p w14:paraId="3553A559" w14:textId="77777777" w:rsidR="00536DAF" w:rsidRPr="002E494A" w:rsidRDefault="00536DAF" w:rsidP="002E494A">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R. Burgess, Jodwar, Miguel, Morjaria and Padwa 2015 The Value of Democraccy: Evidence from Road Building in Kenya, AER  </w:t>
      </w:r>
    </w:p>
    <w:p w14:paraId="64FB2A3C" w14:textId="77777777" w:rsidR="002E494A" w:rsidRPr="002E494A" w:rsidRDefault="002E494A" w:rsidP="002E494A">
      <w:pPr>
        <w:autoSpaceDE w:val="0"/>
        <w:autoSpaceDN w:val="0"/>
        <w:adjustRightInd w:val="0"/>
        <w:spacing w:after="0" w:line="240" w:lineRule="auto"/>
        <w:rPr>
          <w:rFonts w:ascii="Times New Roman" w:eastAsia="Times New Roman" w:hAnsi="Times New Roman" w:cs="Times New Roman"/>
          <w:szCs w:val="24"/>
        </w:rPr>
      </w:pPr>
    </w:p>
    <w:p w14:paraId="12903703" w14:textId="77777777" w:rsidR="002E494A" w:rsidRPr="002E494A" w:rsidRDefault="002E494A" w:rsidP="002E494A">
      <w:pPr>
        <w:spacing w:after="0" w:line="240" w:lineRule="exact"/>
        <w:rPr>
          <w:rFonts w:ascii="Times New Roman" w:eastAsia="Times New Roman" w:hAnsi="Times New Roman" w:cs="Times New Roman"/>
          <w:szCs w:val="24"/>
          <w:u w:val="single"/>
        </w:rPr>
      </w:pPr>
      <w:r w:rsidRPr="002E494A">
        <w:rPr>
          <w:rFonts w:ascii="Times New Roman" w:eastAsia="Times New Roman" w:hAnsi="Times New Roman" w:cs="Times New Roman"/>
          <w:szCs w:val="24"/>
          <w:u w:val="single"/>
        </w:rPr>
        <w:t>1</w:t>
      </w:r>
      <w:r w:rsidR="007036D6">
        <w:rPr>
          <w:rFonts w:ascii="Times New Roman" w:eastAsia="Times New Roman" w:hAnsi="Times New Roman" w:cs="Times New Roman"/>
          <w:szCs w:val="24"/>
          <w:u w:val="single"/>
        </w:rPr>
        <w:t>7</w:t>
      </w:r>
      <w:r w:rsidRPr="002E494A">
        <w:rPr>
          <w:rFonts w:ascii="Times New Roman" w:eastAsia="Times New Roman" w:hAnsi="Times New Roman" w:cs="Times New Roman"/>
          <w:szCs w:val="24"/>
          <w:u w:val="single"/>
        </w:rPr>
        <w:t>. Industry, Entrepreneurship, Groups, Firm Size</w:t>
      </w:r>
      <w:r w:rsidR="008170C6">
        <w:rPr>
          <w:rFonts w:ascii="Times New Roman" w:eastAsia="Times New Roman" w:hAnsi="Times New Roman" w:cs="Times New Roman"/>
          <w:szCs w:val="24"/>
          <w:u w:val="single"/>
        </w:rPr>
        <w:t>, Formality</w:t>
      </w:r>
      <w:r w:rsidRPr="002E494A">
        <w:rPr>
          <w:rFonts w:ascii="Times New Roman" w:eastAsia="Times New Roman" w:hAnsi="Times New Roman" w:cs="Times New Roman"/>
          <w:szCs w:val="24"/>
          <w:u w:val="single"/>
        </w:rPr>
        <w:t xml:space="preserve"> and Firm Dynamics</w:t>
      </w:r>
    </w:p>
    <w:p w14:paraId="419B2131" w14:textId="77777777" w:rsidR="002E494A" w:rsidRPr="002E494A" w:rsidRDefault="002E494A" w:rsidP="002E494A">
      <w:pPr>
        <w:spacing w:after="0" w:line="240" w:lineRule="exact"/>
        <w:rPr>
          <w:rFonts w:ascii="Times New Roman" w:eastAsia="Times New Roman" w:hAnsi="Times New Roman" w:cs="Times New Roman"/>
          <w:szCs w:val="24"/>
          <w:u w:val="single"/>
        </w:rPr>
      </w:pPr>
    </w:p>
    <w:p w14:paraId="775529FE"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R. Caves 1998. “Industrial Organization and New Findings on the Turnovers and Mobility of Firms. </w:t>
      </w:r>
      <w:r w:rsidRPr="002E494A">
        <w:rPr>
          <w:rFonts w:ascii="Times New Roman" w:eastAsia="Times New Roman" w:hAnsi="Times New Roman" w:cs="Times New Roman"/>
          <w:i/>
          <w:szCs w:val="24"/>
        </w:rPr>
        <w:t>Journal of Economic Literature</w:t>
      </w:r>
      <w:r w:rsidRPr="002E494A">
        <w:rPr>
          <w:rFonts w:ascii="Times New Roman" w:eastAsia="Times New Roman" w:hAnsi="Times New Roman" w:cs="Times New Roman"/>
          <w:szCs w:val="24"/>
        </w:rPr>
        <w:t xml:space="preserve"> 26 (December), 1947-1982</w:t>
      </w:r>
    </w:p>
    <w:p w14:paraId="1938E345" w14:textId="77777777" w:rsidR="002E494A" w:rsidRPr="002E494A" w:rsidRDefault="00343FB1" w:rsidP="002E494A">
      <w:pPr>
        <w:spacing w:after="0" w:line="240" w:lineRule="exact"/>
        <w:rPr>
          <w:rFonts w:ascii="Times New Roman" w:eastAsia="Times New Roman" w:hAnsi="Times New Roman" w:cs="Times New Roman"/>
          <w:szCs w:val="24"/>
        </w:rPr>
      </w:pPr>
      <w:hyperlink r:id="rId56" w:history="1">
        <w:r w:rsidR="002E494A" w:rsidRPr="002E494A">
          <w:rPr>
            <w:rFonts w:ascii="Times New Roman" w:eastAsia="Times New Roman" w:hAnsi="Times New Roman" w:cs="Times New Roman"/>
            <w:color w:val="0000FF"/>
            <w:szCs w:val="24"/>
            <w:u w:val="single"/>
          </w:rPr>
          <w:t>http://www.economics.harvard.edu/hier/1997papers/1808.pdf</w:t>
        </w:r>
      </w:hyperlink>
    </w:p>
    <w:p w14:paraId="36739A6B" w14:textId="77777777" w:rsid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L.P. Jones 1987. "Jaebul and the Concentration of Economic Power in Korean Development: Issues, Evidence and Alternatives" in I. Sakong, ed</w:t>
      </w:r>
      <w:r w:rsidRPr="002E494A">
        <w:rPr>
          <w:rFonts w:ascii="Times New Roman" w:eastAsia="Times New Roman" w:hAnsi="Times New Roman" w:cs="Times New Roman"/>
          <w:i/>
          <w:szCs w:val="24"/>
        </w:rPr>
        <w:t>., Macroeconomic Theory and Industrial Development Issues.</w:t>
      </w:r>
      <w:r w:rsidRPr="002E494A">
        <w:rPr>
          <w:rFonts w:ascii="Times New Roman" w:eastAsia="Times New Roman" w:hAnsi="Times New Roman" w:cs="Times New Roman"/>
          <w:szCs w:val="24"/>
        </w:rPr>
        <w:t xml:space="preserve"> Seoul: Korea Development Institute (1987)</w:t>
      </w:r>
    </w:p>
    <w:p w14:paraId="0BF7D83C" w14:textId="77777777" w:rsidR="00E37BB0" w:rsidRPr="002E494A" w:rsidRDefault="00E37BB0" w:rsidP="002E494A">
      <w:pPr>
        <w:spacing w:after="0" w:line="240" w:lineRule="exact"/>
        <w:rPr>
          <w:rFonts w:ascii="Times New Roman" w:eastAsia="Times New Roman" w:hAnsi="Times New Roman" w:cs="Times New Roman"/>
          <w:szCs w:val="24"/>
        </w:rPr>
      </w:pPr>
      <w:r>
        <w:rPr>
          <w:rFonts w:ascii="Times New Roman" w:eastAsia="Times New Roman" w:hAnsi="Times New Roman" w:cs="Times New Roman"/>
          <w:szCs w:val="24"/>
        </w:rPr>
        <w:t xml:space="preserve">A.Kaya and G. Vereshchagina 2014 Prtnerships versus Corporations: Moral Hazard, Sorting and Ownership Structure AER 104 (1) 291-307 </w:t>
      </w:r>
    </w:p>
    <w:p w14:paraId="3E2F35B6"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N. H. Leff, "Industrial Organization and Entrepreneurship in the Developing Countries," </w:t>
      </w:r>
      <w:r w:rsidRPr="002E494A">
        <w:rPr>
          <w:rFonts w:ascii="Times New Roman" w:eastAsia="Times New Roman" w:hAnsi="Times New Roman" w:cs="Times New Roman"/>
          <w:i/>
          <w:szCs w:val="24"/>
        </w:rPr>
        <w:t xml:space="preserve">EDCC </w:t>
      </w:r>
      <w:r w:rsidRPr="002E494A">
        <w:rPr>
          <w:rFonts w:ascii="Times New Roman" w:eastAsia="Times New Roman" w:hAnsi="Times New Roman" w:cs="Times New Roman"/>
          <w:szCs w:val="24"/>
        </w:rPr>
        <w:t>(July 1978)</w:t>
      </w:r>
    </w:p>
    <w:p w14:paraId="342C5EA2"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Russell Toth Experience Does Matter: Managerial Capital and Dynamics of Entrepreneurship</w:t>
      </w:r>
    </w:p>
    <w:p w14:paraId="25374CB0" w14:textId="77777777" w:rsid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lastRenderedPageBreak/>
        <w:t xml:space="preserve"> Aw, Chen and Roberts 1997 Firm-level Evidence on Productivity Differentials, Turnover and Exports in Taiwanese Manufacturing”, NBER Working Paper 6235. </w:t>
      </w:r>
    </w:p>
    <w:p w14:paraId="5585BBA0" w14:textId="77777777" w:rsidR="00CB22EF" w:rsidRPr="002E494A" w:rsidRDefault="00CB22EF" w:rsidP="002E494A">
      <w:pPr>
        <w:spacing w:after="0" w:line="240" w:lineRule="exact"/>
        <w:rPr>
          <w:rFonts w:ascii="Times New Roman" w:eastAsia="Times New Roman" w:hAnsi="Times New Roman" w:cs="Times New Roman"/>
          <w:szCs w:val="24"/>
        </w:rPr>
      </w:pPr>
      <w:r>
        <w:rPr>
          <w:rFonts w:ascii="Times New Roman" w:eastAsia="Times New Roman" w:hAnsi="Times New Roman" w:cs="Times New Roman"/>
          <w:szCs w:val="24"/>
        </w:rPr>
        <w:t xml:space="preserve">N.Bloom and van Reenan2007 Measuring and Explaining Management Practices Across Firms and Countries”, QJE </w:t>
      </w:r>
    </w:p>
    <w:p w14:paraId="067BD21A"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Nugent 1996 “What Explains the Trend Reversal in the size distribution of Korean Manufacturing Establishments? JDE 48, 225-251. </w:t>
      </w:r>
    </w:p>
    <w:p w14:paraId="5737F547"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Levy, B 1991, Transaction Costs, the Size of Firms and Industrial Policy: Lessons from a Comparative Case Study of the Footwear Industry in Korea and Taiwan, JDE 34, 151-178. </w:t>
      </w:r>
    </w:p>
    <w:p w14:paraId="18C989B9"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Nugent and Yhee “South Korea’s SMEs: Achievements, Problems and Policy Issues of Relevance to Developing Countries” Small Business Economics, </w:t>
      </w:r>
    </w:p>
    <w:p w14:paraId="06B54B63"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J. Galvez and J. Tybout, "Microeconomic Adjustments in Chile during 1977-81: The Importance of Being a Grupo," </w:t>
      </w:r>
      <w:r w:rsidRPr="002E494A">
        <w:rPr>
          <w:rFonts w:ascii="Times New Roman" w:eastAsia="Times New Roman" w:hAnsi="Times New Roman" w:cs="Times New Roman"/>
          <w:i/>
          <w:szCs w:val="24"/>
        </w:rPr>
        <w:t>WD</w:t>
      </w:r>
      <w:r w:rsidRPr="002E494A">
        <w:rPr>
          <w:rFonts w:ascii="Times New Roman" w:eastAsia="Times New Roman" w:hAnsi="Times New Roman" w:cs="Times New Roman"/>
          <w:szCs w:val="24"/>
        </w:rPr>
        <w:t xml:space="preserve"> 13 (8) 1985 969-994</w:t>
      </w:r>
    </w:p>
    <w:p w14:paraId="7419CBE2"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Van Biesebroeck 2005, “Firm Size Matters: Growth and Productivity in African Manufacturing” EDCC 53 (3), 545-583.</w:t>
      </w:r>
    </w:p>
    <w:p w14:paraId="1CAFA2C7" w14:textId="77777777" w:rsidR="002E494A" w:rsidRPr="002E494A" w:rsidRDefault="00343FB1" w:rsidP="002E494A">
      <w:pPr>
        <w:spacing w:after="0" w:line="240" w:lineRule="exact"/>
        <w:rPr>
          <w:rFonts w:ascii="Times New Roman" w:eastAsia="Times New Roman" w:hAnsi="Times New Roman" w:cs="Times New Roman"/>
          <w:szCs w:val="24"/>
        </w:rPr>
      </w:pPr>
      <w:hyperlink r:id="rId57" w:history="1">
        <w:r w:rsidR="002E494A" w:rsidRPr="002E494A">
          <w:rPr>
            <w:rFonts w:ascii="Times New Roman" w:eastAsia="Times New Roman" w:hAnsi="Times New Roman" w:cs="Times New Roman"/>
            <w:color w:val="0000FF"/>
            <w:szCs w:val="24"/>
            <w:u w:val="single"/>
          </w:rPr>
          <w:t>http://www.journals.uchicago.edu/EDCC/journal/issues/v53n3/40038/40038.web.pdf</w:t>
        </w:r>
      </w:hyperlink>
    </w:p>
    <w:p w14:paraId="19046192" w14:textId="77777777" w:rsidR="002E494A" w:rsidRPr="00A75E1B" w:rsidRDefault="002E494A" w:rsidP="002E494A">
      <w:pPr>
        <w:spacing w:after="0" w:line="240" w:lineRule="exact"/>
        <w:rPr>
          <w:rFonts w:ascii="Times New Roman" w:eastAsia="Times New Roman" w:hAnsi="Times New Roman" w:cs="Times New Roman"/>
          <w:color w:val="FF0000"/>
          <w:szCs w:val="24"/>
        </w:rPr>
      </w:pPr>
      <w:r w:rsidRPr="00A75E1B">
        <w:rPr>
          <w:rFonts w:ascii="Times New Roman" w:eastAsia="Times New Roman" w:hAnsi="Times New Roman" w:cs="Times New Roman"/>
          <w:color w:val="FF0000"/>
          <w:szCs w:val="24"/>
        </w:rPr>
        <w:t>**Frazer 2005”Which Firms Die A Look at Manufacturing Firm Exit in Ghana” EDCC, 53 (3)</w:t>
      </w:r>
    </w:p>
    <w:p w14:paraId="581FD722" w14:textId="77777777" w:rsidR="002E494A" w:rsidRPr="002E494A" w:rsidRDefault="00343FB1" w:rsidP="002E494A">
      <w:pPr>
        <w:spacing w:after="0" w:line="240" w:lineRule="exact"/>
        <w:rPr>
          <w:rFonts w:ascii="Times New Roman" w:eastAsia="Times New Roman" w:hAnsi="Times New Roman" w:cs="Times New Roman"/>
          <w:color w:val="0000FF"/>
          <w:szCs w:val="24"/>
          <w:u w:val="single"/>
        </w:rPr>
      </w:pPr>
      <w:hyperlink r:id="rId58" w:history="1">
        <w:r w:rsidR="002E494A" w:rsidRPr="002E494A">
          <w:rPr>
            <w:rFonts w:ascii="Times New Roman" w:eastAsia="Times New Roman" w:hAnsi="Times New Roman" w:cs="Times New Roman"/>
            <w:color w:val="0000FF"/>
            <w:szCs w:val="24"/>
            <w:u w:val="single"/>
          </w:rPr>
          <w:t>http://www.journals.uchicago.edu/EDCC/journal/issues/v53n3/40079/40079.web.pdf</w:t>
        </w:r>
      </w:hyperlink>
    </w:p>
    <w:p w14:paraId="588D1CED" w14:textId="77777777" w:rsidR="002E494A" w:rsidRPr="002E494A" w:rsidRDefault="002E494A" w:rsidP="002E494A">
      <w:pPr>
        <w:spacing w:after="0" w:line="240" w:lineRule="exact"/>
        <w:rPr>
          <w:rFonts w:ascii="Times New Roman" w:eastAsia="Times New Roman" w:hAnsi="Times New Roman" w:cs="Times New Roman"/>
          <w:color w:val="0000FF"/>
          <w:szCs w:val="24"/>
          <w:u w:val="single"/>
        </w:rPr>
      </w:pPr>
      <w:r w:rsidRPr="002E494A">
        <w:rPr>
          <w:rFonts w:ascii="Times New Roman" w:eastAsia="Times New Roman" w:hAnsi="Times New Roman" w:cs="Times New Roman"/>
          <w:color w:val="0000FF"/>
          <w:szCs w:val="24"/>
          <w:u w:val="single"/>
        </w:rPr>
        <w:t xml:space="preserve">Bombardini and Trebbi 2012. Competition and Political Organization: Together or Alone in Lobbying for trade Policy? JIE 87 (1) 18-26. </w:t>
      </w:r>
    </w:p>
    <w:p w14:paraId="389B8751" w14:textId="77777777" w:rsidR="002E494A" w:rsidRPr="002E494A" w:rsidRDefault="002E494A" w:rsidP="002E494A">
      <w:pPr>
        <w:spacing w:after="0" w:line="240" w:lineRule="exact"/>
        <w:rPr>
          <w:rFonts w:ascii="Times New Roman" w:eastAsia="Times New Roman" w:hAnsi="Times New Roman" w:cs="Times New Roman"/>
          <w:color w:val="0000FF"/>
          <w:szCs w:val="24"/>
          <w:u w:val="single"/>
        </w:rPr>
      </w:pPr>
      <w:r w:rsidRPr="002E494A">
        <w:rPr>
          <w:rFonts w:ascii="Times New Roman" w:eastAsia="Times New Roman" w:hAnsi="Times New Roman" w:cs="Times New Roman"/>
          <w:color w:val="0000FF"/>
          <w:szCs w:val="24"/>
          <w:u w:val="single"/>
        </w:rPr>
        <w:t xml:space="preserve">Chavis, Larry 2013. Social Networks and Bribery: The Case of Entrepreneurs in Eastern Europe” Journal of Comparative Economics 41 , 279-293. </w:t>
      </w:r>
    </w:p>
    <w:p w14:paraId="41A2F263" w14:textId="77777777" w:rsidR="002E494A" w:rsidRPr="002E494A" w:rsidRDefault="002E494A" w:rsidP="002E494A">
      <w:pPr>
        <w:spacing w:after="0" w:line="240" w:lineRule="exact"/>
        <w:rPr>
          <w:rFonts w:ascii="Times New Roman" w:eastAsia="Times New Roman" w:hAnsi="Times New Roman" w:cs="Times New Roman"/>
          <w:color w:val="0000FF"/>
          <w:szCs w:val="24"/>
          <w:u w:val="single"/>
        </w:rPr>
      </w:pPr>
      <w:r w:rsidRPr="002E494A">
        <w:rPr>
          <w:rFonts w:ascii="Times New Roman" w:eastAsia="Times New Roman" w:hAnsi="Times New Roman" w:cs="Times New Roman"/>
          <w:color w:val="0000FF"/>
          <w:szCs w:val="24"/>
          <w:u w:val="single"/>
        </w:rPr>
        <w:t xml:space="preserve">Cingano and Pinotti 2013 “Politicians at Work:The Private Returns and Social Costs of Political Connections Journal of the European Economic Association 11 (2) 433-465. </w:t>
      </w:r>
    </w:p>
    <w:p w14:paraId="23399024" w14:textId="77777777" w:rsidR="002E494A" w:rsidRPr="002E494A" w:rsidRDefault="002E494A" w:rsidP="002E494A">
      <w:pPr>
        <w:spacing w:after="0" w:line="240" w:lineRule="exact"/>
        <w:rPr>
          <w:rFonts w:ascii="Times New Roman" w:eastAsia="Times New Roman" w:hAnsi="Times New Roman" w:cs="Times New Roman"/>
          <w:color w:val="0000FF"/>
          <w:szCs w:val="24"/>
          <w:u w:val="single"/>
        </w:rPr>
      </w:pPr>
      <w:r w:rsidRPr="002E494A">
        <w:rPr>
          <w:rFonts w:ascii="Times New Roman" w:eastAsia="Times New Roman" w:hAnsi="Times New Roman" w:cs="Times New Roman"/>
          <w:color w:val="0000FF"/>
          <w:szCs w:val="24"/>
          <w:u w:val="single"/>
        </w:rPr>
        <w:t>Jayachandran 2006. The Jeffords Effect, Journal of Law and Economics 49 (2) 283-299</w:t>
      </w:r>
    </w:p>
    <w:p w14:paraId="725B7630" w14:textId="77777777" w:rsidR="002E494A" w:rsidRPr="002E494A" w:rsidRDefault="002E494A" w:rsidP="002E494A">
      <w:pPr>
        <w:spacing w:after="0" w:line="240" w:lineRule="exact"/>
        <w:rPr>
          <w:rFonts w:ascii="Times New Roman" w:eastAsia="Times New Roman" w:hAnsi="Times New Roman" w:cs="Times New Roman"/>
          <w:color w:val="0000FF"/>
          <w:szCs w:val="24"/>
          <w:u w:val="single"/>
        </w:rPr>
      </w:pPr>
      <w:r w:rsidRPr="002E494A">
        <w:rPr>
          <w:rFonts w:ascii="Times New Roman" w:eastAsia="Times New Roman" w:hAnsi="Times New Roman" w:cs="Times New Roman"/>
          <w:color w:val="0000FF"/>
          <w:szCs w:val="24"/>
          <w:u w:val="single"/>
        </w:rPr>
        <w:t>Nugent and Sukiassyan 2009. Alternative Strategies for Firms in Opressive and Corrupt States: Informality or Formality via Business Associations, Contemporary Economic Policy 27 (4) , 423-439</w:t>
      </w:r>
    </w:p>
    <w:p w14:paraId="39D209B9" w14:textId="77777777" w:rsidR="002E494A" w:rsidRPr="002E494A" w:rsidRDefault="002E494A" w:rsidP="002E494A">
      <w:pPr>
        <w:spacing w:after="0" w:line="240" w:lineRule="exact"/>
        <w:rPr>
          <w:rFonts w:ascii="Times New Roman" w:eastAsia="Times New Roman" w:hAnsi="Times New Roman" w:cs="Times New Roman"/>
          <w:color w:val="0000FF"/>
          <w:szCs w:val="24"/>
          <w:u w:val="single"/>
        </w:rPr>
      </w:pPr>
      <w:r w:rsidRPr="002E494A">
        <w:rPr>
          <w:rFonts w:ascii="Times New Roman" w:eastAsia="Times New Roman" w:hAnsi="Times New Roman" w:cs="Times New Roman"/>
          <w:color w:val="0000FF"/>
          <w:szCs w:val="24"/>
          <w:u w:val="single"/>
        </w:rPr>
        <w:t xml:space="preserve">Zhu, and Wu 2014. Who Pays More Tributes to the Government? Sectoral Corruption in China’s private enterprises Crime, Law and Social Change 61 (3), 309-333. </w:t>
      </w:r>
    </w:p>
    <w:p w14:paraId="49CBC277" w14:textId="77777777" w:rsidR="002E494A" w:rsidRDefault="002E494A" w:rsidP="002E494A">
      <w:pPr>
        <w:spacing w:after="0" w:line="240" w:lineRule="exact"/>
        <w:rPr>
          <w:rFonts w:ascii="Times New Roman" w:eastAsia="Times New Roman" w:hAnsi="Times New Roman" w:cs="Times New Roman"/>
          <w:color w:val="0000FF"/>
          <w:szCs w:val="24"/>
          <w:u w:val="single"/>
        </w:rPr>
      </w:pPr>
      <w:r w:rsidRPr="002E494A">
        <w:rPr>
          <w:rFonts w:ascii="Times New Roman" w:eastAsia="Times New Roman" w:hAnsi="Times New Roman" w:cs="Times New Roman"/>
          <w:color w:val="0000FF"/>
          <w:szCs w:val="24"/>
          <w:u w:val="single"/>
        </w:rPr>
        <w:t>A Springboard into Politics: How Can Chinese Entrepreneurs Benefit from Joining the Government controlled Business Associations</w:t>
      </w:r>
    </w:p>
    <w:p w14:paraId="28F03B47" w14:textId="77777777" w:rsidR="00260370" w:rsidRPr="002E494A" w:rsidRDefault="00260370" w:rsidP="002E494A">
      <w:pPr>
        <w:spacing w:after="0" w:line="240" w:lineRule="exact"/>
        <w:rPr>
          <w:rFonts w:ascii="Times New Roman" w:eastAsia="Times New Roman" w:hAnsi="Times New Roman" w:cs="Times New Roman"/>
          <w:szCs w:val="24"/>
        </w:rPr>
      </w:pPr>
      <w:r>
        <w:rPr>
          <w:rFonts w:ascii="Times New Roman" w:eastAsia="Times New Roman" w:hAnsi="Times New Roman" w:cs="Times New Roman"/>
          <w:color w:val="0000FF"/>
          <w:szCs w:val="24"/>
          <w:u w:val="single"/>
        </w:rPr>
        <w:t>De Andrade. Bruhn and McKenzie 2014. A helping Hand or the Long Arm of the Law? Experimental Evidence on What Governments Can Do to Formalize Firms, World Bank Economic Review</w:t>
      </w:r>
    </w:p>
    <w:p w14:paraId="231EE9C9" w14:textId="77777777" w:rsidR="002E494A" w:rsidRPr="002E494A" w:rsidRDefault="002E494A" w:rsidP="002E494A">
      <w:pPr>
        <w:spacing w:after="0" w:line="240" w:lineRule="exact"/>
        <w:rPr>
          <w:rFonts w:ascii="Times New Roman" w:eastAsia="Times New Roman" w:hAnsi="Times New Roman" w:cs="Times New Roman"/>
          <w:szCs w:val="24"/>
        </w:rPr>
      </w:pPr>
    </w:p>
    <w:p w14:paraId="73FB996F" w14:textId="77777777" w:rsidR="002E494A" w:rsidRDefault="002E494A" w:rsidP="002E494A">
      <w:pPr>
        <w:spacing w:after="0" w:line="240" w:lineRule="exact"/>
        <w:rPr>
          <w:rFonts w:ascii="Times New Roman" w:eastAsia="Times New Roman" w:hAnsi="Times New Roman" w:cs="Times New Roman"/>
          <w:szCs w:val="24"/>
          <w:u w:val="single"/>
        </w:rPr>
      </w:pPr>
      <w:r w:rsidRPr="002E494A">
        <w:rPr>
          <w:rFonts w:ascii="Times New Roman" w:eastAsia="Times New Roman" w:hAnsi="Times New Roman" w:cs="Times New Roman"/>
          <w:szCs w:val="24"/>
          <w:u w:val="single"/>
        </w:rPr>
        <w:t>1</w:t>
      </w:r>
      <w:r w:rsidR="007036D6">
        <w:rPr>
          <w:rFonts w:ascii="Times New Roman" w:eastAsia="Times New Roman" w:hAnsi="Times New Roman" w:cs="Times New Roman"/>
          <w:szCs w:val="24"/>
          <w:u w:val="single"/>
        </w:rPr>
        <w:t>8</w:t>
      </w:r>
      <w:r w:rsidRPr="002E494A">
        <w:rPr>
          <w:rFonts w:ascii="Times New Roman" w:eastAsia="Times New Roman" w:hAnsi="Times New Roman" w:cs="Times New Roman"/>
          <w:szCs w:val="24"/>
          <w:u w:val="single"/>
        </w:rPr>
        <w:t>. Technological Change</w:t>
      </w:r>
      <w:r w:rsidR="003A6B04">
        <w:rPr>
          <w:rFonts w:ascii="Times New Roman" w:eastAsia="Times New Roman" w:hAnsi="Times New Roman" w:cs="Times New Roman"/>
          <w:szCs w:val="24"/>
          <w:u w:val="single"/>
        </w:rPr>
        <w:t>, Comparative Advantage, Trade</w:t>
      </w:r>
      <w:r w:rsidRPr="002E494A">
        <w:rPr>
          <w:rFonts w:ascii="Times New Roman" w:eastAsia="Times New Roman" w:hAnsi="Times New Roman" w:cs="Times New Roman"/>
          <w:szCs w:val="24"/>
          <w:u w:val="single"/>
        </w:rPr>
        <w:t xml:space="preserve"> and FDI Spillover Effects</w:t>
      </w:r>
    </w:p>
    <w:p w14:paraId="163A3A3A" w14:textId="77777777" w:rsidR="009D083B" w:rsidRPr="002E494A" w:rsidRDefault="009D083B" w:rsidP="002E494A">
      <w:pPr>
        <w:spacing w:after="0" w:line="240" w:lineRule="exact"/>
        <w:rPr>
          <w:rFonts w:ascii="Times New Roman" w:eastAsia="Times New Roman" w:hAnsi="Times New Roman" w:cs="Times New Roman"/>
          <w:szCs w:val="24"/>
          <w:u w:val="single"/>
        </w:rPr>
      </w:pPr>
    </w:p>
    <w:p w14:paraId="52D88322" w14:textId="77777777" w:rsidR="002E494A" w:rsidRPr="00191F4A" w:rsidRDefault="002E494A" w:rsidP="002E494A">
      <w:pPr>
        <w:spacing w:after="0" w:line="240" w:lineRule="exact"/>
        <w:rPr>
          <w:rFonts w:ascii="Times New Roman" w:eastAsia="Times New Roman" w:hAnsi="Times New Roman" w:cs="Times New Roman"/>
          <w:szCs w:val="24"/>
        </w:rPr>
      </w:pPr>
      <w:r w:rsidRPr="00191F4A">
        <w:rPr>
          <w:rFonts w:ascii="Times New Roman" w:eastAsia="Times New Roman" w:hAnsi="Times New Roman" w:cs="Times New Roman"/>
          <w:szCs w:val="24"/>
        </w:rPr>
        <w:t xml:space="preserve">Aker and Mbiti Mobil Phones and Economic Development in Africa JEP 2010 24 (3) </w:t>
      </w:r>
    </w:p>
    <w:p w14:paraId="572B94CE"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Bardhan and Udry Ch 12</w:t>
      </w:r>
    </w:p>
    <w:p w14:paraId="3DF87A6D" w14:textId="77777777" w:rsid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Vernon W. Ruttan 2001. Technology, Growth and Development: An InducedInnovation Perspective. N</w:t>
      </w:r>
      <w:r w:rsidR="003A6B04">
        <w:rPr>
          <w:rFonts w:ascii="Times New Roman" w:eastAsia="Times New Roman" w:hAnsi="Times New Roman" w:cs="Times New Roman"/>
          <w:szCs w:val="24"/>
        </w:rPr>
        <w:t>.Y:</w:t>
      </w:r>
      <w:r w:rsidRPr="002E494A">
        <w:rPr>
          <w:rFonts w:ascii="Times New Roman" w:eastAsia="Times New Roman" w:hAnsi="Times New Roman" w:cs="Times New Roman"/>
          <w:szCs w:val="24"/>
        </w:rPr>
        <w:t xml:space="preserve">. Oxford </w:t>
      </w:r>
    </w:p>
    <w:p w14:paraId="007D8E67" w14:textId="77777777" w:rsidR="003A6B04" w:rsidRPr="002E494A" w:rsidRDefault="003A6B04" w:rsidP="002E494A">
      <w:pPr>
        <w:spacing w:after="0" w:line="240" w:lineRule="exact"/>
        <w:rPr>
          <w:rFonts w:ascii="Times New Roman" w:eastAsia="Times New Roman" w:hAnsi="Times New Roman" w:cs="Times New Roman"/>
          <w:szCs w:val="24"/>
        </w:rPr>
      </w:pPr>
      <w:r>
        <w:rPr>
          <w:rFonts w:ascii="Times New Roman" w:eastAsia="Times New Roman" w:hAnsi="Times New Roman" w:cs="Times New Roman"/>
          <w:szCs w:val="24"/>
        </w:rPr>
        <w:t>Atkin</w:t>
      </w:r>
      <w:r w:rsidR="004F0E4A">
        <w:rPr>
          <w:rFonts w:ascii="Times New Roman" w:eastAsia="Times New Roman" w:hAnsi="Times New Roman" w:cs="Times New Roman"/>
          <w:szCs w:val="24"/>
        </w:rPr>
        <w:t>, David Amit Khandelwal</w:t>
      </w:r>
      <w:r>
        <w:rPr>
          <w:rFonts w:ascii="Times New Roman" w:eastAsia="Times New Roman" w:hAnsi="Times New Roman" w:cs="Times New Roman"/>
          <w:szCs w:val="24"/>
        </w:rPr>
        <w:t xml:space="preserve"> </w:t>
      </w:r>
      <w:r w:rsidR="004F0E4A">
        <w:rPr>
          <w:rFonts w:ascii="Times New Roman" w:eastAsia="Times New Roman" w:hAnsi="Times New Roman" w:cs="Times New Roman"/>
          <w:szCs w:val="24"/>
        </w:rPr>
        <w:t>and Adam Osman</w:t>
      </w:r>
      <w:r>
        <w:rPr>
          <w:rFonts w:ascii="Times New Roman" w:eastAsia="Times New Roman" w:hAnsi="Times New Roman" w:cs="Times New Roman"/>
          <w:szCs w:val="24"/>
        </w:rPr>
        <w:t xml:space="preserve">l, </w:t>
      </w:r>
      <w:r w:rsidR="004F0E4A">
        <w:rPr>
          <w:rFonts w:ascii="Times New Roman" w:eastAsia="Times New Roman" w:hAnsi="Times New Roman" w:cs="Times New Roman"/>
          <w:szCs w:val="24"/>
        </w:rPr>
        <w:t>2014.”</w:t>
      </w:r>
      <w:r>
        <w:rPr>
          <w:rFonts w:ascii="Times New Roman" w:eastAsia="Times New Roman" w:hAnsi="Times New Roman" w:cs="Times New Roman"/>
          <w:szCs w:val="24"/>
        </w:rPr>
        <w:t>The Impact of Exporting</w:t>
      </w:r>
      <w:r w:rsidR="004F0E4A">
        <w:rPr>
          <w:rFonts w:ascii="Times New Roman" w:eastAsia="Times New Roman" w:hAnsi="Times New Roman" w:cs="Times New Roman"/>
          <w:szCs w:val="24"/>
        </w:rPr>
        <w:t>: Evidence from a Randomized Trial”</w:t>
      </w:r>
    </w:p>
    <w:p w14:paraId="6BCCC0FC" w14:textId="77777777" w:rsid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YN Ch. 9</w:t>
      </w:r>
    </w:p>
    <w:p w14:paraId="29146CE6" w14:textId="77777777" w:rsidR="003A6B04" w:rsidRDefault="003A6B04" w:rsidP="002E494A">
      <w:pPr>
        <w:spacing w:after="0" w:line="240" w:lineRule="exact"/>
        <w:rPr>
          <w:rFonts w:ascii="Times New Roman" w:eastAsia="Times New Roman" w:hAnsi="Times New Roman" w:cs="Times New Roman"/>
          <w:szCs w:val="24"/>
        </w:rPr>
      </w:pPr>
      <w:r>
        <w:rPr>
          <w:rFonts w:ascii="Times New Roman" w:eastAsia="Times New Roman" w:hAnsi="Times New Roman" w:cs="Times New Roman"/>
          <w:szCs w:val="24"/>
        </w:rPr>
        <w:t xml:space="preserve">Harrison and Rodriguez-Clare 2010 Trade, Foreign Investment, and Industrial Policy for Developing Countries  </w:t>
      </w:r>
      <w:r w:rsidRPr="003A6B04">
        <w:rPr>
          <w:rFonts w:ascii="Times New Roman" w:eastAsia="Times New Roman" w:hAnsi="Times New Roman" w:cs="Times New Roman"/>
          <w:i/>
          <w:szCs w:val="24"/>
        </w:rPr>
        <w:t>Handbook of Development Economics</w:t>
      </w:r>
      <w:r>
        <w:rPr>
          <w:rFonts w:ascii="Times New Roman" w:eastAsia="Times New Roman" w:hAnsi="Times New Roman" w:cs="Times New Roman"/>
          <w:szCs w:val="24"/>
        </w:rPr>
        <w:t xml:space="preserve"> v 5  4039-4214</w:t>
      </w:r>
    </w:p>
    <w:p w14:paraId="0FA28169" w14:textId="77777777" w:rsidR="003A6B04" w:rsidRDefault="003A6B04" w:rsidP="002E494A">
      <w:pPr>
        <w:spacing w:after="0" w:line="240" w:lineRule="exact"/>
        <w:rPr>
          <w:rFonts w:ascii="Times New Roman" w:eastAsia="Times New Roman" w:hAnsi="Times New Roman" w:cs="Times New Roman"/>
          <w:szCs w:val="24"/>
        </w:rPr>
      </w:pPr>
      <w:r>
        <w:rPr>
          <w:rFonts w:ascii="Times New Roman" w:eastAsia="Times New Roman" w:hAnsi="Times New Roman" w:cs="Times New Roman"/>
          <w:szCs w:val="24"/>
        </w:rPr>
        <w:t xml:space="preserve">Nathan Nunn and Daniel Trefler 2014. Domestic Institutions as a Source of Comparative Advantage: </w:t>
      </w:r>
      <w:r w:rsidRPr="003A6B04">
        <w:rPr>
          <w:rFonts w:ascii="Times New Roman" w:eastAsia="Times New Roman" w:hAnsi="Times New Roman" w:cs="Times New Roman"/>
          <w:i/>
          <w:szCs w:val="24"/>
        </w:rPr>
        <w:t>Handbook of International Economics</w:t>
      </w:r>
      <w:r>
        <w:rPr>
          <w:rFonts w:ascii="Times New Roman" w:eastAsia="Times New Roman" w:hAnsi="Times New Roman" w:cs="Times New Roman"/>
          <w:szCs w:val="24"/>
        </w:rPr>
        <w:t xml:space="preserve"> 4 , 263-316. </w:t>
      </w:r>
    </w:p>
    <w:p w14:paraId="684B420E" w14:textId="77777777" w:rsidR="003A6B04" w:rsidRPr="002E494A" w:rsidRDefault="003A6B04" w:rsidP="002E494A">
      <w:pPr>
        <w:spacing w:after="0" w:line="240" w:lineRule="exact"/>
        <w:rPr>
          <w:rFonts w:ascii="Times New Roman" w:eastAsia="Times New Roman" w:hAnsi="Times New Roman" w:cs="Times New Roman"/>
          <w:szCs w:val="24"/>
        </w:rPr>
      </w:pPr>
      <w:r>
        <w:rPr>
          <w:rFonts w:ascii="Times New Roman" w:eastAsia="Times New Roman" w:hAnsi="Times New Roman" w:cs="Times New Roman"/>
          <w:szCs w:val="24"/>
        </w:rPr>
        <w:t xml:space="preserve">Sabel et al. eds. 2012. </w:t>
      </w:r>
      <w:r w:rsidRPr="003A6B04">
        <w:rPr>
          <w:rFonts w:ascii="Times New Roman" w:eastAsia="Times New Roman" w:hAnsi="Times New Roman" w:cs="Times New Roman"/>
          <w:i/>
          <w:szCs w:val="24"/>
        </w:rPr>
        <w:t>Export Pioneers in Latin America</w:t>
      </w:r>
      <w:r>
        <w:rPr>
          <w:rFonts w:ascii="Times New Roman" w:eastAsia="Times New Roman" w:hAnsi="Times New Roman" w:cs="Times New Roman"/>
          <w:szCs w:val="24"/>
        </w:rPr>
        <w:t xml:space="preserve"> Washington, D.C: Inter-American Development Bank </w:t>
      </w:r>
    </w:p>
    <w:p w14:paraId="2A31F3AC"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H. Pack and L.E. Westphal,"Industrial Strategy  and Technological Change: Theory vs. Reality", </w:t>
      </w:r>
      <w:r w:rsidRPr="002E494A">
        <w:rPr>
          <w:rFonts w:ascii="Times New Roman" w:eastAsia="Times New Roman" w:hAnsi="Times New Roman" w:cs="Times New Roman"/>
          <w:i/>
          <w:szCs w:val="24"/>
        </w:rPr>
        <w:t>JDE</w:t>
      </w:r>
      <w:r w:rsidRPr="002E494A">
        <w:rPr>
          <w:rFonts w:ascii="Times New Roman" w:eastAsia="Times New Roman" w:hAnsi="Times New Roman" w:cs="Times New Roman"/>
          <w:szCs w:val="24"/>
        </w:rPr>
        <w:t xml:space="preserve"> 22, 87-128.</w:t>
      </w:r>
    </w:p>
    <w:p w14:paraId="595DC621"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B.J. Aitken and Ann E. Harrison 1999. Do Firms Benefit from Foreign Direct Investment? Evidence from Venezuela"”</w:t>
      </w:r>
      <w:r w:rsidRPr="002E494A">
        <w:rPr>
          <w:rFonts w:ascii="Times New Roman" w:eastAsia="Times New Roman" w:hAnsi="Times New Roman" w:cs="Times New Roman"/>
          <w:i/>
          <w:szCs w:val="24"/>
        </w:rPr>
        <w:t xml:space="preserve">AER </w:t>
      </w:r>
      <w:r w:rsidRPr="002E494A">
        <w:rPr>
          <w:rFonts w:ascii="Times New Roman" w:eastAsia="Times New Roman" w:hAnsi="Times New Roman" w:cs="Times New Roman"/>
          <w:szCs w:val="24"/>
        </w:rPr>
        <w:t xml:space="preserve">89 (3), 605-618. </w:t>
      </w:r>
      <w:r w:rsidRPr="002E494A">
        <w:rPr>
          <w:rFonts w:ascii="Times New Roman" w:eastAsia="Times New Roman" w:hAnsi="Times New Roman" w:cs="Times New Roman"/>
          <w:szCs w:val="24"/>
        </w:rPr>
        <w:tab/>
      </w:r>
    </w:p>
    <w:p w14:paraId="7D86C61D" w14:textId="77777777" w:rsidR="002E494A" w:rsidRPr="002E494A" w:rsidRDefault="00343FB1" w:rsidP="002E494A">
      <w:pPr>
        <w:spacing w:after="0" w:line="240" w:lineRule="exact"/>
        <w:rPr>
          <w:rFonts w:ascii="Times New Roman" w:eastAsia="Times New Roman" w:hAnsi="Times New Roman" w:cs="Times New Roman"/>
          <w:szCs w:val="24"/>
        </w:rPr>
      </w:pPr>
      <w:hyperlink r:id="rId59" w:history="1">
        <w:r w:rsidR="002E494A" w:rsidRPr="002E494A">
          <w:rPr>
            <w:rFonts w:ascii="Times New Roman" w:eastAsia="Times New Roman" w:hAnsi="Times New Roman" w:cs="Times New Roman"/>
            <w:color w:val="0000FF"/>
            <w:szCs w:val="24"/>
            <w:u w:val="single"/>
          </w:rPr>
          <w:t>http://www.jstor.org/view/00028282/ap000011/00a00140/0?frame=noframe&amp;userID=807d3461@usc.edu/01cce4406900501b4fe01&amp;dpi=3&amp;config=jstor</w:t>
        </w:r>
      </w:hyperlink>
    </w:p>
    <w:p w14:paraId="366B367B" w14:textId="77777777" w:rsidR="002E494A" w:rsidRPr="002E494A" w:rsidRDefault="002E494A" w:rsidP="002E494A">
      <w:pPr>
        <w:spacing w:after="0" w:line="240" w:lineRule="exact"/>
        <w:rPr>
          <w:rFonts w:ascii="Times New Roman" w:eastAsia="Times New Roman" w:hAnsi="Times New Roman" w:cs="Times New Roman"/>
          <w:szCs w:val="24"/>
        </w:rPr>
      </w:pPr>
      <w:r w:rsidRPr="00681804">
        <w:rPr>
          <w:rFonts w:ascii="Times New Roman" w:eastAsia="Times New Roman" w:hAnsi="Times New Roman" w:cs="Times New Roman"/>
          <w:color w:val="FF0000"/>
          <w:szCs w:val="24"/>
        </w:rPr>
        <w:lastRenderedPageBreak/>
        <w:t xml:space="preserve">S.M. Bwalya 2005 Foreign Direct Investment and Technology Spillovers: Evidence from Paneln Data Analysis of Manufacturing Firms in Zambia </w:t>
      </w:r>
      <w:r w:rsidRPr="002E494A">
        <w:rPr>
          <w:rFonts w:ascii="Times New Roman" w:eastAsia="Times New Roman" w:hAnsi="Times New Roman" w:cs="Times New Roman"/>
          <w:szCs w:val="24"/>
        </w:rPr>
        <w:t xml:space="preserve">JDE 515-526 </w:t>
      </w:r>
      <w:hyperlink r:id="rId60" w:history="1">
        <w:r w:rsidRPr="002E494A">
          <w:rPr>
            <w:rFonts w:ascii="Times New Roman" w:eastAsia="Times New Roman" w:hAnsi="Times New Roman" w:cs="Times New Roman"/>
            <w:color w:val="0000FF"/>
            <w:szCs w:val="24"/>
            <w:u w:val="single"/>
          </w:rPr>
          <w:t>http://www.sciencedirect.com/science</w:t>
        </w:r>
      </w:hyperlink>
      <w:r w:rsidRPr="002E494A">
        <w:rPr>
          <w:rFonts w:ascii="Times New Roman" w:eastAsia="Times New Roman" w:hAnsi="Times New Roman" w:cs="Times New Roman"/>
          <w:szCs w:val="24"/>
        </w:rPr>
        <w:t xml:space="preserve">? </w:t>
      </w:r>
    </w:p>
    <w:p w14:paraId="4A15CE8C"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Nguyen and Nguyan 2008 Foreign Direct Investment in Vietnam: Is there any evidence of tehnological spillover effects? MPRA Paper </w:t>
      </w:r>
    </w:p>
    <w:p w14:paraId="41A19DBC"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A. deJanvry, E. Sadoulet and M. Fafchamps "Agrarian Structure, Technological Innovations and the State" P. Bardhan Ed., </w:t>
      </w:r>
      <w:r w:rsidRPr="002E494A">
        <w:rPr>
          <w:rFonts w:ascii="Times New Roman" w:eastAsia="Times New Roman" w:hAnsi="Times New Roman" w:cs="Times New Roman"/>
          <w:i/>
          <w:szCs w:val="24"/>
        </w:rPr>
        <w:t>The Economic Theory of Agrarian Institutions</w:t>
      </w:r>
      <w:r w:rsidRPr="002E494A">
        <w:rPr>
          <w:rFonts w:ascii="Times New Roman" w:eastAsia="Times New Roman" w:hAnsi="Times New Roman" w:cs="Times New Roman"/>
          <w:szCs w:val="24"/>
        </w:rPr>
        <w:t xml:space="preserve"> Ch 18.</w:t>
      </w:r>
    </w:p>
    <w:p w14:paraId="702D1D12"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Ray Ch 5</w:t>
      </w:r>
    </w:p>
    <w:p w14:paraId="0DC12B56"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Anne Case “Neighborhood Influence and Technological Change” </w:t>
      </w:r>
      <w:r w:rsidRPr="002E494A">
        <w:rPr>
          <w:rFonts w:ascii="Times New Roman" w:eastAsia="Times New Roman" w:hAnsi="Times New Roman" w:cs="Times New Roman"/>
          <w:i/>
          <w:szCs w:val="24"/>
        </w:rPr>
        <w:t xml:space="preserve">Regional Science and Urban Economics </w:t>
      </w:r>
      <w:r w:rsidRPr="002E494A">
        <w:rPr>
          <w:rFonts w:ascii="Times New Roman" w:eastAsia="Times New Roman" w:hAnsi="Times New Roman" w:cs="Times New Roman"/>
          <w:szCs w:val="24"/>
        </w:rPr>
        <w:t xml:space="preserve">22 (1992), 491-508. </w:t>
      </w:r>
    </w:p>
    <w:p w14:paraId="46A83604"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Foster and Rosenzweig 1996“Learning by Doing and Learning from Others: Human Capital and Technical Change in Agriculture </w:t>
      </w:r>
      <w:r w:rsidRPr="002E494A">
        <w:rPr>
          <w:rFonts w:ascii="Times New Roman" w:eastAsia="Times New Roman" w:hAnsi="Times New Roman" w:cs="Times New Roman"/>
          <w:i/>
          <w:iCs/>
          <w:szCs w:val="24"/>
        </w:rPr>
        <w:t>JPE</w:t>
      </w:r>
      <w:r w:rsidRPr="002E494A">
        <w:rPr>
          <w:rFonts w:ascii="Times New Roman" w:eastAsia="Times New Roman" w:hAnsi="Times New Roman" w:cs="Times New Roman"/>
          <w:szCs w:val="24"/>
        </w:rPr>
        <w:t xml:space="preserve"> 104, 1176-1209, reprinted as Ch 11 in BUR </w:t>
      </w:r>
    </w:p>
    <w:p w14:paraId="3E2D2500"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N. Singh 1997 “Some Aspects of Technological Change and Innovation in Agriculture” in K. Basu Agrarian Questions , 92-129. </w:t>
      </w:r>
    </w:p>
    <w:p w14:paraId="64F139E7"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Joel Mokyr 1990.  </w:t>
      </w:r>
      <w:r w:rsidRPr="002E494A">
        <w:rPr>
          <w:rFonts w:ascii="Times New Roman" w:eastAsia="Times New Roman" w:hAnsi="Times New Roman" w:cs="Times New Roman"/>
          <w:i/>
          <w:iCs/>
          <w:szCs w:val="24"/>
        </w:rPr>
        <w:t>Lever of Riches</w:t>
      </w:r>
      <w:r w:rsidRPr="002E494A">
        <w:rPr>
          <w:rFonts w:ascii="Times New Roman" w:eastAsia="Times New Roman" w:hAnsi="Times New Roman" w:cs="Times New Roman"/>
          <w:szCs w:val="24"/>
        </w:rPr>
        <w:t xml:space="preserve"> New York: Oxford</w:t>
      </w:r>
    </w:p>
    <w:p w14:paraId="15474902"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Pardey, P. and N.M. Beintema 2001 Slow Magic:Agricultural R&amp;D a Century after Mendel” Agric. Science and Technology Indicators Initiative, IFPRI Washington D.C.</w:t>
      </w:r>
    </w:p>
    <w:p w14:paraId="6AC88F64"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Nottenburg, C. P. Pardey and B Wright Accessing Other People’s Technology: Do Non-Profit Agencies Need It? How to Obtain It, EPTD Discussion paper No 79 IFPRI Sept 2001</w:t>
      </w:r>
    </w:p>
    <w:p w14:paraId="2B31DBFA"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AgBioForum</w:t>
      </w:r>
    </w:p>
    <w:p w14:paraId="32D0C7FC"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Kloppenburg, J and B. Burrows 1996 Biotechnology to the Rescue? Twelve Reasons Why Biotechnology is Incompatible with Sustainable Agriculture” The Ecologist 26 , 61-67. </w:t>
      </w:r>
    </w:p>
    <w:p w14:paraId="0E94D0F0"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M. F. Caswell, K.O. Fuglie and Cassandra Klotz, 2001.  Agricultural Biotechnology: An Economic Perspective USDA AER 687 </w:t>
      </w:r>
    </w:p>
    <w:p w14:paraId="7E20381D"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Per Pinstrup Anderson 1999 Biotechnology for Developing Country Agriculture: Problems and Opportunities IFPRI CGIAR. Org/2020 /focus/focus02</w:t>
      </w:r>
    </w:p>
    <w:p w14:paraId="3515A1D4"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Hddad and Harrison 1993 Are There Positive Sillovers from Direct Foreign Investment? Evidence from Panel Data for Morocco, Journal of Development Economics 42 (1) 51-74. </w:t>
      </w:r>
    </w:p>
    <w:p w14:paraId="19EE0E12"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Buckley, Wang and Clegg 2007. The Impact of Foreign Ownership, Local Ownership and Industry Characteristics on Spillover Benefits from Foreign Direct Investment in China, International Business Review 16 (2) 142-158.</w:t>
      </w:r>
    </w:p>
    <w:p w14:paraId="5C9E8A06"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Javorcik 2004. Does Foreign Direct Investment Increase the Productivity of Domestic Firms? In Search of Spillovers theough Backward Linkages AER 94 (3) 605-627. </w:t>
      </w:r>
    </w:p>
    <w:p w14:paraId="4921FEF1"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Liu, Z. 2008. Foreign Direct Investment and Technology Spillovers: Theory and Evidence JDE 85 (1-2) 176-193. </w:t>
      </w:r>
    </w:p>
    <w:p w14:paraId="383E3992"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World Bank The Impact of Intel in Costa Rica </w:t>
      </w:r>
    </w:p>
    <w:p w14:paraId="46335D98"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H. Brent 2000 Assessing the Impacts of Agricultural Biotechnologies IDRC Canada</w:t>
      </w:r>
    </w:p>
    <w:p w14:paraId="3B9A7BF7"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P.A. Hemert, Lelieveld and LaRiviere Biotechnology in Developing Countries Delft U Press 1993. </w:t>
      </w:r>
    </w:p>
    <w:p w14:paraId="30929437"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Skryabin, K.G. Biotechnology in the Developing World CAB International 2000. </w:t>
      </w:r>
    </w:p>
    <w:p w14:paraId="024CC186"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F.H. Erbish Intellectual Property Rights in Agricultural Biotechnology CAB International 1998. </w:t>
      </w:r>
    </w:p>
    <w:p w14:paraId="55A8E65A"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World Bank World Development Report 2000/2001</w:t>
      </w:r>
    </w:p>
    <w:p w14:paraId="4B99FF23"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DeJanvry, G. Graff, E. Sadoulet and D. Zilberman 1999 “Agricultural Biotechnology and Poverty: Can the Potential be Made a Reality”</w:t>
      </w:r>
    </w:p>
    <w:p w14:paraId="6DDDB688" w14:textId="77777777" w:rsidR="002E494A" w:rsidRPr="002E494A" w:rsidRDefault="00343FB1" w:rsidP="002E494A">
      <w:pPr>
        <w:spacing w:after="0" w:line="240" w:lineRule="exact"/>
        <w:rPr>
          <w:rFonts w:ascii="Times New Roman" w:eastAsia="Times New Roman" w:hAnsi="Times New Roman" w:cs="Times New Roman"/>
          <w:szCs w:val="24"/>
        </w:rPr>
      </w:pPr>
      <w:hyperlink r:id="rId61" w:history="1">
        <w:r w:rsidR="002E494A" w:rsidRPr="002E494A">
          <w:rPr>
            <w:rFonts w:ascii="Times New Roman" w:eastAsia="Times New Roman" w:hAnsi="Times New Roman" w:cs="Times New Roman"/>
            <w:color w:val="0000FF"/>
            <w:szCs w:val="24"/>
            <w:u w:val="single"/>
          </w:rPr>
          <w:t>http://are.berkeley.edu/~ggraff/DeJanvry-Graff-Sadoulet-Zilberman-1999.pdf</w:t>
        </w:r>
      </w:hyperlink>
    </w:p>
    <w:p w14:paraId="6DB070EC"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Liu, Z. 2008 Foreign Direct Investment and Technology Spillovers: Theory and Evidence”, JDE 85 (1-2) 176-193. </w:t>
      </w:r>
    </w:p>
    <w:p w14:paraId="24E8EEC5" w14:textId="77777777" w:rsidR="002E494A" w:rsidRPr="002E494A" w:rsidRDefault="002E494A" w:rsidP="002E494A">
      <w:pPr>
        <w:spacing w:after="0" w:line="240" w:lineRule="exact"/>
        <w:rPr>
          <w:rFonts w:ascii="Times New Roman" w:eastAsia="Times New Roman" w:hAnsi="Times New Roman" w:cs="Times New Roman"/>
          <w:szCs w:val="24"/>
        </w:rPr>
      </w:pPr>
    </w:p>
    <w:p w14:paraId="171CB7BD" w14:textId="77777777" w:rsidR="002E494A" w:rsidRPr="002E494A" w:rsidRDefault="002E494A" w:rsidP="002E494A">
      <w:pPr>
        <w:spacing w:after="0" w:line="240" w:lineRule="exact"/>
        <w:ind w:left="360" w:hanging="360"/>
        <w:rPr>
          <w:rFonts w:ascii="Times New Roman" w:eastAsia="Times New Roman" w:hAnsi="Times New Roman" w:cs="Times New Roman"/>
          <w:szCs w:val="24"/>
          <w:u w:val="single"/>
        </w:rPr>
      </w:pPr>
      <w:r w:rsidRPr="002E494A">
        <w:rPr>
          <w:rFonts w:ascii="Times New Roman" w:eastAsia="Times New Roman" w:hAnsi="Times New Roman" w:cs="Times New Roman"/>
          <w:szCs w:val="24"/>
          <w:u w:val="single"/>
        </w:rPr>
        <w:t>1</w:t>
      </w:r>
      <w:r w:rsidR="007036D6">
        <w:rPr>
          <w:rFonts w:ascii="Times New Roman" w:eastAsia="Times New Roman" w:hAnsi="Times New Roman" w:cs="Times New Roman"/>
          <w:szCs w:val="24"/>
          <w:u w:val="single"/>
        </w:rPr>
        <w:t>9</w:t>
      </w:r>
      <w:r w:rsidRPr="002E494A">
        <w:rPr>
          <w:rFonts w:ascii="Times New Roman" w:eastAsia="Times New Roman" w:hAnsi="Times New Roman" w:cs="Times New Roman"/>
          <w:szCs w:val="24"/>
          <w:u w:val="single"/>
        </w:rPr>
        <w:t xml:space="preserve">.Institutions, Governance, Political Economy and Development: Empirical Studies including </w:t>
      </w:r>
      <w:r w:rsidR="009D083B">
        <w:rPr>
          <w:rFonts w:ascii="Times New Roman" w:eastAsia="Times New Roman" w:hAnsi="Times New Roman" w:cs="Times New Roman"/>
          <w:szCs w:val="24"/>
          <w:u w:val="single"/>
        </w:rPr>
        <w:t>differences across regions and Culture</w:t>
      </w:r>
    </w:p>
    <w:p w14:paraId="43C17BAB" w14:textId="77777777" w:rsidR="002E494A" w:rsidRDefault="002E494A" w:rsidP="002E494A">
      <w:pPr>
        <w:spacing w:after="0" w:line="240" w:lineRule="exact"/>
        <w:ind w:left="360" w:hanging="360"/>
        <w:rPr>
          <w:rFonts w:ascii="Times New Roman" w:eastAsia="Times New Roman" w:hAnsi="Times New Roman" w:cs="Times New Roman"/>
          <w:szCs w:val="24"/>
          <w:u w:val="single"/>
        </w:rPr>
      </w:pPr>
    </w:p>
    <w:p w14:paraId="70B216D3" w14:textId="77777777" w:rsidR="009D083B" w:rsidRPr="002E494A" w:rsidRDefault="009D083B" w:rsidP="002E494A">
      <w:pPr>
        <w:spacing w:after="0" w:line="240" w:lineRule="exact"/>
        <w:ind w:left="360" w:hanging="360"/>
        <w:rPr>
          <w:rFonts w:ascii="Times New Roman" w:eastAsia="Times New Roman" w:hAnsi="Times New Roman" w:cs="Times New Roman"/>
          <w:szCs w:val="24"/>
          <w:u w:val="single"/>
        </w:rPr>
      </w:pPr>
      <w:r>
        <w:rPr>
          <w:rFonts w:ascii="Times New Roman" w:eastAsia="Times New Roman" w:hAnsi="Times New Roman" w:cs="Times New Roman"/>
          <w:szCs w:val="24"/>
          <w:u w:val="single"/>
        </w:rPr>
        <w:t>Bardhan 2016 “State and Development: The Need for a Reappraisal of the Current Literature” JEL,</w:t>
      </w:r>
      <w:r w:rsidR="00CE005E">
        <w:rPr>
          <w:rFonts w:ascii="Times New Roman" w:eastAsia="Times New Roman" w:hAnsi="Times New Roman" w:cs="Times New Roman"/>
          <w:szCs w:val="24"/>
          <w:u w:val="single"/>
        </w:rPr>
        <w:t>54 (3) 862-893.</w:t>
      </w:r>
    </w:p>
    <w:p w14:paraId="7B229655" w14:textId="77777777" w:rsidR="002E494A" w:rsidRPr="002E494A" w:rsidRDefault="002E494A" w:rsidP="002E494A">
      <w:pPr>
        <w:spacing w:after="0" w:line="240" w:lineRule="exact"/>
        <w:ind w:left="360" w:hanging="360"/>
        <w:rPr>
          <w:rFonts w:ascii="Times New Roman" w:eastAsia="Times New Roman" w:hAnsi="Times New Roman" w:cs="Times New Roman"/>
          <w:bCs/>
          <w:szCs w:val="24"/>
        </w:rPr>
      </w:pPr>
      <w:r w:rsidRPr="002E494A">
        <w:rPr>
          <w:rFonts w:ascii="Times New Roman" w:eastAsia="Times New Roman" w:hAnsi="Times New Roman" w:cs="Times New Roman"/>
          <w:bCs/>
          <w:szCs w:val="24"/>
        </w:rPr>
        <w:t xml:space="preserve">North 1990. Institutions, Institutional Change and Economic Performance Cambridge University Press. </w:t>
      </w:r>
    </w:p>
    <w:p w14:paraId="78EE3A7B" w14:textId="77777777" w:rsidR="002E494A" w:rsidRPr="002E494A" w:rsidRDefault="002E494A" w:rsidP="002E494A">
      <w:pPr>
        <w:spacing w:after="0" w:line="240" w:lineRule="auto"/>
        <w:ind w:left="360" w:hanging="360"/>
        <w:rPr>
          <w:rFonts w:ascii="Times New Roman" w:eastAsia="Times New Roman" w:hAnsi="Times New Roman" w:cs="Times New Roman"/>
          <w:szCs w:val="24"/>
        </w:rPr>
      </w:pPr>
      <w:r w:rsidRPr="002E494A">
        <w:rPr>
          <w:rFonts w:ascii="Times New Roman" w:eastAsia="Times New Roman" w:hAnsi="Times New Roman" w:cs="Times New Roman"/>
          <w:szCs w:val="24"/>
        </w:rPr>
        <w:lastRenderedPageBreak/>
        <w:t xml:space="preserve">**W. Easterly and R. Levine “Africa’s Growth Tragedy: A Retrospective, 1960-89” QJE, August 1995 (p)  </w:t>
      </w:r>
      <w:hyperlink r:id="rId62" w:history="1">
        <w:r w:rsidRPr="002E494A">
          <w:rPr>
            <w:rFonts w:ascii="Times New Roman" w:eastAsia="Times New Roman" w:hAnsi="Times New Roman" w:cs="Times New Roman"/>
            <w:color w:val="0000FF"/>
            <w:szCs w:val="24"/>
            <w:u w:val="single"/>
          </w:rPr>
          <w:t>http://econ.worldbank.org/files/284_wps1503.pdf</w:t>
        </w:r>
      </w:hyperlink>
    </w:p>
    <w:p w14:paraId="66466769" w14:textId="77777777" w:rsidR="002E494A" w:rsidRPr="002E494A" w:rsidRDefault="002E494A" w:rsidP="002E494A">
      <w:pPr>
        <w:spacing w:after="0" w:line="200" w:lineRule="exact"/>
        <w:ind w:left="360" w:hanging="360"/>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Ross Levine and David Renelt “A Sensitivity Analysis of Cross-Country Growth Regressions" AER 82 (Sept 1992) 942-963 (p). </w:t>
      </w:r>
      <w:hyperlink r:id="rId63" w:history="1">
        <w:r w:rsidRPr="002E494A">
          <w:rPr>
            <w:rFonts w:ascii="Times New Roman" w:eastAsia="Times New Roman" w:hAnsi="Times New Roman" w:cs="Times New Roman"/>
            <w:color w:val="0000FF"/>
            <w:szCs w:val="24"/>
            <w:u w:val="single"/>
          </w:rPr>
          <w:t>http://www.jstor.org/view/00028282/di976315/97p01467/0</w:t>
        </w:r>
      </w:hyperlink>
    </w:p>
    <w:p w14:paraId="35FA022F" w14:textId="77777777" w:rsidR="002E494A" w:rsidRPr="002E494A" w:rsidRDefault="002E494A" w:rsidP="002E494A">
      <w:pPr>
        <w:spacing w:after="0" w:line="240" w:lineRule="exact"/>
        <w:ind w:left="360" w:hanging="360"/>
        <w:rPr>
          <w:rFonts w:ascii="Times New Roman" w:eastAsia="Times New Roman" w:hAnsi="Times New Roman" w:cs="Times New Roman"/>
          <w:sz w:val="24"/>
          <w:szCs w:val="24"/>
        </w:rPr>
      </w:pPr>
      <w:r w:rsidRPr="002E494A">
        <w:rPr>
          <w:rFonts w:ascii="Times New Roman" w:eastAsia="Times New Roman" w:hAnsi="Times New Roman" w:cs="Times New Roman"/>
          <w:szCs w:val="24"/>
        </w:rPr>
        <w:t xml:space="preserve">Mancur Olson “Big Bills Left on the Sidewalk: Why Some Nations Are Rich and Others Poor” JEP 1996 (p)  </w:t>
      </w:r>
      <w:hyperlink r:id="rId64" w:history="1">
        <w:r w:rsidRPr="002E494A">
          <w:rPr>
            <w:rFonts w:ascii="Times New Roman" w:eastAsia="Times New Roman" w:hAnsi="Times New Roman" w:cs="Times New Roman"/>
            <w:color w:val="0000FF"/>
            <w:sz w:val="20"/>
            <w:szCs w:val="24"/>
            <w:u w:val="single"/>
          </w:rPr>
          <w:t>http://www.jstor.org/view/08953309/di980587/98p0302z/0?currentResult=08953309%2bdi980587%2b98p0302z%2b0%2c01%2b19960400%2b9995%2b80039599&amp;searchID=cc993341.10612508860&amp;frame=noframe&amp;sortOrder=SCORE&amp;userID=807db963@usc.edu/01cc9933410050e192c2&amp;dpi=3&amp;viewContent=Article&amp;config=jstor</w:t>
        </w:r>
      </w:hyperlink>
    </w:p>
    <w:p w14:paraId="53329326"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P. Keefer and S. Knack 1996 “Institutions and Economic Performance: Cross Country Tests Using Alternative Institutional Measures” Economics and Politics 7, (Nov), 207-227</w:t>
      </w:r>
    </w:p>
    <w:p w14:paraId="5643FCFC" w14:textId="77777777" w:rsidR="002E494A" w:rsidRPr="002E494A" w:rsidRDefault="002E494A" w:rsidP="002E494A">
      <w:pPr>
        <w:spacing w:after="0" w:line="240" w:lineRule="auto"/>
        <w:ind w:left="360" w:hanging="360"/>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North, Douglass C. 1981. </w:t>
      </w:r>
      <w:r w:rsidRPr="002E494A">
        <w:rPr>
          <w:rFonts w:ascii="Times New Roman" w:eastAsia="Times New Roman" w:hAnsi="Times New Roman" w:cs="Times New Roman"/>
          <w:i/>
          <w:szCs w:val="24"/>
        </w:rPr>
        <w:t>Structure and Change in Economic History</w:t>
      </w:r>
      <w:r w:rsidRPr="002E494A">
        <w:rPr>
          <w:rFonts w:ascii="Times New Roman" w:eastAsia="Times New Roman" w:hAnsi="Times New Roman" w:cs="Times New Roman"/>
          <w:szCs w:val="24"/>
        </w:rPr>
        <w:t>. New York: W.W. Norton.</w:t>
      </w:r>
    </w:p>
    <w:p w14:paraId="094D23C5" w14:textId="77777777" w:rsidR="002E494A" w:rsidRPr="002E494A" w:rsidRDefault="002E494A" w:rsidP="002E494A">
      <w:pPr>
        <w:spacing w:after="0" w:line="240" w:lineRule="auto"/>
        <w:ind w:left="360" w:hanging="360"/>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Pedro Dal Bo, Foster and Putterman 2008 Institutions and Behavior: Experimental Evidence on the Effects of Democracy, NBER Working Paper 13999 </w:t>
      </w:r>
    </w:p>
    <w:p w14:paraId="6F61F655" w14:textId="77777777" w:rsidR="002E494A" w:rsidRPr="002E494A" w:rsidRDefault="002E494A" w:rsidP="002E494A">
      <w:pPr>
        <w:spacing w:after="0" w:line="240" w:lineRule="auto"/>
        <w:ind w:left="360" w:hanging="360"/>
        <w:rPr>
          <w:rFonts w:ascii="Times New Roman" w:eastAsia="Times New Roman" w:hAnsi="Times New Roman" w:cs="Times New Roman"/>
          <w:sz w:val="24"/>
          <w:szCs w:val="24"/>
        </w:rPr>
      </w:pPr>
      <w:r w:rsidRPr="002E494A">
        <w:rPr>
          <w:rFonts w:ascii="Times New Roman" w:eastAsia="Times New Roman" w:hAnsi="Times New Roman" w:cs="Times New Roman"/>
          <w:sz w:val="24"/>
          <w:szCs w:val="24"/>
        </w:rPr>
        <w:t xml:space="preserve">** Brollo and Troiano 2012 What Happens when a Woman Wins a Close Election: Evidence from Brazil” </w:t>
      </w:r>
    </w:p>
    <w:p w14:paraId="1C341CCF" w14:textId="77777777" w:rsidR="002E494A" w:rsidRPr="002E494A" w:rsidRDefault="002E494A" w:rsidP="002E494A">
      <w:pPr>
        <w:spacing w:after="0" w:line="240" w:lineRule="auto"/>
        <w:ind w:left="360" w:hanging="360"/>
        <w:rPr>
          <w:rFonts w:ascii="Times New Roman" w:eastAsia="Times New Roman" w:hAnsi="Times New Roman" w:cs="Times New Roman"/>
          <w:sz w:val="24"/>
          <w:szCs w:val="24"/>
        </w:rPr>
      </w:pPr>
      <w:r w:rsidRPr="002E494A">
        <w:rPr>
          <w:rFonts w:ascii="Times New Roman" w:eastAsia="Times New Roman" w:hAnsi="Times New Roman" w:cs="Times New Roman"/>
          <w:sz w:val="24"/>
          <w:szCs w:val="24"/>
        </w:rPr>
        <w:t>Loayza et al 2012 Do Middle Classes Bring about Institutional Reforms? IZA Working Paper 6430</w:t>
      </w:r>
    </w:p>
    <w:p w14:paraId="1641E37B" w14:textId="77777777" w:rsidR="000F794A" w:rsidRDefault="002E494A" w:rsidP="002E494A">
      <w:pPr>
        <w:spacing w:after="0" w:line="240" w:lineRule="auto"/>
        <w:ind w:left="360" w:hanging="360"/>
        <w:rPr>
          <w:rFonts w:ascii="Times New Roman" w:eastAsia="Times New Roman" w:hAnsi="Times New Roman" w:cs="Times New Roman"/>
          <w:sz w:val="24"/>
          <w:szCs w:val="24"/>
        </w:rPr>
      </w:pPr>
      <w:r w:rsidRPr="002E494A">
        <w:rPr>
          <w:rFonts w:ascii="Times New Roman" w:eastAsia="Times New Roman" w:hAnsi="Times New Roman" w:cs="Times New Roman"/>
          <w:sz w:val="24"/>
          <w:szCs w:val="24"/>
        </w:rPr>
        <w:t xml:space="preserve">Martin Ravallion 2010, The Developing World’s Bulging but Vulnerable Middle Class” World Bank, Policy Research Working Paper 4816 </w:t>
      </w:r>
    </w:p>
    <w:p w14:paraId="78C09496" w14:textId="77777777" w:rsidR="002E494A" w:rsidRPr="002E494A" w:rsidRDefault="002E494A" w:rsidP="002E494A">
      <w:pPr>
        <w:spacing w:after="0" w:line="240" w:lineRule="auto"/>
        <w:ind w:left="360" w:hanging="360"/>
        <w:rPr>
          <w:rFonts w:ascii="Times New Roman" w:eastAsia="Times New Roman" w:hAnsi="Times New Roman" w:cs="Times New Roman"/>
          <w:sz w:val="24"/>
          <w:szCs w:val="24"/>
        </w:rPr>
      </w:pPr>
      <w:r w:rsidRPr="002E494A">
        <w:rPr>
          <w:rFonts w:ascii="Times New Roman" w:eastAsia="Times New Roman" w:hAnsi="Times New Roman" w:cs="Times New Roman"/>
          <w:sz w:val="24"/>
          <w:szCs w:val="24"/>
        </w:rPr>
        <w:t xml:space="preserve">Banerjee and Duflo 2008 What is the Middle Class about Journal of Economic Perspectives 22 (2) 3-28. </w:t>
      </w:r>
    </w:p>
    <w:p w14:paraId="0F113375" w14:textId="77777777" w:rsidR="002E494A" w:rsidRPr="002E494A" w:rsidRDefault="00440C8E" w:rsidP="002E494A">
      <w:pPr>
        <w:spacing w:after="0" w:line="240" w:lineRule="auto"/>
        <w:ind w:left="3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Mekki and Jemaa 2016 Cultural, Economic and Political Impacts on Neighboring Countries’ Growth</w:t>
      </w:r>
    </w:p>
    <w:p w14:paraId="21EFD7D0" w14:textId="77777777" w:rsidR="002E494A" w:rsidRPr="002E494A" w:rsidRDefault="002E494A" w:rsidP="002E494A">
      <w:pPr>
        <w:tabs>
          <w:tab w:val="left" w:pos="567"/>
          <w:tab w:val="left" w:pos="1985"/>
          <w:tab w:val="center" w:pos="4590"/>
          <w:tab w:val="left" w:pos="5954"/>
        </w:tabs>
        <w:suppressAutoHyphens/>
        <w:spacing w:after="0" w:line="240" w:lineRule="auto"/>
        <w:ind w:left="360" w:hanging="360"/>
        <w:jc w:val="both"/>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Acemoglu and Robinson 2001. “The Colonial Origins of Comparative Economic Development: An Empirical Investigation AER 91 (5) 1369-1401. </w:t>
      </w:r>
    </w:p>
    <w:p w14:paraId="093704E8" w14:textId="77777777" w:rsidR="002E494A" w:rsidRPr="002E494A" w:rsidRDefault="002E494A" w:rsidP="002E494A">
      <w:pPr>
        <w:tabs>
          <w:tab w:val="left" w:pos="567"/>
          <w:tab w:val="left" w:pos="1985"/>
          <w:tab w:val="center" w:pos="4590"/>
          <w:tab w:val="left" w:pos="5954"/>
        </w:tabs>
        <w:suppressAutoHyphens/>
        <w:spacing w:after="0" w:line="240" w:lineRule="auto"/>
        <w:ind w:left="360" w:hanging="360"/>
        <w:jc w:val="both"/>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Acemoglu, Johnson and Robinson 2001.Reversal of Fortune: Geography and Institutions in the Making  of the Modern World Income Distribution NBER Working Paper 8460. </w:t>
      </w:r>
    </w:p>
    <w:p w14:paraId="1EC3F08E" w14:textId="77777777" w:rsidR="002E494A" w:rsidRPr="002E494A" w:rsidRDefault="002E494A" w:rsidP="002E494A">
      <w:pPr>
        <w:tabs>
          <w:tab w:val="left" w:pos="567"/>
          <w:tab w:val="left" w:pos="1985"/>
          <w:tab w:val="center" w:pos="4590"/>
          <w:tab w:val="left" w:pos="5954"/>
        </w:tabs>
        <w:suppressAutoHyphens/>
        <w:spacing w:after="0" w:line="240" w:lineRule="auto"/>
        <w:ind w:left="360" w:hanging="360"/>
        <w:jc w:val="both"/>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Glaeser and Shleifer 2001 Legal Origins NBER Working Paper 8272. </w:t>
      </w:r>
    </w:p>
    <w:p w14:paraId="5DF03ADF" w14:textId="77777777" w:rsidR="002E494A" w:rsidRPr="002E494A" w:rsidRDefault="002E494A" w:rsidP="002E494A">
      <w:pPr>
        <w:spacing w:after="0" w:line="240" w:lineRule="auto"/>
        <w:ind w:left="720" w:hanging="720"/>
        <w:jc w:val="both"/>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La Porta, Rafael, Florencio Lopez-de-Silanes, Andrei Shleifer, and Robert Vishny. “The Quality of Government.” </w:t>
      </w:r>
      <w:r w:rsidRPr="002E494A">
        <w:rPr>
          <w:rFonts w:ascii="Times New Roman" w:eastAsia="Times New Roman" w:hAnsi="Times New Roman" w:cs="Times New Roman"/>
          <w:i/>
          <w:iCs/>
          <w:szCs w:val="24"/>
        </w:rPr>
        <w:t>Journal of Law, Economics, and Organization</w:t>
      </w:r>
      <w:r w:rsidRPr="002E494A">
        <w:rPr>
          <w:rFonts w:ascii="Times New Roman" w:eastAsia="Times New Roman" w:hAnsi="Times New Roman" w:cs="Times New Roman"/>
          <w:szCs w:val="24"/>
        </w:rPr>
        <w:t>, 15 (1999): 222-79.</w:t>
      </w:r>
    </w:p>
    <w:p w14:paraId="640F5B32" w14:textId="77777777" w:rsidR="002E494A" w:rsidRPr="002E494A" w:rsidRDefault="002E494A" w:rsidP="002E494A">
      <w:pPr>
        <w:spacing w:after="0" w:line="240" w:lineRule="auto"/>
        <w:ind w:left="720" w:hanging="720"/>
        <w:jc w:val="both"/>
        <w:rPr>
          <w:rFonts w:ascii="Times New Roman" w:eastAsia="Times New Roman" w:hAnsi="Times New Roman" w:cs="Times New Roman"/>
          <w:szCs w:val="24"/>
        </w:rPr>
      </w:pPr>
      <w:r w:rsidRPr="002E494A">
        <w:rPr>
          <w:rFonts w:ascii="Times New Roman" w:eastAsia="Times New Roman" w:hAnsi="Times New Roman" w:cs="Times New Roman"/>
          <w:szCs w:val="24"/>
        </w:rPr>
        <w:t>Scott, James. Seeing Like a State: How Certain Schemes to Improve the Human Condition Have Failed. New Haven: Yale University Press, 1998 (esp. chaps. 6-8).</w:t>
      </w:r>
    </w:p>
    <w:p w14:paraId="3C2A735E" w14:textId="77777777" w:rsidR="002E494A" w:rsidRPr="002E494A" w:rsidRDefault="002E494A" w:rsidP="002E494A">
      <w:pPr>
        <w:spacing w:after="0" w:line="240" w:lineRule="auto"/>
        <w:ind w:left="720" w:hanging="720"/>
        <w:jc w:val="both"/>
        <w:rPr>
          <w:rFonts w:ascii="Times New Roman" w:eastAsia="Times New Roman" w:hAnsi="Times New Roman" w:cs="Times New Roman"/>
          <w:szCs w:val="24"/>
        </w:rPr>
      </w:pPr>
      <w:r w:rsidRPr="002E494A">
        <w:rPr>
          <w:rFonts w:ascii="Times New Roman" w:eastAsia="Times New Roman" w:hAnsi="Times New Roman" w:cs="Times New Roman"/>
          <w:szCs w:val="24"/>
        </w:rPr>
        <w:t>Jean-Philippe Platteau. Institutions, Social Norms, and Economic Development. Amsterdam: Harwood, 2000 (chaps. 4-5; rest of book recommended).</w:t>
      </w:r>
    </w:p>
    <w:p w14:paraId="4398ADB2"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Chattopadhyay and Duflo Efficiency and Rent Seeking in Local Government: Evidence from Randomized Policy Experiments in India</w:t>
      </w:r>
    </w:p>
    <w:p w14:paraId="534C699E" w14:textId="77777777" w:rsidR="002E494A" w:rsidRPr="002E494A" w:rsidRDefault="00343FB1" w:rsidP="002E494A">
      <w:pPr>
        <w:spacing w:after="0" w:line="240" w:lineRule="auto"/>
        <w:rPr>
          <w:rFonts w:ascii="Times New Roman" w:eastAsia="Times New Roman" w:hAnsi="Times New Roman" w:cs="Times New Roman"/>
          <w:szCs w:val="24"/>
        </w:rPr>
      </w:pPr>
      <w:hyperlink r:id="rId65" w:history="1">
        <w:r w:rsidR="002E494A" w:rsidRPr="002E494A">
          <w:rPr>
            <w:rFonts w:ascii="Times New Roman" w:eastAsia="Times New Roman" w:hAnsi="Times New Roman" w:cs="Times New Roman"/>
            <w:color w:val="0000FF"/>
            <w:szCs w:val="20"/>
            <w:u w:val="single"/>
          </w:rPr>
          <w:t>http://www.imf.org/external/np/res/seminars/2005/weak/edpa.pdf</w:t>
        </w:r>
      </w:hyperlink>
    </w:p>
    <w:p w14:paraId="357CB814"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Duflo and Kramer Using Randomization in Development Economics Research: A Toolkit HDE4 </w:t>
      </w:r>
    </w:p>
    <w:p w14:paraId="0CAE9D67"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Chattopadhyay and Duflo 2004 “Efficiency and Rent Seeking in Local Development: Evidence from Randomized Policy Experiments in India”.</w:t>
      </w:r>
    </w:p>
    <w:p w14:paraId="21D92C7F" w14:textId="77777777" w:rsidR="002E494A" w:rsidRPr="002E494A" w:rsidRDefault="00343FB1" w:rsidP="002E494A">
      <w:pPr>
        <w:spacing w:after="0" w:line="240" w:lineRule="auto"/>
        <w:rPr>
          <w:rFonts w:ascii="Times New Roman" w:eastAsia="Times New Roman" w:hAnsi="Times New Roman" w:cs="Times New Roman"/>
          <w:color w:val="0000FF"/>
          <w:szCs w:val="20"/>
          <w:u w:val="single"/>
        </w:rPr>
      </w:pPr>
      <w:hyperlink r:id="rId66" w:history="1">
        <w:r w:rsidR="002E494A" w:rsidRPr="002E494A">
          <w:rPr>
            <w:rFonts w:ascii="Times New Roman" w:eastAsia="Times New Roman" w:hAnsi="Times New Roman" w:cs="Times New Roman"/>
            <w:color w:val="0000FF"/>
            <w:szCs w:val="20"/>
            <w:u w:val="single"/>
          </w:rPr>
          <w:t>http://www.imf.org/external/np/res/seminars/2005/weak/edpa.pdf</w:t>
        </w:r>
      </w:hyperlink>
    </w:p>
    <w:p w14:paraId="238CC0D5" w14:textId="77777777" w:rsidR="002E494A" w:rsidRDefault="002E494A" w:rsidP="002E494A">
      <w:pPr>
        <w:spacing w:after="0" w:line="240" w:lineRule="auto"/>
        <w:rPr>
          <w:rFonts w:ascii="Times New Roman" w:eastAsia="Times New Roman" w:hAnsi="Times New Roman" w:cs="Times New Roman"/>
          <w:color w:val="0000FF"/>
          <w:szCs w:val="20"/>
          <w:u w:val="single"/>
        </w:rPr>
      </w:pPr>
      <w:r w:rsidRPr="002E494A">
        <w:rPr>
          <w:rFonts w:ascii="Times New Roman" w:eastAsia="Times New Roman" w:hAnsi="Times New Roman" w:cs="Times New Roman"/>
          <w:color w:val="0000FF"/>
          <w:szCs w:val="20"/>
          <w:u w:val="single"/>
        </w:rPr>
        <w:t xml:space="preserve">Besley and Persson 2011 The Logic of Political Violence QJE 126 (3) </w:t>
      </w:r>
    </w:p>
    <w:p w14:paraId="69CE63CC" w14:textId="77777777" w:rsidR="00CE005E" w:rsidRPr="002E494A" w:rsidRDefault="00CE005E"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color w:val="0000FF"/>
          <w:szCs w:val="20"/>
          <w:u w:val="single"/>
        </w:rPr>
        <w:t>Besley and Persson 2011</w:t>
      </w:r>
      <w:r>
        <w:rPr>
          <w:rFonts w:ascii="Times New Roman" w:eastAsia="Times New Roman" w:hAnsi="Times New Roman" w:cs="Times New Roman"/>
          <w:color w:val="0000FF"/>
          <w:szCs w:val="20"/>
          <w:u w:val="single"/>
        </w:rPr>
        <w:t xml:space="preserve"> Pillars of Prosperity: The Political Economics of Development Clusters, Princeton U. Press</w:t>
      </w:r>
    </w:p>
    <w:p w14:paraId="2DD780B2" w14:textId="77777777" w:rsidR="002E494A" w:rsidRPr="002E494A" w:rsidRDefault="002E494A" w:rsidP="002E494A">
      <w:pPr>
        <w:spacing w:after="0" w:line="240" w:lineRule="auto"/>
        <w:rPr>
          <w:rFonts w:ascii="Times New Roman" w:eastAsia="Times New Roman" w:hAnsi="Times New Roman" w:cs="Times New Roman"/>
          <w:szCs w:val="24"/>
        </w:rPr>
      </w:pPr>
    </w:p>
    <w:p w14:paraId="3F71029B" w14:textId="77777777" w:rsidR="002E494A" w:rsidRPr="002E494A" w:rsidRDefault="002E494A" w:rsidP="002E494A">
      <w:pPr>
        <w:tabs>
          <w:tab w:val="left" w:pos="720"/>
          <w:tab w:val="center" w:pos="4320"/>
          <w:tab w:val="right" w:pos="8640"/>
        </w:tabs>
        <w:spacing w:after="0" w:line="240" w:lineRule="auto"/>
        <w:rPr>
          <w:rFonts w:ascii="Times New Roman" w:eastAsia="Times New Roman" w:hAnsi="Times New Roman" w:cs="Times New Roman"/>
          <w:bCs/>
          <w:szCs w:val="24"/>
          <w:u w:val="single"/>
        </w:rPr>
      </w:pPr>
      <w:r w:rsidRPr="00191F4A">
        <w:rPr>
          <w:rFonts w:ascii="Times New Roman" w:eastAsia="Times New Roman" w:hAnsi="Times New Roman" w:cs="Times New Roman"/>
          <w:sz w:val="24"/>
          <w:szCs w:val="24"/>
          <w:u w:val="single"/>
        </w:rPr>
        <w:t>20 Corruption,</w:t>
      </w:r>
      <w:r w:rsidRPr="002E494A">
        <w:rPr>
          <w:rFonts w:ascii="Times New Roman" w:eastAsia="Times New Roman" w:hAnsi="Times New Roman" w:cs="Times New Roman"/>
          <w:sz w:val="24"/>
          <w:szCs w:val="24"/>
        </w:rPr>
        <w:t xml:space="preserve"> </w:t>
      </w:r>
      <w:r w:rsidRPr="002E494A">
        <w:rPr>
          <w:rFonts w:ascii="Times New Roman" w:eastAsia="Times New Roman" w:hAnsi="Times New Roman" w:cs="Times New Roman"/>
          <w:bCs/>
          <w:szCs w:val="24"/>
          <w:u w:val="single"/>
        </w:rPr>
        <w:t>Courts and Judicial Systems and Their Effects</w:t>
      </w:r>
    </w:p>
    <w:p w14:paraId="6D7DDB42" w14:textId="77777777" w:rsidR="002E494A" w:rsidRPr="002E494A" w:rsidRDefault="002E494A" w:rsidP="002E494A">
      <w:pPr>
        <w:spacing w:after="0" w:line="240" w:lineRule="auto"/>
        <w:rPr>
          <w:rFonts w:ascii="Times New Roman" w:eastAsia="Times New Roman" w:hAnsi="Times New Roman" w:cs="Times New Roman"/>
          <w:bCs/>
          <w:szCs w:val="24"/>
          <w:u w:val="single"/>
        </w:rPr>
      </w:pPr>
    </w:p>
    <w:p w14:paraId="105162D9"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Ronald Coase 1960 The Problem of Social Cost, Journal of Law and Economics  3, 1-44. </w:t>
      </w:r>
    </w:p>
    <w:p w14:paraId="1D49D9A7" w14:textId="77777777" w:rsidR="002E494A" w:rsidRPr="002E494A" w:rsidRDefault="002E494A" w:rsidP="002E494A">
      <w:pPr>
        <w:autoSpaceDE w:val="0"/>
        <w:autoSpaceDN w:val="0"/>
        <w:adjustRightInd w:val="0"/>
        <w:spacing w:after="0" w:line="240" w:lineRule="auto"/>
        <w:rPr>
          <w:rFonts w:ascii="TimesNewRomanPSMT" w:hAnsi="TimesNewRomanPSMT" w:cs="TimesNewRomanPSMT"/>
          <w:sz w:val="20"/>
          <w:szCs w:val="20"/>
        </w:rPr>
      </w:pPr>
      <w:r w:rsidRPr="002E494A">
        <w:rPr>
          <w:rFonts w:ascii="TimesNewRomanPSMT" w:hAnsi="TimesNewRomanPSMT" w:cs="TimesNewRomanPSMT"/>
          <w:sz w:val="20"/>
          <w:szCs w:val="20"/>
        </w:rPr>
        <w:t>Johnson, S., J. McMillan, and C. Woodruff. 2002. “Property Rights and Finance.”</w:t>
      </w:r>
    </w:p>
    <w:p w14:paraId="352FA5B3"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NewRomanPS-ItalicMT" w:hAnsi="TimesNewRomanPS-ItalicMT" w:cs="TimesNewRomanPS-ItalicMT"/>
          <w:i/>
          <w:iCs/>
          <w:sz w:val="20"/>
          <w:szCs w:val="20"/>
        </w:rPr>
        <w:lastRenderedPageBreak/>
        <w:t>American Economic Review</w:t>
      </w:r>
      <w:r w:rsidRPr="002E494A">
        <w:rPr>
          <w:rFonts w:ascii="TimesNewRomanPSMT" w:hAnsi="TimesNewRomanPSMT" w:cs="TimesNewRomanPSMT"/>
          <w:sz w:val="20"/>
          <w:szCs w:val="20"/>
        </w:rPr>
        <w:t>. Vol. 92, No. 5, pp. 1335-1356.</w:t>
      </w:r>
    </w:p>
    <w:p w14:paraId="7FF4892F" w14:textId="77777777" w:rsidR="002E494A" w:rsidRPr="002E494A" w:rsidRDefault="002E494A" w:rsidP="002E494A">
      <w:pPr>
        <w:autoSpaceDE w:val="0"/>
        <w:autoSpaceDN w:val="0"/>
        <w:adjustRightInd w:val="0"/>
        <w:spacing w:after="0" w:line="240" w:lineRule="auto"/>
        <w:rPr>
          <w:rFonts w:ascii="TimesNewRomanPSMT" w:hAnsi="TimesNewRomanPSMT" w:cs="TimesNewRomanPSMT"/>
          <w:sz w:val="20"/>
          <w:szCs w:val="20"/>
        </w:rPr>
      </w:pPr>
      <w:r w:rsidRPr="002E494A">
        <w:rPr>
          <w:rFonts w:ascii="TimesNewRomanPSMT" w:hAnsi="TimesNewRomanPSMT" w:cs="TimesNewRomanPSMT"/>
          <w:sz w:val="20"/>
          <w:szCs w:val="20"/>
        </w:rPr>
        <w:t>Hoffman, E. and M.L. Spitzer. 1982. “The Coase Theorem: Some Experimental</w:t>
      </w:r>
    </w:p>
    <w:p w14:paraId="633FC303"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NewRomanPSMT" w:hAnsi="TimesNewRomanPSMT" w:cs="TimesNewRomanPSMT"/>
          <w:sz w:val="20"/>
          <w:szCs w:val="20"/>
        </w:rPr>
        <w:t xml:space="preserve">Tests.” </w:t>
      </w:r>
      <w:r w:rsidRPr="002E494A">
        <w:rPr>
          <w:rFonts w:ascii="TimesNewRomanPS-ItalicMT" w:hAnsi="TimesNewRomanPS-ItalicMT" w:cs="TimesNewRomanPS-ItalicMT"/>
          <w:i/>
          <w:iCs/>
          <w:sz w:val="20"/>
          <w:szCs w:val="20"/>
        </w:rPr>
        <w:t>Journal of Law and Economics</w:t>
      </w:r>
      <w:r w:rsidRPr="002E494A">
        <w:rPr>
          <w:rFonts w:ascii="TimesNewRomanPSMT" w:hAnsi="TimesNewRomanPSMT" w:cs="TimesNewRomanPSMT"/>
          <w:sz w:val="20"/>
          <w:szCs w:val="20"/>
        </w:rPr>
        <w:t>. Vol. 25, No. 1, pp. 73-98</w:t>
      </w:r>
    </w:p>
    <w:p w14:paraId="20293C82" w14:textId="77777777" w:rsidR="002E494A" w:rsidRPr="002E494A" w:rsidRDefault="002E494A" w:rsidP="002E494A">
      <w:pPr>
        <w:spacing w:after="0" w:line="240" w:lineRule="exact"/>
        <w:rPr>
          <w:rFonts w:ascii="Times New Roman" w:eastAsia="Times New Roman" w:hAnsi="Times New Roman" w:cs="Times New Roman"/>
          <w:szCs w:val="20"/>
        </w:rPr>
      </w:pPr>
      <w:r w:rsidRPr="002E494A">
        <w:rPr>
          <w:rFonts w:ascii="Times New Roman" w:eastAsia="Times New Roman" w:hAnsi="Times New Roman" w:cs="Times New Roman"/>
          <w:szCs w:val="20"/>
        </w:rPr>
        <w:t>Matthieu Chemin Does the Quality of the Judiciary Shape Economic Avctivity? Evidence from India , LSE 2004</w:t>
      </w:r>
    </w:p>
    <w:p w14:paraId="690308B6" w14:textId="77777777" w:rsidR="002E494A" w:rsidRPr="002E494A" w:rsidRDefault="002E494A" w:rsidP="002E494A">
      <w:pPr>
        <w:spacing w:after="0" w:line="240" w:lineRule="exact"/>
        <w:rPr>
          <w:rFonts w:ascii="Times New Roman" w:eastAsia="Times New Roman" w:hAnsi="Times New Roman" w:cs="Times New Roman"/>
          <w:b/>
          <w:bCs/>
          <w:szCs w:val="20"/>
        </w:rPr>
      </w:pPr>
      <w:r w:rsidRPr="002E494A">
        <w:rPr>
          <w:rFonts w:ascii="Times New Roman" w:eastAsia="Times New Roman" w:hAnsi="Times New Roman" w:cs="Times New Roman"/>
          <w:szCs w:val="20"/>
        </w:rPr>
        <w:t>*Simeon Djankov, Rafael La Porta, Florencio Lopez-de-Silanes and Andrei Shleifer 2003, “Courts” QJE May 453-517.</w:t>
      </w:r>
      <w:r w:rsidRPr="002E494A">
        <w:rPr>
          <w:rFonts w:ascii="Times New Roman" w:eastAsia="Times New Roman" w:hAnsi="Times New Roman" w:cs="Times New Roman"/>
          <w:b/>
          <w:bCs/>
          <w:szCs w:val="20"/>
        </w:rPr>
        <w:t xml:space="preserve"> </w:t>
      </w:r>
    </w:p>
    <w:p w14:paraId="347224E1" w14:textId="77777777" w:rsidR="002E494A" w:rsidRPr="002E494A" w:rsidRDefault="002E494A" w:rsidP="002E494A">
      <w:pPr>
        <w:keepNext/>
        <w:spacing w:after="0" w:line="240" w:lineRule="auto"/>
        <w:outlineLvl w:val="2"/>
        <w:rPr>
          <w:rFonts w:ascii="Times New Roman" w:eastAsia="Times New Roman" w:hAnsi="Times New Roman" w:cs="Times New Roman"/>
          <w:bCs/>
          <w:szCs w:val="20"/>
        </w:rPr>
      </w:pPr>
      <w:r w:rsidRPr="002E494A">
        <w:rPr>
          <w:rFonts w:ascii="Times New Roman" w:eastAsia="Times New Roman" w:hAnsi="Times New Roman" w:cs="Times New Roman"/>
          <w:bCs/>
          <w:szCs w:val="20"/>
        </w:rPr>
        <w:t xml:space="preserve">Sukiassyan and Nugent, “Efficiency of the Legal System, Regulation Costs and Firm </w:t>
      </w:r>
    </w:p>
    <w:p w14:paraId="19FDA1C2" w14:textId="77777777" w:rsidR="002E494A" w:rsidRPr="002E494A" w:rsidRDefault="002E494A" w:rsidP="002E494A">
      <w:pPr>
        <w:keepNext/>
        <w:spacing w:after="0" w:line="240" w:lineRule="auto"/>
        <w:outlineLvl w:val="2"/>
        <w:rPr>
          <w:rFonts w:ascii="Times New Roman" w:eastAsia="Times New Roman" w:hAnsi="Times New Roman" w:cs="Times New Roman"/>
          <w:bCs/>
          <w:szCs w:val="20"/>
        </w:rPr>
      </w:pPr>
      <w:r w:rsidRPr="002E494A">
        <w:rPr>
          <w:rFonts w:ascii="Times New Roman" w:eastAsia="Times New Roman" w:hAnsi="Times New Roman" w:cs="Times New Roman"/>
          <w:bCs/>
          <w:szCs w:val="20"/>
        </w:rPr>
        <w:t>Strategies for Achieving Formality: Evidence from Mexico”</w:t>
      </w:r>
    </w:p>
    <w:p w14:paraId="32335709"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Ron Harris Industrializing English Law 2000, Cambridge University Press</w:t>
      </w:r>
    </w:p>
    <w:p w14:paraId="769EB9A6"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Timur Kuran,  </w:t>
      </w:r>
    </w:p>
    <w:p w14:paraId="42451D26" w14:textId="77777777" w:rsidR="002E494A" w:rsidRPr="002E494A" w:rsidRDefault="002E494A" w:rsidP="002E494A">
      <w:pPr>
        <w:tabs>
          <w:tab w:val="left" w:pos="567"/>
          <w:tab w:val="left" w:pos="1985"/>
          <w:tab w:val="center" w:pos="4590"/>
          <w:tab w:val="left" w:pos="5954"/>
        </w:tabs>
        <w:suppressAutoHyphens/>
        <w:spacing w:after="0" w:line="240" w:lineRule="auto"/>
        <w:ind w:left="360" w:hanging="360"/>
        <w:jc w:val="both"/>
        <w:rPr>
          <w:rFonts w:ascii="Times New Roman" w:eastAsia="Times New Roman" w:hAnsi="Times New Roman" w:cs="Times New Roman"/>
          <w:szCs w:val="24"/>
        </w:rPr>
      </w:pPr>
      <w:r w:rsidRPr="002E494A">
        <w:rPr>
          <w:rFonts w:ascii="Times New Roman" w:eastAsia="Times New Roman" w:hAnsi="Times New Roman" w:cs="Times New Roman"/>
          <w:szCs w:val="24"/>
        </w:rPr>
        <w:t>*</w:t>
      </w:r>
      <w:r w:rsidRPr="002E494A">
        <w:rPr>
          <w:rFonts w:ascii="Times New Roman" w:eastAsia="Times New Roman" w:hAnsi="Times New Roman" w:cs="Times New Roman"/>
          <w:color w:val="00FF00"/>
          <w:szCs w:val="24"/>
        </w:rPr>
        <w:t>D. Berkowitz, K. Pistor and J-F Richard 2003. Economic Development, Legality and the Transplant Effect European Economic Review 47, 165-195.</w:t>
      </w:r>
      <w:r w:rsidRPr="002E494A">
        <w:rPr>
          <w:rFonts w:ascii="Times New Roman" w:eastAsia="Times New Roman" w:hAnsi="Times New Roman" w:cs="Times New Roman"/>
          <w:szCs w:val="24"/>
        </w:rPr>
        <w:t xml:space="preserve"> </w:t>
      </w:r>
    </w:p>
    <w:p w14:paraId="707C20C8" w14:textId="77777777" w:rsidR="002E494A" w:rsidRPr="002E494A" w:rsidRDefault="00343FB1" w:rsidP="002E494A">
      <w:pPr>
        <w:tabs>
          <w:tab w:val="left" w:pos="567"/>
          <w:tab w:val="left" w:pos="1985"/>
          <w:tab w:val="center" w:pos="4590"/>
          <w:tab w:val="left" w:pos="5954"/>
        </w:tabs>
        <w:suppressAutoHyphens/>
        <w:spacing w:after="0" w:line="240" w:lineRule="auto"/>
        <w:ind w:left="360" w:hanging="360"/>
        <w:jc w:val="both"/>
        <w:rPr>
          <w:rFonts w:ascii="Times New Roman" w:eastAsia="Times New Roman" w:hAnsi="Times New Roman" w:cs="Times New Roman"/>
          <w:szCs w:val="24"/>
        </w:rPr>
      </w:pPr>
      <w:hyperlink r:id="rId67" w:history="1">
        <w:r w:rsidR="002E494A" w:rsidRPr="002E494A">
          <w:rPr>
            <w:rFonts w:ascii="Times New Roman" w:eastAsia="Times New Roman" w:hAnsi="Times New Roman" w:cs="Times New Roman"/>
            <w:color w:val="0000FF"/>
            <w:szCs w:val="20"/>
            <w:u w:val="single"/>
          </w:rPr>
          <w:t>http://www2.cid.harvard.edu/cidwp/039.pdf</w:t>
        </w:r>
      </w:hyperlink>
    </w:p>
    <w:p w14:paraId="65027AA9" w14:textId="77777777" w:rsidR="002E494A" w:rsidRPr="002E494A" w:rsidRDefault="002E494A" w:rsidP="002E494A">
      <w:pPr>
        <w:tabs>
          <w:tab w:val="left" w:pos="567"/>
          <w:tab w:val="left" w:pos="1985"/>
          <w:tab w:val="center" w:pos="4590"/>
          <w:tab w:val="left" w:pos="5954"/>
        </w:tabs>
        <w:suppressAutoHyphens/>
        <w:spacing w:after="0" w:line="240" w:lineRule="auto"/>
        <w:jc w:val="both"/>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Johnson, La Porta, Lopez-de-Silanes and Shleifer 2000 Tunnelling, AER May 22-27.  </w:t>
      </w:r>
    </w:p>
    <w:p w14:paraId="2B2895B7" w14:textId="77777777" w:rsidR="002E494A" w:rsidRPr="002E494A" w:rsidRDefault="002E494A" w:rsidP="002E494A">
      <w:pPr>
        <w:spacing w:after="0" w:line="240" w:lineRule="exact"/>
        <w:ind w:left="360" w:hanging="360"/>
        <w:rPr>
          <w:rFonts w:ascii="Times New Roman" w:eastAsia="Times New Roman" w:hAnsi="Times New Roman" w:cs="Times New Roman"/>
          <w:sz w:val="24"/>
          <w:szCs w:val="24"/>
        </w:rPr>
      </w:pPr>
      <w:r w:rsidRPr="002E494A">
        <w:rPr>
          <w:rFonts w:ascii="Times New Roman" w:eastAsia="Times New Roman" w:hAnsi="Times New Roman" w:cs="Times New Roman"/>
          <w:sz w:val="24"/>
          <w:szCs w:val="24"/>
        </w:rPr>
        <w:t>* F. Caselli and Guy Michaels 2009 “Resource Endowments, Development and Living Standards: Evidence from Oil Discoveries in Brazil”</w:t>
      </w:r>
    </w:p>
    <w:p w14:paraId="4F044BAC" w14:textId="77777777" w:rsidR="002E494A" w:rsidRPr="002E494A" w:rsidRDefault="002E494A" w:rsidP="002E494A">
      <w:pPr>
        <w:spacing w:after="0" w:line="240" w:lineRule="exact"/>
        <w:ind w:left="360" w:hanging="360"/>
        <w:rPr>
          <w:rFonts w:ascii="Times New Roman" w:eastAsia="Times New Roman" w:hAnsi="Times New Roman" w:cs="Times New Roman"/>
          <w:sz w:val="24"/>
          <w:szCs w:val="24"/>
        </w:rPr>
      </w:pPr>
      <w:r w:rsidRPr="002E494A">
        <w:rPr>
          <w:rFonts w:ascii="Times New Roman" w:eastAsia="Times New Roman" w:hAnsi="Times New Roman" w:cs="Times New Roman"/>
          <w:sz w:val="24"/>
          <w:szCs w:val="24"/>
        </w:rPr>
        <w:t>Olken, Benjamin 2007 “Monitoring Corruption: Evidence from a Field Experiment in Indonesia” JPE 115  (2) 200-220.</w:t>
      </w:r>
    </w:p>
    <w:p w14:paraId="72D7D62E" w14:textId="77777777" w:rsidR="002E494A" w:rsidRPr="002E494A" w:rsidRDefault="002E494A" w:rsidP="002E494A">
      <w:pPr>
        <w:tabs>
          <w:tab w:val="left" w:pos="567"/>
          <w:tab w:val="left" w:pos="1985"/>
          <w:tab w:val="center" w:pos="4590"/>
          <w:tab w:val="left" w:pos="5954"/>
        </w:tabs>
        <w:suppressAutoHyphens/>
        <w:spacing w:after="0" w:line="240" w:lineRule="auto"/>
        <w:ind w:left="360" w:hanging="360"/>
        <w:jc w:val="both"/>
        <w:rPr>
          <w:rFonts w:ascii="Times New Roman" w:eastAsia="Times New Roman" w:hAnsi="Times New Roman" w:cs="Times New Roman"/>
          <w:sz w:val="24"/>
          <w:szCs w:val="24"/>
        </w:rPr>
      </w:pPr>
      <w:r w:rsidRPr="002E494A">
        <w:rPr>
          <w:rFonts w:ascii="Times New Roman" w:eastAsia="Times New Roman" w:hAnsi="Times New Roman" w:cs="Times New Roman"/>
          <w:sz w:val="24"/>
          <w:szCs w:val="24"/>
        </w:rPr>
        <w:t xml:space="preserve">Reiikka and Svensson 2005.Fighting Corruption to Improve Schooling: Evidence from a Newspaper Campaign in Uganda” Journal of the European Economic Association 3 (2-3) 259-267.  </w:t>
      </w:r>
    </w:p>
    <w:p w14:paraId="5D40949A" w14:textId="77777777" w:rsidR="002E494A" w:rsidRPr="002E494A" w:rsidRDefault="002E494A" w:rsidP="002E494A">
      <w:pPr>
        <w:tabs>
          <w:tab w:val="left" w:pos="567"/>
          <w:tab w:val="left" w:pos="1985"/>
          <w:tab w:val="center" w:pos="4590"/>
          <w:tab w:val="left" w:pos="5954"/>
        </w:tabs>
        <w:suppressAutoHyphens/>
        <w:spacing w:after="0" w:line="240" w:lineRule="auto"/>
        <w:jc w:val="both"/>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J-J Laffont and Jean Tirole 1991 The Politiucs of Government DecisionMaking: A Theory of Regulatory Capture QJE 106, 1089-1127. </w:t>
      </w:r>
    </w:p>
    <w:p w14:paraId="1191B562" w14:textId="77777777" w:rsidR="002E494A" w:rsidRPr="002E494A" w:rsidRDefault="002E494A" w:rsidP="002E494A">
      <w:pPr>
        <w:tabs>
          <w:tab w:val="left" w:pos="567"/>
          <w:tab w:val="left" w:pos="1985"/>
          <w:tab w:val="center" w:pos="4590"/>
          <w:tab w:val="left" w:pos="5954"/>
        </w:tabs>
        <w:suppressAutoHyphens/>
        <w:spacing w:after="0" w:line="240" w:lineRule="auto"/>
        <w:jc w:val="both"/>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Siqi Zheng, Cong Sun, Ye Qi and Matthew Kahn 2013, The Evolving Geography of China’s Industrial Production: Implications for Pollution Dynamics and Urban Quality of Life, NBER WP 19624. </w:t>
      </w:r>
    </w:p>
    <w:p w14:paraId="1DE8377C"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Paul Joskow, “Regulatory Priorities for Infrastructural Reform in Developing Countries” and </w:t>
      </w:r>
    </w:p>
    <w:p w14:paraId="70A56370" w14:textId="77777777" w:rsidR="002E494A" w:rsidRPr="002E494A" w:rsidRDefault="002E494A" w:rsidP="002E494A">
      <w:pPr>
        <w:tabs>
          <w:tab w:val="left" w:pos="567"/>
          <w:tab w:val="left" w:pos="1985"/>
          <w:tab w:val="center" w:pos="4590"/>
          <w:tab w:val="left" w:pos="5954"/>
        </w:tabs>
        <w:suppressAutoHyphens/>
        <w:spacing w:after="0" w:line="240" w:lineRule="auto"/>
        <w:jc w:val="both"/>
        <w:rPr>
          <w:rFonts w:ascii="Times New Roman" w:eastAsia="Times New Roman" w:hAnsi="Times New Roman" w:cs="Times New Roman"/>
          <w:szCs w:val="20"/>
        </w:rPr>
      </w:pPr>
      <w:r w:rsidRPr="002E494A">
        <w:rPr>
          <w:rFonts w:ascii="Times New Roman" w:eastAsia="Times New Roman" w:hAnsi="Times New Roman" w:cs="Times New Roman"/>
          <w:szCs w:val="20"/>
        </w:rPr>
        <w:t xml:space="preserve">   Jean-Jacques Laffont “Competition, Information and Development” </w:t>
      </w:r>
      <w:r w:rsidRPr="002E494A">
        <w:rPr>
          <w:rFonts w:ascii="Times New Roman" w:eastAsia="Times New Roman" w:hAnsi="Times New Roman" w:cs="Times New Roman"/>
          <w:i/>
          <w:szCs w:val="20"/>
        </w:rPr>
        <w:t>Annual World Bank Conference on Development Economics</w:t>
      </w:r>
      <w:r w:rsidRPr="002E494A">
        <w:rPr>
          <w:rFonts w:ascii="Times New Roman" w:eastAsia="Times New Roman" w:hAnsi="Times New Roman" w:cs="Times New Roman"/>
          <w:szCs w:val="20"/>
        </w:rPr>
        <w:t xml:space="preserve"> 1998.</w:t>
      </w:r>
    </w:p>
    <w:p w14:paraId="13E4C643" w14:textId="77777777" w:rsidR="002E494A" w:rsidRPr="002E494A" w:rsidRDefault="002E494A" w:rsidP="002E494A">
      <w:pPr>
        <w:tabs>
          <w:tab w:val="left" w:pos="567"/>
          <w:tab w:val="left" w:pos="1985"/>
          <w:tab w:val="center" w:pos="4590"/>
          <w:tab w:val="left" w:pos="5954"/>
        </w:tabs>
        <w:suppressAutoHyphens/>
        <w:spacing w:after="0" w:line="240" w:lineRule="auto"/>
        <w:jc w:val="both"/>
        <w:rPr>
          <w:rFonts w:ascii="Times New Roman" w:eastAsia="Times New Roman" w:hAnsi="Times New Roman" w:cs="Times New Roman"/>
          <w:szCs w:val="20"/>
        </w:rPr>
      </w:pPr>
      <w:r w:rsidRPr="002E494A">
        <w:rPr>
          <w:rFonts w:ascii="Times New Roman" w:eastAsia="Times New Roman" w:hAnsi="Times New Roman" w:cs="Times New Roman"/>
          <w:szCs w:val="20"/>
        </w:rPr>
        <w:t>Dong and Torgler 2013 Causes of Corruption: Evidence from China China Economic Review 26, 152-169</w:t>
      </w:r>
    </w:p>
    <w:p w14:paraId="4A96B482" w14:textId="77777777" w:rsidR="002E494A" w:rsidRPr="002E494A" w:rsidRDefault="002E494A" w:rsidP="002E494A">
      <w:pPr>
        <w:tabs>
          <w:tab w:val="left" w:pos="567"/>
          <w:tab w:val="left" w:pos="1985"/>
          <w:tab w:val="center" w:pos="4590"/>
          <w:tab w:val="left" w:pos="5954"/>
        </w:tabs>
        <w:suppressAutoHyphens/>
        <w:spacing w:after="0" w:line="240" w:lineRule="auto"/>
        <w:jc w:val="both"/>
        <w:rPr>
          <w:rFonts w:ascii="Times New Roman" w:eastAsia="Times New Roman" w:hAnsi="Times New Roman" w:cs="Times New Roman"/>
          <w:szCs w:val="20"/>
        </w:rPr>
      </w:pPr>
      <w:r w:rsidRPr="002E494A">
        <w:rPr>
          <w:rFonts w:ascii="Times New Roman" w:eastAsia="Times New Roman" w:hAnsi="Times New Roman" w:cs="Times New Roman"/>
          <w:szCs w:val="20"/>
        </w:rPr>
        <w:t xml:space="preserve">T. Gong 2006 Corruption and Local Governance: The Double Identity of Chinese Local Governments in Market Reform The Pacific Review 18 (1) 85-102. </w:t>
      </w:r>
    </w:p>
    <w:p w14:paraId="1297B399" w14:textId="77777777" w:rsidR="002E494A" w:rsidRPr="002E494A" w:rsidRDefault="002E494A" w:rsidP="002E494A">
      <w:pPr>
        <w:tabs>
          <w:tab w:val="left" w:pos="567"/>
          <w:tab w:val="left" w:pos="1985"/>
          <w:tab w:val="center" w:pos="4590"/>
          <w:tab w:val="left" w:pos="5954"/>
        </w:tabs>
        <w:suppressAutoHyphens/>
        <w:spacing w:after="0" w:line="240" w:lineRule="auto"/>
        <w:jc w:val="both"/>
        <w:rPr>
          <w:rFonts w:ascii="Times New Roman" w:eastAsia="Times New Roman" w:hAnsi="Times New Roman" w:cs="Times New Roman"/>
          <w:b/>
          <w:bCs/>
          <w:sz w:val="24"/>
          <w:szCs w:val="24"/>
        </w:rPr>
      </w:pPr>
      <w:r w:rsidRPr="002E494A">
        <w:rPr>
          <w:rFonts w:ascii="Times New Roman" w:eastAsia="Times New Roman" w:hAnsi="Times New Roman" w:cs="Times New Roman"/>
          <w:szCs w:val="20"/>
        </w:rPr>
        <w:t xml:space="preserve">Rand and Tarp 2012, Firm Level Corruption in Vietnam EDCC 60 (3) 571-595. </w:t>
      </w:r>
    </w:p>
    <w:p w14:paraId="60D1BC49" w14:textId="77777777" w:rsidR="002E494A" w:rsidRPr="002E494A" w:rsidRDefault="002E494A" w:rsidP="002E494A">
      <w:pPr>
        <w:spacing w:before="75" w:after="100" w:afterAutospacing="1" w:line="240" w:lineRule="auto"/>
        <w:rPr>
          <w:rFonts w:ascii="Times New Roman" w:eastAsia="Times New Roman" w:hAnsi="Times New Roman" w:cs="Times New Roman"/>
          <w:szCs w:val="24"/>
          <w:lang w:eastAsia="zh-CN"/>
        </w:rPr>
      </w:pPr>
      <w:r w:rsidRPr="002E494A">
        <w:rPr>
          <w:rFonts w:ascii="Times New Roman" w:eastAsia="Times New Roman" w:hAnsi="Times New Roman" w:cs="Times New Roman"/>
          <w:szCs w:val="24"/>
          <w:lang w:eastAsia="zh-CN"/>
        </w:rPr>
        <w:t xml:space="preserve">**John McMillan and Pablo Zoido “How to Subvert Democracy: Montesinos in Peru”, JEP 18 (4) 2004 69-92.        </w:t>
      </w:r>
      <w:hyperlink r:id="rId68" w:history="1">
        <w:r w:rsidRPr="002E494A">
          <w:rPr>
            <w:rFonts w:ascii="Times New Roman" w:eastAsia="Times New Roman" w:hAnsi="Times New Roman" w:cs="Times New Roman"/>
            <w:color w:val="0000FF"/>
            <w:szCs w:val="24"/>
            <w:u w:val="single"/>
            <w:lang w:eastAsia="zh-CN"/>
          </w:rPr>
          <w:t>http://iis-db.stanford.edu/evnts/3823/Montesinos_0421.pdf</w:t>
        </w:r>
      </w:hyperlink>
    </w:p>
    <w:p w14:paraId="69313633" w14:textId="77777777" w:rsidR="002E494A" w:rsidRPr="002E494A" w:rsidRDefault="002E494A" w:rsidP="002E494A">
      <w:pPr>
        <w:spacing w:after="0" w:line="240" w:lineRule="exact"/>
        <w:ind w:left="360" w:hanging="360"/>
        <w:rPr>
          <w:rFonts w:ascii="Times New Roman" w:eastAsia="Times New Roman" w:hAnsi="Times New Roman" w:cs="Times New Roman"/>
          <w:sz w:val="24"/>
          <w:szCs w:val="24"/>
        </w:rPr>
      </w:pPr>
      <w:r w:rsidRPr="002E494A">
        <w:rPr>
          <w:rFonts w:ascii="Times New Roman" w:eastAsia="Times New Roman" w:hAnsi="Times New Roman" w:cs="Times New Roman"/>
          <w:sz w:val="24"/>
          <w:szCs w:val="24"/>
          <w:lang w:val="es-ES"/>
        </w:rPr>
        <w:t xml:space="preserve">Djankov, La Porta, Lopes de Silanes and Shleifer 2002. </w:t>
      </w:r>
      <w:r w:rsidRPr="002E494A">
        <w:rPr>
          <w:rFonts w:ascii="Times New Roman" w:eastAsia="Times New Roman" w:hAnsi="Times New Roman" w:cs="Times New Roman"/>
          <w:sz w:val="24"/>
          <w:szCs w:val="24"/>
        </w:rPr>
        <w:t>The Regulation of Entry</w:t>
      </w:r>
    </w:p>
    <w:p w14:paraId="1FF94222" w14:textId="77777777" w:rsidR="002E494A" w:rsidRPr="002E494A" w:rsidRDefault="002E494A" w:rsidP="002E494A">
      <w:pPr>
        <w:spacing w:after="0" w:line="240" w:lineRule="exact"/>
        <w:ind w:left="360" w:hanging="360"/>
        <w:rPr>
          <w:rFonts w:ascii="Times New Roman" w:eastAsia="Times New Roman" w:hAnsi="Times New Roman" w:cs="Times New Roman"/>
          <w:sz w:val="24"/>
          <w:szCs w:val="24"/>
        </w:rPr>
      </w:pPr>
      <w:r w:rsidRPr="002E494A">
        <w:rPr>
          <w:rFonts w:ascii="Times New Roman" w:eastAsia="Times New Roman" w:hAnsi="Times New Roman" w:cs="Times New Roman"/>
          <w:sz w:val="24"/>
          <w:szCs w:val="24"/>
        </w:rPr>
        <w:t>*</w:t>
      </w:r>
      <w:r w:rsidRPr="00C76D0B">
        <w:rPr>
          <w:rFonts w:ascii="Times New Roman" w:eastAsia="Times New Roman" w:hAnsi="Times New Roman" w:cs="Times New Roman"/>
          <w:color w:val="FF0000"/>
          <w:sz w:val="24"/>
          <w:szCs w:val="24"/>
        </w:rPr>
        <w:t xml:space="preserve">Anne Krueger 1974 “The Political Economy of the Rent-Seeking Society” </w:t>
      </w:r>
      <w:r w:rsidRPr="00C76D0B">
        <w:rPr>
          <w:rFonts w:ascii="Times New Roman" w:eastAsia="Times New Roman" w:hAnsi="Times New Roman" w:cs="Times New Roman"/>
          <w:i/>
          <w:iCs/>
          <w:color w:val="FF0000"/>
          <w:sz w:val="24"/>
          <w:szCs w:val="24"/>
        </w:rPr>
        <w:t>AER</w:t>
      </w:r>
      <w:r w:rsidRPr="00C76D0B">
        <w:rPr>
          <w:rFonts w:ascii="Times New Roman" w:eastAsia="Times New Roman" w:hAnsi="Times New Roman" w:cs="Times New Roman"/>
          <w:color w:val="FF0000"/>
          <w:sz w:val="24"/>
          <w:szCs w:val="24"/>
        </w:rPr>
        <w:t xml:space="preserve"> June 1974</w:t>
      </w:r>
      <w:r w:rsidRPr="002E494A">
        <w:rPr>
          <w:rFonts w:ascii="Times New Roman" w:eastAsia="Times New Roman" w:hAnsi="Times New Roman" w:cs="Times New Roman"/>
          <w:sz w:val="24"/>
          <w:szCs w:val="24"/>
        </w:rPr>
        <w:t xml:space="preserve">. </w:t>
      </w:r>
    </w:p>
    <w:p w14:paraId="386AD2A4" w14:textId="77777777" w:rsidR="002E494A" w:rsidRPr="002E494A" w:rsidRDefault="00343FB1" w:rsidP="002E494A">
      <w:pPr>
        <w:spacing w:after="0" w:line="240" w:lineRule="exact"/>
        <w:ind w:left="360"/>
        <w:rPr>
          <w:rFonts w:ascii="Times New Roman" w:eastAsia="Times New Roman" w:hAnsi="Times New Roman" w:cs="Times New Roman"/>
          <w:sz w:val="20"/>
          <w:szCs w:val="20"/>
        </w:rPr>
      </w:pPr>
      <w:hyperlink r:id="rId69" w:history="1">
        <w:r w:rsidR="002E494A" w:rsidRPr="002E494A">
          <w:rPr>
            <w:rFonts w:ascii="Times New Roman" w:eastAsia="Times New Roman" w:hAnsi="Times New Roman" w:cs="Times New Roman"/>
            <w:color w:val="0000FF"/>
            <w:sz w:val="20"/>
            <w:szCs w:val="20"/>
            <w:u w:val="single"/>
          </w:rPr>
          <w:t>http://www.jstor.org/view/00028282/di950083/95p00956/0?currentResult=00028282%2bdi950083%2b95p00956%2b0%2c01%2b19740600%2b9995%2b80259399&amp;searchID=8dd55340.10614251162&amp;frame=noframe&amp;sortOrder=SCORE&amp;userID=807db95c@usc.edu/018dd553400050c5de2e&amp;dpi=3&amp;viewContent=Article&amp;config=jstor</w:t>
        </w:r>
      </w:hyperlink>
    </w:p>
    <w:p w14:paraId="751FB192" w14:textId="77777777" w:rsidR="002E494A" w:rsidRPr="002E494A" w:rsidRDefault="002E494A" w:rsidP="002E494A">
      <w:pPr>
        <w:spacing w:after="0" w:line="240" w:lineRule="exact"/>
        <w:ind w:left="360" w:hanging="360"/>
        <w:rPr>
          <w:rFonts w:ascii="Times New Roman" w:eastAsia="Times New Roman" w:hAnsi="Times New Roman" w:cs="Times New Roman"/>
          <w:i/>
          <w:iCs/>
          <w:sz w:val="24"/>
          <w:szCs w:val="24"/>
        </w:rPr>
      </w:pPr>
      <w:r w:rsidRPr="002E494A">
        <w:rPr>
          <w:rFonts w:ascii="Times New Roman" w:eastAsia="Times New Roman" w:hAnsi="Times New Roman" w:cs="Times New Roman"/>
          <w:sz w:val="24"/>
          <w:szCs w:val="24"/>
        </w:rPr>
        <w:t xml:space="preserve">C.K.Rowley and G.Tullock, eds. </w:t>
      </w:r>
      <w:r w:rsidRPr="002E494A">
        <w:rPr>
          <w:rFonts w:ascii="Times New Roman" w:eastAsia="Times New Roman" w:hAnsi="Times New Roman" w:cs="Times New Roman"/>
          <w:i/>
          <w:iCs/>
          <w:sz w:val="24"/>
          <w:szCs w:val="24"/>
        </w:rPr>
        <w:t xml:space="preserve">The Political Economy of Rent-Seeking </w:t>
      </w:r>
    </w:p>
    <w:p w14:paraId="5BEC1FA1" w14:textId="77777777" w:rsidR="002E494A" w:rsidRPr="002E494A" w:rsidRDefault="002E494A" w:rsidP="002E494A">
      <w:pPr>
        <w:spacing w:after="0" w:line="240" w:lineRule="exact"/>
        <w:ind w:left="360" w:hanging="360"/>
        <w:rPr>
          <w:rFonts w:ascii="Times New Roman" w:eastAsia="Times New Roman" w:hAnsi="Times New Roman" w:cs="Times New Roman"/>
          <w:sz w:val="24"/>
          <w:szCs w:val="24"/>
        </w:rPr>
      </w:pPr>
      <w:r w:rsidRPr="002E494A">
        <w:rPr>
          <w:rFonts w:ascii="Times New Roman" w:eastAsia="Times New Roman" w:hAnsi="Times New Roman" w:cs="Times New Roman"/>
          <w:sz w:val="24"/>
          <w:szCs w:val="24"/>
        </w:rPr>
        <w:t xml:space="preserve">Aghion, Burgess, Redding and Zilbotti  “The Unequal Effects of Liberalization: Evidence from Dismantling  the License Raj in India” </w:t>
      </w:r>
    </w:p>
    <w:p w14:paraId="0C864B6B" w14:textId="77777777" w:rsidR="002E494A" w:rsidRPr="002E494A" w:rsidRDefault="002E494A" w:rsidP="002E494A">
      <w:pPr>
        <w:spacing w:after="0" w:line="240" w:lineRule="exact"/>
        <w:ind w:left="360" w:hanging="360"/>
        <w:rPr>
          <w:rFonts w:ascii="Times New Roman" w:eastAsia="Times New Roman" w:hAnsi="Times New Roman" w:cs="Times New Roman"/>
          <w:sz w:val="24"/>
          <w:szCs w:val="24"/>
        </w:rPr>
      </w:pPr>
    </w:p>
    <w:p w14:paraId="1707F8E1" w14:textId="77777777" w:rsidR="002E494A" w:rsidRPr="002E494A" w:rsidRDefault="002E494A" w:rsidP="002E494A">
      <w:pPr>
        <w:spacing w:after="0" w:line="240" w:lineRule="exact"/>
        <w:ind w:left="360" w:hanging="360"/>
        <w:rPr>
          <w:rFonts w:ascii="Times New Roman" w:eastAsia="Times New Roman" w:hAnsi="Times New Roman" w:cs="Times New Roman"/>
          <w:i/>
          <w:iCs/>
          <w:sz w:val="24"/>
          <w:szCs w:val="24"/>
        </w:rPr>
      </w:pPr>
      <w:r w:rsidRPr="002E494A">
        <w:rPr>
          <w:rFonts w:ascii="Times New Roman" w:eastAsia="Times New Roman" w:hAnsi="Times New Roman" w:cs="Times New Roman"/>
          <w:sz w:val="24"/>
          <w:szCs w:val="24"/>
        </w:rPr>
        <w:t>*E.</w:t>
      </w:r>
      <w:r w:rsidRPr="002E494A">
        <w:rPr>
          <w:rFonts w:ascii="Times New Roman" w:eastAsia="Times New Roman" w:hAnsi="Times New Roman" w:cs="Times New Roman"/>
          <w:i/>
          <w:iCs/>
          <w:sz w:val="24"/>
          <w:szCs w:val="24"/>
        </w:rPr>
        <w:t xml:space="preserve"> </w:t>
      </w:r>
      <w:r w:rsidRPr="002E494A">
        <w:rPr>
          <w:rFonts w:ascii="Times New Roman" w:eastAsia="Times New Roman" w:hAnsi="Times New Roman" w:cs="Times New Roman"/>
          <w:sz w:val="24"/>
          <w:szCs w:val="24"/>
        </w:rPr>
        <w:t>Appelbaum and E. Katz “Seeking Rents by Setting Rents: The Political Economy of Rent Seeking”</w:t>
      </w:r>
    </w:p>
    <w:p w14:paraId="27E37B46" w14:textId="77777777" w:rsidR="002E494A" w:rsidRPr="002E494A" w:rsidRDefault="002E494A" w:rsidP="002E494A">
      <w:pPr>
        <w:spacing w:after="0" w:line="240" w:lineRule="auto"/>
        <w:ind w:left="360" w:hanging="360"/>
        <w:rPr>
          <w:rFonts w:ascii="Times New Roman" w:eastAsia="Times New Roman" w:hAnsi="Times New Roman" w:cs="Times New Roman"/>
          <w:sz w:val="24"/>
          <w:szCs w:val="24"/>
        </w:rPr>
      </w:pPr>
      <w:r w:rsidRPr="002E494A">
        <w:rPr>
          <w:rFonts w:ascii="Times New Roman" w:eastAsia="Times New Roman" w:hAnsi="Times New Roman" w:cs="Times New Roman"/>
          <w:i/>
          <w:iCs/>
          <w:sz w:val="24"/>
          <w:szCs w:val="24"/>
        </w:rPr>
        <w:t>EJ</w:t>
      </w:r>
      <w:r w:rsidRPr="002E494A">
        <w:rPr>
          <w:rFonts w:ascii="Times New Roman" w:eastAsia="Times New Roman" w:hAnsi="Times New Roman" w:cs="Times New Roman"/>
          <w:sz w:val="24"/>
          <w:szCs w:val="24"/>
        </w:rPr>
        <w:t xml:space="preserve"> 97 September 1987, 685-699.</w:t>
      </w:r>
    </w:p>
    <w:p w14:paraId="5CFCF45C" w14:textId="77777777" w:rsidR="002E494A" w:rsidRPr="002E494A" w:rsidRDefault="00343FB1" w:rsidP="002E494A">
      <w:pPr>
        <w:spacing w:after="0" w:line="240" w:lineRule="auto"/>
        <w:ind w:left="360"/>
        <w:rPr>
          <w:rFonts w:ascii="Times New Roman" w:eastAsia="Times New Roman" w:hAnsi="Times New Roman" w:cs="Times New Roman"/>
          <w:sz w:val="20"/>
          <w:szCs w:val="20"/>
        </w:rPr>
      </w:pPr>
      <w:hyperlink r:id="rId70" w:history="1">
        <w:r w:rsidR="002E494A" w:rsidRPr="002E494A">
          <w:rPr>
            <w:rFonts w:ascii="Times New Roman" w:eastAsia="Times New Roman" w:hAnsi="Times New Roman" w:cs="Times New Roman"/>
            <w:color w:val="0000FF"/>
            <w:sz w:val="20"/>
            <w:szCs w:val="20"/>
            <w:u w:val="single"/>
          </w:rPr>
          <w:t>http://www.jstor.org/view/00130133/di983491/98p0150s/0?currentResult=00130133%2bdi983491%2b98p0150s%2b0%2c01%2b19870900%2b9995%2b80129099&amp;searchID=8dd55340.10614251950&amp;frame=noframe&amp;sortOrder=SCORE&amp;userID=807db95c@usc.edu/018dd553400050c5de2e&amp;dpi=3&amp;viewContent=Article&amp;config=jstor</w:t>
        </w:r>
      </w:hyperlink>
    </w:p>
    <w:p w14:paraId="6F3755A5" w14:textId="77777777" w:rsidR="002E494A" w:rsidRPr="00F72707" w:rsidRDefault="002E494A" w:rsidP="002E494A">
      <w:pPr>
        <w:spacing w:before="75" w:after="100" w:afterAutospacing="1" w:line="240" w:lineRule="auto"/>
        <w:rPr>
          <w:rFonts w:ascii="Times New Roman" w:eastAsia="Times New Roman" w:hAnsi="Times New Roman" w:cs="Times New Roman"/>
          <w:color w:val="FF0000"/>
          <w:szCs w:val="24"/>
          <w:lang w:eastAsia="zh-CN"/>
        </w:rPr>
      </w:pPr>
      <w:r w:rsidRPr="00F72707">
        <w:rPr>
          <w:rFonts w:ascii="Times New Roman" w:eastAsia="Times New Roman" w:hAnsi="Times New Roman" w:cs="Times New Roman"/>
          <w:color w:val="FF0000"/>
          <w:szCs w:val="24"/>
          <w:lang w:eastAsia="zh-CN"/>
        </w:rPr>
        <w:t xml:space="preserve">**Lisa Cameron et al 2008 Propensities to Engage in and Punish Corrupt Behavior  (Blackboard) </w:t>
      </w:r>
    </w:p>
    <w:p w14:paraId="38DD8E2F" w14:textId="77777777" w:rsidR="00110CB6" w:rsidRDefault="00110CB6" w:rsidP="002E494A">
      <w:pPr>
        <w:spacing w:before="75" w:after="100" w:afterAutospacing="1" w:line="240" w:lineRule="auto"/>
        <w:rPr>
          <w:rFonts w:ascii="Times New Roman" w:eastAsia="Times New Roman" w:hAnsi="Times New Roman" w:cs="Times New Roman"/>
          <w:szCs w:val="24"/>
          <w:lang w:eastAsia="zh-CN"/>
        </w:rPr>
      </w:pPr>
      <w:r>
        <w:rPr>
          <w:rFonts w:ascii="Times New Roman" w:eastAsia="Times New Roman" w:hAnsi="Times New Roman" w:cs="Times New Roman"/>
          <w:szCs w:val="24"/>
          <w:lang w:eastAsia="zh-CN"/>
        </w:rPr>
        <w:t>Hicken, Leider, Ravanilla and Yang 2015</w:t>
      </w:r>
      <w:r w:rsidR="001653FB">
        <w:rPr>
          <w:rFonts w:ascii="Times New Roman" w:eastAsia="Times New Roman" w:hAnsi="Times New Roman" w:cs="Times New Roman"/>
          <w:szCs w:val="24"/>
          <w:lang w:eastAsia="zh-CN"/>
        </w:rPr>
        <w:t xml:space="preserve"> Measuring Vote-Selling: Field Evidence from the Philippines AER 105 (5)</w:t>
      </w:r>
    </w:p>
    <w:p w14:paraId="26A462A3" w14:textId="77777777" w:rsidR="001653FB" w:rsidRPr="002E494A" w:rsidRDefault="001653FB" w:rsidP="002E494A">
      <w:pPr>
        <w:spacing w:before="75" w:after="100" w:afterAutospacing="1" w:line="240" w:lineRule="auto"/>
        <w:rPr>
          <w:rFonts w:ascii="Times New Roman" w:eastAsia="Times New Roman" w:hAnsi="Times New Roman" w:cs="Times New Roman"/>
          <w:szCs w:val="24"/>
          <w:lang w:eastAsia="zh-CN"/>
        </w:rPr>
      </w:pPr>
      <w:r>
        <w:rPr>
          <w:rFonts w:ascii="Times New Roman" w:eastAsia="Times New Roman" w:hAnsi="Times New Roman" w:cs="Times New Roman"/>
          <w:szCs w:val="24"/>
          <w:lang w:eastAsia="zh-CN"/>
        </w:rPr>
        <w:t>Ambuehl, Niederle and Roth 2015 Mor Money, More Problems? Can High Pay be Coercive and Repugnant? AET 105 (5)</w:t>
      </w:r>
    </w:p>
    <w:p w14:paraId="0B68DE96" w14:textId="77777777" w:rsidR="002E494A" w:rsidRPr="002E494A" w:rsidRDefault="002E494A" w:rsidP="002E494A">
      <w:pPr>
        <w:spacing w:before="75" w:after="100" w:afterAutospacing="1" w:line="240" w:lineRule="auto"/>
        <w:rPr>
          <w:rFonts w:ascii="Times New Roman" w:eastAsia="Times New Roman" w:hAnsi="Times New Roman" w:cs="Times New Roman"/>
          <w:szCs w:val="24"/>
          <w:lang w:eastAsia="zh-CN"/>
        </w:rPr>
      </w:pPr>
      <w:r w:rsidRPr="002E494A">
        <w:rPr>
          <w:rFonts w:ascii="Times New Roman" w:eastAsia="Times New Roman" w:hAnsi="Times New Roman" w:cs="Times New Roman"/>
          <w:szCs w:val="24"/>
          <w:lang w:eastAsia="zh-CN"/>
        </w:rPr>
        <w:t xml:space="preserve">** Rohini Pande Understanding Political Corruption in Low Income Countries HDE4 Ch 50 </w:t>
      </w:r>
    </w:p>
    <w:p w14:paraId="512FCC06" w14:textId="77777777" w:rsidR="002E494A" w:rsidRPr="002E494A" w:rsidRDefault="002E494A" w:rsidP="002E494A">
      <w:pPr>
        <w:spacing w:before="75" w:after="100" w:afterAutospacing="1" w:line="240" w:lineRule="auto"/>
        <w:rPr>
          <w:rFonts w:ascii="Times New Roman" w:eastAsia="Times New Roman" w:hAnsi="Times New Roman" w:cs="Times New Roman"/>
          <w:szCs w:val="24"/>
          <w:lang w:eastAsia="zh-CN"/>
        </w:rPr>
      </w:pPr>
      <w:r w:rsidRPr="002E494A">
        <w:rPr>
          <w:rFonts w:ascii="Times New Roman" w:eastAsia="Times New Roman" w:hAnsi="Times New Roman" w:cs="Times New Roman"/>
          <w:szCs w:val="24"/>
          <w:lang w:eastAsia="zh-CN"/>
        </w:rPr>
        <w:t xml:space="preserve">  Easterly 2001, Ch. 12</w:t>
      </w:r>
      <w:r w:rsidRPr="002E494A">
        <w:rPr>
          <w:rFonts w:ascii="Times New Roman" w:eastAsia="Times New Roman" w:hAnsi="Times New Roman" w:cs="Times New Roman"/>
          <w:szCs w:val="24"/>
          <w:lang w:eastAsia="zh-CN"/>
        </w:rPr>
        <w:tab/>
      </w:r>
      <w:r w:rsidRPr="002E494A">
        <w:rPr>
          <w:rFonts w:ascii="Times New Roman" w:eastAsia="Times New Roman" w:hAnsi="Times New Roman" w:cs="Times New Roman"/>
          <w:szCs w:val="24"/>
          <w:lang w:eastAsia="zh-CN"/>
        </w:rPr>
        <w:tab/>
      </w:r>
      <w:r w:rsidRPr="002E494A">
        <w:rPr>
          <w:rFonts w:ascii="Times New Roman" w:eastAsia="Times New Roman" w:hAnsi="Times New Roman" w:cs="Times New Roman"/>
          <w:szCs w:val="24"/>
          <w:lang w:eastAsia="zh-CN"/>
        </w:rPr>
        <w:tab/>
      </w:r>
      <w:r w:rsidRPr="002E494A">
        <w:rPr>
          <w:rFonts w:ascii="Times New Roman" w:eastAsia="Times New Roman" w:hAnsi="Times New Roman" w:cs="Times New Roman"/>
          <w:szCs w:val="24"/>
          <w:lang w:eastAsia="zh-CN"/>
        </w:rPr>
        <w:tab/>
      </w:r>
      <w:r w:rsidRPr="002E494A">
        <w:rPr>
          <w:rFonts w:ascii="Times New Roman" w:eastAsia="Times New Roman" w:hAnsi="Times New Roman" w:cs="Times New Roman"/>
          <w:szCs w:val="24"/>
          <w:lang w:eastAsia="zh-CN"/>
        </w:rPr>
        <w:tab/>
      </w:r>
      <w:r w:rsidRPr="002E494A">
        <w:rPr>
          <w:rFonts w:ascii="Times New Roman" w:eastAsia="Times New Roman" w:hAnsi="Times New Roman" w:cs="Times New Roman"/>
          <w:szCs w:val="24"/>
          <w:lang w:eastAsia="zh-CN"/>
        </w:rPr>
        <w:tab/>
      </w:r>
      <w:r w:rsidRPr="002E494A">
        <w:rPr>
          <w:rFonts w:ascii="Times New Roman" w:eastAsia="Times New Roman" w:hAnsi="Times New Roman" w:cs="Times New Roman"/>
          <w:szCs w:val="24"/>
          <w:lang w:eastAsia="zh-CN"/>
        </w:rPr>
        <w:tab/>
        <w:t xml:space="preserve">               </w:t>
      </w:r>
      <w:r w:rsidRPr="002E494A">
        <w:rPr>
          <w:rFonts w:ascii="Times New Roman" w:eastAsia="Times New Roman" w:hAnsi="Times New Roman" w:cs="Times New Roman"/>
          <w:szCs w:val="24"/>
          <w:lang w:eastAsia="zh-CN"/>
        </w:rPr>
        <w:tab/>
      </w:r>
      <w:r w:rsidRPr="002E494A">
        <w:rPr>
          <w:rFonts w:ascii="Times New Roman" w:eastAsia="Times New Roman" w:hAnsi="Times New Roman" w:cs="Times New Roman"/>
          <w:szCs w:val="24"/>
          <w:lang w:eastAsia="zh-CN"/>
        </w:rPr>
        <w:tab/>
        <w:t xml:space="preserve"> Mauro, Paolo, “Corruption and Growth”, Quarterly Journal of Economics, Vol. 110, No. 3, pp. 681-712, 1995.                                                                                                         </w:t>
      </w:r>
      <w:r w:rsidRPr="002E494A">
        <w:rPr>
          <w:rFonts w:ascii="Times New Roman" w:eastAsia="Times New Roman" w:hAnsi="Times New Roman" w:cs="Times New Roman"/>
          <w:sz w:val="24"/>
          <w:szCs w:val="24"/>
          <w:lang w:eastAsia="zh-CN"/>
        </w:rPr>
        <w:t xml:space="preserve">*P. Bardhan </w:t>
      </w:r>
      <w:r w:rsidRPr="002E494A">
        <w:rPr>
          <w:rFonts w:ascii="Times New Roman" w:eastAsia="Times New Roman" w:hAnsi="Times New Roman" w:cs="Times New Roman"/>
          <w:szCs w:val="24"/>
          <w:lang w:eastAsia="zh-CN"/>
        </w:rPr>
        <w:t xml:space="preserve">Corruption and Development: A Review of Issues JEL September 1997, 1320-1346.  </w:t>
      </w:r>
      <w:hyperlink r:id="rId71" w:history="1">
        <w:r w:rsidRPr="002E494A">
          <w:rPr>
            <w:rFonts w:ascii="Times New Roman" w:eastAsia="Times New Roman" w:hAnsi="Times New Roman" w:cs="Times New Roman"/>
            <w:color w:val="0000FF"/>
            <w:szCs w:val="24"/>
            <w:u w:val="single"/>
            <w:lang w:eastAsia="zh-CN"/>
          </w:rPr>
          <w:t>http://www.jstor.org/view/00220515/dm990869/99p0006i/0?currentResult=00220515%2bdm990869%2b99p0006i%2b0%2c01%2b19970900%2b9995%2b80029099&amp;searchID=8dd5533b.10612516020&amp;frame=noframe&amp;sortOrder=SCORE&amp;userID=807db963@usc.edu/01cc9933410050e192c2&amp;dpi=3&amp;viewContent=Article&amp;config=jstor</w:t>
        </w:r>
      </w:hyperlink>
    </w:p>
    <w:p w14:paraId="31B2F07A" w14:textId="77777777" w:rsidR="002E494A" w:rsidRPr="002E494A" w:rsidRDefault="002E494A" w:rsidP="002E494A">
      <w:pPr>
        <w:spacing w:before="75" w:after="100" w:afterAutospacing="1" w:line="240" w:lineRule="auto"/>
        <w:rPr>
          <w:rFonts w:ascii="Times New Roman" w:eastAsia="Times New Roman" w:hAnsi="Times New Roman" w:cs="Times New Roman"/>
          <w:szCs w:val="24"/>
          <w:lang w:eastAsia="zh-CN"/>
        </w:rPr>
      </w:pPr>
      <w:r w:rsidRPr="002E494A">
        <w:rPr>
          <w:rFonts w:ascii="Times New Roman" w:eastAsia="Times New Roman" w:hAnsi="Times New Roman" w:cs="Times New Roman"/>
          <w:szCs w:val="24"/>
        </w:rPr>
        <w:t xml:space="preserve">R. Wade 1985. The Market for Public Office: Why the Indian State is not Better at Development WD, 13, 467-497. </w:t>
      </w:r>
    </w:p>
    <w:p w14:paraId="38C03A2F" w14:textId="77777777" w:rsidR="002E494A" w:rsidRPr="002E494A" w:rsidRDefault="002E494A" w:rsidP="002E494A">
      <w:pPr>
        <w:spacing w:after="0" w:line="240" w:lineRule="auto"/>
        <w:ind w:left="360" w:hanging="360"/>
        <w:rPr>
          <w:rFonts w:ascii="Times New Roman" w:eastAsia="Times New Roman" w:hAnsi="Times New Roman" w:cs="Times New Roman"/>
          <w:bCs/>
          <w:szCs w:val="24"/>
        </w:rPr>
      </w:pPr>
      <w:r w:rsidRPr="002E494A">
        <w:rPr>
          <w:rFonts w:ascii="Times New Roman" w:eastAsia="Times New Roman" w:hAnsi="Times New Roman" w:cs="Times New Roman"/>
          <w:bCs/>
          <w:szCs w:val="24"/>
        </w:rPr>
        <w:t>For data on corruption etc. see the Website of Transparency International</w:t>
      </w:r>
    </w:p>
    <w:p w14:paraId="4184E9F3" w14:textId="77777777" w:rsidR="002E494A" w:rsidRPr="002E494A" w:rsidRDefault="002E494A" w:rsidP="002E494A">
      <w:pPr>
        <w:spacing w:after="0" w:line="240" w:lineRule="exact"/>
        <w:ind w:left="360" w:hanging="360"/>
        <w:rPr>
          <w:rFonts w:ascii="Times New Roman" w:eastAsia="Times New Roman" w:hAnsi="Times New Roman" w:cs="Times New Roman"/>
          <w:bCs/>
          <w:szCs w:val="24"/>
        </w:rPr>
      </w:pPr>
      <w:r w:rsidRPr="002E494A">
        <w:rPr>
          <w:rFonts w:ascii="Times New Roman" w:eastAsia="Times New Roman" w:hAnsi="Times New Roman" w:cs="Times New Roman"/>
          <w:bCs/>
          <w:szCs w:val="24"/>
        </w:rPr>
        <w:t xml:space="preserve"> Nugent 2012 </w:t>
      </w:r>
    </w:p>
    <w:p w14:paraId="230FF70E" w14:textId="77777777" w:rsidR="002E494A" w:rsidRPr="002E494A" w:rsidRDefault="002E494A" w:rsidP="002E494A">
      <w:pPr>
        <w:spacing w:after="0" w:line="240" w:lineRule="exact"/>
        <w:ind w:left="360" w:hanging="360"/>
        <w:rPr>
          <w:rFonts w:ascii="Times New Roman" w:eastAsia="Times New Roman" w:hAnsi="Times New Roman" w:cs="Times New Roman"/>
          <w:szCs w:val="24"/>
        </w:rPr>
      </w:pPr>
    </w:p>
    <w:p w14:paraId="36859D84" w14:textId="77777777" w:rsidR="002E494A" w:rsidRPr="009D083B" w:rsidRDefault="002E494A" w:rsidP="002E494A">
      <w:pPr>
        <w:spacing w:after="0" w:line="240" w:lineRule="exact"/>
        <w:rPr>
          <w:rFonts w:ascii="Times New Roman" w:eastAsia="Times New Roman" w:hAnsi="Times New Roman" w:cs="Times New Roman"/>
          <w:sz w:val="24"/>
          <w:szCs w:val="24"/>
          <w:u w:val="single"/>
        </w:rPr>
      </w:pPr>
      <w:r w:rsidRPr="009D083B">
        <w:rPr>
          <w:rFonts w:ascii="Times New Roman" w:eastAsia="Times New Roman" w:hAnsi="Times New Roman" w:cs="Times New Roman"/>
          <w:sz w:val="24"/>
          <w:szCs w:val="24"/>
          <w:u w:val="single"/>
        </w:rPr>
        <w:t>21, Median Voters and Democracy, Rent Seeking, New Comparative Economic Systems and Why Best Policies Are Seldom Chosen</w:t>
      </w:r>
    </w:p>
    <w:p w14:paraId="3EF8AB18" w14:textId="77777777" w:rsidR="002E494A" w:rsidRPr="002E494A" w:rsidRDefault="002E494A" w:rsidP="002E494A">
      <w:pPr>
        <w:spacing w:after="0" w:line="240" w:lineRule="exact"/>
        <w:rPr>
          <w:rFonts w:ascii="Times New Roman" w:eastAsia="Times New Roman" w:hAnsi="Times New Roman" w:cs="Times New Roman"/>
          <w:szCs w:val="24"/>
          <w:u w:val="single"/>
        </w:rPr>
      </w:pPr>
    </w:p>
    <w:p w14:paraId="64C87EE6" w14:textId="77777777" w:rsidR="002E494A" w:rsidRPr="00681804" w:rsidRDefault="002E494A" w:rsidP="002E494A">
      <w:pPr>
        <w:spacing w:after="0" w:line="240" w:lineRule="exact"/>
        <w:rPr>
          <w:rFonts w:ascii="Times New Roman" w:eastAsia="Times New Roman" w:hAnsi="Times New Roman" w:cs="Times New Roman"/>
          <w:color w:val="FF0000"/>
          <w:szCs w:val="24"/>
          <w:u w:val="single"/>
        </w:rPr>
      </w:pPr>
      <w:r w:rsidRPr="00681804">
        <w:rPr>
          <w:rFonts w:ascii="Times New Roman" w:eastAsia="Times New Roman" w:hAnsi="Times New Roman" w:cs="Times New Roman"/>
          <w:color w:val="FF0000"/>
          <w:szCs w:val="24"/>
          <w:u w:val="single"/>
        </w:rPr>
        <w:t>Martinez-Bravo 2014. The Role of Local Officials in New Democracies:Evidence from Indonesia” AER 104 (4)1244-1287.</w:t>
      </w:r>
    </w:p>
    <w:p w14:paraId="7AB92CD2" w14:textId="77777777" w:rsidR="002E494A" w:rsidRPr="002E494A" w:rsidRDefault="002E494A" w:rsidP="002E494A">
      <w:pPr>
        <w:spacing w:after="0" w:line="240" w:lineRule="exact"/>
        <w:ind w:left="360" w:hanging="360"/>
        <w:rPr>
          <w:rFonts w:ascii="Times New Roman" w:eastAsia="Times New Roman" w:hAnsi="Times New Roman" w:cs="Times New Roman"/>
          <w:b/>
          <w:bCs/>
          <w:szCs w:val="24"/>
        </w:rPr>
      </w:pPr>
      <w:r w:rsidRPr="002E494A">
        <w:rPr>
          <w:rFonts w:ascii="Times New Roman" w:eastAsia="Times New Roman" w:hAnsi="Times New Roman" w:cs="Times New Roman"/>
          <w:b/>
          <w:bCs/>
          <w:szCs w:val="24"/>
        </w:rPr>
        <w:t xml:space="preserve"> </w:t>
      </w:r>
      <w:r w:rsidRPr="002E494A">
        <w:rPr>
          <w:rFonts w:ascii="Times New Roman" w:eastAsia="Times New Roman" w:hAnsi="Times New Roman" w:cs="Times New Roman"/>
          <w:bCs/>
          <w:szCs w:val="24"/>
        </w:rPr>
        <w:t xml:space="preserve">Peter Boettke”The New Comparative Political Economy”,  </w:t>
      </w:r>
    </w:p>
    <w:p w14:paraId="2CF96A61" w14:textId="77777777" w:rsidR="002E494A" w:rsidRPr="002E494A" w:rsidRDefault="002E494A" w:rsidP="002E494A">
      <w:pPr>
        <w:spacing w:after="0" w:line="240" w:lineRule="exact"/>
        <w:ind w:left="360" w:hanging="360"/>
        <w:rPr>
          <w:rFonts w:ascii="Times New Roman" w:eastAsia="Times New Roman" w:hAnsi="Times New Roman" w:cs="Times New Roman"/>
          <w:szCs w:val="24"/>
        </w:rPr>
      </w:pPr>
      <w:r w:rsidRPr="002E494A">
        <w:rPr>
          <w:rFonts w:ascii="Times New Roman" w:eastAsia="Times New Roman" w:hAnsi="Times New Roman" w:cs="Times New Roman"/>
          <w:szCs w:val="24"/>
          <w:lang w:val="es-ES"/>
        </w:rPr>
        <w:t xml:space="preserve">*Djankov, La Porta, Lopes de Silanes and Shleifer 2002. </w:t>
      </w:r>
      <w:r w:rsidRPr="002E494A">
        <w:rPr>
          <w:rFonts w:ascii="Times New Roman" w:eastAsia="Times New Roman" w:hAnsi="Times New Roman" w:cs="Times New Roman"/>
          <w:szCs w:val="24"/>
        </w:rPr>
        <w:t>The Regulation of Entry</w:t>
      </w:r>
    </w:p>
    <w:p w14:paraId="7772C8E7" w14:textId="77777777" w:rsidR="002E494A" w:rsidRPr="002E494A" w:rsidRDefault="002E494A" w:rsidP="002E494A">
      <w:pPr>
        <w:spacing w:after="0" w:line="240" w:lineRule="exact"/>
        <w:ind w:left="360" w:hanging="360"/>
        <w:rPr>
          <w:rFonts w:ascii="Times New Roman" w:eastAsia="Times New Roman" w:hAnsi="Times New Roman" w:cs="Times New Roman"/>
          <w:sz w:val="24"/>
          <w:szCs w:val="24"/>
        </w:rPr>
      </w:pPr>
      <w:r w:rsidRPr="002E494A">
        <w:rPr>
          <w:rFonts w:ascii="Times New Roman" w:eastAsia="Times New Roman" w:hAnsi="Times New Roman" w:cs="Times New Roman"/>
          <w:szCs w:val="24"/>
        </w:rPr>
        <w:t xml:space="preserve">Anne Krueger 1974 “The Political Economy of the Rent-Seeking Society” </w:t>
      </w:r>
      <w:r w:rsidRPr="002E494A">
        <w:rPr>
          <w:rFonts w:ascii="Times New Roman" w:eastAsia="Times New Roman" w:hAnsi="Times New Roman" w:cs="Times New Roman"/>
          <w:i/>
          <w:iCs/>
          <w:szCs w:val="24"/>
        </w:rPr>
        <w:t>AER</w:t>
      </w:r>
      <w:r w:rsidRPr="002E494A">
        <w:rPr>
          <w:rFonts w:ascii="Times New Roman" w:eastAsia="Times New Roman" w:hAnsi="Times New Roman" w:cs="Times New Roman"/>
          <w:szCs w:val="24"/>
        </w:rPr>
        <w:t xml:space="preserve"> June </w:t>
      </w:r>
      <w:r w:rsidRPr="002E494A">
        <w:rPr>
          <w:rFonts w:ascii="Times New Roman" w:eastAsia="Times New Roman" w:hAnsi="Times New Roman" w:cs="Times New Roman"/>
          <w:sz w:val="24"/>
          <w:szCs w:val="24"/>
        </w:rPr>
        <w:t xml:space="preserve">1974. </w:t>
      </w:r>
    </w:p>
    <w:p w14:paraId="09923291" w14:textId="77777777" w:rsidR="002E494A" w:rsidRPr="002E494A" w:rsidRDefault="00343FB1" w:rsidP="002E494A">
      <w:pPr>
        <w:spacing w:after="0" w:line="240" w:lineRule="exact"/>
        <w:ind w:left="360"/>
        <w:rPr>
          <w:rFonts w:ascii="Times New Roman" w:eastAsia="Times New Roman" w:hAnsi="Times New Roman" w:cs="Times New Roman"/>
          <w:sz w:val="20"/>
          <w:szCs w:val="24"/>
        </w:rPr>
      </w:pPr>
      <w:hyperlink r:id="rId72" w:history="1">
        <w:r w:rsidR="002E494A" w:rsidRPr="002E494A">
          <w:rPr>
            <w:rFonts w:ascii="Times New Roman" w:eastAsia="Times New Roman" w:hAnsi="Times New Roman" w:cs="Times New Roman"/>
            <w:color w:val="0000FF"/>
            <w:sz w:val="20"/>
            <w:szCs w:val="24"/>
            <w:u w:val="single"/>
          </w:rPr>
          <w:t>http://www.jstor.org/view/00028282/di950083/95p00956/0?currentResult=00028282%2bdi950083%2b95p00956%2b0%2c01%2b19740600%2b9995%2b80259399&amp;searchID=8dd55340.10614251162&amp;frame=noframe&amp;sortOrder=SCORE&amp;userID=807db95c@usc.edu/018dd553400050c5de2e&amp;dpi=3&amp;viewContent=Article&amp;config=jstor</w:t>
        </w:r>
      </w:hyperlink>
    </w:p>
    <w:p w14:paraId="48AAA6D6" w14:textId="77777777" w:rsidR="002E494A" w:rsidRPr="002E494A" w:rsidRDefault="002E494A" w:rsidP="002E494A">
      <w:pPr>
        <w:spacing w:after="0" w:line="240" w:lineRule="exact"/>
        <w:ind w:left="360" w:hanging="360"/>
        <w:rPr>
          <w:rFonts w:ascii="Times New Roman" w:eastAsia="Times New Roman" w:hAnsi="Times New Roman" w:cs="Times New Roman"/>
          <w:i/>
          <w:iCs/>
          <w:sz w:val="24"/>
          <w:szCs w:val="24"/>
        </w:rPr>
      </w:pPr>
      <w:r w:rsidRPr="002E494A">
        <w:rPr>
          <w:rFonts w:ascii="Times New Roman" w:eastAsia="Times New Roman" w:hAnsi="Times New Roman" w:cs="Times New Roman"/>
          <w:sz w:val="24"/>
          <w:szCs w:val="24"/>
        </w:rPr>
        <w:t xml:space="preserve">C.K.Rowley and G.Tullock, eds. </w:t>
      </w:r>
      <w:r w:rsidRPr="002E494A">
        <w:rPr>
          <w:rFonts w:ascii="Times New Roman" w:eastAsia="Times New Roman" w:hAnsi="Times New Roman" w:cs="Times New Roman"/>
          <w:i/>
          <w:iCs/>
          <w:sz w:val="24"/>
          <w:szCs w:val="24"/>
        </w:rPr>
        <w:t xml:space="preserve">The Political Economy of Rent-Seeking </w:t>
      </w:r>
    </w:p>
    <w:p w14:paraId="55CF487E" w14:textId="77777777" w:rsidR="002E494A" w:rsidRPr="002E494A" w:rsidRDefault="002E494A" w:rsidP="002E494A">
      <w:pPr>
        <w:spacing w:after="0" w:line="240" w:lineRule="exact"/>
        <w:ind w:left="360" w:hanging="360"/>
        <w:rPr>
          <w:rFonts w:ascii="Times New Roman" w:eastAsia="Times New Roman" w:hAnsi="Times New Roman" w:cs="Times New Roman"/>
          <w:i/>
          <w:iCs/>
          <w:sz w:val="24"/>
          <w:szCs w:val="24"/>
        </w:rPr>
      </w:pPr>
      <w:r w:rsidRPr="002E494A">
        <w:rPr>
          <w:rFonts w:ascii="Times New Roman" w:eastAsia="Times New Roman" w:hAnsi="Times New Roman" w:cs="Times New Roman"/>
          <w:sz w:val="24"/>
          <w:szCs w:val="24"/>
        </w:rPr>
        <w:t>E.</w:t>
      </w:r>
      <w:r w:rsidRPr="002E494A">
        <w:rPr>
          <w:rFonts w:ascii="Times New Roman" w:eastAsia="Times New Roman" w:hAnsi="Times New Roman" w:cs="Times New Roman"/>
          <w:i/>
          <w:iCs/>
          <w:sz w:val="24"/>
          <w:szCs w:val="24"/>
        </w:rPr>
        <w:t xml:space="preserve"> </w:t>
      </w:r>
      <w:r w:rsidRPr="002E494A">
        <w:rPr>
          <w:rFonts w:ascii="Times New Roman" w:eastAsia="Times New Roman" w:hAnsi="Times New Roman" w:cs="Times New Roman"/>
          <w:sz w:val="24"/>
          <w:szCs w:val="24"/>
        </w:rPr>
        <w:t>Appelbaum and E. Katz “Seeking Rents by Setting Rents: The Political Economy of Rent Seeking”</w:t>
      </w:r>
    </w:p>
    <w:p w14:paraId="0C1CE112" w14:textId="77777777" w:rsidR="002E494A" w:rsidRPr="002E494A" w:rsidRDefault="002E494A" w:rsidP="002E494A">
      <w:pPr>
        <w:tabs>
          <w:tab w:val="left" w:pos="720"/>
          <w:tab w:val="center" w:pos="4320"/>
          <w:tab w:val="right" w:pos="8640"/>
        </w:tabs>
        <w:spacing w:after="0" w:line="240" w:lineRule="auto"/>
        <w:ind w:left="360" w:hanging="360"/>
        <w:rPr>
          <w:rFonts w:ascii="Times New Roman" w:eastAsia="Times New Roman" w:hAnsi="Times New Roman" w:cs="Times New Roman"/>
          <w:sz w:val="24"/>
          <w:szCs w:val="24"/>
        </w:rPr>
      </w:pPr>
      <w:r w:rsidRPr="002E494A">
        <w:rPr>
          <w:rFonts w:ascii="Times New Roman" w:eastAsia="Times New Roman" w:hAnsi="Times New Roman" w:cs="Times New Roman"/>
          <w:i/>
          <w:iCs/>
          <w:sz w:val="24"/>
          <w:szCs w:val="24"/>
        </w:rPr>
        <w:t>EJ</w:t>
      </w:r>
      <w:r w:rsidRPr="002E494A">
        <w:rPr>
          <w:rFonts w:ascii="Times New Roman" w:eastAsia="Times New Roman" w:hAnsi="Times New Roman" w:cs="Times New Roman"/>
          <w:sz w:val="24"/>
          <w:szCs w:val="24"/>
        </w:rPr>
        <w:t xml:space="preserve"> 97 September 1987, 685-699.</w:t>
      </w:r>
    </w:p>
    <w:p w14:paraId="4AF3141B" w14:textId="77777777" w:rsidR="002E494A" w:rsidRPr="002E494A" w:rsidRDefault="00343FB1" w:rsidP="002E494A">
      <w:pPr>
        <w:tabs>
          <w:tab w:val="left" w:pos="720"/>
          <w:tab w:val="center" w:pos="4320"/>
          <w:tab w:val="right" w:pos="8640"/>
        </w:tabs>
        <w:spacing w:after="0" w:line="240" w:lineRule="auto"/>
        <w:ind w:left="360"/>
        <w:rPr>
          <w:rFonts w:ascii="Times New Roman" w:eastAsia="Times New Roman" w:hAnsi="Times New Roman" w:cs="Times New Roman"/>
          <w:sz w:val="20"/>
          <w:szCs w:val="20"/>
        </w:rPr>
      </w:pPr>
      <w:hyperlink r:id="rId73" w:history="1">
        <w:r w:rsidR="002E494A" w:rsidRPr="002E494A">
          <w:rPr>
            <w:rFonts w:ascii="Times New Roman" w:eastAsia="Times New Roman" w:hAnsi="Times New Roman" w:cs="Times New Roman"/>
            <w:color w:val="0000FF"/>
            <w:sz w:val="20"/>
            <w:szCs w:val="20"/>
            <w:u w:val="single"/>
          </w:rPr>
          <w:t>http://www.jstor.org/view/00130133/di983491/98p0150s/0?currentResult=00130133%2bdi983491%2b98p0150s%2b0%2c01%2b19870900%2b9995%2b80129099&amp;searchID=8dd55340.10614251950&amp;frame=noframe&amp;sortOrder=SCORE&amp;userID=807db95c@usc.edu/018dd553400050c5de2e&amp;dpi=3&amp;viewContent=Article&amp;config=jstor</w:t>
        </w:r>
      </w:hyperlink>
    </w:p>
    <w:p w14:paraId="6A571BDC" w14:textId="77777777" w:rsidR="002E494A" w:rsidRPr="002E494A" w:rsidRDefault="002E494A" w:rsidP="002E494A">
      <w:pPr>
        <w:tabs>
          <w:tab w:val="left" w:pos="720"/>
          <w:tab w:val="center" w:pos="4320"/>
          <w:tab w:val="right" w:pos="8640"/>
        </w:tabs>
        <w:spacing w:after="0" w:line="240" w:lineRule="auto"/>
        <w:ind w:left="360" w:hanging="360"/>
        <w:rPr>
          <w:rFonts w:ascii="Times New Roman" w:eastAsia="Times New Roman" w:hAnsi="Times New Roman" w:cs="Times New Roman"/>
          <w:sz w:val="24"/>
          <w:szCs w:val="24"/>
        </w:rPr>
      </w:pPr>
      <w:r w:rsidRPr="002E494A">
        <w:rPr>
          <w:rFonts w:ascii="Times New Roman" w:eastAsia="Times New Roman" w:hAnsi="Times New Roman" w:cs="Times New Roman"/>
          <w:sz w:val="24"/>
          <w:szCs w:val="24"/>
        </w:rPr>
        <w:t xml:space="preserve">R.D. Tollison “Rent-Seeking: A Survey </w:t>
      </w:r>
      <w:r w:rsidRPr="002E494A">
        <w:rPr>
          <w:rFonts w:ascii="Times New Roman" w:eastAsia="Times New Roman" w:hAnsi="Times New Roman" w:cs="Times New Roman"/>
          <w:i/>
          <w:iCs/>
          <w:sz w:val="24"/>
          <w:szCs w:val="24"/>
        </w:rPr>
        <w:t xml:space="preserve">Kyklos  </w:t>
      </w:r>
      <w:r w:rsidRPr="002E494A">
        <w:rPr>
          <w:rFonts w:ascii="Times New Roman" w:eastAsia="Times New Roman" w:hAnsi="Times New Roman" w:cs="Times New Roman"/>
          <w:sz w:val="24"/>
          <w:szCs w:val="24"/>
        </w:rPr>
        <w:t>1982 575-602. Forum 6</w:t>
      </w:r>
    </w:p>
    <w:p w14:paraId="2AD4AEC6" w14:textId="77777777" w:rsidR="002E494A" w:rsidRPr="002E494A" w:rsidRDefault="002E494A" w:rsidP="002E494A">
      <w:pPr>
        <w:spacing w:after="0" w:line="240" w:lineRule="auto"/>
        <w:ind w:left="360" w:hanging="360"/>
        <w:rPr>
          <w:rFonts w:ascii="Times New Roman" w:eastAsia="Times New Roman" w:hAnsi="Times New Roman" w:cs="Times New Roman"/>
          <w:b/>
          <w:sz w:val="24"/>
          <w:szCs w:val="24"/>
        </w:rPr>
      </w:pPr>
      <w:r w:rsidRPr="002E494A">
        <w:rPr>
          <w:rFonts w:ascii="Times New Roman" w:eastAsia="Times New Roman" w:hAnsi="Times New Roman" w:cs="Times New Roman"/>
          <w:b/>
          <w:sz w:val="24"/>
          <w:szCs w:val="24"/>
        </w:rPr>
        <w:t xml:space="preserve"> </w:t>
      </w:r>
    </w:p>
    <w:p w14:paraId="3C41B254" w14:textId="77777777" w:rsidR="002E494A" w:rsidRPr="009D083B" w:rsidRDefault="002E494A" w:rsidP="002E494A">
      <w:pPr>
        <w:spacing w:after="0" w:line="240" w:lineRule="auto"/>
        <w:rPr>
          <w:rFonts w:ascii="Times New Roman" w:eastAsia="Times New Roman" w:hAnsi="Times New Roman" w:cs="Times New Roman"/>
          <w:sz w:val="24"/>
          <w:szCs w:val="24"/>
          <w:u w:val="single"/>
        </w:rPr>
      </w:pPr>
      <w:r w:rsidRPr="009D083B">
        <w:rPr>
          <w:rFonts w:ascii="Times New Roman" w:eastAsia="Times New Roman" w:hAnsi="Times New Roman" w:cs="Times New Roman"/>
          <w:sz w:val="24"/>
          <w:szCs w:val="24"/>
          <w:u w:val="single"/>
        </w:rPr>
        <w:t>22. Environment, Trade and Health</w:t>
      </w:r>
    </w:p>
    <w:p w14:paraId="3F631689" w14:textId="77777777" w:rsidR="009D083B" w:rsidRPr="002E494A" w:rsidRDefault="009D083B" w:rsidP="002E494A">
      <w:pPr>
        <w:spacing w:after="0" w:line="240" w:lineRule="auto"/>
        <w:rPr>
          <w:rFonts w:ascii="Times New Roman" w:eastAsia="Times New Roman" w:hAnsi="Times New Roman" w:cs="Times New Roman"/>
          <w:b/>
          <w:sz w:val="24"/>
          <w:szCs w:val="24"/>
          <w:u w:val="single"/>
        </w:rPr>
      </w:pPr>
    </w:p>
    <w:p w14:paraId="57644D53" w14:textId="77777777" w:rsidR="002E494A" w:rsidRPr="002E494A" w:rsidRDefault="002E494A" w:rsidP="002E494A">
      <w:pPr>
        <w:spacing w:after="0" w:line="240" w:lineRule="auto"/>
        <w:rPr>
          <w:rFonts w:ascii="Times New Roman" w:eastAsia="Times New Roman" w:hAnsi="Times New Roman" w:cs="Times New Roman"/>
          <w:szCs w:val="24"/>
          <w:u w:val="single"/>
        </w:rPr>
      </w:pPr>
      <w:r w:rsidRPr="002E494A">
        <w:rPr>
          <w:rFonts w:ascii="Times New Roman" w:eastAsia="Times New Roman" w:hAnsi="Times New Roman" w:cs="Times New Roman"/>
          <w:szCs w:val="24"/>
          <w:u w:val="single"/>
        </w:rPr>
        <w:t>S. Jayachandran Air Quality and Early Life Mortality: Evidence from Indonesia’s Wildfires Journal of Human Resources 44 (4) 916-954.</w:t>
      </w:r>
    </w:p>
    <w:p w14:paraId="3DF754E6" w14:textId="77777777" w:rsidR="002E494A" w:rsidRPr="002E494A" w:rsidRDefault="002E494A" w:rsidP="002E494A">
      <w:pPr>
        <w:spacing w:after="0" w:line="240" w:lineRule="auto"/>
        <w:rPr>
          <w:rFonts w:ascii="Times New Roman" w:eastAsia="Times New Roman" w:hAnsi="Times New Roman" w:cs="Times New Roman"/>
          <w:szCs w:val="24"/>
          <w:u w:val="single"/>
        </w:rPr>
      </w:pPr>
      <w:r w:rsidRPr="002E494A">
        <w:rPr>
          <w:rFonts w:ascii="Times New Roman" w:eastAsia="Times New Roman" w:hAnsi="Times New Roman" w:cs="Times New Roman"/>
          <w:szCs w:val="24"/>
          <w:u w:val="single"/>
        </w:rPr>
        <w:t xml:space="preserve">Graff Zivin and M, Neidell 2013 Environment Health and Human Capital JEL </w:t>
      </w:r>
    </w:p>
    <w:p w14:paraId="5480DD09" w14:textId="77777777" w:rsidR="002E494A" w:rsidRPr="002E494A" w:rsidRDefault="002E494A" w:rsidP="002E494A">
      <w:pPr>
        <w:spacing w:after="0" w:line="240" w:lineRule="auto"/>
        <w:rPr>
          <w:rFonts w:ascii="Times New Roman" w:eastAsia="Times New Roman" w:hAnsi="Times New Roman" w:cs="Times New Roman"/>
          <w:szCs w:val="24"/>
          <w:u w:val="single"/>
        </w:rPr>
      </w:pPr>
      <w:r w:rsidRPr="002E494A">
        <w:rPr>
          <w:rFonts w:ascii="Times New Roman" w:eastAsia="Times New Roman" w:hAnsi="Times New Roman" w:cs="Times New Roman"/>
          <w:szCs w:val="24"/>
          <w:u w:val="single"/>
        </w:rPr>
        <w:t>Elizabeth Frankenberg , McKee and Thomas 2005 Health Consequences of Forest Fires in Indonesia Demography 42 (1) 109-130.</w:t>
      </w:r>
    </w:p>
    <w:p w14:paraId="6EAC882B"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W, Antweiler, Copeland and Taylor Is Trade Good for the Environment? AER </w:t>
      </w:r>
    </w:p>
    <w:p w14:paraId="6BF0DB05" w14:textId="77777777" w:rsidR="002E494A" w:rsidRPr="002E494A" w:rsidRDefault="00343FB1" w:rsidP="002E494A">
      <w:pPr>
        <w:spacing w:after="0" w:line="240" w:lineRule="auto"/>
        <w:rPr>
          <w:rFonts w:ascii="Times New Roman" w:eastAsia="Times New Roman" w:hAnsi="Times New Roman" w:cs="Times New Roman"/>
          <w:szCs w:val="24"/>
        </w:rPr>
      </w:pPr>
      <w:hyperlink r:id="rId74" w:history="1">
        <w:r w:rsidR="002E494A" w:rsidRPr="002E494A">
          <w:rPr>
            <w:rFonts w:ascii="Times New Roman" w:eastAsia="Times New Roman" w:hAnsi="Times New Roman" w:cs="Times New Roman"/>
            <w:color w:val="0000FF"/>
            <w:szCs w:val="24"/>
            <w:u w:val="single"/>
          </w:rPr>
          <w:t>http://econ.ucalgary.ca/fac-files/st/freetradeaer.pdf</w:t>
        </w:r>
      </w:hyperlink>
    </w:p>
    <w:p w14:paraId="120F4355" w14:textId="77777777" w:rsidR="002E494A" w:rsidRPr="002E494A" w:rsidRDefault="002E494A" w:rsidP="002E494A">
      <w:pPr>
        <w:spacing w:after="0" w:line="240" w:lineRule="auto"/>
        <w:rPr>
          <w:rFonts w:ascii="Times New Roman" w:eastAsia="Times New Roman" w:hAnsi="Times New Roman" w:cs="Times New Roman"/>
          <w:szCs w:val="24"/>
        </w:rPr>
      </w:pPr>
    </w:p>
    <w:p w14:paraId="6E96D8BC"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S. Pargal and D. Wheeler 1996. “Informal Regulation of Industrial Pollution in Developing Countries: Evidence from Indonesia” </w:t>
      </w:r>
      <w:r w:rsidRPr="002E494A">
        <w:rPr>
          <w:rFonts w:ascii="Times New Roman" w:eastAsia="Times New Roman" w:hAnsi="Times New Roman" w:cs="Times New Roman"/>
          <w:i/>
          <w:iCs/>
          <w:szCs w:val="24"/>
        </w:rPr>
        <w:t xml:space="preserve">JPE </w:t>
      </w:r>
      <w:r w:rsidRPr="002E494A">
        <w:rPr>
          <w:rFonts w:ascii="Times New Roman" w:eastAsia="Times New Roman" w:hAnsi="Times New Roman" w:cs="Times New Roman"/>
          <w:szCs w:val="24"/>
        </w:rPr>
        <w:t>104 (dec) 1314-1327</w:t>
      </w:r>
    </w:p>
    <w:p w14:paraId="2C05A1BA"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Bruno Frey, F. Oberholzer-Gee and Rainer Eichenberger 1996 “The Old Lady Visits Your Backyard” JPE v 104 (6), 1297-1313. </w:t>
      </w:r>
    </w:p>
    <w:p w14:paraId="6F1A391B"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M. Cropper and Griffeths 1994 “The Interaction of Population Growth and Environmental Quality AER 84 (2) May, 250-254. </w:t>
      </w:r>
    </w:p>
    <w:p w14:paraId="5C0DA729"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Ligon and Naraoin “Government Management of the Village Commons: Comparing Two Forest Policies” JEEM </w:t>
      </w:r>
    </w:p>
    <w:p w14:paraId="12D2AE88"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Andrew Foster, Mark Rosenzweig and Jere Behrman, 2000 Population Growth, Income Growth and Deforestation: Management of Village Common Land in India” </w:t>
      </w:r>
    </w:p>
    <w:p w14:paraId="377E5AB1" w14:textId="77777777" w:rsidR="002E494A" w:rsidRPr="002E494A" w:rsidRDefault="00343FB1" w:rsidP="002E494A">
      <w:pPr>
        <w:spacing w:after="0" w:line="240" w:lineRule="exact"/>
        <w:rPr>
          <w:rFonts w:ascii="Times New Roman" w:eastAsia="Times New Roman" w:hAnsi="Times New Roman" w:cs="Times New Roman"/>
          <w:szCs w:val="24"/>
        </w:rPr>
      </w:pPr>
      <w:hyperlink r:id="rId75" w:history="1">
        <w:r w:rsidR="002E494A" w:rsidRPr="002E494A">
          <w:rPr>
            <w:rFonts w:ascii="Times New Roman" w:eastAsia="Times New Roman" w:hAnsi="Times New Roman" w:cs="Times New Roman"/>
            <w:color w:val="0000FF"/>
            <w:szCs w:val="20"/>
            <w:u w:val="single"/>
          </w:rPr>
          <w:t>http://adfdell.pstc.brown.edu/papers/forest.pdf</w:t>
        </w:r>
      </w:hyperlink>
    </w:p>
    <w:p w14:paraId="056A167D" w14:textId="77777777" w:rsidR="002E494A" w:rsidRPr="002E494A" w:rsidRDefault="002E494A" w:rsidP="002E494A">
      <w:pPr>
        <w:spacing w:after="0" w:line="240" w:lineRule="exact"/>
        <w:rPr>
          <w:rFonts w:ascii="Times New Roman" w:eastAsia="Times New Roman" w:hAnsi="Times New Roman" w:cs="Times New Roman"/>
          <w:szCs w:val="24"/>
        </w:rPr>
      </w:pPr>
    </w:p>
    <w:p w14:paraId="51ED7940" w14:textId="77777777" w:rsidR="002E494A" w:rsidRPr="002E494A" w:rsidRDefault="002E494A" w:rsidP="002E494A">
      <w:pPr>
        <w:spacing w:after="0" w:line="240" w:lineRule="exact"/>
        <w:rPr>
          <w:rFonts w:ascii="Times New Roman" w:eastAsia="Times New Roman" w:hAnsi="Times New Roman" w:cs="Times New Roman"/>
          <w:szCs w:val="24"/>
        </w:rPr>
      </w:pPr>
    </w:p>
    <w:p w14:paraId="1E515CCD" w14:textId="77777777" w:rsidR="002E494A" w:rsidRPr="002E494A" w:rsidRDefault="002E494A" w:rsidP="002E494A">
      <w:pPr>
        <w:keepNext/>
        <w:spacing w:after="0" w:line="240" w:lineRule="exact"/>
        <w:outlineLvl w:val="1"/>
        <w:rPr>
          <w:rFonts w:ascii="Times New Roman" w:eastAsia="Times New Roman" w:hAnsi="Times New Roman" w:cs="Times New Roman"/>
          <w:b/>
          <w:szCs w:val="20"/>
        </w:rPr>
      </w:pPr>
      <w:r w:rsidRPr="002E494A">
        <w:rPr>
          <w:rFonts w:ascii="Times New Roman" w:eastAsia="Times New Roman" w:hAnsi="Times New Roman" w:cs="Times New Roman"/>
          <w:b/>
          <w:szCs w:val="20"/>
        </w:rPr>
        <w:t>VIII. Textbooks and Journals</w:t>
      </w:r>
    </w:p>
    <w:p w14:paraId="3261E211" w14:textId="77777777" w:rsidR="002E494A" w:rsidRPr="002E494A" w:rsidRDefault="002E494A" w:rsidP="002E494A">
      <w:pPr>
        <w:numPr>
          <w:ilvl w:val="0"/>
          <w:numId w:val="7"/>
        </w:num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b/>
          <w:bCs/>
          <w:i/>
          <w:iCs/>
          <w:szCs w:val="24"/>
        </w:rPr>
        <w:t xml:space="preserve">Textbooks and Key Reference Books </w:t>
      </w:r>
      <w:r w:rsidRPr="002E494A">
        <w:rPr>
          <w:rFonts w:ascii="Times New Roman" w:eastAsia="Times New Roman" w:hAnsi="Times New Roman" w:cs="Times New Roman"/>
          <w:szCs w:val="24"/>
        </w:rPr>
        <w:t>(on reserve in Leavey Library)</w:t>
      </w:r>
    </w:p>
    <w:p w14:paraId="702A657D"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 w:val="24"/>
          <w:szCs w:val="24"/>
        </w:rPr>
        <w:t>*Beatriz Armendariz de Aghion and Jonathan Morduch Economics of Microfinance Cambridge: MIT Press 2005,</w:t>
      </w:r>
    </w:p>
    <w:p w14:paraId="258458E9"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Pranab Bardhan and Chris Udry 1999. </w:t>
      </w:r>
      <w:r w:rsidRPr="002E494A">
        <w:rPr>
          <w:rFonts w:ascii="Times New Roman" w:eastAsia="Times New Roman" w:hAnsi="Times New Roman" w:cs="Times New Roman"/>
          <w:i/>
          <w:szCs w:val="24"/>
        </w:rPr>
        <w:t>Development Microeconomics</w:t>
      </w:r>
      <w:r w:rsidRPr="002E494A">
        <w:rPr>
          <w:rFonts w:ascii="Times New Roman" w:eastAsia="Times New Roman" w:hAnsi="Times New Roman" w:cs="Times New Roman"/>
          <w:szCs w:val="24"/>
        </w:rPr>
        <w:t>. New York: Oxford Univ. Press.</w:t>
      </w:r>
    </w:p>
    <w:p w14:paraId="615396B8"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Jean-Philippe Platteau 2000 Institutions, Social Norms and Economic Development Harwood . </w:t>
      </w:r>
    </w:p>
    <w:p w14:paraId="5EC9F3E6"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Pranab Bardhan and Chris Udry Readings in Development Economics Empirical Microeconomics V. 2. MIT Press 2000. </w:t>
      </w:r>
    </w:p>
    <w:p w14:paraId="049E9D58"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Lawrence Haddad, John Hoddinott and Harold Alderman Intrahousehold Resource Allocation in Developing Countries. International Food Policy Research Institute, Johns Hopkins University Press. </w:t>
      </w:r>
    </w:p>
    <w:p w14:paraId="5406E3D4"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Dilip Mookerjee and Debraj Ray 2001. Readings in the Theory of Economic Development. Blackwell. (MR)</w:t>
      </w:r>
    </w:p>
    <w:p w14:paraId="275F11F6"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Gary Fields Distribution and Development Russell Sage Foundation and MIT Press 2001. </w:t>
      </w:r>
    </w:p>
    <w:p w14:paraId="0540CAF6"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Hernando de Soto The Mystery of Capital Basic Books 2000. </w:t>
      </w:r>
    </w:p>
    <w:p w14:paraId="21B6E283"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Y. Hayami, </w:t>
      </w:r>
      <w:r w:rsidRPr="002E494A">
        <w:rPr>
          <w:rFonts w:ascii="Times New Roman" w:eastAsia="Times New Roman" w:hAnsi="Times New Roman" w:cs="Times New Roman"/>
          <w:i/>
          <w:szCs w:val="24"/>
        </w:rPr>
        <w:t>Development Economics</w:t>
      </w:r>
      <w:r w:rsidRPr="002E494A">
        <w:rPr>
          <w:rFonts w:ascii="Times New Roman" w:eastAsia="Times New Roman" w:hAnsi="Times New Roman" w:cs="Times New Roman"/>
          <w:szCs w:val="24"/>
        </w:rPr>
        <w:t>. Oxford University Press.</w:t>
      </w:r>
    </w:p>
    <w:p w14:paraId="001C7656"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Debraj Ray 1998 </w:t>
      </w:r>
      <w:r w:rsidRPr="002E494A">
        <w:rPr>
          <w:rFonts w:ascii="Times New Roman" w:eastAsia="Times New Roman" w:hAnsi="Times New Roman" w:cs="Times New Roman"/>
          <w:i/>
          <w:szCs w:val="24"/>
        </w:rPr>
        <w:t>Development Economics</w:t>
      </w:r>
      <w:r w:rsidRPr="002E494A">
        <w:rPr>
          <w:rFonts w:ascii="Times New Roman" w:eastAsia="Times New Roman" w:hAnsi="Times New Roman" w:cs="Times New Roman"/>
          <w:szCs w:val="24"/>
        </w:rPr>
        <w:t>. Princeton: Princeton University Press.</w:t>
      </w:r>
    </w:p>
    <w:p w14:paraId="5EF4844D"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YN Pan A. Yotopoulos and J.B. Nugent, </w:t>
      </w:r>
      <w:r w:rsidRPr="002E494A">
        <w:rPr>
          <w:rFonts w:ascii="Times New Roman" w:eastAsia="Times New Roman" w:hAnsi="Times New Roman" w:cs="Times New Roman"/>
          <w:i/>
          <w:szCs w:val="24"/>
        </w:rPr>
        <w:t>Economics of Development</w:t>
      </w:r>
      <w:r w:rsidRPr="002E494A">
        <w:rPr>
          <w:rFonts w:ascii="Times New Roman" w:eastAsia="Times New Roman" w:hAnsi="Times New Roman" w:cs="Times New Roman"/>
          <w:szCs w:val="24"/>
        </w:rPr>
        <w:t>. New York : Harper and Row 1976.</w:t>
      </w:r>
    </w:p>
    <w:p w14:paraId="65846D9E"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HDE  H. Chenery and T.N. Srinivasan, </w:t>
      </w:r>
      <w:r w:rsidRPr="002E494A">
        <w:rPr>
          <w:rFonts w:ascii="Times New Roman" w:eastAsia="Times New Roman" w:hAnsi="Times New Roman" w:cs="Times New Roman"/>
          <w:i/>
          <w:szCs w:val="24"/>
        </w:rPr>
        <w:t>Handbook of Development Economics</w:t>
      </w:r>
      <w:r w:rsidRPr="002E494A">
        <w:rPr>
          <w:rFonts w:ascii="Times New Roman" w:eastAsia="Times New Roman" w:hAnsi="Times New Roman" w:cs="Times New Roman"/>
          <w:szCs w:val="24"/>
        </w:rPr>
        <w:t xml:space="preserve">. Amsterdam: North Holland 1989 V. 1,2 </w:t>
      </w:r>
    </w:p>
    <w:p w14:paraId="246E20FD" w14:textId="77777777" w:rsidR="002E494A" w:rsidRPr="002E494A" w:rsidRDefault="002E494A" w:rsidP="002E494A">
      <w:pPr>
        <w:spacing w:after="0" w:line="240" w:lineRule="exact"/>
        <w:ind w:firstLine="120"/>
        <w:rPr>
          <w:rFonts w:ascii="Times New Roman" w:eastAsia="Times New Roman" w:hAnsi="Times New Roman" w:cs="Times New Roman"/>
          <w:szCs w:val="24"/>
        </w:rPr>
      </w:pPr>
      <w:r w:rsidRPr="002E494A">
        <w:rPr>
          <w:rFonts w:ascii="Times New Roman" w:eastAsia="Times New Roman" w:hAnsi="Times New Roman" w:cs="Times New Roman"/>
          <w:szCs w:val="24"/>
        </w:rPr>
        <w:t>HDE J. Behrman and T.N. Srinivasan 1995</w:t>
      </w:r>
      <w:r w:rsidRPr="002E494A">
        <w:rPr>
          <w:rFonts w:ascii="Times New Roman" w:eastAsia="Times New Roman" w:hAnsi="Times New Roman" w:cs="Times New Roman"/>
          <w:i/>
          <w:szCs w:val="24"/>
        </w:rPr>
        <w:t xml:space="preserve"> Handbook of Development Economics</w:t>
      </w:r>
      <w:r w:rsidRPr="002E494A">
        <w:rPr>
          <w:rFonts w:ascii="Times New Roman" w:eastAsia="Times New Roman" w:hAnsi="Times New Roman" w:cs="Times New Roman"/>
          <w:szCs w:val="24"/>
        </w:rPr>
        <w:t xml:space="preserve">, vol 3A and 3B </w:t>
      </w:r>
    </w:p>
    <w:p w14:paraId="2FF4548A" w14:textId="77777777" w:rsidR="002E494A" w:rsidRPr="002E494A" w:rsidRDefault="002E494A" w:rsidP="002E494A">
      <w:pPr>
        <w:spacing w:after="0" w:line="240" w:lineRule="exact"/>
        <w:ind w:firstLine="120"/>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HDE Behrman and Strauss 2008 Volume 4     </w:t>
      </w:r>
    </w:p>
    <w:p w14:paraId="4B5C08AD"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Basu, Kaushik  </w:t>
      </w:r>
      <w:r w:rsidRPr="002E494A">
        <w:rPr>
          <w:rFonts w:ascii="Times New Roman" w:eastAsia="Times New Roman" w:hAnsi="Times New Roman" w:cs="Times New Roman"/>
          <w:i/>
          <w:szCs w:val="24"/>
        </w:rPr>
        <w:t>Analytical Development Economics</w:t>
      </w:r>
      <w:r w:rsidRPr="002E494A">
        <w:rPr>
          <w:rFonts w:ascii="Times New Roman" w:eastAsia="Times New Roman" w:hAnsi="Times New Roman" w:cs="Times New Roman"/>
          <w:szCs w:val="24"/>
        </w:rPr>
        <w:t>. Cambridge: MIT Press 1997</w:t>
      </w:r>
    </w:p>
    <w:p w14:paraId="24C5A6D2"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Bardhan, Pranab, ed. </w:t>
      </w:r>
      <w:r w:rsidRPr="002E494A">
        <w:rPr>
          <w:rFonts w:ascii="Times New Roman" w:eastAsia="Times New Roman" w:hAnsi="Times New Roman" w:cs="Times New Roman"/>
          <w:i/>
          <w:szCs w:val="24"/>
        </w:rPr>
        <w:t>The Economic Theory of Agrarian Institutions</w:t>
      </w:r>
      <w:r w:rsidRPr="002E494A">
        <w:rPr>
          <w:rFonts w:ascii="Times New Roman" w:eastAsia="Times New Roman" w:hAnsi="Times New Roman" w:cs="Times New Roman"/>
          <w:szCs w:val="24"/>
        </w:rPr>
        <w:t>. Oxford: Clarendon Press.1989.</w:t>
      </w:r>
    </w:p>
    <w:p w14:paraId="4D9D9530"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M.  Fafchamps 2004. Market Institutions in Sub-Saharan Africa . MIT Press</w:t>
      </w:r>
    </w:p>
    <w:p w14:paraId="3171368B"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Karla Hoff, A. Braverman and J.E. Stiglitz, </w:t>
      </w:r>
      <w:r w:rsidRPr="002E494A">
        <w:rPr>
          <w:rFonts w:ascii="Times New Roman" w:eastAsia="Times New Roman" w:hAnsi="Times New Roman" w:cs="Times New Roman"/>
          <w:i/>
          <w:szCs w:val="24"/>
        </w:rPr>
        <w:t>The Economics of Rural Organization: Theory, Practice and Policy.</w:t>
      </w:r>
      <w:r w:rsidRPr="002E494A">
        <w:rPr>
          <w:rFonts w:ascii="Times New Roman" w:eastAsia="Times New Roman" w:hAnsi="Times New Roman" w:cs="Times New Roman"/>
          <w:szCs w:val="24"/>
        </w:rPr>
        <w:t xml:space="preserve"> Washington, D.C. World Bank. </w:t>
      </w:r>
    </w:p>
    <w:p w14:paraId="5F463FBF"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Partha Dasgupta 1993. </w:t>
      </w:r>
      <w:r w:rsidRPr="002E494A">
        <w:rPr>
          <w:rFonts w:ascii="Times New Roman" w:eastAsia="Times New Roman" w:hAnsi="Times New Roman" w:cs="Times New Roman"/>
          <w:i/>
          <w:szCs w:val="24"/>
        </w:rPr>
        <w:t>An Inquiry into Well-Being and Destitution</w:t>
      </w:r>
      <w:r w:rsidRPr="002E494A">
        <w:rPr>
          <w:rFonts w:ascii="Times New Roman" w:eastAsia="Times New Roman" w:hAnsi="Times New Roman" w:cs="Times New Roman"/>
          <w:szCs w:val="24"/>
        </w:rPr>
        <w:t xml:space="preserve">. New York Oxford U. Press. </w:t>
      </w:r>
    </w:p>
    <w:p w14:paraId="250866A5"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Elisabeth Sadoulet and Alain de Janvry 1995</w:t>
      </w:r>
      <w:r w:rsidRPr="002E494A">
        <w:rPr>
          <w:rFonts w:ascii="Times New Roman" w:eastAsia="Times New Roman" w:hAnsi="Times New Roman" w:cs="Times New Roman"/>
          <w:i/>
          <w:szCs w:val="24"/>
        </w:rPr>
        <w:t>. Quantitative Development Policy Analysis.</w:t>
      </w:r>
      <w:r w:rsidRPr="002E494A">
        <w:rPr>
          <w:rFonts w:ascii="Times New Roman" w:eastAsia="Times New Roman" w:hAnsi="Times New Roman" w:cs="Times New Roman"/>
          <w:szCs w:val="24"/>
        </w:rPr>
        <w:t xml:space="preserve">Baltimore: Johns Hopkins Press.  </w:t>
      </w:r>
    </w:p>
    <w:p w14:paraId="4E567CC4" w14:textId="77777777" w:rsidR="002E494A" w:rsidRPr="002E494A" w:rsidRDefault="002E494A" w:rsidP="002E494A">
      <w:pPr>
        <w:spacing w:after="0" w:line="240" w:lineRule="auto"/>
        <w:rPr>
          <w:rFonts w:ascii="Times New Roman" w:eastAsia="Times New Roman" w:hAnsi="Times New Roman" w:cs="Times New Roman"/>
          <w:i/>
          <w:szCs w:val="24"/>
        </w:rPr>
      </w:pPr>
      <w:r w:rsidRPr="002E494A">
        <w:rPr>
          <w:rFonts w:ascii="Times New Roman" w:eastAsia="Times New Roman" w:hAnsi="Times New Roman" w:cs="Times New Roman"/>
          <w:szCs w:val="24"/>
        </w:rPr>
        <w:lastRenderedPageBreak/>
        <w:t xml:space="preserve">  Mustapha Nabli and Jeffrey Nugent 1989. </w:t>
      </w:r>
      <w:r w:rsidRPr="002E494A">
        <w:rPr>
          <w:rFonts w:ascii="Times New Roman" w:eastAsia="Times New Roman" w:hAnsi="Times New Roman" w:cs="Times New Roman"/>
          <w:i/>
          <w:szCs w:val="24"/>
        </w:rPr>
        <w:t>Institutions and Development: Theory and Applications to Tunisia</w:t>
      </w:r>
    </w:p>
    <w:p w14:paraId="66FD4737" w14:textId="77777777" w:rsidR="002E494A" w:rsidRP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De Janvry, Alain, et al eds., Access to Land, Rural Poverty and Public Action, UNU WIDER Oxford U Press. 2001.</w:t>
      </w:r>
    </w:p>
    <w:p w14:paraId="1DA1E4EB" w14:textId="77777777" w:rsidR="00191F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 </w:t>
      </w:r>
    </w:p>
    <w:p w14:paraId="66D7E056" w14:textId="77777777" w:rsidR="002E494A" w:rsidRPr="002E494A" w:rsidRDefault="002E494A" w:rsidP="002E494A">
      <w:pPr>
        <w:spacing w:after="0" w:line="240" w:lineRule="exact"/>
        <w:rPr>
          <w:rFonts w:ascii="Times New Roman" w:eastAsia="Times New Roman" w:hAnsi="Times New Roman" w:cs="Times New Roman"/>
          <w:b/>
          <w:bCs/>
          <w:i/>
          <w:iCs/>
          <w:szCs w:val="24"/>
        </w:rPr>
      </w:pPr>
      <w:r w:rsidRPr="002E494A">
        <w:rPr>
          <w:rFonts w:ascii="Times New Roman" w:eastAsia="Times New Roman" w:hAnsi="Times New Roman" w:cs="Times New Roman"/>
          <w:szCs w:val="24"/>
        </w:rPr>
        <w:t xml:space="preserve">  </w:t>
      </w:r>
      <w:r w:rsidRPr="002E494A">
        <w:rPr>
          <w:rFonts w:ascii="Times New Roman" w:eastAsia="Times New Roman" w:hAnsi="Times New Roman" w:cs="Times New Roman"/>
          <w:b/>
          <w:bCs/>
          <w:i/>
          <w:iCs/>
          <w:szCs w:val="24"/>
        </w:rPr>
        <w:t>B. Journals</w:t>
      </w:r>
    </w:p>
    <w:p w14:paraId="02C642B3" w14:textId="77777777" w:rsid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AER American Economic Review</w:t>
      </w:r>
    </w:p>
    <w:p w14:paraId="0AF97F62" w14:textId="77777777" w:rsidR="00191F4A" w:rsidRPr="002E494A" w:rsidRDefault="00191F4A" w:rsidP="002E494A">
      <w:pPr>
        <w:spacing w:after="0" w:line="240" w:lineRule="exact"/>
        <w:rPr>
          <w:rFonts w:ascii="Times New Roman" w:eastAsia="Times New Roman" w:hAnsi="Times New Roman" w:cs="Times New Roman"/>
          <w:szCs w:val="24"/>
        </w:rPr>
      </w:pPr>
      <w:r>
        <w:rPr>
          <w:rFonts w:ascii="Times New Roman" w:eastAsia="Times New Roman" w:hAnsi="Times New Roman" w:cs="Times New Roman"/>
          <w:szCs w:val="24"/>
        </w:rPr>
        <w:t xml:space="preserve">AEJ </w:t>
      </w:r>
      <w:r w:rsidR="004D0072">
        <w:rPr>
          <w:rFonts w:ascii="Times New Roman" w:eastAsia="Times New Roman" w:hAnsi="Times New Roman" w:cs="Times New Roman"/>
          <w:szCs w:val="24"/>
        </w:rPr>
        <w:t xml:space="preserve">American Economic Journal </w:t>
      </w:r>
    </w:p>
    <w:p w14:paraId="2098887B"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AJAE American Journal of Agricultural Economics</w:t>
      </w:r>
    </w:p>
    <w:p w14:paraId="16B891CC"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CMJE Cambridge Journal of Economics</w:t>
      </w:r>
    </w:p>
    <w:p w14:paraId="41BDEF67"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EDCC Economic Development and Cultural Change</w:t>
      </w:r>
    </w:p>
    <w:p w14:paraId="2E960BA9"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EJ Economic Journal</w:t>
      </w:r>
    </w:p>
    <w:p w14:paraId="4D4A2E42"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EPW Economic and Political Weekly</w:t>
      </w:r>
    </w:p>
    <w:p w14:paraId="31DD67FA"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JDA Journal of Developing Areas</w:t>
      </w:r>
    </w:p>
    <w:p w14:paraId="15EABF09"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JDE Journal of Development Economics</w:t>
      </w:r>
    </w:p>
    <w:p w14:paraId="69AF6E3F"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JDS Journal of Development Studies</w:t>
      </w:r>
    </w:p>
    <w:p w14:paraId="0A2546A6"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JEL Journal of Economic Literature</w:t>
      </w:r>
    </w:p>
    <w:p w14:paraId="53140706"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JME Journal of Monetary Economics</w:t>
      </w:r>
    </w:p>
    <w:p w14:paraId="425E5E47"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JLE Journal of Law and Economics</w:t>
      </w:r>
    </w:p>
    <w:p w14:paraId="39538F41"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JPE Journal of Political Economy</w:t>
      </w:r>
    </w:p>
    <w:p w14:paraId="55AB72B3"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MS  Manchester School</w:t>
      </w:r>
    </w:p>
    <w:p w14:paraId="2D5C1ECF"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OEP Oxford Economic Papers</w:t>
      </w:r>
    </w:p>
    <w:p w14:paraId="4216C69D"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PDR Population and Development Review</w:t>
      </w:r>
    </w:p>
    <w:p w14:paraId="7ECE3F96"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QJE Quarterly Journal of Economics</w:t>
      </w:r>
    </w:p>
    <w:p w14:paraId="496A536E"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REST Review of Economics and Statistics</w:t>
      </w:r>
    </w:p>
    <w:p w14:paraId="0F0F7935"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WBER World Bank Economic Review</w:t>
      </w:r>
    </w:p>
    <w:p w14:paraId="5FA99C5A"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WD  World Development</w:t>
      </w:r>
    </w:p>
    <w:p w14:paraId="08E00815" w14:textId="77777777" w:rsidR="002E494A" w:rsidRDefault="002E494A" w:rsidP="002E494A">
      <w:pPr>
        <w:spacing w:after="0" w:line="240" w:lineRule="auto"/>
        <w:rPr>
          <w:rFonts w:ascii="Times New Roman" w:eastAsia="Times New Roman" w:hAnsi="Times New Roman" w:cs="Times New Roman"/>
          <w:szCs w:val="24"/>
        </w:rPr>
      </w:pPr>
      <w:r w:rsidRPr="002E494A">
        <w:rPr>
          <w:rFonts w:ascii="Times New Roman" w:eastAsia="Times New Roman" w:hAnsi="Times New Roman" w:cs="Times New Roman"/>
          <w:szCs w:val="24"/>
        </w:rPr>
        <w:t>JEP Journal of Economic Perspectives</w:t>
      </w:r>
    </w:p>
    <w:p w14:paraId="15A2C9E0" w14:textId="77777777" w:rsidR="00191F4A" w:rsidRPr="002E494A" w:rsidRDefault="00191F4A" w:rsidP="002E494A">
      <w:pPr>
        <w:spacing w:after="0" w:line="240" w:lineRule="auto"/>
        <w:rPr>
          <w:rFonts w:ascii="Times New Roman" w:eastAsia="Times New Roman" w:hAnsi="Times New Roman" w:cs="Times New Roman"/>
          <w:szCs w:val="24"/>
        </w:rPr>
      </w:pPr>
      <w:r>
        <w:rPr>
          <w:rFonts w:ascii="Times New Roman" w:eastAsia="Times New Roman" w:hAnsi="Times New Roman" w:cs="Times New Roman"/>
          <w:szCs w:val="24"/>
        </w:rPr>
        <w:t>MEDJ Middle East Development Journal</w:t>
      </w:r>
    </w:p>
    <w:p w14:paraId="21274B5A" w14:textId="77777777" w:rsidR="00191F4A" w:rsidRDefault="00191F4A" w:rsidP="002E494A">
      <w:pPr>
        <w:spacing w:after="0" w:line="240" w:lineRule="auto"/>
        <w:rPr>
          <w:rFonts w:ascii="Times New Roman" w:eastAsia="Times New Roman" w:hAnsi="Times New Roman" w:cs="Times New Roman"/>
          <w:b/>
          <w:bCs/>
          <w:i/>
          <w:iCs/>
          <w:szCs w:val="24"/>
        </w:rPr>
      </w:pPr>
    </w:p>
    <w:p w14:paraId="7B827F47" w14:textId="77777777" w:rsidR="002E494A" w:rsidRPr="002E494A" w:rsidRDefault="002E494A" w:rsidP="002E494A">
      <w:pPr>
        <w:spacing w:after="0" w:line="240" w:lineRule="auto"/>
        <w:rPr>
          <w:rFonts w:ascii="Times New Roman" w:eastAsia="Times New Roman" w:hAnsi="Times New Roman" w:cs="Times New Roman"/>
          <w:b/>
          <w:bCs/>
          <w:i/>
          <w:iCs/>
          <w:szCs w:val="24"/>
        </w:rPr>
      </w:pPr>
      <w:r w:rsidRPr="002E494A">
        <w:rPr>
          <w:rFonts w:ascii="Times New Roman" w:eastAsia="Times New Roman" w:hAnsi="Times New Roman" w:cs="Times New Roman"/>
          <w:b/>
          <w:bCs/>
          <w:i/>
          <w:iCs/>
          <w:szCs w:val="24"/>
        </w:rPr>
        <w:t xml:space="preserve">C. Useful Websites and Data Sources: </w:t>
      </w:r>
    </w:p>
    <w:p w14:paraId="5859C0DA" w14:textId="77777777" w:rsidR="00191F4A" w:rsidRDefault="002E494A" w:rsidP="002E494A">
      <w:pPr>
        <w:spacing w:line="200" w:lineRule="exact"/>
        <w:rPr>
          <w:rFonts w:ascii="Times New Roman" w:eastAsia="Times New Roman" w:hAnsi="Times New Roman" w:cs="Times New Roman"/>
          <w:b/>
          <w:bCs/>
          <w:i/>
          <w:iCs/>
          <w:szCs w:val="24"/>
        </w:rPr>
      </w:pPr>
      <w:r w:rsidRPr="002E494A">
        <w:rPr>
          <w:rFonts w:ascii="Times New Roman" w:eastAsia="Times New Roman" w:hAnsi="Times New Roman" w:cs="Times New Roman"/>
          <w:b/>
          <w:bCs/>
          <w:i/>
          <w:iCs/>
          <w:szCs w:val="24"/>
        </w:rPr>
        <w:t xml:space="preserve">Especially useful Microdata sets for term papers in this Class: </w:t>
      </w:r>
    </w:p>
    <w:p w14:paraId="064840FE" w14:textId="77777777" w:rsidR="00314384" w:rsidRDefault="002E494A" w:rsidP="00191F4A">
      <w:pPr>
        <w:spacing w:line="200" w:lineRule="exact"/>
        <w:rPr>
          <w:rFonts w:ascii="Times New Roman" w:eastAsia="Times New Roman" w:hAnsi="Times New Roman" w:cs="Times New Roman"/>
          <w:b/>
          <w:sz w:val="24"/>
          <w:szCs w:val="24"/>
        </w:rPr>
      </w:pPr>
      <w:r w:rsidRPr="002E494A">
        <w:rPr>
          <w:rFonts w:ascii="Times New Roman" w:eastAsia="Times New Roman" w:hAnsi="Times New Roman" w:cs="Times New Roman"/>
          <w:b/>
          <w:sz w:val="24"/>
          <w:szCs w:val="24"/>
        </w:rPr>
        <w:t>Enterprise Surveys,</w:t>
      </w:r>
      <w:r w:rsidRPr="002E494A">
        <w:rPr>
          <w:rFonts w:ascii="Times New Roman" w:eastAsia="Times New Roman" w:hAnsi="Times New Roman" w:cs="Times New Roman"/>
          <w:sz w:val="24"/>
          <w:szCs w:val="24"/>
        </w:rPr>
        <w:t xml:space="preserve"> World Bank. These can be downloaded f</w:t>
      </w:r>
      <w:r w:rsidR="00191F4A">
        <w:rPr>
          <w:rFonts w:ascii="Times New Roman" w:eastAsia="Times New Roman" w:hAnsi="Times New Roman" w:cs="Times New Roman"/>
          <w:sz w:val="24"/>
          <w:szCs w:val="24"/>
        </w:rPr>
        <w:t xml:space="preserve">or a large number of countries </w:t>
      </w:r>
      <w:r w:rsidRPr="002E494A">
        <w:rPr>
          <w:rFonts w:ascii="Times New Roman" w:eastAsia="Times New Roman" w:hAnsi="Times New Roman" w:cs="Times New Roman"/>
          <w:b/>
          <w:sz w:val="24"/>
          <w:szCs w:val="24"/>
        </w:rPr>
        <w:t>Global Entrepreneurship Monitor</w:t>
      </w:r>
    </w:p>
    <w:p w14:paraId="1CF202ED" w14:textId="77777777" w:rsidR="00314384" w:rsidRDefault="00314384" w:rsidP="00191F4A">
      <w:pPr>
        <w:spacing w:line="200" w:lineRule="exact"/>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ee also the Growing list of Microdataa sets on the World Bank’s web page </w:t>
      </w:r>
    </w:p>
    <w:p w14:paraId="0B670FD9" w14:textId="77777777" w:rsidR="00191F4A" w:rsidRDefault="002E494A" w:rsidP="00191F4A">
      <w:pPr>
        <w:spacing w:line="20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 xml:space="preserve">Resources for economists on the internet at: </w:t>
      </w:r>
      <w:hyperlink r:id="rId76" w:history="1">
        <w:r w:rsidR="00191F4A" w:rsidRPr="00377E18">
          <w:rPr>
            <w:rStyle w:val="Hyperlink"/>
            <w:rFonts w:ascii="Times New Roman" w:eastAsia="Times New Roman" w:hAnsi="Times New Roman" w:cs="Times New Roman"/>
            <w:szCs w:val="24"/>
          </w:rPr>
          <w:t>http://econwpa.wust1.edu/EconFAQ/EconFAQ.htm1</w:t>
        </w:r>
      </w:hyperlink>
    </w:p>
    <w:p w14:paraId="0BD7B1D4" w14:textId="77777777" w:rsidR="002E494A" w:rsidRPr="002E494A" w:rsidRDefault="002E494A" w:rsidP="00191F4A">
      <w:pPr>
        <w:spacing w:line="200" w:lineRule="exact"/>
        <w:rPr>
          <w:rFonts w:ascii="Times New Roman" w:eastAsia="Times New Roman" w:hAnsi="Times New Roman" w:cs="Times New Roman"/>
          <w:szCs w:val="24"/>
        </w:rPr>
      </w:pPr>
      <w:r w:rsidRPr="00191F4A">
        <w:rPr>
          <w:rFonts w:ascii="Times New Roman" w:eastAsia="Times New Roman" w:hAnsi="Times New Roman" w:cs="Times New Roman"/>
          <w:b/>
          <w:szCs w:val="24"/>
        </w:rPr>
        <w:t>Penn World Tables</w:t>
      </w:r>
      <w:r w:rsidRPr="002E494A">
        <w:rPr>
          <w:rFonts w:ascii="Times New Roman" w:eastAsia="Times New Roman" w:hAnsi="Times New Roman" w:cs="Times New Roman"/>
          <w:szCs w:val="24"/>
        </w:rPr>
        <w:t xml:space="preserve"> version 5.6 for 152 countries on 29 variables 1960-1992 NBER available</w:t>
      </w:r>
    </w:p>
    <w:p w14:paraId="6CCDDC1E" w14:textId="77777777" w:rsidR="002E494A" w:rsidRPr="002E494A" w:rsidRDefault="002E494A" w:rsidP="002E494A">
      <w:pPr>
        <w:spacing w:after="0" w:line="20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through the University of Toronto as http://datacentre.epas.utoronto.ca:5680/pwt/pwt.htm1</w:t>
      </w:r>
    </w:p>
    <w:p w14:paraId="30825D64" w14:textId="77777777" w:rsidR="002E494A" w:rsidRPr="002E494A" w:rsidRDefault="002E494A" w:rsidP="002E494A">
      <w:pPr>
        <w:spacing w:after="0" w:line="20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The Interamerican Bank and The Asian Development Bank also have nice Web sites: http://www.iadb.org and http://www.asiandevbank.org</w:t>
      </w:r>
    </w:p>
    <w:p w14:paraId="14458DC9" w14:textId="77777777" w:rsidR="002E494A" w:rsidRPr="002E494A" w:rsidRDefault="002E494A" w:rsidP="002E494A">
      <w:pPr>
        <w:spacing w:after="0" w:line="20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UNDP web site http://www.undp.org</w:t>
      </w:r>
    </w:p>
    <w:p w14:paraId="4B5D244C" w14:textId="77777777" w:rsidR="002E494A" w:rsidRPr="002E494A" w:rsidRDefault="002E494A" w:rsidP="002E494A">
      <w:pPr>
        <w:spacing w:after="0" w:line="20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OECD:</w:t>
      </w:r>
    </w:p>
    <w:p w14:paraId="4F464E00" w14:textId="77777777" w:rsidR="002E494A" w:rsidRPr="002E494A" w:rsidRDefault="002E494A" w:rsidP="002E494A">
      <w:pPr>
        <w:spacing w:after="0" w:line="20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http://www.oecd.org/dac/Indicators/htm/list.htm</w:t>
      </w:r>
    </w:p>
    <w:p w14:paraId="572B4066" w14:textId="77777777" w:rsidR="002E494A" w:rsidRPr="002E494A" w:rsidRDefault="002E494A" w:rsidP="002E494A">
      <w:pPr>
        <w:spacing w:after="0" w:line="20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http://www.oecd.org/dac/Indicators/pdf/METHOD.PDF</w:t>
      </w:r>
    </w:p>
    <w:p w14:paraId="31526033" w14:textId="77777777" w:rsidR="002E494A" w:rsidRPr="002E494A" w:rsidRDefault="002E494A" w:rsidP="002E494A">
      <w:pPr>
        <w:spacing w:after="0" w:line="20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has all the info or the source for each indicator</w:t>
      </w:r>
    </w:p>
    <w:p w14:paraId="40414185" w14:textId="77777777" w:rsidR="002E494A" w:rsidRPr="002E494A" w:rsidRDefault="002E494A" w:rsidP="002E494A">
      <w:pPr>
        <w:spacing w:after="0" w:line="20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http://www.oecd.org/dac/Indicators/index.htm</w:t>
      </w:r>
    </w:p>
    <w:p w14:paraId="227B5F9D" w14:textId="77777777" w:rsidR="002E494A" w:rsidRPr="002E494A" w:rsidRDefault="002E494A" w:rsidP="002E494A">
      <w:pPr>
        <w:spacing w:after="0" w:line="20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Hardcopy yearbooks available in VKC Library:</w:t>
      </w:r>
    </w:p>
    <w:p w14:paraId="720FCAC5" w14:textId="77777777" w:rsidR="002E494A" w:rsidRPr="002E494A" w:rsidRDefault="002E494A" w:rsidP="002E494A">
      <w:pPr>
        <w:spacing w:after="0" w:line="20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International Monetary Fund: Yearbook of Government Finance Statistics, Yearbook of International Financial Statistics, International Financial Statistics (monthly), Annual Report on Exchange Restrictions,</w:t>
      </w:r>
    </w:p>
    <w:p w14:paraId="62E2E55F" w14:textId="77777777" w:rsidR="002E494A" w:rsidRPr="002E494A" w:rsidRDefault="002E494A" w:rsidP="002E494A">
      <w:pPr>
        <w:spacing w:after="0" w:line="20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United Nations, Yearbook of National Account Statistics</w:t>
      </w:r>
    </w:p>
    <w:p w14:paraId="35864674" w14:textId="77777777" w:rsidR="002E494A" w:rsidRPr="002E494A" w:rsidRDefault="002E494A" w:rsidP="002E494A">
      <w:pPr>
        <w:spacing w:after="0" w:line="20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t>United Nations, Handbook of World Development Statistics (natl. accounts), United Nations Development Programme, Human Development Report</w:t>
      </w:r>
    </w:p>
    <w:p w14:paraId="7B499AEA" w14:textId="77777777" w:rsidR="002E494A" w:rsidRPr="002E494A" w:rsidRDefault="002E494A" w:rsidP="002E494A">
      <w:pPr>
        <w:spacing w:after="0" w:line="240" w:lineRule="exact"/>
        <w:rPr>
          <w:rFonts w:ascii="Times New Roman" w:eastAsia="Times New Roman" w:hAnsi="Times New Roman" w:cs="Times New Roman"/>
          <w:szCs w:val="24"/>
        </w:rPr>
      </w:pPr>
      <w:r w:rsidRPr="002E494A">
        <w:rPr>
          <w:rFonts w:ascii="Times New Roman" w:eastAsia="Times New Roman" w:hAnsi="Times New Roman" w:cs="Times New Roman"/>
          <w:szCs w:val="24"/>
        </w:rPr>
        <w:lastRenderedPageBreak/>
        <w:t>UNIDO, UNCTAD, ILO, FAO and the regional commissions of the United Nations also put out yearbooks and data series of different types</w:t>
      </w:r>
    </w:p>
    <w:p w14:paraId="51C90DD9" w14:textId="77777777" w:rsidR="002E494A" w:rsidRPr="002E494A" w:rsidRDefault="002E494A" w:rsidP="002E494A">
      <w:pPr>
        <w:spacing w:after="0" w:line="200" w:lineRule="exact"/>
        <w:rPr>
          <w:rFonts w:ascii="Times New Roman" w:eastAsia="Times New Roman" w:hAnsi="Times New Roman" w:cs="Times New Roman"/>
          <w:sz w:val="24"/>
          <w:szCs w:val="24"/>
        </w:rPr>
      </w:pPr>
      <w:r w:rsidRPr="002E494A">
        <w:rPr>
          <w:rFonts w:ascii="Times New Roman" w:eastAsia="Times New Roman" w:hAnsi="Times New Roman" w:cs="Times New Roman"/>
          <w:sz w:val="24"/>
          <w:szCs w:val="24"/>
        </w:rPr>
        <w:t xml:space="preserve">World Bank: World Development Reports of various years. World Tables various years and on diskette; Social Development indicators. Available on-line via wwweb Economic Growth project via </w:t>
      </w:r>
      <w:hyperlink r:id="rId77" w:history="1">
        <w:r w:rsidRPr="002E494A">
          <w:rPr>
            <w:rFonts w:ascii="Times New Roman" w:eastAsia="Times New Roman" w:hAnsi="Times New Roman" w:cs="Times New Roman"/>
            <w:color w:val="0000FF"/>
            <w:sz w:val="24"/>
            <w:szCs w:val="24"/>
            <w:u w:val="single"/>
          </w:rPr>
          <w:t>http://www.worldbank.org/htm1/prdmg/grthweb/growth_t.htm</w:t>
        </w:r>
      </w:hyperlink>
      <w:r w:rsidRPr="002E494A">
        <w:rPr>
          <w:rFonts w:ascii="Times New Roman" w:eastAsia="Times New Roman" w:hAnsi="Times New Roman" w:cs="Times New Roman"/>
          <w:sz w:val="24"/>
          <w:szCs w:val="24"/>
        </w:rPr>
        <w:t>, World Bank (devdata.worldbank.org/dataonline), World Development Indicators</w:t>
      </w:r>
    </w:p>
    <w:p w14:paraId="29252E00" w14:textId="77777777" w:rsidR="002E494A" w:rsidRPr="002E494A" w:rsidRDefault="002E494A" w:rsidP="002E494A">
      <w:pPr>
        <w:spacing w:after="0" w:line="200" w:lineRule="exact"/>
        <w:rPr>
          <w:rFonts w:ascii="Times New Roman" w:eastAsia="Times New Roman" w:hAnsi="Times New Roman" w:cs="Times New Roman"/>
          <w:sz w:val="24"/>
          <w:szCs w:val="24"/>
        </w:rPr>
      </w:pPr>
      <w:r w:rsidRPr="002E494A">
        <w:rPr>
          <w:rFonts w:ascii="Times New Roman" w:eastAsia="Times New Roman" w:hAnsi="Times New Roman" w:cs="Times New Roman"/>
          <w:sz w:val="24"/>
          <w:szCs w:val="24"/>
        </w:rPr>
        <w:t xml:space="preserve">Poverty Data from Xavier Sala-I-Martin The World Distribution of Income NBER 8933 </w:t>
      </w:r>
    </w:p>
    <w:p w14:paraId="12628C9F" w14:textId="77777777" w:rsidR="002E494A" w:rsidRPr="002E494A" w:rsidRDefault="002E494A" w:rsidP="002E494A">
      <w:pPr>
        <w:spacing w:after="0" w:line="200" w:lineRule="exact"/>
        <w:rPr>
          <w:rFonts w:ascii="Times New Roman" w:eastAsia="Times New Roman" w:hAnsi="Times New Roman" w:cs="Times New Roman"/>
          <w:sz w:val="24"/>
          <w:szCs w:val="24"/>
        </w:rPr>
      </w:pPr>
      <w:r w:rsidRPr="002E494A">
        <w:rPr>
          <w:rFonts w:ascii="Times New Roman" w:eastAsia="Times New Roman" w:hAnsi="Times New Roman" w:cs="Times New Roman"/>
          <w:sz w:val="24"/>
          <w:szCs w:val="24"/>
        </w:rPr>
        <w:t>The Interamerican Bank and The Asian Development Bank also have nice Web sites: http://www.iadb.org and http://www.asiandevbank.org</w:t>
      </w:r>
    </w:p>
    <w:p w14:paraId="69B96256" w14:textId="77777777" w:rsidR="002E494A" w:rsidRPr="002E494A" w:rsidRDefault="002E494A" w:rsidP="002E494A">
      <w:pPr>
        <w:spacing w:after="0" w:line="200" w:lineRule="exact"/>
        <w:rPr>
          <w:rFonts w:ascii="Times New Roman" w:eastAsia="Times New Roman" w:hAnsi="Times New Roman" w:cs="Times New Roman"/>
          <w:sz w:val="24"/>
          <w:szCs w:val="24"/>
        </w:rPr>
      </w:pPr>
      <w:r w:rsidRPr="002E494A">
        <w:rPr>
          <w:rFonts w:ascii="Times New Roman" w:eastAsia="Times New Roman" w:hAnsi="Times New Roman" w:cs="Times New Roman"/>
          <w:sz w:val="24"/>
          <w:szCs w:val="24"/>
        </w:rPr>
        <w:t>UNDP web site http://www.undp.org</w:t>
      </w:r>
    </w:p>
    <w:p w14:paraId="07FE6E63" w14:textId="77777777" w:rsidR="002E494A" w:rsidRPr="002E494A" w:rsidRDefault="002E494A" w:rsidP="002E494A">
      <w:pPr>
        <w:spacing w:after="0" w:line="200" w:lineRule="exact"/>
        <w:rPr>
          <w:rFonts w:ascii="Times New Roman" w:eastAsia="Times New Roman" w:hAnsi="Times New Roman" w:cs="Times New Roman"/>
          <w:sz w:val="24"/>
          <w:szCs w:val="24"/>
        </w:rPr>
      </w:pPr>
      <w:r w:rsidRPr="002E494A">
        <w:rPr>
          <w:rFonts w:ascii="Times New Roman" w:eastAsia="Times New Roman" w:hAnsi="Times New Roman" w:cs="Times New Roman"/>
          <w:sz w:val="24"/>
          <w:szCs w:val="24"/>
        </w:rPr>
        <w:t>International Monetary Fund: Yearbook of Government Finance Statistics, Yearbook of International Financial Statistics, International Financial Statistics (monthly), Annual Report on Exchange Restrictions,</w:t>
      </w:r>
    </w:p>
    <w:p w14:paraId="46DD8A15" w14:textId="77777777" w:rsidR="002E494A" w:rsidRPr="002E494A" w:rsidRDefault="002E494A" w:rsidP="002E494A">
      <w:pPr>
        <w:spacing w:after="0" w:line="200" w:lineRule="exact"/>
        <w:rPr>
          <w:rFonts w:ascii="Times New Roman" w:eastAsia="Times New Roman" w:hAnsi="Times New Roman" w:cs="Times New Roman"/>
          <w:sz w:val="24"/>
          <w:szCs w:val="24"/>
        </w:rPr>
      </w:pPr>
      <w:r w:rsidRPr="002E494A">
        <w:rPr>
          <w:rFonts w:ascii="Times New Roman" w:eastAsia="Times New Roman" w:hAnsi="Times New Roman" w:cs="Times New Roman"/>
          <w:sz w:val="24"/>
          <w:szCs w:val="24"/>
        </w:rPr>
        <w:t>United Nations, Yearbook of National Account Statistics</w:t>
      </w:r>
    </w:p>
    <w:p w14:paraId="3C07115C" w14:textId="77777777" w:rsidR="002E494A" w:rsidRPr="002E494A" w:rsidRDefault="002E494A" w:rsidP="002E494A">
      <w:pPr>
        <w:spacing w:after="0" w:line="200" w:lineRule="exact"/>
        <w:rPr>
          <w:rFonts w:ascii="Times New Roman" w:eastAsia="Times New Roman" w:hAnsi="Times New Roman" w:cs="Times New Roman"/>
          <w:sz w:val="24"/>
          <w:szCs w:val="24"/>
        </w:rPr>
      </w:pPr>
      <w:r w:rsidRPr="002E494A">
        <w:rPr>
          <w:rFonts w:ascii="Times New Roman" w:eastAsia="Times New Roman" w:hAnsi="Times New Roman" w:cs="Times New Roman"/>
          <w:sz w:val="24"/>
          <w:szCs w:val="24"/>
        </w:rPr>
        <w:t>United Nations, Handbook of World Development Statistics (natl. accounts), United Nations Development Programme, Human Development Report</w:t>
      </w:r>
    </w:p>
    <w:p w14:paraId="7631C611" w14:textId="77777777" w:rsidR="002E494A" w:rsidRPr="002E494A" w:rsidRDefault="002E494A" w:rsidP="002E494A">
      <w:pPr>
        <w:spacing w:after="0" w:line="240" w:lineRule="exact"/>
        <w:rPr>
          <w:rFonts w:ascii="Times New Roman" w:eastAsia="Times New Roman" w:hAnsi="Times New Roman" w:cs="Times New Roman"/>
          <w:sz w:val="24"/>
          <w:szCs w:val="24"/>
        </w:rPr>
      </w:pPr>
      <w:r w:rsidRPr="002E494A">
        <w:rPr>
          <w:rFonts w:ascii="Times New Roman" w:eastAsia="Times New Roman" w:hAnsi="Times New Roman" w:cs="Times New Roman"/>
          <w:sz w:val="24"/>
          <w:szCs w:val="24"/>
        </w:rPr>
        <w:t>UNIDO, UNCTAD, ILO, FAO and the regional commissions of the United Nations also put out yearbooks and data series of different types</w:t>
      </w:r>
    </w:p>
    <w:p w14:paraId="6E887D99" w14:textId="77777777" w:rsidR="002E494A" w:rsidRPr="002E494A" w:rsidRDefault="002E494A" w:rsidP="002E494A">
      <w:pPr>
        <w:spacing w:after="0" w:line="240" w:lineRule="auto"/>
        <w:rPr>
          <w:rFonts w:ascii="Times New Roman" w:eastAsia="Times New Roman" w:hAnsi="Times New Roman" w:cs="Times New Roman"/>
          <w:sz w:val="24"/>
          <w:szCs w:val="24"/>
        </w:rPr>
      </w:pPr>
    </w:p>
    <w:p w14:paraId="05474781" w14:textId="77777777" w:rsidR="002E494A" w:rsidRPr="002E494A" w:rsidRDefault="002E494A" w:rsidP="002E494A">
      <w:pPr>
        <w:spacing w:after="0" w:line="240" w:lineRule="auto"/>
        <w:rPr>
          <w:rFonts w:ascii="Times New Roman" w:eastAsia="Times New Roman" w:hAnsi="Times New Roman" w:cs="Times New Roman"/>
          <w:sz w:val="24"/>
          <w:szCs w:val="24"/>
        </w:rPr>
      </w:pPr>
      <w:r w:rsidRPr="002E494A">
        <w:rPr>
          <w:rFonts w:ascii="Times New Roman" w:eastAsia="Times New Roman" w:hAnsi="Times New Roman" w:cs="Times New Roman"/>
          <w:sz w:val="24"/>
          <w:szCs w:val="24"/>
        </w:rPr>
        <w:t xml:space="preserve"> </w:t>
      </w:r>
    </w:p>
    <w:p w14:paraId="1A8EC927" w14:textId="77777777" w:rsidR="002E494A" w:rsidRPr="002E494A" w:rsidRDefault="002E494A" w:rsidP="002E494A">
      <w:pPr>
        <w:spacing w:after="0" w:line="240" w:lineRule="auto"/>
        <w:rPr>
          <w:rFonts w:ascii="Times New Roman" w:eastAsia="Times New Roman" w:hAnsi="Times New Roman" w:cs="Times New Roman"/>
          <w:sz w:val="24"/>
          <w:szCs w:val="24"/>
        </w:rPr>
      </w:pPr>
    </w:p>
    <w:p w14:paraId="72C793DD" w14:textId="77777777" w:rsidR="002E494A" w:rsidRPr="002E494A" w:rsidRDefault="002E494A" w:rsidP="002E494A">
      <w:pPr>
        <w:spacing w:after="0" w:line="240" w:lineRule="auto"/>
        <w:rPr>
          <w:rFonts w:ascii="Times New Roman" w:eastAsia="Times New Roman" w:hAnsi="Times New Roman" w:cs="Times New Roman"/>
          <w:sz w:val="24"/>
          <w:szCs w:val="24"/>
        </w:rPr>
      </w:pPr>
    </w:p>
    <w:p w14:paraId="6D80760D" w14:textId="77777777" w:rsidR="002E494A" w:rsidRPr="002E494A" w:rsidRDefault="002E494A" w:rsidP="002E494A">
      <w:pPr>
        <w:spacing w:after="0" w:line="240" w:lineRule="auto"/>
        <w:rPr>
          <w:rFonts w:ascii="Times New Roman" w:eastAsia="Times New Roman" w:hAnsi="Times New Roman" w:cs="Times New Roman"/>
          <w:sz w:val="24"/>
          <w:szCs w:val="24"/>
        </w:rPr>
      </w:pPr>
    </w:p>
    <w:p w14:paraId="743DB8CC" w14:textId="77777777" w:rsidR="002E494A" w:rsidRPr="002E494A" w:rsidRDefault="002E494A" w:rsidP="002E494A">
      <w:pPr>
        <w:spacing w:after="0" w:line="240" w:lineRule="auto"/>
        <w:rPr>
          <w:rFonts w:ascii="Times New Roman" w:eastAsia="Times New Roman" w:hAnsi="Times New Roman" w:cs="Times New Roman"/>
          <w:sz w:val="24"/>
          <w:szCs w:val="24"/>
        </w:rPr>
      </w:pPr>
    </w:p>
    <w:p w14:paraId="7EE74F7C" w14:textId="77777777" w:rsidR="002E494A" w:rsidRPr="002E494A" w:rsidRDefault="002E494A" w:rsidP="002E494A"/>
    <w:p w14:paraId="0AE13F1D" w14:textId="77777777" w:rsidR="002E1478" w:rsidRDefault="002E1478"/>
    <w:sectPr w:rsidR="002E1478">
      <w:headerReference w:type="default" r:id="rId7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Antony Yan" w:date="2017-02-23T16:11:00Z" w:initials="AY">
    <w:p w14:paraId="425FCD30" w14:textId="77777777" w:rsidR="00343FB1" w:rsidRPr="00AF6737" w:rsidRDefault="00343FB1">
      <w:pPr>
        <w:pStyle w:val="CommentText"/>
        <w:rPr>
          <w:rFonts w:eastAsiaTheme="minorHAnsi"/>
        </w:rPr>
      </w:pPr>
      <w:r>
        <w:rPr>
          <w:rStyle w:val="CommentReference"/>
        </w:rPr>
        <w:annotationRef/>
      </w:r>
      <w:r>
        <w:rPr>
          <w:rFonts w:asciiTheme="minorEastAsia" w:eastAsiaTheme="minorEastAsia" w:hAnsiTheme="minorEastAsia" w:hint="eastAsia"/>
          <w:lang w:eastAsia="zh-CN"/>
        </w:rPr>
        <w:t>2/23</w:t>
      </w:r>
    </w:p>
  </w:comment>
  <w:comment w:id="2" w:author="Antony Yan" w:date="2017-02-23T16:14:00Z" w:initials="AY">
    <w:p w14:paraId="3B2CFA31" w14:textId="54BC6914" w:rsidR="00343FB1" w:rsidRDefault="00343FB1">
      <w:pPr>
        <w:pStyle w:val="CommentText"/>
      </w:pPr>
      <w:r>
        <w:rPr>
          <w:rStyle w:val="CommentReference"/>
        </w:rPr>
        <w:annotationRef/>
      </w:r>
      <w:r>
        <w:rPr>
          <w:rFonts w:hint="eastAsia"/>
          <w:lang w:eastAsia="zh-CN"/>
        </w:rPr>
        <w:t>2/23</w:t>
      </w:r>
      <w:r>
        <w:t xml:space="preserve"> </w:t>
      </w:r>
      <w:r>
        <w:rPr>
          <w:rFonts w:hint="eastAsia"/>
          <w:lang w:eastAsia="zh-CN"/>
        </w:rPr>
        <w:t>nex</w:t>
      </w:r>
      <w:r>
        <w:rPr>
          <w:lang w:eastAsia="zh-CN"/>
        </w:rPr>
        <w:t>t Thursd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25FCD30" w15:done="0"/>
  <w15:commentEx w15:paraId="3B2CFA31"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60613F" w14:textId="77777777" w:rsidR="005547DE" w:rsidRDefault="005547DE" w:rsidP="00EF00EB">
      <w:pPr>
        <w:spacing w:after="0" w:line="240" w:lineRule="auto"/>
      </w:pPr>
      <w:r>
        <w:separator/>
      </w:r>
    </w:p>
  </w:endnote>
  <w:endnote w:type="continuationSeparator" w:id="0">
    <w:p w14:paraId="09B25CD6" w14:textId="77777777" w:rsidR="005547DE" w:rsidRDefault="005547DE" w:rsidP="00EF00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4D"/>
    <w:family w:val="swiss"/>
    <w:notTrueType/>
    <w:pitch w:val="default"/>
    <w:sig w:usb0="00000003" w:usb1="00000000" w:usb2="00000000" w:usb3="00000000" w:csb0="00000001"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TimesNewRomanPS-BoldItalicMT">
    <w:altName w:val="Times New Roman"/>
    <w:panose1 w:val="00000000000000000000"/>
    <w:charset w:val="00"/>
    <w:family w:val="roman"/>
    <w:notTrueType/>
    <w:pitch w:val="default"/>
    <w:sig w:usb0="00000003" w:usb1="00000000" w:usb2="00000000" w:usb3="00000000" w:csb0="00000001" w:csb1="00000000"/>
  </w:font>
  <w:font w:name="NimbusRomNo9L-Regu">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CC5C35" w14:textId="77777777" w:rsidR="005547DE" w:rsidRDefault="005547DE" w:rsidP="00EF00EB">
      <w:pPr>
        <w:spacing w:after="0" w:line="240" w:lineRule="auto"/>
      </w:pPr>
      <w:r>
        <w:separator/>
      </w:r>
    </w:p>
  </w:footnote>
  <w:footnote w:type="continuationSeparator" w:id="0">
    <w:p w14:paraId="59CC5B1A" w14:textId="77777777" w:rsidR="005547DE" w:rsidRDefault="005547DE" w:rsidP="00EF00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7776227"/>
      <w:docPartObj>
        <w:docPartGallery w:val="Page Numbers (Top of Page)"/>
        <w:docPartUnique/>
      </w:docPartObj>
    </w:sdtPr>
    <w:sdtEndPr>
      <w:rPr>
        <w:noProof/>
      </w:rPr>
    </w:sdtEndPr>
    <w:sdtContent>
      <w:p w14:paraId="0207511B" w14:textId="291653C3" w:rsidR="00343FB1" w:rsidRDefault="00343FB1">
        <w:pPr>
          <w:pStyle w:val="Header"/>
          <w:jc w:val="center"/>
        </w:pPr>
        <w:r>
          <w:fldChar w:fldCharType="begin"/>
        </w:r>
        <w:r>
          <w:instrText xml:space="preserve"> PAGE   \* MERGEFORMAT </w:instrText>
        </w:r>
        <w:r>
          <w:fldChar w:fldCharType="separate"/>
        </w:r>
        <w:r w:rsidR="00662CA7">
          <w:rPr>
            <w:noProof/>
          </w:rPr>
          <w:t>21</w:t>
        </w:r>
        <w:r>
          <w:rPr>
            <w:noProof/>
          </w:rPr>
          <w:fldChar w:fldCharType="end"/>
        </w:r>
      </w:p>
    </w:sdtContent>
  </w:sdt>
  <w:p w14:paraId="6DBF39EB" w14:textId="77777777" w:rsidR="00343FB1" w:rsidRDefault="00343F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ED72D8"/>
    <w:multiLevelType w:val="hybridMultilevel"/>
    <w:tmpl w:val="F238EFE8"/>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C64E0"/>
    <w:multiLevelType w:val="hybridMultilevel"/>
    <w:tmpl w:val="EEE462D8"/>
    <w:lvl w:ilvl="0" w:tplc="2F1A6116">
      <w:numFmt w:val="bullet"/>
      <w:lvlText w:val=""/>
      <w:lvlJc w:val="left"/>
      <w:pPr>
        <w:ind w:left="720" w:hanging="360"/>
      </w:pPr>
      <w:rPr>
        <w:rFonts w:ascii="Symbol" w:eastAsia="Times New Roman" w:hAnsi="Symbol" w:cs="Times New Roman" w:hint="default"/>
        <w:color w:val="0000FF"/>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12921"/>
    <w:multiLevelType w:val="hybridMultilevel"/>
    <w:tmpl w:val="B222469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7D04C0"/>
    <w:multiLevelType w:val="multilevel"/>
    <w:tmpl w:val="F474C87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39357004"/>
    <w:multiLevelType w:val="hybridMultilevel"/>
    <w:tmpl w:val="BCCC8DC4"/>
    <w:lvl w:ilvl="0" w:tplc="04090019">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692A418F"/>
    <w:multiLevelType w:val="hybridMultilevel"/>
    <w:tmpl w:val="C66249C0"/>
    <w:lvl w:ilvl="0" w:tplc="403A79C4">
      <w:start w:val="1"/>
      <w:numFmt w:val="upperLetter"/>
      <w:lvlText w:val="%1."/>
      <w:lvlJc w:val="left"/>
      <w:pPr>
        <w:tabs>
          <w:tab w:val="num" w:pos="540"/>
        </w:tabs>
        <w:ind w:left="540" w:hanging="360"/>
      </w:pPr>
    </w:lvl>
    <w:lvl w:ilvl="1" w:tplc="04090019">
      <w:start w:val="1"/>
      <w:numFmt w:val="lowerLetter"/>
      <w:lvlText w:val="%2."/>
      <w:lvlJc w:val="left"/>
      <w:pPr>
        <w:tabs>
          <w:tab w:val="num" w:pos="1260"/>
        </w:tabs>
        <w:ind w:left="1260" w:hanging="360"/>
      </w:pPr>
    </w:lvl>
    <w:lvl w:ilvl="2" w:tplc="0409001B">
      <w:start w:val="1"/>
      <w:numFmt w:val="lowerRoman"/>
      <w:lvlText w:val="%3."/>
      <w:lvlJc w:val="right"/>
      <w:pPr>
        <w:tabs>
          <w:tab w:val="num" w:pos="1980"/>
        </w:tabs>
        <w:ind w:left="1980" w:hanging="180"/>
      </w:pPr>
    </w:lvl>
    <w:lvl w:ilvl="3" w:tplc="0409000F">
      <w:start w:val="1"/>
      <w:numFmt w:val="decimal"/>
      <w:lvlText w:val="%4."/>
      <w:lvlJc w:val="left"/>
      <w:pPr>
        <w:tabs>
          <w:tab w:val="num" w:pos="2700"/>
        </w:tabs>
        <w:ind w:left="2700" w:hanging="360"/>
      </w:pPr>
    </w:lvl>
    <w:lvl w:ilvl="4" w:tplc="04090019">
      <w:start w:val="1"/>
      <w:numFmt w:val="lowerLetter"/>
      <w:lvlText w:val="%5."/>
      <w:lvlJc w:val="left"/>
      <w:pPr>
        <w:tabs>
          <w:tab w:val="num" w:pos="3420"/>
        </w:tabs>
        <w:ind w:left="3420" w:hanging="360"/>
      </w:pPr>
    </w:lvl>
    <w:lvl w:ilvl="5" w:tplc="0409001B">
      <w:start w:val="1"/>
      <w:numFmt w:val="lowerRoman"/>
      <w:lvlText w:val="%6."/>
      <w:lvlJc w:val="right"/>
      <w:pPr>
        <w:tabs>
          <w:tab w:val="num" w:pos="4140"/>
        </w:tabs>
        <w:ind w:left="4140" w:hanging="180"/>
      </w:pPr>
    </w:lvl>
    <w:lvl w:ilvl="6" w:tplc="0409000F">
      <w:start w:val="1"/>
      <w:numFmt w:val="decimal"/>
      <w:lvlText w:val="%7."/>
      <w:lvlJc w:val="left"/>
      <w:pPr>
        <w:tabs>
          <w:tab w:val="num" w:pos="4860"/>
        </w:tabs>
        <w:ind w:left="4860" w:hanging="360"/>
      </w:pPr>
    </w:lvl>
    <w:lvl w:ilvl="7" w:tplc="04090019">
      <w:start w:val="1"/>
      <w:numFmt w:val="lowerLetter"/>
      <w:lvlText w:val="%8."/>
      <w:lvlJc w:val="left"/>
      <w:pPr>
        <w:tabs>
          <w:tab w:val="num" w:pos="5580"/>
        </w:tabs>
        <w:ind w:left="5580" w:hanging="360"/>
      </w:pPr>
    </w:lvl>
    <w:lvl w:ilvl="8" w:tplc="0409001B">
      <w:start w:val="1"/>
      <w:numFmt w:val="lowerRoman"/>
      <w:lvlText w:val="%9."/>
      <w:lvlJc w:val="right"/>
      <w:pPr>
        <w:tabs>
          <w:tab w:val="num" w:pos="6300"/>
        </w:tabs>
        <w:ind w:left="6300" w:hanging="180"/>
      </w:pPr>
    </w:lvl>
  </w:abstractNum>
  <w:abstractNum w:abstractNumId="6" w15:restartNumberingAfterBreak="0">
    <w:nsid w:val="6D9F2FB6"/>
    <w:multiLevelType w:val="hybridMultilevel"/>
    <w:tmpl w:val="42D8AEFE"/>
    <w:lvl w:ilvl="0" w:tplc="8BE0A9CA">
      <w:start w:val="27"/>
      <w:numFmt w:val="decimal"/>
      <w:lvlText w:val="%1."/>
      <w:lvlJc w:val="left"/>
      <w:pPr>
        <w:tabs>
          <w:tab w:val="num" w:pos="780"/>
        </w:tabs>
        <w:ind w:left="780" w:hanging="42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num w:numId="1">
    <w:abstractNumId w:val="3"/>
  </w:num>
  <w:num w:numId="2">
    <w:abstractNumId w:val="4"/>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6"/>
    <w:lvlOverride w:ilvl="0">
      <w:startOverride w:val="2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tony Yan">
    <w15:presenceInfo w15:providerId="Windows Live" w15:userId="cad2a8ebf72a7f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U0sDI0MDMwsDA2NLAyUdpeDU4uLM/DyQApNaAKCgDdcsAAAA"/>
  </w:docVars>
  <w:rsids>
    <w:rsidRoot w:val="002E494A"/>
    <w:rsid w:val="00014671"/>
    <w:rsid w:val="000232F3"/>
    <w:rsid w:val="0004122B"/>
    <w:rsid w:val="000526D2"/>
    <w:rsid w:val="00071778"/>
    <w:rsid w:val="00093203"/>
    <w:rsid w:val="000A1910"/>
    <w:rsid w:val="000C274B"/>
    <w:rsid w:val="000D5C76"/>
    <w:rsid w:val="000F794A"/>
    <w:rsid w:val="00104E57"/>
    <w:rsid w:val="00110CB6"/>
    <w:rsid w:val="00124C34"/>
    <w:rsid w:val="0013071E"/>
    <w:rsid w:val="0013566E"/>
    <w:rsid w:val="001653FB"/>
    <w:rsid w:val="00191F4A"/>
    <w:rsid w:val="001D456F"/>
    <w:rsid w:val="001E4EB1"/>
    <w:rsid w:val="00204105"/>
    <w:rsid w:val="002238CE"/>
    <w:rsid w:val="00260370"/>
    <w:rsid w:val="002A264F"/>
    <w:rsid w:val="002C2AC6"/>
    <w:rsid w:val="002D2DD8"/>
    <w:rsid w:val="002D664E"/>
    <w:rsid w:val="002E1478"/>
    <w:rsid w:val="002E494A"/>
    <w:rsid w:val="002E64E9"/>
    <w:rsid w:val="00314384"/>
    <w:rsid w:val="0033039D"/>
    <w:rsid w:val="00343FB1"/>
    <w:rsid w:val="003642E5"/>
    <w:rsid w:val="003776C7"/>
    <w:rsid w:val="00385B21"/>
    <w:rsid w:val="003A6989"/>
    <w:rsid w:val="003A6B04"/>
    <w:rsid w:val="003E7181"/>
    <w:rsid w:val="003F3035"/>
    <w:rsid w:val="00437BD4"/>
    <w:rsid w:val="00440C8E"/>
    <w:rsid w:val="004644C3"/>
    <w:rsid w:val="004D0072"/>
    <w:rsid w:val="004F0E4A"/>
    <w:rsid w:val="00500633"/>
    <w:rsid w:val="00520FC1"/>
    <w:rsid w:val="00536DAF"/>
    <w:rsid w:val="005533CB"/>
    <w:rsid w:val="005547DE"/>
    <w:rsid w:val="00554FFA"/>
    <w:rsid w:val="00587C0B"/>
    <w:rsid w:val="005A1FA5"/>
    <w:rsid w:val="00612835"/>
    <w:rsid w:val="006359AE"/>
    <w:rsid w:val="006532C9"/>
    <w:rsid w:val="00662CA7"/>
    <w:rsid w:val="00674EE4"/>
    <w:rsid w:val="00681804"/>
    <w:rsid w:val="00686290"/>
    <w:rsid w:val="006A0013"/>
    <w:rsid w:val="007036D6"/>
    <w:rsid w:val="0074441B"/>
    <w:rsid w:val="00762868"/>
    <w:rsid w:val="00767583"/>
    <w:rsid w:val="00784895"/>
    <w:rsid w:val="00791E77"/>
    <w:rsid w:val="00800CD7"/>
    <w:rsid w:val="008170C6"/>
    <w:rsid w:val="00843656"/>
    <w:rsid w:val="008D188F"/>
    <w:rsid w:val="00901ED7"/>
    <w:rsid w:val="00910EA9"/>
    <w:rsid w:val="00990E08"/>
    <w:rsid w:val="009D083B"/>
    <w:rsid w:val="009D3E7E"/>
    <w:rsid w:val="009E1A29"/>
    <w:rsid w:val="00A75E1B"/>
    <w:rsid w:val="00A776BB"/>
    <w:rsid w:val="00AB45A5"/>
    <w:rsid w:val="00AD2CEA"/>
    <w:rsid w:val="00AF6737"/>
    <w:rsid w:val="00B61768"/>
    <w:rsid w:val="00B91362"/>
    <w:rsid w:val="00B93AB7"/>
    <w:rsid w:val="00BA476E"/>
    <w:rsid w:val="00C06228"/>
    <w:rsid w:val="00C103B9"/>
    <w:rsid w:val="00C27E7F"/>
    <w:rsid w:val="00C63606"/>
    <w:rsid w:val="00C76D0B"/>
    <w:rsid w:val="00C8637F"/>
    <w:rsid w:val="00C9749E"/>
    <w:rsid w:val="00CA30EB"/>
    <w:rsid w:val="00CB22EF"/>
    <w:rsid w:val="00CC2E77"/>
    <w:rsid w:val="00CD3BAA"/>
    <w:rsid w:val="00CE005E"/>
    <w:rsid w:val="00CE1788"/>
    <w:rsid w:val="00CF5AC2"/>
    <w:rsid w:val="00D372E2"/>
    <w:rsid w:val="00DE1CB3"/>
    <w:rsid w:val="00DE5621"/>
    <w:rsid w:val="00E37BB0"/>
    <w:rsid w:val="00E80053"/>
    <w:rsid w:val="00EA4BFE"/>
    <w:rsid w:val="00ED0B12"/>
    <w:rsid w:val="00EF00EB"/>
    <w:rsid w:val="00F72707"/>
    <w:rsid w:val="00FB11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958C8"/>
  <w15:docId w15:val="{3DEC6FC0-D8B0-4D05-81B7-FB38B9AA6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qFormat/>
    <w:rsid w:val="002E494A"/>
    <w:pPr>
      <w:keepNext/>
      <w:spacing w:after="0" w:line="240" w:lineRule="exact"/>
      <w:outlineLvl w:val="0"/>
    </w:pPr>
    <w:rPr>
      <w:rFonts w:ascii="Times New Roman" w:eastAsia="Times New Roman" w:hAnsi="Times New Roman" w:cs="Times New Roman"/>
      <w:sz w:val="24"/>
      <w:szCs w:val="20"/>
    </w:rPr>
  </w:style>
  <w:style w:type="paragraph" w:styleId="Heading2">
    <w:name w:val="heading 2"/>
    <w:basedOn w:val="Normal"/>
    <w:next w:val="Normal"/>
    <w:link w:val="Heading2Char"/>
    <w:semiHidden/>
    <w:unhideWhenUsed/>
    <w:qFormat/>
    <w:rsid w:val="002E494A"/>
    <w:pPr>
      <w:keepNext/>
      <w:spacing w:after="0" w:line="240" w:lineRule="exact"/>
      <w:outlineLvl w:val="1"/>
    </w:pPr>
    <w:rPr>
      <w:rFonts w:ascii="Times New Roman" w:eastAsia="Times New Roman" w:hAnsi="Times New Roman" w:cs="Times New Roman"/>
      <w:b/>
      <w:szCs w:val="20"/>
    </w:rPr>
  </w:style>
  <w:style w:type="paragraph" w:styleId="Heading3">
    <w:name w:val="heading 3"/>
    <w:basedOn w:val="Normal"/>
    <w:next w:val="Normal"/>
    <w:link w:val="Heading3Char"/>
    <w:semiHidden/>
    <w:unhideWhenUsed/>
    <w:qFormat/>
    <w:rsid w:val="002E494A"/>
    <w:pPr>
      <w:keepNext/>
      <w:spacing w:after="0" w:line="240" w:lineRule="auto"/>
      <w:jc w:val="center"/>
      <w:outlineLvl w:val="2"/>
    </w:pPr>
    <w:rPr>
      <w:rFonts w:ascii="Times New Roman" w:eastAsia="Times New Roman" w:hAnsi="Times New Roman" w:cs="Times New Roman"/>
      <w:b/>
      <w:sz w:val="24"/>
      <w:szCs w:val="20"/>
    </w:rPr>
  </w:style>
  <w:style w:type="paragraph" w:styleId="Heading4">
    <w:name w:val="heading 4"/>
    <w:basedOn w:val="Normal"/>
    <w:next w:val="Normal"/>
    <w:link w:val="Heading4Char"/>
    <w:semiHidden/>
    <w:unhideWhenUsed/>
    <w:qFormat/>
    <w:rsid w:val="002E494A"/>
    <w:pPr>
      <w:keepNext/>
      <w:spacing w:after="0" w:line="240" w:lineRule="exact"/>
      <w:outlineLvl w:val="3"/>
    </w:pPr>
    <w:rPr>
      <w:rFonts w:ascii="Times New Roman" w:eastAsia="Times New Roman" w:hAnsi="Times New Roman" w:cs="Times New Roman"/>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E494A"/>
    <w:rPr>
      <w:rFonts w:ascii="Times New Roman" w:eastAsia="Times New Roman" w:hAnsi="Times New Roman" w:cs="Times New Roman"/>
      <w:sz w:val="24"/>
      <w:szCs w:val="20"/>
    </w:rPr>
  </w:style>
  <w:style w:type="character" w:customStyle="1" w:styleId="Heading2Char">
    <w:name w:val="Heading 2 Char"/>
    <w:basedOn w:val="DefaultParagraphFont"/>
    <w:link w:val="Heading2"/>
    <w:semiHidden/>
    <w:rsid w:val="002E494A"/>
    <w:rPr>
      <w:rFonts w:ascii="Times New Roman" w:eastAsia="Times New Roman" w:hAnsi="Times New Roman" w:cs="Times New Roman"/>
      <w:b/>
      <w:szCs w:val="20"/>
    </w:rPr>
  </w:style>
  <w:style w:type="character" w:customStyle="1" w:styleId="Heading3Char">
    <w:name w:val="Heading 3 Char"/>
    <w:basedOn w:val="DefaultParagraphFont"/>
    <w:link w:val="Heading3"/>
    <w:semiHidden/>
    <w:rsid w:val="002E494A"/>
    <w:rPr>
      <w:rFonts w:ascii="Times New Roman" w:eastAsia="Times New Roman" w:hAnsi="Times New Roman" w:cs="Times New Roman"/>
      <w:b/>
      <w:sz w:val="24"/>
      <w:szCs w:val="20"/>
    </w:rPr>
  </w:style>
  <w:style w:type="character" w:customStyle="1" w:styleId="Heading4Char">
    <w:name w:val="Heading 4 Char"/>
    <w:basedOn w:val="DefaultParagraphFont"/>
    <w:link w:val="Heading4"/>
    <w:semiHidden/>
    <w:rsid w:val="002E494A"/>
    <w:rPr>
      <w:rFonts w:ascii="Times New Roman" w:eastAsia="Times New Roman" w:hAnsi="Times New Roman" w:cs="Times New Roman"/>
      <w:i/>
      <w:iCs/>
      <w:szCs w:val="24"/>
    </w:rPr>
  </w:style>
  <w:style w:type="numbering" w:customStyle="1" w:styleId="NoList1">
    <w:name w:val="No List1"/>
    <w:next w:val="NoList"/>
    <w:uiPriority w:val="99"/>
    <w:semiHidden/>
    <w:unhideWhenUsed/>
    <w:rsid w:val="002E494A"/>
  </w:style>
  <w:style w:type="character" w:styleId="Hyperlink">
    <w:name w:val="Hyperlink"/>
    <w:unhideWhenUsed/>
    <w:rsid w:val="002E494A"/>
    <w:rPr>
      <w:color w:val="0000FF"/>
      <w:u w:val="single"/>
    </w:rPr>
  </w:style>
  <w:style w:type="paragraph" w:styleId="FootnoteText">
    <w:name w:val="footnote text"/>
    <w:basedOn w:val="Normal"/>
    <w:link w:val="FootnoteTextChar"/>
    <w:semiHidden/>
    <w:unhideWhenUsed/>
    <w:rsid w:val="002E494A"/>
    <w:pPr>
      <w:tabs>
        <w:tab w:val="left" w:pos="567"/>
        <w:tab w:val="left" w:pos="1985"/>
        <w:tab w:val="center" w:pos="4590"/>
        <w:tab w:val="left" w:pos="5954"/>
      </w:tabs>
      <w:suppressAutoHyphens/>
      <w:spacing w:after="0" w:line="480" w:lineRule="auto"/>
    </w:pPr>
    <w:rPr>
      <w:rFonts w:ascii="Times New Roman" w:eastAsia="Times New Roman" w:hAnsi="Times New Roman" w:cs="Times New Roman"/>
      <w:sz w:val="24"/>
      <w:szCs w:val="20"/>
    </w:rPr>
  </w:style>
  <w:style w:type="character" w:customStyle="1" w:styleId="FootnoteTextChar">
    <w:name w:val="Footnote Text Char"/>
    <w:basedOn w:val="DefaultParagraphFont"/>
    <w:link w:val="FootnoteText"/>
    <w:semiHidden/>
    <w:rsid w:val="002E494A"/>
    <w:rPr>
      <w:rFonts w:ascii="Times New Roman" w:eastAsia="Times New Roman" w:hAnsi="Times New Roman" w:cs="Times New Roman"/>
      <w:sz w:val="24"/>
      <w:szCs w:val="20"/>
    </w:rPr>
  </w:style>
  <w:style w:type="paragraph" w:styleId="Header">
    <w:name w:val="header"/>
    <w:basedOn w:val="Normal"/>
    <w:link w:val="HeaderChar"/>
    <w:uiPriority w:val="99"/>
    <w:unhideWhenUsed/>
    <w:rsid w:val="002E494A"/>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uiPriority w:val="99"/>
    <w:rsid w:val="002E494A"/>
    <w:rPr>
      <w:rFonts w:ascii="Times New Roman" w:eastAsia="Times New Roman" w:hAnsi="Times New Roman" w:cs="Times New Roman"/>
      <w:sz w:val="20"/>
      <w:szCs w:val="20"/>
    </w:rPr>
  </w:style>
  <w:style w:type="paragraph" w:styleId="Footer">
    <w:name w:val="footer"/>
    <w:basedOn w:val="Normal"/>
    <w:link w:val="FooterChar"/>
    <w:unhideWhenUsed/>
    <w:rsid w:val="002E494A"/>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rsid w:val="002E494A"/>
    <w:rPr>
      <w:rFonts w:ascii="Times New Roman" w:eastAsia="Times New Roman" w:hAnsi="Times New Roman" w:cs="Times New Roman"/>
      <w:sz w:val="24"/>
      <w:szCs w:val="24"/>
    </w:rPr>
  </w:style>
  <w:style w:type="paragraph" w:styleId="BodyText">
    <w:name w:val="Body Text"/>
    <w:basedOn w:val="Normal"/>
    <w:link w:val="BodyTextChar"/>
    <w:semiHidden/>
    <w:unhideWhenUsed/>
    <w:rsid w:val="002E494A"/>
    <w:pPr>
      <w:spacing w:after="0" w:line="240" w:lineRule="exact"/>
    </w:pPr>
    <w:rPr>
      <w:rFonts w:ascii="Times New Roman" w:eastAsia="Times New Roman" w:hAnsi="Times New Roman" w:cs="Times New Roman"/>
      <w:sz w:val="24"/>
      <w:szCs w:val="20"/>
    </w:rPr>
  </w:style>
  <w:style w:type="character" w:customStyle="1" w:styleId="BodyTextChar">
    <w:name w:val="Body Text Char"/>
    <w:basedOn w:val="DefaultParagraphFont"/>
    <w:link w:val="BodyText"/>
    <w:semiHidden/>
    <w:rsid w:val="002E494A"/>
    <w:rPr>
      <w:rFonts w:ascii="Times New Roman" w:eastAsia="Times New Roman" w:hAnsi="Times New Roman" w:cs="Times New Roman"/>
      <w:sz w:val="24"/>
      <w:szCs w:val="20"/>
    </w:rPr>
  </w:style>
  <w:style w:type="paragraph" w:styleId="BodyTextIndent">
    <w:name w:val="Body Text Indent"/>
    <w:basedOn w:val="Normal"/>
    <w:link w:val="BodyTextIndentChar"/>
    <w:semiHidden/>
    <w:unhideWhenUsed/>
    <w:rsid w:val="002E494A"/>
    <w:pPr>
      <w:spacing w:before="75" w:after="100" w:afterAutospacing="1" w:line="240" w:lineRule="auto"/>
      <w:ind w:left="360" w:hanging="360"/>
    </w:pPr>
    <w:rPr>
      <w:rFonts w:ascii="Times New Roman" w:eastAsia="Times New Roman" w:hAnsi="Times New Roman" w:cs="Times New Roman"/>
      <w:sz w:val="24"/>
      <w:szCs w:val="24"/>
      <w:lang w:eastAsia="zh-CN"/>
    </w:rPr>
  </w:style>
  <w:style w:type="character" w:customStyle="1" w:styleId="BodyTextIndentChar">
    <w:name w:val="Body Text Indent Char"/>
    <w:basedOn w:val="DefaultParagraphFont"/>
    <w:link w:val="BodyTextIndent"/>
    <w:semiHidden/>
    <w:rsid w:val="002E494A"/>
    <w:rPr>
      <w:rFonts w:ascii="Times New Roman" w:eastAsia="Times New Roman" w:hAnsi="Times New Roman" w:cs="Times New Roman"/>
      <w:sz w:val="24"/>
      <w:szCs w:val="24"/>
      <w:lang w:eastAsia="zh-CN"/>
    </w:rPr>
  </w:style>
  <w:style w:type="paragraph" w:styleId="BodyText2">
    <w:name w:val="Body Text 2"/>
    <w:basedOn w:val="Normal"/>
    <w:link w:val="BodyText2Char"/>
    <w:semiHidden/>
    <w:unhideWhenUsed/>
    <w:rsid w:val="002E494A"/>
    <w:pPr>
      <w:spacing w:after="0" w:line="240" w:lineRule="exact"/>
    </w:pPr>
    <w:rPr>
      <w:rFonts w:ascii="Times New Roman" w:eastAsia="Times New Roman" w:hAnsi="Times New Roman" w:cs="Times New Roman"/>
      <w:sz w:val="24"/>
      <w:szCs w:val="20"/>
      <w:u w:val="single"/>
    </w:rPr>
  </w:style>
  <w:style w:type="character" w:customStyle="1" w:styleId="BodyText2Char">
    <w:name w:val="Body Text 2 Char"/>
    <w:basedOn w:val="DefaultParagraphFont"/>
    <w:link w:val="BodyText2"/>
    <w:semiHidden/>
    <w:rsid w:val="002E494A"/>
    <w:rPr>
      <w:rFonts w:ascii="Times New Roman" w:eastAsia="Times New Roman" w:hAnsi="Times New Roman" w:cs="Times New Roman"/>
      <w:sz w:val="24"/>
      <w:szCs w:val="20"/>
      <w:u w:val="single"/>
    </w:rPr>
  </w:style>
  <w:style w:type="paragraph" w:styleId="BodyText3">
    <w:name w:val="Body Text 3"/>
    <w:basedOn w:val="Normal"/>
    <w:link w:val="BodyText3Char"/>
    <w:semiHidden/>
    <w:unhideWhenUsed/>
    <w:rsid w:val="002E494A"/>
    <w:pPr>
      <w:spacing w:after="0" w:line="240" w:lineRule="exact"/>
    </w:pPr>
    <w:rPr>
      <w:rFonts w:ascii="Times New Roman" w:eastAsia="Times New Roman" w:hAnsi="Times New Roman" w:cs="Times New Roman"/>
      <w:szCs w:val="20"/>
    </w:rPr>
  </w:style>
  <w:style w:type="character" w:customStyle="1" w:styleId="BodyText3Char">
    <w:name w:val="Body Text 3 Char"/>
    <w:basedOn w:val="DefaultParagraphFont"/>
    <w:link w:val="BodyText3"/>
    <w:semiHidden/>
    <w:rsid w:val="002E494A"/>
    <w:rPr>
      <w:rFonts w:ascii="Times New Roman" w:eastAsia="Times New Roman" w:hAnsi="Times New Roman" w:cs="Times New Roman"/>
      <w:szCs w:val="20"/>
    </w:rPr>
  </w:style>
  <w:style w:type="paragraph" w:styleId="BodyTextIndent2">
    <w:name w:val="Body Text Indent 2"/>
    <w:basedOn w:val="Normal"/>
    <w:link w:val="BodyTextIndent2Char"/>
    <w:semiHidden/>
    <w:unhideWhenUsed/>
    <w:rsid w:val="002E494A"/>
    <w:pPr>
      <w:spacing w:after="0" w:line="240" w:lineRule="exact"/>
      <w:ind w:left="360" w:hanging="360"/>
    </w:pPr>
    <w:rPr>
      <w:rFonts w:ascii="Times New Roman" w:eastAsia="Times New Roman" w:hAnsi="Times New Roman" w:cs="Times New Roman"/>
      <w:b/>
      <w:bCs/>
      <w:sz w:val="24"/>
      <w:szCs w:val="24"/>
    </w:rPr>
  </w:style>
  <w:style w:type="character" w:customStyle="1" w:styleId="BodyTextIndent2Char">
    <w:name w:val="Body Text Indent 2 Char"/>
    <w:basedOn w:val="DefaultParagraphFont"/>
    <w:link w:val="BodyTextIndent2"/>
    <w:semiHidden/>
    <w:rsid w:val="002E494A"/>
    <w:rPr>
      <w:rFonts w:ascii="Times New Roman" w:eastAsia="Times New Roman" w:hAnsi="Times New Roman" w:cs="Times New Roman"/>
      <w:b/>
      <w:bCs/>
      <w:sz w:val="24"/>
      <w:szCs w:val="24"/>
    </w:rPr>
  </w:style>
  <w:style w:type="paragraph" w:styleId="BodyTextIndent3">
    <w:name w:val="Body Text Indent 3"/>
    <w:basedOn w:val="Normal"/>
    <w:link w:val="BodyTextIndent3Char"/>
    <w:semiHidden/>
    <w:unhideWhenUsed/>
    <w:rsid w:val="002E494A"/>
    <w:pPr>
      <w:spacing w:after="0" w:line="240" w:lineRule="exact"/>
      <w:ind w:left="360" w:hanging="360"/>
    </w:pPr>
    <w:rPr>
      <w:rFonts w:ascii="Times New Roman" w:eastAsia="Times New Roman" w:hAnsi="Times New Roman" w:cs="Times New Roman"/>
      <w:szCs w:val="24"/>
      <w:u w:val="single"/>
    </w:rPr>
  </w:style>
  <w:style w:type="character" w:customStyle="1" w:styleId="BodyTextIndent3Char">
    <w:name w:val="Body Text Indent 3 Char"/>
    <w:basedOn w:val="DefaultParagraphFont"/>
    <w:link w:val="BodyTextIndent3"/>
    <w:semiHidden/>
    <w:rsid w:val="002E494A"/>
    <w:rPr>
      <w:rFonts w:ascii="Times New Roman" w:eastAsia="Times New Roman" w:hAnsi="Times New Roman" w:cs="Times New Roman"/>
      <w:szCs w:val="24"/>
      <w:u w:val="single"/>
    </w:rPr>
  </w:style>
  <w:style w:type="paragraph" w:styleId="ListParagraph">
    <w:name w:val="List Paragraph"/>
    <w:basedOn w:val="Normal"/>
    <w:uiPriority w:val="34"/>
    <w:qFormat/>
    <w:rsid w:val="002E494A"/>
    <w:pPr>
      <w:spacing w:after="0" w:line="240" w:lineRule="auto"/>
      <w:ind w:left="720"/>
      <w:contextualSpacing/>
    </w:pPr>
    <w:rPr>
      <w:rFonts w:ascii="Times New Roman" w:eastAsia="Times New Roman" w:hAnsi="Times New Roman" w:cs="Times New Roman"/>
      <w:sz w:val="24"/>
      <w:szCs w:val="24"/>
    </w:rPr>
  </w:style>
  <w:style w:type="paragraph" w:customStyle="1" w:styleId="Default">
    <w:name w:val="Default"/>
    <w:rsid w:val="002E494A"/>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C974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749E"/>
    <w:rPr>
      <w:rFonts w:ascii="Tahoma" w:hAnsi="Tahoma" w:cs="Tahoma"/>
      <w:sz w:val="16"/>
      <w:szCs w:val="16"/>
    </w:rPr>
  </w:style>
  <w:style w:type="character" w:styleId="CommentReference">
    <w:name w:val="annotation reference"/>
    <w:basedOn w:val="DefaultParagraphFont"/>
    <w:uiPriority w:val="99"/>
    <w:semiHidden/>
    <w:unhideWhenUsed/>
    <w:rsid w:val="00AF6737"/>
    <w:rPr>
      <w:sz w:val="16"/>
      <w:szCs w:val="16"/>
    </w:rPr>
  </w:style>
  <w:style w:type="paragraph" w:styleId="CommentText">
    <w:name w:val="annotation text"/>
    <w:basedOn w:val="Normal"/>
    <w:link w:val="CommentTextChar"/>
    <w:uiPriority w:val="99"/>
    <w:semiHidden/>
    <w:unhideWhenUsed/>
    <w:rsid w:val="00AF6737"/>
    <w:pPr>
      <w:spacing w:line="240" w:lineRule="auto"/>
    </w:pPr>
    <w:rPr>
      <w:sz w:val="20"/>
      <w:szCs w:val="20"/>
    </w:rPr>
  </w:style>
  <w:style w:type="character" w:customStyle="1" w:styleId="CommentTextChar">
    <w:name w:val="Comment Text Char"/>
    <w:basedOn w:val="DefaultParagraphFont"/>
    <w:link w:val="CommentText"/>
    <w:uiPriority w:val="99"/>
    <w:semiHidden/>
    <w:rsid w:val="00AF6737"/>
    <w:rPr>
      <w:sz w:val="20"/>
      <w:szCs w:val="20"/>
    </w:rPr>
  </w:style>
  <w:style w:type="paragraph" w:styleId="CommentSubject">
    <w:name w:val="annotation subject"/>
    <w:basedOn w:val="CommentText"/>
    <w:next w:val="CommentText"/>
    <w:link w:val="CommentSubjectChar"/>
    <w:uiPriority w:val="99"/>
    <w:semiHidden/>
    <w:unhideWhenUsed/>
    <w:rsid w:val="00AF6737"/>
    <w:rPr>
      <w:b/>
      <w:bCs/>
    </w:rPr>
  </w:style>
  <w:style w:type="character" w:customStyle="1" w:styleId="CommentSubjectChar">
    <w:name w:val="Comment Subject Char"/>
    <w:basedOn w:val="CommentTextChar"/>
    <w:link w:val="CommentSubject"/>
    <w:uiPriority w:val="99"/>
    <w:semiHidden/>
    <w:rsid w:val="00AF673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eprints.infodiv.unimelb.edu.au/archive/00002355/01/913.pdf" TargetMode="External"/><Relationship Id="rId18" Type="http://schemas.openxmlformats.org/officeDocument/2006/relationships/hyperlink" Target="http://www.jstor.org/view/00223808/di980616/98p0254z/0?frame=noframe&amp;userID=807d34b7@usc.edu/01cc99331200501b4ed42&amp;dpi=3&amp;config=jstor" TargetMode="External"/><Relationship Id="rId26" Type="http://schemas.openxmlformats.org/officeDocument/2006/relationships/hyperlink" Target="http://www.jstor.org/view/00346535/di975981/97p0002p/0" TargetMode="External"/><Relationship Id="rId39" Type="http://schemas.openxmlformats.org/officeDocument/2006/relationships/hyperlink" Target="http://ideas.repec.org/a/aea/aecrev/v92y2002i3p502-526.html" TargetMode="External"/><Relationship Id="rId21" Type="http://schemas.openxmlformats.org/officeDocument/2006/relationships/hyperlink" Target="http://www.jstor.org/view/00028282/ap000003/00a00070/0?frame=noframe&amp;userID=807d34b7@usc.edu/01cc99332100501b423a2&amp;dpi=3&amp;config=jstor" TargetMode="External"/><Relationship Id="rId34" Type="http://schemas.openxmlformats.org/officeDocument/2006/relationships/hyperlink" Target="http://www.sciencedirect.com/science?_ob=MImg&amp;_imagekey=B6VBV-45N4YJ7-J-1&amp;_cdi=5936&amp;_user=1181656&amp;_orig=search&amp;_coverDate=02%2F28%2F1993&amp;_qd=1&amp;_sk=999599998&amp;view=c&amp;wchp=dGLbVzz-zSkzk&amp;md5=24409067736c83573e79275de7d8c038&amp;ie=/sdarticle.pdf" TargetMode="External"/><Relationship Id="rId42" Type="http://schemas.openxmlformats.org/officeDocument/2006/relationships/hyperlink" Target="http://www.jstor.org/view/00028282/di950310/95p0399a/0?frame=noframe&amp;userID=807d34b7@usc.edu/01cc99331200501b4ed42&amp;dpi=3&amp;config=jstor" TargetMode="External"/><Relationship Id="rId47" Type="http://schemas.openxmlformats.org/officeDocument/2006/relationships/hyperlink" Target="http://www.jstor.org/view/00223808/di971064/97p0236i/0?frame=noframe&amp;userID=807d34b7@usc.edu/01cc99331200501b4ed42&amp;dpi=3&amp;config=jstor" TargetMode="External"/><Relationship Id="rId50" Type="http://schemas.openxmlformats.org/officeDocument/2006/relationships/hyperlink" Target="http://www.jstor.org/view/00307653/di015361/01p00053/0?currentResult=00307653%2bdi015361%2b01p00053%2b0%2c01%2b19841100%2b9995%2b80158899&amp;searchID=8dd5533b.10612518310&amp;frame=noframe&amp;sortOrder=SCORE&amp;userID=807db963@usc.edu/01cc9933410050e192c2&amp;dpi=3&amp;viewContent=Article&amp;config=jstor" TargetMode="External"/><Relationship Id="rId55" Type="http://schemas.openxmlformats.org/officeDocument/2006/relationships/hyperlink" Target="http://www.krueger.princeton.edu/terrorism2.pdf" TargetMode="External"/><Relationship Id="rId63" Type="http://schemas.openxmlformats.org/officeDocument/2006/relationships/hyperlink" Target="http://www.jstor.org/view/00028282/di976315/97p01467/0" TargetMode="External"/><Relationship Id="rId68" Type="http://schemas.openxmlformats.org/officeDocument/2006/relationships/hyperlink" Target="http://iis-db.stanford.edu/evnts/3823/Montesinos_0421.pdf" TargetMode="External"/><Relationship Id="rId76" Type="http://schemas.openxmlformats.org/officeDocument/2006/relationships/hyperlink" Target="http://econwpa.wust1.edu/EconFAQ/EconFAQ.htm1" TargetMode="External"/><Relationship Id="rId7" Type="http://schemas.openxmlformats.org/officeDocument/2006/relationships/hyperlink" Target="http://www.unc.edu/~wwolford/Geography160/368lewistable.pdf" TargetMode="External"/><Relationship Id="rId71" Type="http://schemas.openxmlformats.org/officeDocument/2006/relationships/hyperlink" Target="http://www.jstor.org/view/00220515/dm990869/99p0006i/0?currentResult=00220515%2bdm990869%2b99p0006i%2b0%2c01%2b19970900%2b9995%2b80029099&amp;searchID=8dd5533b.10612516020&amp;frame=noframe&amp;sortOrder=SCORE&amp;userID=807db963@usc.edu/01cc9933410050e192c2&amp;dpi=3&amp;viewContent=Article&amp;config=jstor" TargetMode="External"/><Relationship Id="rId2" Type="http://schemas.openxmlformats.org/officeDocument/2006/relationships/styles" Target="styles.xml"/><Relationship Id="rId16" Type="http://schemas.openxmlformats.org/officeDocument/2006/relationships/hyperlink" Target="http://www.jstor.org/view/00223808/di951046/95p0028a/0?frame=noframe&amp;userID=807d34b7@usc.edu/01cc99332100501b423a2&amp;dpi=3&amp;config=jstor" TargetMode="External"/><Relationship Id="rId29" Type="http://schemas.openxmlformats.org/officeDocument/2006/relationships/hyperlink" Target="http://www.jstor.org/view/00223808/di000006/00p0044u/0?currentResult=00223808%2bdi000006%2b00p0044u%2b0%2c01%2b19981200%2b9995%2b80018799&amp;searchID=cc993341.10612512640&amp;frame=noframe&amp;sortOrder=SCORE&amp;userID=807db963@usc.edu/01cc9933410050e192c2&amp;dpi=3&amp;viewContent=Article&amp;config=jstor" TargetMode="External"/><Relationship Id="rId11" Type="http://schemas.openxmlformats.org/officeDocument/2006/relationships/hyperlink" Target="http://www.journals.uchicago.edu/JPE/journal/issues/v112n3/112304/112304.html" TargetMode="External"/><Relationship Id="rId24" Type="http://schemas.openxmlformats.org/officeDocument/2006/relationships/hyperlink" Target="http://wber.oxfordjournals.org/cgi/content/abstract/11/2/327" TargetMode="External"/><Relationship Id="rId32" Type="http://schemas.openxmlformats.org/officeDocument/2006/relationships/hyperlink" Target="http://www.jstor.org/view/00130133/di010588/01p0433i/0?frame=noframe&amp;userID=807d34b7@usc.edu/01cc99331200501b4ed42&amp;dpi=3&amp;config=jstor" TargetMode="External"/><Relationship Id="rId37" Type="http://schemas.microsoft.com/office/2011/relationships/commentsExtended" Target="commentsExtended.xml"/><Relationship Id="rId40" Type="http://schemas.openxmlformats.org/officeDocument/2006/relationships/hyperlink" Target="http://www.klenow.com/RPandRP.pdf" TargetMode="External"/><Relationship Id="rId45" Type="http://schemas.openxmlformats.org/officeDocument/2006/relationships/hyperlink" Target="http://www.jstor.org/view/00028282/di976312/97p0003y/0?frame=noframe&amp;userID=807d34b7@usc.edu/01cc99331200501b4ed42&amp;dpi=3&amp;config=jstor" TargetMode="External"/><Relationship Id="rId53" Type="http://schemas.openxmlformats.org/officeDocument/2006/relationships/hyperlink" Target="http://www.jstor.org/view/00335533/di981869/98p00466/0?frame=noframe&amp;userID=807d3461@usc.edu/01cce4406900501b4fe01&amp;dpi=3&amp;config=jstor" TargetMode="External"/><Relationship Id="rId58" Type="http://schemas.openxmlformats.org/officeDocument/2006/relationships/hyperlink" Target="http://www.journals.uchicago.edu/EDCC/journal/issues/v53n3/40079/40079.web.pdf" TargetMode="External"/><Relationship Id="rId66" Type="http://schemas.openxmlformats.org/officeDocument/2006/relationships/hyperlink" Target="http://www.imf.org/external/np/res/seminars/2005/weak/edpa.pdf" TargetMode="External"/><Relationship Id="rId74" Type="http://schemas.openxmlformats.org/officeDocument/2006/relationships/hyperlink" Target="http://econ.ucalgary.ca/fac-files/st/freetradeaer.pdf" TargetMode="External"/><Relationship Id="rId79"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are.berkeley.edu/~ggraff/DeJanvry-Graff-Sadoulet-Zilberman-1999.pdf" TargetMode="External"/><Relationship Id="rId10" Type="http://schemas.openxmlformats.org/officeDocument/2006/relationships/hyperlink" Target="http://www.jstor.org/view/00223808/di951058/95p0127w/0?frame=noframe&amp;userID=807d34b7@usc.edu/01cc99332100501b423a2&amp;dpi=3&amp;config=jstor" TargetMode="External"/><Relationship Id="rId19" Type="http://schemas.openxmlformats.org/officeDocument/2006/relationships/hyperlink" Target="http://www.jstor.org/view/00220507/di975610/97p0005w/0?frame=noframe&amp;userID=807d34b7@usc.edu/01cc99332100501b423a2&amp;dpi=3&amp;config=jstor" TargetMode="External"/><Relationship Id="rId31" Type="http://schemas.openxmlformats.org/officeDocument/2006/relationships/hyperlink" Target="http://www.jstor.org/view/00028282/di976320/97p0331a/0?frame=noframe&amp;userID=807d34b7@usc.edu/01cc99331200501b4ed42&amp;dpi=3&amp;config=jstor" TargetMode="External"/><Relationship Id="rId44" Type="http://schemas.openxmlformats.org/officeDocument/2006/relationships/hyperlink" Target="http://www.jstor.org/view/00028282/di976312/97p0003y/0?frame=noframe&amp;userID=807d34b7@usc.edu/01cc99331200501b4ed42&amp;dpi=3&amp;config=jstor" TargetMode="External"/><Relationship Id="rId52" Type="http://schemas.openxmlformats.org/officeDocument/2006/relationships/hyperlink" Target="http://www.jstor.org/view/00029602/dm992703/99p0163q/0?currentResult=00029602%2bdm992703%2b99p0163q%2b0%2c01%2b19889900%2b9995%2b80110099&amp;searchID=8dd55340.10614249470&amp;frame=noframe&amp;sortOrder=SCORE&amp;userID=807db95c@usc.edu/018dd553400050c5de2e&amp;dpi=3&amp;viewContent=Article&amp;config=jstor" TargetMode="External"/><Relationship Id="rId60" Type="http://schemas.openxmlformats.org/officeDocument/2006/relationships/hyperlink" Target="http://www.sciencedirect.com/science" TargetMode="External"/><Relationship Id="rId65" Type="http://schemas.openxmlformats.org/officeDocument/2006/relationships/hyperlink" Target="http://www.imf.org/external/np/res/seminars/2005/weak/edpa.pdf" TargetMode="External"/><Relationship Id="rId73" Type="http://schemas.openxmlformats.org/officeDocument/2006/relationships/hyperlink" Target="http://www.jstor.org/view/00130133/di983491/98p0150s/0?currentResult=00130133%2bdi983491%2b98p0150s%2b0%2c01%2b19870900%2b9995%2b80129099&amp;searchID=8dd55340.10614251950&amp;frame=noframe&amp;sortOrder=SCORE&amp;userID=807db95c@usc.edu/018dd553400050c5de2e&amp;dpi=3&amp;viewContent=Article&amp;config=jstor" TargetMode="External"/><Relationship Id="rId78" Type="http://schemas.openxmlformats.org/officeDocument/2006/relationships/header" Target="header1.xml"/><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sciencedirect.com/science?_ob=MImg&amp;_imagekey=B6VBV-458WKNC-3G-1&amp;_cdi=5936&amp;_user=1181656&amp;_orig=browse&amp;_coverDate=12%2F31%2F1993&amp;_sk=999579997&amp;view=c&amp;wchp=dGLbVlz-zSkWb&amp;md5=f78723f6bb924dd8960b884af843a6fa&amp;ie=/sdarticle.pdf" TargetMode="External"/><Relationship Id="rId14" Type="http://schemas.openxmlformats.org/officeDocument/2006/relationships/hyperlink" Target="http://www.sciencedirect.com/science/article/B6VBV-3VW1T1S-M/2/cf779895773a558a759d9809b03e732a" TargetMode="External"/><Relationship Id="rId22" Type="http://schemas.openxmlformats.org/officeDocument/2006/relationships/hyperlink" Target="http://www.jstor.org/view/00028282/di950420/95p1053w/0?frame=noframe&amp;userID=807d3461@usc.edu/01cce4406900501b4fe01&amp;dpi=3&amp;config=jstor" TargetMode="External"/><Relationship Id="rId27" Type="http://schemas.openxmlformats.org/officeDocument/2006/relationships/hyperlink" Target="http://www.jstor.org/view/00028282/di976319/97p03094/0?frame=noframe&amp;userID=807d3461@usc.edu/01cce4406900501b4fe01&amp;dpi=3&amp;config=jstor" TargetMode="External"/><Relationship Id="rId30" Type="http://schemas.openxmlformats.org/officeDocument/2006/relationships/hyperlink" Target="http://mitpress.mit.edu/books/chapters/0262012162chap1.pdf" TargetMode="External"/><Relationship Id="rId35" Type="http://schemas.openxmlformats.org/officeDocument/2006/relationships/hyperlink" Target="http://www.jstor.org/view/00130079/ap040178/04a00100/0" TargetMode="External"/><Relationship Id="rId43" Type="http://schemas.openxmlformats.org/officeDocument/2006/relationships/hyperlink" Target="http://www.jstor.org/view/00335533/di971074/97p0036p/0?frame=noframe&amp;userID=807d34b7@usc.edu/01cc99331200501b4ed42&amp;dpi=3&amp;config=jstor" TargetMode="External"/><Relationship Id="rId48" Type="http://schemas.openxmlformats.org/officeDocument/2006/relationships/hyperlink" Target="http://www.sciencedirect.com/science?_ob=MImg&amp;_imagekey=B6VC0-3SWV8VH-H-3&amp;_cdi=5940&amp;_user=1181656&amp;_orig=na&amp;_coverDate=03%2F31%2F1997&amp;_sk=999229998&amp;view=c&amp;wchp=dGLbVtz-zSkzS&amp;md5=f326b349f6061181863666ff9a2d4a72&amp;ie=/sdarticle.pdf" TargetMode="External"/><Relationship Id="rId56" Type="http://schemas.openxmlformats.org/officeDocument/2006/relationships/hyperlink" Target="http://www.economics.harvard.edu/hier/1997papers/1808.pdf" TargetMode="External"/><Relationship Id="rId64" Type="http://schemas.openxmlformats.org/officeDocument/2006/relationships/hyperlink" Target="http://www.jstor.org/view/08953309/di980587/98p0302z/0?currentResult=08953309%2bdi980587%2b98p0302z%2b0%2c01%2b19960400%2b9995%2b80039599&amp;searchID=cc993341.10612508860&amp;frame=noframe&amp;sortOrder=SCORE&amp;userID=807db963@usc.edu/01cc9933410050e192c2&amp;dpi=3&amp;viewContent=Article&amp;config=jstor" TargetMode="External"/><Relationship Id="rId69" Type="http://schemas.openxmlformats.org/officeDocument/2006/relationships/hyperlink" Target="http://www.jstor.org/view/00028282/di950083/95p00956/0?currentResult=00028282%2bdi950083%2b95p00956%2b0%2c01%2b19740600%2b9995%2b80259399&amp;searchID=8dd55340.10614251162&amp;frame=noframe&amp;sortOrder=SCORE&amp;userID=807db95c@usc.edu/018dd553400050c5de2e&amp;dpi=3&amp;viewContent=Article&amp;config=jstor" TargetMode="External"/><Relationship Id="rId77" Type="http://schemas.openxmlformats.org/officeDocument/2006/relationships/hyperlink" Target="http://www.worldbank.org/htm1/prdmg/grthweb/growth_t.htm" TargetMode="External"/><Relationship Id="rId8" Type="http://schemas.openxmlformats.org/officeDocument/2006/relationships/hyperlink" Target="http://www.jstor.org/view/00028282/di950368/95p00015/0?frame=noframe&amp;userID=807d34b7@usc.edu/01cc99332100501b4239c&amp;dpi=3&amp;config=jstor" TargetMode="External"/><Relationship Id="rId51" Type="http://schemas.openxmlformats.org/officeDocument/2006/relationships/hyperlink" Target="http://www.jstor.org/view/00335533/di011630/01p00947/0?frame=noframe&amp;userID=807d3461@usc.edu/01cce4406900501b4fe01&amp;dpi=3&amp;config=jstor" TargetMode="External"/><Relationship Id="rId72" Type="http://schemas.openxmlformats.org/officeDocument/2006/relationships/hyperlink" Target="http://www.jstor.org/view/00028282/di950083/95p00956/0?currentResult=00028282%2bdi950083%2b95p00956%2b0%2c01%2b19740600%2b9995%2b80259399&amp;searchID=8dd55340.10614251162&amp;frame=noframe&amp;sortOrder=SCORE&amp;userID=807db95c@usc.edu/018dd553400050c5de2e&amp;dpi=3&amp;viewContent=Article&amp;config=jstor" TargetMode="External"/><Relationship Id="rId80" Type="http://schemas.microsoft.com/office/2011/relationships/people" Target="people.xml"/><Relationship Id="rId3" Type="http://schemas.openxmlformats.org/officeDocument/2006/relationships/settings" Target="settings.xml"/><Relationship Id="rId12" Type="http://schemas.openxmlformats.org/officeDocument/2006/relationships/hyperlink" Target="http://www.jstor.org/view/00335533/di971077/97p0012f/0?frame=noframe&amp;userID=807d34b7@usc.edu/01cc99332100501b423a2&amp;dpi=3&amp;config=jstor" TargetMode="External"/><Relationship Id="rId17" Type="http://schemas.openxmlformats.org/officeDocument/2006/relationships/hyperlink" Target="http://www.jstor.org/view/00130079/ap040182/04a00040/0" TargetMode="External"/><Relationship Id="rId25" Type="http://schemas.openxmlformats.org/officeDocument/2006/relationships/hyperlink" Target="http://www.nber.org/papers/w7773.pdf" TargetMode="External"/><Relationship Id="rId33" Type="http://schemas.openxmlformats.org/officeDocument/2006/relationships/hyperlink" Target="http://www.sciencedirect.com/science?_ob=MImg&amp;_imagekey=B6VBV-3Y9TPMS-9-13&amp;_cdi=5936&amp;_user=1181656&amp;_orig=browse&amp;_coverDate=10%2F31%2F1999&amp;_sk=999399998&amp;view=c&amp;wchp=dGLzVlz-zSkWz&amp;md5=bd27696acb764df2198438c9ac53febd&amp;ie=/sdarticle.pdf" TargetMode="External"/><Relationship Id="rId38" Type="http://schemas.openxmlformats.org/officeDocument/2006/relationships/hyperlink" Target="http://www.jstor.org/view/00129682/di982576/98p0247u/0?frame=noframe&amp;userID=807d34b7@usc.edu/01cc99331200501b4ed42&amp;dpi=3&amp;config=jstor" TargetMode="External"/><Relationship Id="rId46" Type="http://schemas.openxmlformats.org/officeDocument/2006/relationships/hyperlink" Target="http://www.jstor.org/view/00223808/di980622/98p00454/0?frame=noframe&amp;userID=807d34b7@usc.edu/01cc99331200501b4ed42&amp;dpi=3&amp;config=jstor" TargetMode="External"/><Relationship Id="rId59" Type="http://schemas.openxmlformats.org/officeDocument/2006/relationships/hyperlink" Target="http://www.jstor.org/view/00028282/ap000011/00a00140/0?frame=noframe&amp;userID=807d3461@usc.edu/01cce4406900501b4fe01&amp;dpi=3&amp;config=jstor" TargetMode="External"/><Relationship Id="rId67" Type="http://schemas.openxmlformats.org/officeDocument/2006/relationships/hyperlink" Target="http://www2.cid.harvard.edu/cidwp/039.pdf" TargetMode="External"/><Relationship Id="rId20" Type="http://schemas.openxmlformats.org/officeDocument/2006/relationships/hyperlink" Target="http://www.international.ucla.edu/cms/files/nunn.pdf" TargetMode="External"/><Relationship Id="rId41" Type="http://schemas.openxmlformats.org/officeDocument/2006/relationships/hyperlink" Target="http://www.questia.com/PM.qst?a=o&amp;d=85190755" TargetMode="External"/><Relationship Id="rId54" Type="http://schemas.openxmlformats.org/officeDocument/2006/relationships/hyperlink" Target="http://faculty.haas.berkeley.edu/gertler/working_papers/sk-indonesia_07jun02.pdf" TargetMode="External"/><Relationship Id="rId62" Type="http://schemas.openxmlformats.org/officeDocument/2006/relationships/hyperlink" Target="http://econ.worldbank.org/files/284_wps1503.pdf" TargetMode="External"/><Relationship Id="rId70" Type="http://schemas.openxmlformats.org/officeDocument/2006/relationships/hyperlink" Target="http://www.jstor.org/view/00130133/di983491/98p0150s/0?currentResult=00130133%2bdi983491%2b98p0150s%2b0%2c01%2b19870900%2b9995%2b80129099&amp;searchID=8dd55340.10614251950&amp;frame=noframe&amp;sortOrder=SCORE&amp;userID=807db95c@usc.edu/018dd553400050c5de2e&amp;dpi=3&amp;viewContent=Article&amp;config=jstor" TargetMode="External"/><Relationship Id="rId75" Type="http://schemas.openxmlformats.org/officeDocument/2006/relationships/hyperlink" Target="http://adfdell.pstc.brown.edu/papers/forest.pdf"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www.jstor.org/view/00223808/di951028/95p0091o/0?frame=noframe&amp;userID=807d34b7@usc.edu/01cc99332100501b423a2&amp;dpi=3&amp;config=jstor" TargetMode="External"/><Relationship Id="rId23" Type="http://schemas.openxmlformats.org/officeDocument/2006/relationships/hyperlink" Target="http://econ.lse.ac.uk/staff/rburgess/wp/indreg.pdf" TargetMode="External"/><Relationship Id="rId28" Type="http://schemas.openxmlformats.org/officeDocument/2006/relationships/hyperlink" Target="http://www.jstor.org/view/00223808/di980601/98p0087j/0?frame=noframe&amp;userID=807d34b7@usc.edu/01cc99331200501b4ed42&amp;dpi=3&amp;config=jstor" TargetMode="External"/><Relationship Id="rId36" Type="http://schemas.openxmlformats.org/officeDocument/2006/relationships/comments" Target="comments.xml"/><Relationship Id="rId49" Type="http://schemas.openxmlformats.org/officeDocument/2006/relationships/hyperlink" Target="http://ideas.repec.org/a/aea/aecrev/v91y2001i1p287-294.html" TargetMode="External"/><Relationship Id="rId57" Type="http://schemas.openxmlformats.org/officeDocument/2006/relationships/hyperlink" Target="http://www.journals.uchicago.edu/EDCC/journal/issues/v53n3/40038/40038.web.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746</TotalTime>
  <Pages>29</Pages>
  <Words>15651</Words>
  <Characters>89211</Characters>
  <Application>Microsoft Office Word</Application>
  <DocSecurity>0</DocSecurity>
  <Lines>743</Lines>
  <Paragraphs>209</Paragraphs>
  <ScaleCrop>false</ScaleCrop>
  <HeadingPairs>
    <vt:vector size="2" baseType="variant">
      <vt:variant>
        <vt:lpstr>Title</vt:lpstr>
      </vt:variant>
      <vt:variant>
        <vt:i4>1</vt:i4>
      </vt:variant>
    </vt:vector>
  </HeadingPairs>
  <TitlesOfParts>
    <vt:vector size="1" baseType="lpstr">
      <vt:lpstr/>
    </vt:vector>
  </TitlesOfParts>
  <Company>USC Dornsife College</Company>
  <LinksUpToDate>false</LinksUpToDate>
  <CharactersWithSpaces>104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ffrey Nugent</dc:creator>
  <cp:lastModifiedBy>Antony Yan</cp:lastModifiedBy>
  <cp:revision>55</cp:revision>
  <cp:lastPrinted>2017-01-10T03:08:00Z</cp:lastPrinted>
  <dcterms:created xsi:type="dcterms:W3CDTF">2015-12-22T22:24:00Z</dcterms:created>
  <dcterms:modified xsi:type="dcterms:W3CDTF">2017-04-27T23:21:00Z</dcterms:modified>
</cp:coreProperties>
</file>